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19673656"/>
        <w:docPartObj>
          <w:docPartGallery w:val="Cover Pages"/>
          <w:docPartUnique/>
        </w:docPartObj>
      </w:sdtPr>
      <w:sdtEndPr>
        <w:rPr>
          <w:lang w:val="en-US"/>
        </w:rPr>
      </w:sdtEndPr>
      <w:sdtContent>
        <w:p w14:paraId="663CA31C" w14:textId="469CFC04" w:rsidR="00B709C6" w:rsidRDefault="00B709C6">
          <w:r>
            <w:rPr>
              <w:noProof/>
              <w:lang w:val="en-US"/>
            </w:rPr>
            <mc:AlternateContent>
              <mc:Choice Requires="wps">
                <w:drawing>
                  <wp:anchor distT="0" distB="0" distL="114300" distR="114300" simplePos="0" relativeHeight="251660288" behindDoc="0" locked="0" layoutInCell="1" allowOverlap="1" wp14:anchorId="3F4A4ABB" wp14:editId="2021AE72">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6D0406C"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472DFBF8" wp14:editId="26467E35">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6C50869B" w14:textId="561513D5" w:rsidR="00B709C6" w:rsidRDefault="00B709C6" w:rsidP="00725F90">
                                    <w:pPr>
                                      <w:spacing w:line="668" w:lineRule="exact"/>
                                      <w:jc w:val="center"/>
                                      <w:rPr>
                                        <w:rFonts w:ascii="Raleway Bold" w:hAnsi="Raleway Bold" w:hint="eastAsia"/>
                                        <w:color w:val="444440"/>
                                        <w:spacing w:val="58"/>
                                        <w:kern w:val="24"/>
                                        <w:sz w:val="58"/>
                                        <w:szCs w:val="58"/>
                                      </w:rPr>
                                    </w:pPr>
                                    <w:r w:rsidRPr="00B709C6">
                                      <w:rPr>
                                        <w:rFonts w:ascii="Raleway Bold" w:hAnsi="Raleway Bold"/>
                                        <w:color w:val="444440"/>
                                        <w:spacing w:val="58"/>
                                        <w:kern w:val="24"/>
                                        <w:sz w:val="58"/>
                                        <w:szCs w:val="58"/>
                                      </w:rPr>
                                      <w:t>ROMAN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4C1BC8A8" w14:textId="394B013C" w:rsidR="00B709C6" w:rsidRPr="00D60C5A" w:rsidRDefault="00C07E33" w:rsidP="00D60C5A">
                                    <w:pPr>
                                      <w:jc w:val="center"/>
                                      <w:rPr>
                                        <w:rFonts w:cs="Times New Roman"/>
                                        <w:i/>
                                        <w:iCs/>
                                        <w:sz w:val="32"/>
                                        <w:szCs w:val="32"/>
                                      </w:rPr>
                                    </w:pPr>
                                    <w:r w:rsidRPr="00C07E33">
                                      <w:rPr>
                                        <w:rFonts w:cs="Times New Roman"/>
                                        <w:i/>
                                        <w:iCs/>
                                        <w:sz w:val="32"/>
                                        <w:szCs w:val="32"/>
                                      </w:rPr>
                                      <w:t xml:space="preserve">No difference between Jews </w:t>
                                    </w:r>
                                    <w:r>
                                      <w:rPr>
                                        <w:rFonts w:cs="Times New Roman"/>
                                        <w:i/>
                                        <w:iCs/>
                                        <w:sz w:val="32"/>
                                        <w:szCs w:val="32"/>
                                      </w:rPr>
                                      <w:t xml:space="preserve">                             </w:t>
                                    </w:r>
                                    <w:r w:rsidRPr="00C07E33">
                                      <w:rPr>
                                        <w:rFonts w:cs="Times New Roman"/>
                                        <w:i/>
                                        <w:iCs/>
                                        <w:sz w:val="32"/>
                                        <w:szCs w:val="32"/>
                                      </w:rPr>
                                      <w:t>and Gentiles in Christ</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179726FE" w14:textId="77777777" w:rsidR="00B709C6" w:rsidRPr="008E4002" w:rsidRDefault="00B709C6"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CBF8C22" w14:textId="77777777" w:rsidR="00B709C6" w:rsidRPr="00D60C5A" w:rsidRDefault="00B709C6"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0677B6D4" w14:textId="2BF0ABE9" w:rsidR="00B709C6" w:rsidRPr="00EA4928" w:rsidRDefault="005156B6" w:rsidP="00857DFB">
                                    <w:pPr>
                                      <w:spacing w:line="254" w:lineRule="exact"/>
                                      <w:jc w:val="center"/>
                                      <w:rPr>
                                        <w:rFonts w:cs="Times New Roman"/>
                                        <w:color w:val="444440"/>
                                        <w:spacing w:val="81"/>
                                        <w:kern w:val="24"/>
                                        <w:sz w:val="20"/>
                                        <w:szCs w:val="20"/>
                                      </w:rPr>
                                    </w:pPr>
                                    <w:r w:rsidRPr="005156B6">
                                      <w:rPr>
                                        <w:rFonts w:cs="Times New Roman"/>
                                        <w:szCs w:val="24"/>
                                      </w:rPr>
                                      <w:t>57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53453383" w14:textId="77777777" w:rsidR="00B709C6" w:rsidRPr="00D60C5A" w:rsidRDefault="00B709C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43BBBA9F" w14:textId="77777777" w:rsidR="0005676F" w:rsidRDefault="0005676F" w:rsidP="000A4B2E">
                                    <w:pPr>
                                      <w:jc w:val="center"/>
                                      <w:rPr>
                                        <w:rFonts w:cs="Times New Roman"/>
                                        <w:i/>
                                        <w:iCs/>
                                        <w:szCs w:val="24"/>
                                      </w:rPr>
                                    </w:pPr>
                                    <w:r w:rsidRPr="0005676F">
                                      <w:rPr>
                                        <w:rFonts w:cs="Times New Roman"/>
                                        <w:i/>
                                        <w:iCs/>
                                        <w:szCs w:val="24"/>
                                      </w:rPr>
                                      <w:t>"May the God who gives endurance and encouragement give you the same attitude of mind toward each other that Christ Jesus had, so that with one mind and one voice you may glorify the God and Father of our Lord Jesus Christ."</w:t>
                                    </w:r>
                                  </w:p>
                                  <w:p w14:paraId="173C9D25" w14:textId="4F31C768" w:rsidR="00B33E9F" w:rsidRPr="00B33E9F" w:rsidRDefault="00B33E9F" w:rsidP="000A4B2E">
                                    <w:pPr>
                                      <w:jc w:val="center"/>
                                      <w:rPr>
                                        <w:rFonts w:cs="Times New Roman"/>
                                        <w:szCs w:val="24"/>
                                      </w:rPr>
                                    </w:pPr>
                                    <w:r w:rsidRPr="00B33E9F">
                                      <w:rPr>
                                        <w:rFonts w:cs="Times New Roman"/>
                                        <w:szCs w:val="24"/>
                                      </w:rPr>
                                      <w:t>15:5-6</w:t>
                                    </w:r>
                                  </w:p>
                                  <w:p w14:paraId="034B67AA" w14:textId="13F33770" w:rsidR="00B709C6" w:rsidRDefault="00B709C6" w:rsidP="000A4B2E">
                                    <w:pPr>
                                      <w:jc w:val="center"/>
                                      <w:rPr>
                                        <w:rFonts w:cs="Times New Roman"/>
                                        <w:szCs w:val="24"/>
                                        <w:lang w:val="en-US"/>
                                      </w:rPr>
                                    </w:pPr>
                                  </w:p>
                                  <w:p w14:paraId="74A276B6" w14:textId="17B118B5" w:rsidR="0005676F" w:rsidRDefault="0005676F" w:rsidP="000A4B2E">
                                    <w:pPr>
                                      <w:jc w:val="center"/>
                                      <w:rPr>
                                        <w:rFonts w:cs="Times New Roman"/>
                                        <w:szCs w:val="24"/>
                                        <w:lang w:val="en-US"/>
                                      </w:rPr>
                                    </w:pPr>
                                  </w:p>
                                  <w:p w14:paraId="000DA383" w14:textId="77777777" w:rsidR="0005676F" w:rsidRPr="0005676F" w:rsidRDefault="0005676F" w:rsidP="000A4B2E">
                                    <w:pPr>
                                      <w:jc w:val="center"/>
                                      <w:rPr>
                                        <w:rFonts w:cs="Times New Roman"/>
                                        <w:szCs w:val="24"/>
                                        <w:lang w:val="en-US"/>
                                      </w:rPr>
                                    </w:pPr>
                                  </w:p>
                                  <w:p w14:paraId="7ED4A126" w14:textId="77777777" w:rsidR="00B709C6" w:rsidRPr="009F3A8C" w:rsidRDefault="00B709C6" w:rsidP="000A4B2E">
                                    <w:pPr>
                                      <w:pStyle w:val="Footer"/>
                                      <w:jc w:val="center"/>
                                      <w:rPr>
                                        <w:rFonts w:ascii="Times New Roman" w:hAnsi="Times New Roman" w:cs="Times New Roman"/>
                                        <w:color w:val="808080" w:themeColor="background1" w:themeShade="80"/>
                                        <w:sz w:val="24"/>
                                        <w:szCs w:val="24"/>
                                      </w:rPr>
                                    </w:pPr>
                                  </w:p>
                                  <w:p w14:paraId="3E371815" w14:textId="5EA70A6E" w:rsidR="00B709C6" w:rsidRPr="009F3A8C" w:rsidRDefault="00B709C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703949">
                                      <w:rPr>
                                        <w:rFonts w:ascii="Times New Roman" w:hAnsi="Times New Roman" w:cs="Times New Roman"/>
                                        <w:color w:val="808080" w:themeColor="background1" w:themeShade="80"/>
                                        <w:sz w:val="24"/>
                                        <w:szCs w:val="24"/>
                                      </w:rPr>
                                      <w:fldChar w:fldCharType="begin"/>
                                    </w:r>
                                    <w:r w:rsidR="00703949">
                                      <w:rPr>
                                        <w:rFonts w:ascii="Times New Roman" w:hAnsi="Times New Roman" w:cs="Times New Roman"/>
                                        <w:color w:val="808080" w:themeColor="background1" w:themeShade="80"/>
                                        <w:sz w:val="24"/>
                                        <w:szCs w:val="24"/>
                                      </w:rPr>
                                      <w:instrText xml:space="preserve"> SAVEDATE  \@ "MMMM d, yyyy"  \* MERGEFORMAT </w:instrText>
                                    </w:r>
                                    <w:r w:rsidR="00703949">
                                      <w:rPr>
                                        <w:rFonts w:ascii="Times New Roman" w:hAnsi="Times New Roman" w:cs="Times New Roman"/>
                                        <w:color w:val="808080" w:themeColor="background1" w:themeShade="80"/>
                                        <w:sz w:val="24"/>
                                        <w:szCs w:val="24"/>
                                      </w:rPr>
                                      <w:fldChar w:fldCharType="separate"/>
                                    </w:r>
                                    <w:r w:rsidR="00A37C26">
                                      <w:rPr>
                                        <w:rFonts w:ascii="Times New Roman" w:hAnsi="Times New Roman" w:cs="Times New Roman"/>
                                        <w:noProof/>
                                        <w:color w:val="808080" w:themeColor="background1" w:themeShade="80"/>
                                        <w:sz w:val="24"/>
                                        <w:szCs w:val="24"/>
                                      </w:rPr>
                                      <w:t>May 3, 2023</w:t>
                                    </w:r>
                                    <w:r w:rsidR="00703949">
                                      <w:rPr>
                                        <w:rFonts w:ascii="Times New Roman" w:hAnsi="Times New Roman" w:cs="Times New Roman"/>
                                        <w:color w:val="808080" w:themeColor="background1" w:themeShade="80"/>
                                        <w:sz w:val="24"/>
                                        <w:szCs w:val="24"/>
                                      </w:rPr>
                                      <w:fldChar w:fldCharType="end"/>
                                    </w:r>
                                  </w:p>
                                  <w:p w14:paraId="62A3AFF9" w14:textId="77777777" w:rsidR="00B709C6" w:rsidRPr="0005676F" w:rsidRDefault="00B709C6" w:rsidP="00D60C5A">
                                    <w:pPr>
                                      <w:jc w:val="center"/>
                                      <w:rPr>
                                        <w:rFonts w:cs="Times New Roman"/>
                                        <w:szCs w:val="24"/>
                                        <w:lang w:val="en-US"/>
                                      </w:rPr>
                                    </w:pPr>
                                  </w:p>
                                  <w:p w14:paraId="3CA2D533" w14:textId="77777777" w:rsidR="00B709C6" w:rsidRPr="0005676F" w:rsidRDefault="00B709C6" w:rsidP="00D60C5A">
                                    <w:pPr>
                                      <w:jc w:val="center"/>
                                      <w:rPr>
                                        <w:rFonts w:cs="Times New Roman"/>
                                        <w:szCs w:val="24"/>
                                        <w:lang w:val="en-US"/>
                                      </w:rPr>
                                    </w:pPr>
                                  </w:p>
                                  <w:p w14:paraId="4DD9D507" w14:textId="77777777" w:rsidR="00B709C6" w:rsidRPr="009F3A8C" w:rsidRDefault="00B709C6"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472DFBF8"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6C50869B" w14:textId="561513D5" w:rsidR="00B709C6" w:rsidRDefault="00B709C6" w:rsidP="00725F90">
                              <w:pPr>
                                <w:spacing w:line="668" w:lineRule="exact"/>
                                <w:jc w:val="center"/>
                                <w:rPr>
                                  <w:rFonts w:ascii="Raleway Bold" w:hAnsi="Raleway Bold" w:hint="eastAsia"/>
                                  <w:color w:val="444440"/>
                                  <w:spacing w:val="58"/>
                                  <w:kern w:val="24"/>
                                  <w:sz w:val="58"/>
                                  <w:szCs w:val="58"/>
                                </w:rPr>
                              </w:pPr>
                              <w:r w:rsidRPr="00B709C6">
                                <w:rPr>
                                  <w:rFonts w:ascii="Raleway Bold" w:hAnsi="Raleway Bold"/>
                                  <w:color w:val="444440"/>
                                  <w:spacing w:val="58"/>
                                  <w:kern w:val="24"/>
                                  <w:sz w:val="58"/>
                                  <w:szCs w:val="58"/>
                                </w:rPr>
                                <w:t>ROMAN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4C1BC8A8" w14:textId="394B013C" w:rsidR="00B709C6" w:rsidRPr="00D60C5A" w:rsidRDefault="00C07E33" w:rsidP="00D60C5A">
                              <w:pPr>
                                <w:jc w:val="center"/>
                                <w:rPr>
                                  <w:rFonts w:cs="Times New Roman"/>
                                  <w:i/>
                                  <w:iCs/>
                                  <w:sz w:val="32"/>
                                  <w:szCs w:val="32"/>
                                </w:rPr>
                              </w:pPr>
                              <w:r w:rsidRPr="00C07E33">
                                <w:rPr>
                                  <w:rFonts w:cs="Times New Roman"/>
                                  <w:i/>
                                  <w:iCs/>
                                  <w:sz w:val="32"/>
                                  <w:szCs w:val="32"/>
                                </w:rPr>
                                <w:t xml:space="preserve">No difference between Jews </w:t>
                              </w:r>
                              <w:r>
                                <w:rPr>
                                  <w:rFonts w:cs="Times New Roman"/>
                                  <w:i/>
                                  <w:iCs/>
                                  <w:sz w:val="32"/>
                                  <w:szCs w:val="32"/>
                                </w:rPr>
                                <w:t xml:space="preserve">                             </w:t>
                              </w:r>
                              <w:r w:rsidRPr="00C07E33">
                                <w:rPr>
                                  <w:rFonts w:cs="Times New Roman"/>
                                  <w:i/>
                                  <w:iCs/>
                                  <w:sz w:val="32"/>
                                  <w:szCs w:val="32"/>
                                </w:rPr>
                                <w:t>and Gentiles in Christ</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179726FE" w14:textId="77777777" w:rsidR="00B709C6" w:rsidRPr="008E4002" w:rsidRDefault="00B709C6"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CBF8C22" w14:textId="77777777" w:rsidR="00B709C6" w:rsidRPr="00D60C5A" w:rsidRDefault="00B709C6"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677B6D4" w14:textId="2BF0ABE9" w:rsidR="00B709C6" w:rsidRPr="00EA4928" w:rsidRDefault="005156B6" w:rsidP="00857DFB">
                              <w:pPr>
                                <w:spacing w:line="254" w:lineRule="exact"/>
                                <w:jc w:val="center"/>
                                <w:rPr>
                                  <w:rFonts w:cs="Times New Roman"/>
                                  <w:color w:val="444440"/>
                                  <w:spacing w:val="81"/>
                                  <w:kern w:val="24"/>
                                  <w:sz w:val="20"/>
                                  <w:szCs w:val="20"/>
                                </w:rPr>
                              </w:pPr>
                              <w:r w:rsidRPr="005156B6">
                                <w:rPr>
                                  <w:rFonts w:cs="Times New Roman"/>
                                  <w:szCs w:val="24"/>
                                </w:rPr>
                                <w:t>57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53453383" w14:textId="77777777" w:rsidR="00B709C6" w:rsidRPr="00D60C5A" w:rsidRDefault="00B709C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43BBBA9F" w14:textId="77777777" w:rsidR="0005676F" w:rsidRDefault="0005676F" w:rsidP="000A4B2E">
                              <w:pPr>
                                <w:jc w:val="center"/>
                                <w:rPr>
                                  <w:rFonts w:cs="Times New Roman"/>
                                  <w:i/>
                                  <w:iCs/>
                                  <w:szCs w:val="24"/>
                                </w:rPr>
                              </w:pPr>
                              <w:r w:rsidRPr="0005676F">
                                <w:rPr>
                                  <w:rFonts w:cs="Times New Roman"/>
                                  <w:i/>
                                  <w:iCs/>
                                  <w:szCs w:val="24"/>
                                </w:rPr>
                                <w:t>"May the God who gives endurance and encouragement give you the same attitude of mind toward each other that Christ Jesus had, so that with one mind and one voice you may glorify the God and Father of our Lord Jesus Christ."</w:t>
                              </w:r>
                            </w:p>
                            <w:p w14:paraId="173C9D25" w14:textId="4F31C768" w:rsidR="00B33E9F" w:rsidRPr="00B33E9F" w:rsidRDefault="00B33E9F" w:rsidP="000A4B2E">
                              <w:pPr>
                                <w:jc w:val="center"/>
                                <w:rPr>
                                  <w:rFonts w:cs="Times New Roman"/>
                                  <w:szCs w:val="24"/>
                                </w:rPr>
                              </w:pPr>
                              <w:r w:rsidRPr="00B33E9F">
                                <w:rPr>
                                  <w:rFonts w:cs="Times New Roman"/>
                                  <w:szCs w:val="24"/>
                                </w:rPr>
                                <w:t>15:5-6</w:t>
                              </w:r>
                            </w:p>
                            <w:p w14:paraId="034B67AA" w14:textId="13F33770" w:rsidR="00B709C6" w:rsidRDefault="00B709C6" w:rsidP="000A4B2E">
                              <w:pPr>
                                <w:jc w:val="center"/>
                                <w:rPr>
                                  <w:rFonts w:cs="Times New Roman"/>
                                  <w:szCs w:val="24"/>
                                  <w:lang w:val="en-US"/>
                                </w:rPr>
                              </w:pPr>
                            </w:p>
                            <w:p w14:paraId="74A276B6" w14:textId="17B118B5" w:rsidR="0005676F" w:rsidRDefault="0005676F" w:rsidP="000A4B2E">
                              <w:pPr>
                                <w:jc w:val="center"/>
                                <w:rPr>
                                  <w:rFonts w:cs="Times New Roman"/>
                                  <w:szCs w:val="24"/>
                                  <w:lang w:val="en-US"/>
                                </w:rPr>
                              </w:pPr>
                            </w:p>
                            <w:p w14:paraId="000DA383" w14:textId="77777777" w:rsidR="0005676F" w:rsidRPr="0005676F" w:rsidRDefault="0005676F" w:rsidP="000A4B2E">
                              <w:pPr>
                                <w:jc w:val="center"/>
                                <w:rPr>
                                  <w:rFonts w:cs="Times New Roman"/>
                                  <w:szCs w:val="24"/>
                                  <w:lang w:val="en-US"/>
                                </w:rPr>
                              </w:pPr>
                            </w:p>
                            <w:p w14:paraId="7ED4A126" w14:textId="77777777" w:rsidR="00B709C6" w:rsidRPr="009F3A8C" w:rsidRDefault="00B709C6" w:rsidP="000A4B2E">
                              <w:pPr>
                                <w:pStyle w:val="Footer"/>
                                <w:jc w:val="center"/>
                                <w:rPr>
                                  <w:rFonts w:ascii="Times New Roman" w:hAnsi="Times New Roman" w:cs="Times New Roman"/>
                                  <w:color w:val="808080" w:themeColor="background1" w:themeShade="80"/>
                                  <w:sz w:val="24"/>
                                  <w:szCs w:val="24"/>
                                </w:rPr>
                              </w:pPr>
                            </w:p>
                            <w:p w14:paraId="3E371815" w14:textId="5EA70A6E" w:rsidR="00B709C6" w:rsidRPr="009F3A8C" w:rsidRDefault="00B709C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703949">
                                <w:rPr>
                                  <w:rFonts w:ascii="Times New Roman" w:hAnsi="Times New Roman" w:cs="Times New Roman"/>
                                  <w:color w:val="808080" w:themeColor="background1" w:themeShade="80"/>
                                  <w:sz w:val="24"/>
                                  <w:szCs w:val="24"/>
                                </w:rPr>
                                <w:fldChar w:fldCharType="begin"/>
                              </w:r>
                              <w:r w:rsidR="00703949">
                                <w:rPr>
                                  <w:rFonts w:ascii="Times New Roman" w:hAnsi="Times New Roman" w:cs="Times New Roman"/>
                                  <w:color w:val="808080" w:themeColor="background1" w:themeShade="80"/>
                                  <w:sz w:val="24"/>
                                  <w:szCs w:val="24"/>
                                </w:rPr>
                                <w:instrText xml:space="preserve"> SAVEDATE  \@ "MMMM d, yyyy"  \* MERGEFORMAT </w:instrText>
                              </w:r>
                              <w:r w:rsidR="00703949">
                                <w:rPr>
                                  <w:rFonts w:ascii="Times New Roman" w:hAnsi="Times New Roman" w:cs="Times New Roman"/>
                                  <w:color w:val="808080" w:themeColor="background1" w:themeShade="80"/>
                                  <w:sz w:val="24"/>
                                  <w:szCs w:val="24"/>
                                </w:rPr>
                                <w:fldChar w:fldCharType="separate"/>
                              </w:r>
                              <w:r w:rsidR="00A37C26">
                                <w:rPr>
                                  <w:rFonts w:ascii="Times New Roman" w:hAnsi="Times New Roman" w:cs="Times New Roman"/>
                                  <w:noProof/>
                                  <w:color w:val="808080" w:themeColor="background1" w:themeShade="80"/>
                                  <w:sz w:val="24"/>
                                  <w:szCs w:val="24"/>
                                </w:rPr>
                                <w:t>May 3, 2023</w:t>
                              </w:r>
                              <w:r w:rsidR="00703949">
                                <w:rPr>
                                  <w:rFonts w:ascii="Times New Roman" w:hAnsi="Times New Roman" w:cs="Times New Roman"/>
                                  <w:color w:val="808080" w:themeColor="background1" w:themeShade="80"/>
                                  <w:sz w:val="24"/>
                                  <w:szCs w:val="24"/>
                                </w:rPr>
                                <w:fldChar w:fldCharType="end"/>
                              </w:r>
                            </w:p>
                            <w:p w14:paraId="62A3AFF9" w14:textId="77777777" w:rsidR="00B709C6" w:rsidRPr="0005676F" w:rsidRDefault="00B709C6" w:rsidP="00D60C5A">
                              <w:pPr>
                                <w:jc w:val="center"/>
                                <w:rPr>
                                  <w:rFonts w:cs="Times New Roman"/>
                                  <w:szCs w:val="24"/>
                                  <w:lang w:val="en-US"/>
                                </w:rPr>
                              </w:pPr>
                            </w:p>
                            <w:p w14:paraId="3CA2D533" w14:textId="77777777" w:rsidR="00B709C6" w:rsidRPr="0005676F" w:rsidRDefault="00B709C6" w:rsidP="00D60C5A">
                              <w:pPr>
                                <w:jc w:val="center"/>
                                <w:rPr>
                                  <w:rFonts w:cs="Times New Roman"/>
                                  <w:szCs w:val="24"/>
                                  <w:lang w:val="en-US"/>
                                </w:rPr>
                              </w:pPr>
                            </w:p>
                            <w:p w14:paraId="4DD9D507" w14:textId="77777777" w:rsidR="00B709C6" w:rsidRPr="009F3A8C" w:rsidRDefault="00B709C6"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0181E028" wp14:editId="6E811E25">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5AFA3EC4" w14:textId="0FB98A79" w:rsidR="00B709C6" w:rsidRPr="00EA4928" w:rsidRDefault="00A3614B" w:rsidP="002E2456">
                                <w:pPr>
                                  <w:spacing w:line="254" w:lineRule="exact"/>
                                  <w:jc w:val="center"/>
                                  <w:rPr>
                                    <w:rFonts w:cs="Times New Roman"/>
                                    <w:color w:val="444440"/>
                                    <w:spacing w:val="81"/>
                                    <w:kern w:val="24"/>
                                    <w:sz w:val="20"/>
                                    <w:szCs w:val="20"/>
                                  </w:rPr>
                                </w:pPr>
                                <w:r w:rsidRPr="00A3614B">
                                  <w:rPr>
                                    <w:rFonts w:cs="Times New Roman"/>
                                    <w:szCs w:val="24"/>
                                  </w:rPr>
                                  <w:t>Unite the congregation in Rome</w:t>
                                </w:r>
                              </w:p>
                            </w:txbxContent>
                          </wps:txbx>
                          <wps:bodyPr wrap="square" lIns="0" tIns="0" rIns="0" bIns="0" rtlCol="0" anchor="t">
                            <a:noAutofit/>
                          </wps:bodyPr>
                        </wps:wsp>
                      </a:graphicData>
                    </a:graphic>
                  </wp:anchor>
                </w:drawing>
              </mc:Choice>
              <mc:Fallback>
                <w:pict>
                  <v:shape w14:anchorId="0181E028"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5AFA3EC4" w14:textId="0FB98A79" w:rsidR="00B709C6" w:rsidRPr="00EA4928" w:rsidRDefault="00A3614B" w:rsidP="002E2456">
                          <w:pPr>
                            <w:spacing w:line="254" w:lineRule="exact"/>
                            <w:jc w:val="center"/>
                            <w:rPr>
                              <w:rFonts w:cs="Times New Roman"/>
                              <w:color w:val="444440"/>
                              <w:spacing w:val="81"/>
                              <w:kern w:val="24"/>
                              <w:sz w:val="20"/>
                              <w:szCs w:val="20"/>
                            </w:rPr>
                          </w:pPr>
                          <w:r w:rsidRPr="00A3614B">
                            <w:rPr>
                              <w:rFonts w:cs="Times New Roman"/>
                              <w:szCs w:val="24"/>
                            </w:rPr>
                            <w:t>Unite the congregation in Rome</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6A6E5372" wp14:editId="25843846">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72DB1139"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5C6F9292" wp14:editId="3F56CD45">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301E6385" w14:textId="77777777" w:rsidR="00B709C6" w:rsidRPr="00D60C5A" w:rsidRDefault="00B709C6"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5C6F9292"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301E6385" w14:textId="77777777" w:rsidR="00B709C6" w:rsidRPr="00D60C5A" w:rsidRDefault="00B709C6"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000DAEEE" wp14:editId="27FC924A">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B7A17" w14:textId="454A7070" w:rsidR="00B709C6" w:rsidRDefault="00B709C6">
          <w:pPr>
            <w:spacing w:line="259" w:lineRule="auto"/>
            <w:rPr>
              <w:lang w:val="en-US"/>
            </w:rPr>
          </w:pPr>
          <w:r>
            <w:rPr>
              <w:lang w:val="en-US"/>
            </w:rPr>
            <w:br w:type="page"/>
          </w:r>
        </w:p>
      </w:sdtContent>
    </w:sdt>
    <w:p w14:paraId="384FE40F" w14:textId="77777777" w:rsidR="00B7041B" w:rsidRPr="00C23AC0" w:rsidRDefault="00B7041B" w:rsidP="00B7041B">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6BECEBF0" w14:textId="77777777" w:rsidR="00B7041B" w:rsidRPr="00C23AC0" w:rsidRDefault="00B7041B" w:rsidP="00B7041B"/>
    <w:p w14:paraId="25A70A4C" w14:textId="48C1359E" w:rsidR="006126ED" w:rsidRDefault="00B7041B">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6233773" w:history="1">
        <w:r w:rsidR="006126ED" w:rsidRPr="00D14E90">
          <w:rPr>
            <w:rStyle w:val="Hyperlink"/>
            <w:noProof/>
          </w:rPr>
          <w:t>INTRODUCTION</w:t>
        </w:r>
        <w:r w:rsidR="006126ED">
          <w:rPr>
            <w:noProof/>
            <w:webHidden/>
          </w:rPr>
          <w:tab/>
        </w:r>
        <w:r w:rsidR="006126ED">
          <w:rPr>
            <w:noProof/>
            <w:webHidden/>
          </w:rPr>
          <w:fldChar w:fldCharType="begin"/>
        </w:r>
        <w:r w:rsidR="006126ED">
          <w:rPr>
            <w:noProof/>
            <w:webHidden/>
          </w:rPr>
          <w:instrText xml:space="preserve"> PAGEREF _Toc126233773 \h </w:instrText>
        </w:r>
        <w:r w:rsidR="006126ED">
          <w:rPr>
            <w:noProof/>
            <w:webHidden/>
          </w:rPr>
        </w:r>
        <w:r w:rsidR="006126ED">
          <w:rPr>
            <w:noProof/>
            <w:webHidden/>
          </w:rPr>
          <w:fldChar w:fldCharType="separate"/>
        </w:r>
        <w:r w:rsidR="006126ED">
          <w:rPr>
            <w:noProof/>
            <w:webHidden/>
          </w:rPr>
          <w:t>4</w:t>
        </w:r>
        <w:r w:rsidR="006126ED">
          <w:rPr>
            <w:noProof/>
            <w:webHidden/>
          </w:rPr>
          <w:fldChar w:fldCharType="end"/>
        </w:r>
      </w:hyperlink>
    </w:p>
    <w:p w14:paraId="1442CC45" w14:textId="5ADD688F" w:rsidR="006126ED" w:rsidRDefault="00000000">
      <w:pPr>
        <w:pStyle w:val="TOC3"/>
        <w:tabs>
          <w:tab w:val="right" w:leader="dot" w:pos="9016"/>
        </w:tabs>
        <w:rPr>
          <w:rFonts w:asciiTheme="minorHAnsi" w:hAnsiTheme="minorHAnsi"/>
          <w:noProof/>
          <w:sz w:val="22"/>
          <w:lang w:val="en-US"/>
        </w:rPr>
      </w:pPr>
      <w:hyperlink w:anchor="_Toc126233774" w:history="1">
        <w:r w:rsidR="006126ED" w:rsidRPr="00D14E90">
          <w:rPr>
            <w:rStyle w:val="Hyperlink"/>
            <w:noProof/>
            <w:lang w:val="en-US"/>
          </w:rPr>
          <w:t>FACTS ABOUT THE EPISTLE TO THE ROMANS</w:t>
        </w:r>
        <w:r w:rsidR="006126ED">
          <w:rPr>
            <w:noProof/>
            <w:webHidden/>
          </w:rPr>
          <w:tab/>
        </w:r>
        <w:r w:rsidR="006126ED">
          <w:rPr>
            <w:noProof/>
            <w:webHidden/>
          </w:rPr>
          <w:fldChar w:fldCharType="begin"/>
        </w:r>
        <w:r w:rsidR="006126ED">
          <w:rPr>
            <w:noProof/>
            <w:webHidden/>
          </w:rPr>
          <w:instrText xml:space="preserve"> PAGEREF _Toc126233774 \h </w:instrText>
        </w:r>
        <w:r w:rsidR="006126ED">
          <w:rPr>
            <w:noProof/>
            <w:webHidden/>
          </w:rPr>
        </w:r>
        <w:r w:rsidR="006126ED">
          <w:rPr>
            <w:noProof/>
            <w:webHidden/>
          </w:rPr>
          <w:fldChar w:fldCharType="separate"/>
        </w:r>
        <w:r w:rsidR="006126ED">
          <w:rPr>
            <w:noProof/>
            <w:webHidden/>
          </w:rPr>
          <w:t>4</w:t>
        </w:r>
        <w:r w:rsidR="006126ED">
          <w:rPr>
            <w:noProof/>
            <w:webHidden/>
          </w:rPr>
          <w:fldChar w:fldCharType="end"/>
        </w:r>
      </w:hyperlink>
    </w:p>
    <w:p w14:paraId="61A3318E" w14:textId="42258D93" w:rsidR="006126ED" w:rsidRDefault="00000000">
      <w:pPr>
        <w:pStyle w:val="TOC3"/>
        <w:tabs>
          <w:tab w:val="right" w:leader="dot" w:pos="9016"/>
        </w:tabs>
        <w:rPr>
          <w:rFonts w:asciiTheme="minorHAnsi" w:hAnsiTheme="minorHAnsi"/>
          <w:noProof/>
          <w:sz w:val="22"/>
          <w:lang w:val="en-US"/>
        </w:rPr>
      </w:pPr>
      <w:hyperlink w:anchor="_Toc126233775" w:history="1">
        <w:r w:rsidR="006126ED" w:rsidRPr="00D14E90">
          <w:rPr>
            <w:rStyle w:val="Hyperlink"/>
            <w:noProof/>
            <w:lang w:val="en-US"/>
          </w:rPr>
          <w:t>HISTORICAL SITUATION</w:t>
        </w:r>
        <w:r w:rsidR="006126ED">
          <w:rPr>
            <w:noProof/>
            <w:webHidden/>
          </w:rPr>
          <w:tab/>
        </w:r>
        <w:r w:rsidR="006126ED">
          <w:rPr>
            <w:noProof/>
            <w:webHidden/>
          </w:rPr>
          <w:fldChar w:fldCharType="begin"/>
        </w:r>
        <w:r w:rsidR="006126ED">
          <w:rPr>
            <w:noProof/>
            <w:webHidden/>
          </w:rPr>
          <w:instrText xml:space="preserve"> PAGEREF _Toc126233775 \h </w:instrText>
        </w:r>
        <w:r w:rsidR="006126ED">
          <w:rPr>
            <w:noProof/>
            <w:webHidden/>
          </w:rPr>
        </w:r>
        <w:r w:rsidR="006126ED">
          <w:rPr>
            <w:noProof/>
            <w:webHidden/>
          </w:rPr>
          <w:fldChar w:fldCharType="separate"/>
        </w:r>
        <w:r w:rsidR="006126ED">
          <w:rPr>
            <w:noProof/>
            <w:webHidden/>
          </w:rPr>
          <w:t>5</w:t>
        </w:r>
        <w:r w:rsidR="006126ED">
          <w:rPr>
            <w:noProof/>
            <w:webHidden/>
          </w:rPr>
          <w:fldChar w:fldCharType="end"/>
        </w:r>
      </w:hyperlink>
    </w:p>
    <w:p w14:paraId="4CB10128" w14:textId="508D2EBD" w:rsidR="006126ED" w:rsidRDefault="00000000">
      <w:pPr>
        <w:pStyle w:val="TOC3"/>
        <w:tabs>
          <w:tab w:val="right" w:leader="dot" w:pos="9016"/>
        </w:tabs>
        <w:rPr>
          <w:rFonts w:asciiTheme="minorHAnsi" w:hAnsiTheme="minorHAnsi"/>
          <w:noProof/>
          <w:sz w:val="22"/>
          <w:lang w:val="en-US"/>
        </w:rPr>
      </w:pPr>
      <w:hyperlink w:anchor="_Toc126233776" w:history="1">
        <w:r w:rsidR="006126ED" w:rsidRPr="00D14E90">
          <w:rPr>
            <w:rStyle w:val="Hyperlink"/>
            <w:noProof/>
            <w:lang w:val="en-US"/>
          </w:rPr>
          <w:t>STRUCTURE</w:t>
        </w:r>
        <w:r w:rsidR="006126ED">
          <w:rPr>
            <w:noProof/>
            <w:webHidden/>
          </w:rPr>
          <w:tab/>
        </w:r>
        <w:r w:rsidR="006126ED">
          <w:rPr>
            <w:noProof/>
            <w:webHidden/>
          </w:rPr>
          <w:fldChar w:fldCharType="begin"/>
        </w:r>
        <w:r w:rsidR="006126ED">
          <w:rPr>
            <w:noProof/>
            <w:webHidden/>
          </w:rPr>
          <w:instrText xml:space="preserve"> PAGEREF _Toc126233776 \h </w:instrText>
        </w:r>
        <w:r w:rsidR="006126ED">
          <w:rPr>
            <w:noProof/>
            <w:webHidden/>
          </w:rPr>
        </w:r>
        <w:r w:rsidR="006126ED">
          <w:rPr>
            <w:noProof/>
            <w:webHidden/>
          </w:rPr>
          <w:fldChar w:fldCharType="separate"/>
        </w:r>
        <w:r w:rsidR="006126ED">
          <w:rPr>
            <w:noProof/>
            <w:webHidden/>
          </w:rPr>
          <w:t>5</w:t>
        </w:r>
        <w:r w:rsidR="006126ED">
          <w:rPr>
            <w:noProof/>
            <w:webHidden/>
          </w:rPr>
          <w:fldChar w:fldCharType="end"/>
        </w:r>
      </w:hyperlink>
    </w:p>
    <w:p w14:paraId="3D863CF0" w14:textId="56273E27" w:rsidR="006126ED" w:rsidRDefault="00000000">
      <w:pPr>
        <w:pStyle w:val="TOC3"/>
        <w:tabs>
          <w:tab w:val="right" w:leader="dot" w:pos="9016"/>
        </w:tabs>
        <w:rPr>
          <w:rFonts w:asciiTheme="minorHAnsi" w:hAnsiTheme="minorHAnsi"/>
          <w:noProof/>
          <w:sz w:val="22"/>
          <w:lang w:val="en-US"/>
        </w:rPr>
      </w:pPr>
      <w:hyperlink w:anchor="_Toc126233777" w:history="1">
        <w:r w:rsidR="006126ED" w:rsidRPr="00D14E90">
          <w:rPr>
            <w:rStyle w:val="Hyperlink"/>
            <w:noProof/>
            <w:lang w:val="en-US"/>
          </w:rPr>
          <w:t>PURPOSE OF THE LETTER</w:t>
        </w:r>
        <w:r w:rsidR="006126ED">
          <w:rPr>
            <w:noProof/>
            <w:webHidden/>
          </w:rPr>
          <w:tab/>
        </w:r>
        <w:r w:rsidR="006126ED">
          <w:rPr>
            <w:noProof/>
            <w:webHidden/>
          </w:rPr>
          <w:fldChar w:fldCharType="begin"/>
        </w:r>
        <w:r w:rsidR="006126ED">
          <w:rPr>
            <w:noProof/>
            <w:webHidden/>
          </w:rPr>
          <w:instrText xml:space="preserve"> PAGEREF _Toc126233777 \h </w:instrText>
        </w:r>
        <w:r w:rsidR="006126ED">
          <w:rPr>
            <w:noProof/>
            <w:webHidden/>
          </w:rPr>
        </w:r>
        <w:r w:rsidR="006126ED">
          <w:rPr>
            <w:noProof/>
            <w:webHidden/>
          </w:rPr>
          <w:fldChar w:fldCharType="separate"/>
        </w:r>
        <w:r w:rsidR="006126ED">
          <w:rPr>
            <w:noProof/>
            <w:webHidden/>
          </w:rPr>
          <w:t>6</w:t>
        </w:r>
        <w:r w:rsidR="006126ED">
          <w:rPr>
            <w:noProof/>
            <w:webHidden/>
          </w:rPr>
          <w:fldChar w:fldCharType="end"/>
        </w:r>
      </w:hyperlink>
    </w:p>
    <w:p w14:paraId="61DCA21F" w14:textId="6E8D714E" w:rsidR="006126ED" w:rsidRDefault="00000000">
      <w:pPr>
        <w:pStyle w:val="TOC2"/>
        <w:tabs>
          <w:tab w:val="right" w:leader="dot" w:pos="9016"/>
        </w:tabs>
        <w:rPr>
          <w:rFonts w:asciiTheme="minorHAnsi" w:hAnsiTheme="minorHAnsi"/>
          <w:noProof/>
          <w:sz w:val="22"/>
          <w:lang w:val="en-US"/>
        </w:rPr>
      </w:pPr>
      <w:hyperlink w:anchor="_Toc126233778" w:history="1">
        <w:r w:rsidR="006126ED" w:rsidRPr="00D14E90">
          <w:rPr>
            <w:rStyle w:val="Hyperlink"/>
            <w:noProof/>
            <w:lang w:val="en-US"/>
          </w:rPr>
          <w:t>THE INTRODUCTION (1:1-7)</w:t>
        </w:r>
        <w:r w:rsidR="006126ED">
          <w:rPr>
            <w:noProof/>
            <w:webHidden/>
          </w:rPr>
          <w:tab/>
        </w:r>
        <w:r w:rsidR="006126ED">
          <w:rPr>
            <w:noProof/>
            <w:webHidden/>
          </w:rPr>
          <w:fldChar w:fldCharType="begin"/>
        </w:r>
        <w:r w:rsidR="006126ED">
          <w:rPr>
            <w:noProof/>
            <w:webHidden/>
          </w:rPr>
          <w:instrText xml:space="preserve"> PAGEREF _Toc126233778 \h </w:instrText>
        </w:r>
        <w:r w:rsidR="006126ED">
          <w:rPr>
            <w:noProof/>
            <w:webHidden/>
          </w:rPr>
        </w:r>
        <w:r w:rsidR="006126ED">
          <w:rPr>
            <w:noProof/>
            <w:webHidden/>
          </w:rPr>
          <w:fldChar w:fldCharType="separate"/>
        </w:r>
        <w:r w:rsidR="006126ED">
          <w:rPr>
            <w:noProof/>
            <w:webHidden/>
          </w:rPr>
          <w:t>6</w:t>
        </w:r>
        <w:r w:rsidR="006126ED">
          <w:rPr>
            <w:noProof/>
            <w:webHidden/>
          </w:rPr>
          <w:fldChar w:fldCharType="end"/>
        </w:r>
      </w:hyperlink>
    </w:p>
    <w:p w14:paraId="68445E6B" w14:textId="74BE6F54" w:rsidR="006126ED" w:rsidRDefault="00000000">
      <w:pPr>
        <w:pStyle w:val="TOC2"/>
        <w:tabs>
          <w:tab w:val="right" w:leader="dot" w:pos="9016"/>
        </w:tabs>
        <w:rPr>
          <w:rFonts w:asciiTheme="minorHAnsi" w:hAnsiTheme="minorHAnsi"/>
          <w:noProof/>
          <w:sz w:val="22"/>
          <w:lang w:val="en-US"/>
        </w:rPr>
      </w:pPr>
      <w:hyperlink w:anchor="_Toc126233779" w:history="1">
        <w:r w:rsidR="006126ED" w:rsidRPr="00D14E90">
          <w:rPr>
            <w:rStyle w:val="Hyperlink"/>
            <w:noProof/>
            <w:lang w:val="en-US"/>
          </w:rPr>
          <w:t>THE THEME OF THE LETTER (1:16-17)</w:t>
        </w:r>
        <w:r w:rsidR="006126ED">
          <w:rPr>
            <w:noProof/>
            <w:webHidden/>
          </w:rPr>
          <w:tab/>
        </w:r>
        <w:r w:rsidR="006126ED">
          <w:rPr>
            <w:noProof/>
            <w:webHidden/>
          </w:rPr>
          <w:fldChar w:fldCharType="begin"/>
        </w:r>
        <w:r w:rsidR="006126ED">
          <w:rPr>
            <w:noProof/>
            <w:webHidden/>
          </w:rPr>
          <w:instrText xml:space="preserve"> PAGEREF _Toc126233779 \h </w:instrText>
        </w:r>
        <w:r w:rsidR="006126ED">
          <w:rPr>
            <w:noProof/>
            <w:webHidden/>
          </w:rPr>
        </w:r>
        <w:r w:rsidR="006126ED">
          <w:rPr>
            <w:noProof/>
            <w:webHidden/>
          </w:rPr>
          <w:fldChar w:fldCharType="separate"/>
        </w:r>
        <w:r w:rsidR="006126ED">
          <w:rPr>
            <w:noProof/>
            <w:webHidden/>
          </w:rPr>
          <w:t>7</w:t>
        </w:r>
        <w:r w:rsidR="006126ED">
          <w:rPr>
            <w:noProof/>
            <w:webHidden/>
          </w:rPr>
          <w:fldChar w:fldCharType="end"/>
        </w:r>
      </w:hyperlink>
    </w:p>
    <w:p w14:paraId="21E722F0" w14:textId="635B956B" w:rsidR="006126ED" w:rsidRDefault="00000000">
      <w:pPr>
        <w:pStyle w:val="TOC3"/>
        <w:tabs>
          <w:tab w:val="right" w:leader="dot" w:pos="9016"/>
        </w:tabs>
        <w:rPr>
          <w:rFonts w:asciiTheme="minorHAnsi" w:hAnsiTheme="minorHAnsi"/>
          <w:noProof/>
          <w:sz w:val="22"/>
          <w:lang w:val="en-US"/>
        </w:rPr>
      </w:pPr>
      <w:hyperlink w:anchor="_Toc126233780" w:history="1">
        <w:r w:rsidR="006126ED" w:rsidRPr="00D14E90">
          <w:rPr>
            <w:rStyle w:val="Hyperlink"/>
            <w:noProof/>
            <w:lang w:val="en-US"/>
          </w:rPr>
          <w:t>"THE RIGHTEOUSNESS OF GOD"</w:t>
        </w:r>
        <w:r w:rsidR="006126ED">
          <w:rPr>
            <w:noProof/>
            <w:webHidden/>
          </w:rPr>
          <w:tab/>
        </w:r>
        <w:r w:rsidR="006126ED">
          <w:rPr>
            <w:noProof/>
            <w:webHidden/>
          </w:rPr>
          <w:fldChar w:fldCharType="begin"/>
        </w:r>
        <w:r w:rsidR="006126ED">
          <w:rPr>
            <w:noProof/>
            <w:webHidden/>
          </w:rPr>
          <w:instrText xml:space="preserve"> PAGEREF _Toc126233780 \h </w:instrText>
        </w:r>
        <w:r w:rsidR="006126ED">
          <w:rPr>
            <w:noProof/>
            <w:webHidden/>
          </w:rPr>
        </w:r>
        <w:r w:rsidR="006126ED">
          <w:rPr>
            <w:noProof/>
            <w:webHidden/>
          </w:rPr>
          <w:fldChar w:fldCharType="separate"/>
        </w:r>
        <w:r w:rsidR="006126ED">
          <w:rPr>
            <w:noProof/>
            <w:webHidden/>
          </w:rPr>
          <w:t>7</w:t>
        </w:r>
        <w:r w:rsidR="006126ED">
          <w:rPr>
            <w:noProof/>
            <w:webHidden/>
          </w:rPr>
          <w:fldChar w:fldCharType="end"/>
        </w:r>
      </w:hyperlink>
    </w:p>
    <w:p w14:paraId="3B341287" w14:textId="299523D8" w:rsidR="006126ED" w:rsidRDefault="00000000">
      <w:pPr>
        <w:pStyle w:val="TOC3"/>
        <w:tabs>
          <w:tab w:val="right" w:leader="dot" w:pos="9016"/>
        </w:tabs>
        <w:rPr>
          <w:rFonts w:asciiTheme="minorHAnsi" w:hAnsiTheme="minorHAnsi"/>
          <w:noProof/>
          <w:sz w:val="22"/>
          <w:lang w:val="en-US"/>
        </w:rPr>
      </w:pPr>
      <w:hyperlink w:anchor="_Toc126233781" w:history="1">
        <w:r w:rsidR="006126ED" w:rsidRPr="00D14E90">
          <w:rPr>
            <w:rStyle w:val="Hyperlink"/>
            <w:noProof/>
            <w:lang w:val="nb-NO"/>
          </w:rPr>
          <w:t>1:17 - LUTHER'S DISCOVERY</w:t>
        </w:r>
        <w:r w:rsidR="006126ED">
          <w:rPr>
            <w:noProof/>
            <w:webHidden/>
          </w:rPr>
          <w:tab/>
        </w:r>
        <w:r w:rsidR="006126ED">
          <w:rPr>
            <w:noProof/>
            <w:webHidden/>
          </w:rPr>
          <w:fldChar w:fldCharType="begin"/>
        </w:r>
        <w:r w:rsidR="006126ED">
          <w:rPr>
            <w:noProof/>
            <w:webHidden/>
          </w:rPr>
          <w:instrText xml:space="preserve"> PAGEREF _Toc126233781 \h </w:instrText>
        </w:r>
        <w:r w:rsidR="006126ED">
          <w:rPr>
            <w:noProof/>
            <w:webHidden/>
          </w:rPr>
        </w:r>
        <w:r w:rsidR="006126ED">
          <w:rPr>
            <w:noProof/>
            <w:webHidden/>
          </w:rPr>
          <w:fldChar w:fldCharType="separate"/>
        </w:r>
        <w:r w:rsidR="006126ED">
          <w:rPr>
            <w:noProof/>
            <w:webHidden/>
          </w:rPr>
          <w:t>7</w:t>
        </w:r>
        <w:r w:rsidR="006126ED">
          <w:rPr>
            <w:noProof/>
            <w:webHidden/>
          </w:rPr>
          <w:fldChar w:fldCharType="end"/>
        </w:r>
      </w:hyperlink>
    </w:p>
    <w:p w14:paraId="57B78781" w14:textId="7C60A329" w:rsidR="006126ED" w:rsidRDefault="00000000">
      <w:pPr>
        <w:pStyle w:val="TOC2"/>
        <w:tabs>
          <w:tab w:val="right" w:leader="dot" w:pos="9016"/>
        </w:tabs>
        <w:rPr>
          <w:rFonts w:asciiTheme="minorHAnsi" w:hAnsiTheme="minorHAnsi"/>
          <w:noProof/>
          <w:sz w:val="22"/>
          <w:lang w:val="en-US"/>
        </w:rPr>
      </w:pPr>
      <w:hyperlink w:anchor="_Toc126233782" w:history="1">
        <w:r w:rsidR="006126ED" w:rsidRPr="00D14E90">
          <w:rPr>
            <w:rStyle w:val="Hyperlink"/>
            <w:noProof/>
            <w:lang w:val="en-US"/>
          </w:rPr>
          <w:t>THE CONTEXT OF THE ARGUMENT</w:t>
        </w:r>
        <w:r w:rsidR="006126ED">
          <w:rPr>
            <w:noProof/>
            <w:webHidden/>
          </w:rPr>
          <w:tab/>
        </w:r>
        <w:r w:rsidR="006126ED">
          <w:rPr>
            <w:noProof/>
            <w:webHidden/>
          </w:rPr>
          <w:fldChar w:fldCharType="begin"/>
        </w:r>
        <w:r w:rsidR="006126ED">
          <w:rPr>
            <w:noProof/>
            <w:webHidden/>
          </w:rPr>
          <w:instrText xml:space="preserve"> PAGEREF _Toc126233782 \h </w:instrText>
        </w:r>
        <w:r w:rsidR="006126ED">
          <w:rPr>
            <w:noProof/>
            <w:webHidden/>
          </w:rPr>
        </w:r>
        <w:r w:rsidR="006126ED">
          <w:rPr>
            <w:noProof/>
            <w:webHidden/>
          </w:rPr>
          <w:fldChar w:fldCharType="separate"/>
        </w:r>
        <w:r w:rsidR="006126ED">
          <w:rPr>
            <w:noProof/>
            <w:webHidden/>
          </w:rPr>
          <w:t>8</w:t>
        </w:r>
        <w:r w:rsidR="006126ED">
          <w:rPr>
            <w:noProof/>
            <w:webHidden/>
          </w:rPr>
          <w:fldChar w:fldCharType="end"/>
        </w:r>
      </w:hyperlink>
    </w:p>
    <w:p w14:paraId="36D63E20" w14:textId="73B433A8" w:rsidR="006126ED" w:rsidRDefault="00000000">
      <w:pPr>
        <w:pStyle w:val="TOC2"/>
        <w:tabs>
          <w:tab w:val="right" w:leader="dot" w:pos="9016"/>
        </w:tabs>
        <w:rPr>
          <w:rFonts w:asciiTheme="minorHAnsi" w:hAnsiTheme="minorHAnsi"/>
          <w:noProof/>
          <w:sz w:val="22"/>
          <w:lang w:val="en-US"/>
        </w:rPr>
      </w:pPr>
      <w:hyperlink w:anchor="_Toc126233783" w:history="1">
        <w:r w:rsidR="006126ED" w:rsidRPr="00D14E90">
          <w:rPr>
            <w:rStyle w:val="Hyperlink"/>
            <w:noProof/>
            <w:lang w:val="en-US"/>
          </w:rPr>
          <w:t>THE BOOK OF WISDOM 13:1-9</w:t>
        </w:r>
        <w:r w:rsidR="006126ED">
          <w:rPr>
            <w:noProof/>
            <w:webHidden/>
          </w:rPr>
          <w:tab/>
        </w:r>
        <w:r w:rsidR="006126ED">
          <w:rPr>
            <w:noProof/>
            <w:webHidden/>
          </w:rPr>
          <w:fldChar w:fldCharType="begin"/>
        </w:r>
        <w:r w:rsidR="006126ED">
          <w:rPr>
            <w:noProof/>
            <w:webHidden/>
          </w:rPr>
          <w:instrText xml:space="preserve"> PAGEREF _Toc126233783 \h </w:instrText>
        </w:r>
        <w:r w:rsidR="006126ED">
          <w:rPr>
            <w:noProof/>
            <w:webHidden/>
          </w:rPr>
        </w:r>
        <w:r w:rsidR="006126ED">
          <w:rPr>
            <w:noProof/>
            <w:webHidden/>
          </w:rPr>
          <w:fldChar w:fldCharType="separate"/>
        </w:r>
        <w:r w:rsidR="006126ED">
          <w:rPr>
            <w:noProof/>
            <w:webHidden/>
          </w:rPr>
          <w:t>8</w:t>
        </w:r>
        <w:r w:rsidR="006126ED">
          <w:rPr>
            <w:noProof/>
            <w:webHidden/>
          </w:rPr>
          <w:fldChar w:fldCharType="end"/>
        </w:r>
      </w:hyperlink>
    </w:p>
    <w:p w14:paraId="541A186E" w14:textId="3D8BA23C" w:rsidR="006126ED" w:rsidRDefault="00000000">
      <w:pPr>
        <w:pStyle w:val="TOC2"/>
        <w:tabs>
          <w:tab w:val="right" w:leader="dot" w:pos="9016"/>
        </w:tabs>
        <w:rPr>
          <w:rFonts w:asciiTheme="minorHAnsi" w:hAnsiTheme="minorHAnsi"/>
          <w:noProof/>
          <w:sz w:val="22"/>
          <w:lang w:val="en-US"/>
        </w:rPr>
      </w:pPr>
      <w:hyperlink w:anchor="_Toc126233784" w:history="1">
        <w:r w:rsidR="006126ED" w:rsidRPr="00D14E90">
          <w:rPr>
            <w:rStyle w:val="Hyperlink"/>
            <w:noProof/>
            <w:lang w:val="nb-NO"/>
          </w:rPr>
          <w:t>OBSERVATION: ROM 1:18-24</w:t>
        </w:r>
        <w:r w:rsidR="006126ED">
          <w:rPr>
            <w:noProof/>
            <w:webHidden/>
          </w:rPr>
          <w:tab/>
        </w:r>
        <w:r w:rsidR="006126ED">
          <w:rPr>
            <w:noProof/>
            <w:webHidden/>
          </w:rPr>
          <w:fldChar w:fldCharType="begin"/>
        </w:r>
        <w:r w:rsidR="006126ED">
          <w:rPr>
            <w:noProof/>
            <w:webHidden/>
          </w:rPr>
          <w:instrText xml:space="preserve"> PAGEREF _Toc126233784 \h </w:instrText>
        </w:r>
        <w:r w:rsidR="006126ED">
          <w:rPr>
            <w:noProof/>
            <w:webHidden/>
          </w:rPr>
        </w:r>
        <w:r w:rsidR="006126ED">
          <w:rPr>
            <w:noProof/>
            <w:webHidden/>
          </w:rPr>
          <w:fldChar w:fldCharType="separate"/>
        </w:r>
        <w:r w:rsidR="006126ED">
          <w:rPr>
            <w:noProof/>
            <w:webHidden/>
          </w:rPr>
          <w:t>9</w:t>
        </w:r>
        <w:r w:rsidR="006126ED">
          <w:rPr>
            <w:noProof/>
            <w:webHidden/>
          </w:rPr>
          <w:fldChar w:fldCharType="end"/>
        </w:r>
      </w:hyperlink>
    </w:p>
    <w:p w14:paraId="082826C1" w14:textId="2284B7B0" w:rsidR="006126ED" w:rsidRDefault="00000000">
      <w:pPr>
        <w:pStyle w:val="TOC2"/>
        <w:tabs>
          <w:tab w:val="right" w:leader="dot" w:pos="9016"/>
        </w:tabs>
        <w:rPr>
          <w:rFonts w:asciiTheme="minorHAnsi" w:hAnsiTheme="minorHAnsi"/>
          <w:noProof/>
          <w:sz w:val="22"/>
          <w:lang w:val="en-US"/>
        </w:rPr>
      </w:pPr>
      <w:hyperlink w:anchor="_Toc126233785" w:history="1">
        <w:r w:rsidR="006126ED" w:rsidRPr="00D14E90">
          <w:rPr>
            <w:rStyle w:val="Hyperlink"/>
            <w:noProof/>
            <w:lang w:val="en-US"/>
          </w:rPr>
          <w:t>THE GENERAL REVELATION</w:t>
        </w:r>
        <w:r w:rsidR="006126ED">
          <w:rPr>
            <w:noProof/>
            <w:webHidden/>
          </w:rPr>
          <w:tab/>
        </w:r>
        <w:r w:rsidR="006126ED">
          <w:rPr>
            <w:noProof/>
            <w:webHidden/>
          </w:rPr>
          <w:fldChar w:fldCharType="begin"/>
        </w:r>
        <w:r w:rsidR="006126ED">
          <w:rPr>
            <w:noProof/>
            <w:webHidden/>
          </w:rPr>
          <w:instrText xml:space="preserve"> PAGEREF _Toc126233785 \h </w:instrText>
        </w:r>
        <w:r w:rsidR="006126ED">
          <w:rPr>
            <w:noProof/>
            <w:webHidden/>
          </w:rPr>
        </w:r>
        <w:r w:rsidR="006126ED">
          <w:rPr>
            <w:noProof/>
            <w:webHidden/>
          </w:rPr>
          <w:fldChar w:fldCharType="separate"/>
        </w:r>
        <w:r w:rsidR="006126ED">
          <w:rPr>
            <w:noProof/>
            <w:webHidden/>
          </w:rPr>
          <w:t>9</w:t>
        </w:r>
        <w:r w:rsidR="006126ED">
          <w:rPr>
            <w:noProof/>
            <w:webHidden/>
          </w:rPr>
          <w:fldChar w:fldCharType="end"/>
        </w:r>
      </w:hyperlink>
    </w:p>
    <w:p w14:paraId="07637815" w14:textId="3C9DD32F" w:rsidR="006126ED" w:rsidRDefault="00000000">
      <w:pPr>
        <w:pStyle w:val="TOC2"/>
        <w:tabs>
          <w:tab w:val="right" w:leader="dot" w:pos="9016"/>
        </w:tabs>
        <w:rPr>
          <w:rFonts w:asciiTheme="minorHAnsi" w:hAnsiTheme="minorHAnsi"/>
          <w:noProof/>
          <w:sz w:val="22"/>
          <w:lang w:val="en-US"/>
        </w:rPr>
      </w:pPr>
      <w:hyperlink w:anchor="_Toc126233786" w:history="1">
        <w:r w:rsidR="006126ED" w:rsidRPr="00D14E90">
          <w:rPr>
            <w:rStyle w:val="Hyperlink"/>
            <w:noProof/>
            <w:lang w:val="en-US"/>
          </w:rPr>
          <w:t>1:18-32</w:t>
        </w:r>
        <w:r w:rsidR="006126ED">
          <w:rPr>
            <w:noProof/>
            <w:webHidden/>
          </w:rPr>
          <w:tab/>
        </w:r>
        <w:r w:rsidR="006126ED">
          <w:rPr>
            <w:noProof/>
            <w:webHidden/>
          </w:rPr>
          <w:fldChar w:fldCharType="begin"/>
        </w:r>
        <w:r w:rsidR="006126ED">
          <w:rPr>
            <w:noProof/>
            <w:webHidden/>
          </w:rPr>
          <w:instrText xml:space="preserve"> PAGEREF _Toc126233786 \h </w:instrText>
        </w:r>
        <w:r w:rsidR="006126ED">
          <w:rPr>
            <w:noProof/>
            <w:webHidden/>
          </w:rPr>
        </w:r>
        <w:r w:rsidR="006126ED">
          <w:rPr>
            <w:noProof/>
            <w:webHidden/>
          </w:rPr>
          <w:fldChar w:fldCharType="separate"/>
        </w:r>
        <w:r w:rsidR="006126ED">
          <w:rPr>
            <w:noProof/>
            <w:webHidden/>
          </w:rPr>
          <w:t>11</w:t>
        </w:r>
        <w:r w:rsidR="006126ED">
          <w:rPr>
            <w:noProof/>
            <w:webHidden/>
          </w:rPr>
          <w:fldChar w:fldCharType="end"/>
        </w:r>
      </w:hyperlink>
    </w:p>
    <w:p w14:paraId="0E02796D" w14:textId="76D323DA" w:rsidR="006126ED" w:rsidRDefault="00000000">
      <w:pPr>
        <w:pStyle w:val="TOC2"/>
        <w:tabs>
          <w:tab w:val="right" w:leader="dot" w:pos="9016"/>
        </w:tabs>
        <w:rPr>
          <w:rFonts w:asciiTheme="minorHAnsi" w:hAnsiTheme="minorHAnsi"/>
          <w:noProof/>
          <w:sz w:val="22"/>
          <w:lang w:val="en-US"/>
        </w:rPr>
      </w:pPr>
      <w:hyperlink w:anchor="_Toc126233787" w:history="1">
        <w:r w:rsidR="006126ED" w:rsidRPr="00D14E90">
          <w:rPr>
            <w:rStyle w:val="Hyperlink"/>
            <w:noProof/>
            <w:lang w:val="en-US"/>
          </w:rPr>
          <w:t>WHY DID GOD GAVE THEM OVER IN THE SINFUL DESIRES?</w:t>
        </w:r>
        <w:r w:rsidR="006126ED">
          <w:rPr>
            <w:noProof/>
            <w:webHidden/>
          </w:rPr>
          <w:tab/>
        </w:r>
        <w:r w:rsidR="006126ED">
          <w:rPr>
            <w:noProof/>
            <w:webHidden/>
          </w:rPr>
          <w:fldChar w:fldCharType="begin"/>
        </w:r>
        <w:r w:rsidR="006126ED">
          <w:rPr>
            <w:noProof/>
            <w:webHidden/>
          </w:rPr>
          <w:instrText xml:space="preserve"> PAGEREF _Toc126233787 \h </w:instrText>
        </w:r>
        <w:r w:rsidR="006126ED">
          <w:rPr>
            <w:noProof/>
            <w:webHidden/>
          </w:rPr>
        </w:r>
        <w:r w:rsidR="006126ED">
          <w:rPr>
            <w:noProof/>
            <w:webHidden/>
          </w:rPr>
          <w:fldChar w:fldCharType="separate"/>
        </w:r>
        <w:r w:rsidR="006126ED">
          <w:rPr>
            <w:noProof/>
            <w:webHidden/>
          </w:rPr>
          <w:t>11</w:t>
        </w:r>
        <w:r w:rsidR="006126ED">
          <w:rPr>
            <w:noProof/>
            <w:webHidden/>
          </w:rPr>
          <w:fldChar w:fldCharType="end"/>
        </w:r>
      </w:hyperlink>
    </w:p>
    <w:p w14:paraId="0FF8FC21" w14:textId="4080EEE4" w:rsidR="006126ED" w:rsidRDefault="00000000">
      <w:pPr>
        <w:pStyle w:val="TOC2"/>
        <w:tabs>
          <w:tab w:val="right" w:leader="dot" w:pos="9016"/>
        </w:tabs>
        <w:rPr>
          <w:rFonts w:asciiTheme="minorHAnsi" w:hAnsiTheme="minorHAnsi"/>
          <w:noProof/>
          <w:sz w:val="22"/>
          <w:lang w:val="en-US"/>
        </w:rPr>
      </w:pPr>
      <w:hyperlink w:anchor="_Toc126233788" w:history="1">
        <w:r w:rsidR="006126ED" w:rsidRPr="00D14E90">
          <w:rPr>
            <w:rStyle w:val="Hyperlink"/>
            <w:noProof/>
            <w:lang w:val="en-US"/>
          </w:rPr>
          <w:t>ROMANS 2:6-16</w:t>
        </w:r>
        <w:r w:rsidR="006126ED">
          <w:rPr>
            <w:noProof/>
            <w:webHidden/>
          </w:rPr>
          <w:tab/>
        </w:r>
        <w:r w:rsidR="006126ED">
          <w:rPr>
            <w:noProof/>
            <w:webHidden/>
          </w:rPr>
          <w:fldChar w:fldCharType="begin"/>
        </w:r>
        <w:r w:rsidR="006126ED">
          <w:rPr>
            <w:noProof/>
            <w:webHidden/>
          </w:rPr>
          <w:instrText xml:space="preserve"> PAGEREF _Toc126233788 \h </w:instrText>
        </w:r>
        <w:r w:rsidR="006126ED">
          <w:rPr>
            <w:noProof/>
            <w:webHidden/>
          </w:rPr>
        </w:r>
        <w:r w:rsidR="006126ED">
          <w:rPr>
            <w:noProof/>
            <w:webHidden/>
          </w:rPr>
          <w:fldChar w:fldCharType="separate"/>
        </w:r>
        <w:r w:rsidR="006126ED">
          <w:rPr>
            <w:noProof/>
            <w:webHidden/>
          </w:rPr>
          <w:t>12</w:t>
        </w:r>
        <w:r w:rsidR="006126ED">
          <w:rPr>
            <w:noProof/>
            <w:webHidden/>
          </w:rPr>
          <w:fldChar w:fldCharType="end"/>
        </w:r>
      </w:hyperlink>
    </w:p>
    <w:p w14:paraId="5DED33EF" w14:textId="4DC5C169" w:rsidR="006126ED" w:rsidRDefault="00000000">
      <w:pPr>
        <w:pStyle w:val="TOC2"/>
        <w:tabs>
          <w:tab w:val="right" w:leader="dot" w:pos="9016"/>
        </w:tabs>
        <w:rPr>
          <w:rFonts w:asciiTheme="minorHAnsi" w:hAnsiTheme="minorHAnsi"/>
          <w:noProof/>
          <w:sz w:val="22"/>
          <w:lang w:val="en-US"/>
        </w:rPr>
      </w:pPr>
      <w:hyperlink w:anchor="_Toc126233789" w:history="1">
        <w:r w:rsidR="006126ED" w:rsidRPr="00D14E90">
          <w:rPr>
            <w:rStyle w:val="Hyperlink"/>
            <w:noProof/>
            <w:lang w:val="en-US"/>
          </w:rPr>
          <w:t>WHAT DO YOU TRUST IN? (2:17-29, KELLER)</w:t>
        </w:r>
        <w:r w:rsidR="006126ED">
          <w:rPr>
            <w:noProof/>
            <w:webHidden/>
          </w:rPr>
          <w:tab/>
        </w:r>
        <w:r w:rsidR="006126ED">
          <w:rPr>
            <w:noProof/>
            <w:webHidden/>
          </w:rPr>
          <w:fldChar w:fldCharType="begin"/>
        </w:r>
        <w:r w:rsidR="006126ED">
          <w:rPr>
            <w:noProof/>
            <w:webHidden/>
          </w:rPr>
          <w:instrText xml:space="preserve"> PAGEREF _Toc126233789 \h </w:instrText>
        </w:r>
        <w:r w:rsidR="006126ED">
          <w:rPr>
            <w:noProof/>
            <w:webHidden/>
          </w:rPr>
        </w:r>
        <w:r w:rsidR="006126ED">
          <w:rPr>
            <w:noProof/>
            <w:webHidden/>
          </w:rPr>
          <w:fldChar w:fldCharType="separate"/>
        </w:r>
        <w:r w:rsidR="006126ED">
          <w:rPr>
            <w:noProof/>
            <w:webHidden/>
          </w:rPr>
          <w:t>13</w:t>
        </w:r>
        <w:r w:rsidR="006126ED">
          <w:rPr>
            <w:noProof/>
            <w:webHidden/>
          </w:rPr>
          <w:fldChar w:fldCharType="end"/>
        </w:r>
      </w:hyperlink>
    </w:p>
    <w:p w14:paraId="6FEE4FA2" w14:textId="2B64CE19" w:rsidR="006126ED" w:rsidRDefault="00000000">
      <w:pPr>
        <w:pStyle w:val="TOC2"/>
        <w:tabs>
          <w:tab w:val="right" w:leader="dot" w:pos="9016"/>
        </w:tabs>
        <w:rPr>
          <w:rFonts w:asciiTheme="minorHAnsi" w:hAnsiTheme="minorHAnsi"/>
          <w:noProof/>
          <w:sz w:val="22"/>
          <w:lang w:val="en-US"/>
        </w:rPr>
      </w:pPr>
      <w:hyperlink w:anchor="_Toc126233790" w:history="1">
        <w:r w:rsidR="006126ED" w:rsidRPr="00D14E90">
          <w:rPr>
            <w:rStyle w:val="Hyperlink"/>
            <w:noProof/>
            <w:lang w:val="en-US"/>
          </w:rPr>
          <w:t>3:1-20</w:t>
        </w:r>
        <w:r w:rsidR="006126ED">
          <w:rPr>
            <w:noProof/>
            <w:webHidden/>
          </w:rPr>
          <w:tab/>
        </w:r>
        <w:r w:rsidR="006126ED">
          <w:rPr>
            <w:noProof/>
            <w:webHidden/>
          </w:rPr>
          <w:fldChar w:fldCharType="begin"/>
        </w:r>
        <w:r w:rsidR="006126ED">
          <w:rPr>
            <w:noProof/>
            <w:webHidden/>
          </w:rPr>
          <w:instrText xml:space="preserve"> PAGEREF _Toc126233790 \h </w:instrText>
        </w:r>
        <w:r w:rsidR="006126ED">
          <w:rPr>
            <w:noProof/>
            <w:webHidden/>
          </w:rPr>
        </w:r>
        <w:r w:rsidR="006126ED">
          <w:rPr>
            <w:noProof/>
            <w:webHidden/>
          </w:rPr>
          <w:fldChar w:fldCharType="separate"/>
        </w:r>
        <w:r w:rsidR="006126ED">
          <w:rPr>
            <w:noProof/>
            <w:webHidden/>
          </w:rPr>
          <w:t>14</w:t>
        </w:r>
        <w:r w:rsidR="006126ED">
          <w:rPr>
            <w:noProof/>
            <w:webHidden/>
          </w:rPr>
          <w:fldChar w:fldCharType="end"/>
        </w:r>
      </w:hyperlink>
    </w:p>
    <w:p w14:paraId="2471E4B4" w14:textId="43EE5DE9" w:rsidR="006126ED" w:rsidRDefault="00000000">
      <w:pPr>
        <w:pStyle w:val="TOC2"/>
        <w:tabs>
          <w:tab w:val="right" w:leader="dot" w:pos="9016"/>
        </w:tabs>
        <w:rPr>
          <w:rFonts w:asciiTheme="minorHAnsi" w:hAnsiTheme="minorHAnsi"/>
          <w:noProof/>
          <w:sz w:val="22"/>
          <w:lang w:val="en-US"/>
        </w:rPr>
      </w:pPr>
      <w:hyperlink w:anchor="_Toc126233791" w:history="1">
        <w:r w:rsidR="006126ED" w:rsidRPr="00D14E90">
          <w:rPr>
            <w:rStyle w:val="Hyperlink"/>
            <w:noProof/>
            <w:lang w:val="en-US"/>
          </w:rPr>
          <w:t>3:10-18</w:t>
        </w:r>
        <w:r w:rsidR="006126ED">
          <w:rPr>
            <w:noProof/>
            <w:webHidden/>
          </w:rPr>
          <w:tab/>
        </w:r>
        <w:r w:rsidR="006126ED">
          <w:rPr>
            <w:noProof/>
            <w:webHidden/>
          </w:rPr>
          <w:fldChar w:fldCharType="begin"/>
        </w:r>
        <w:r w:rsidR="006126ED">
          <w:rPr>
            <w:noProof/>
            <w:webHidden/>
          </w:rPr>
          <w:instrText xml:space="preserve"> PAGEREF _Toc126233791 \h </w:instrText>
        </w:r>
        <w:r w:rsidR="006126ED">
          <w:rPr>
            <w:noProof/>
            <w:webHidden/>
          </w:rPr>
        </w:r>
        <w:r w:rsidR="006126ED">
          <w:rPr>
            <w:noProof/>
            <w:webHidden/>
          </w:rPr>
          <w:fldChar w:fldCharType="separate"/>
        </w:r>
        <w:r w:rsidR="006126ED">
          <w:rPr>
            <w:noProof/>
            <w:webHidden/>
          </w:rPr>
          <w:t>14</w:t>
        </w:r>
        <w:r w:rsidR="006126ED">
          <w:rPr>
            <w:noProof/>
            <w:webHidden/>
          </w:rPr>
          <w:fldChar w:fldCharType="end"/>
        </w:r>
      </w:hyperlink>
    </w:p>
    <w:p w14:paraId="405F81C4" w14:textId="35FFDEF0" w:rsidR="006126ED" w:rsidRDefault="00000000">
      <w:pPr>
        <w:pStyle w:val="TOC2"/>
        <w:tabs>
          <w:tab w:val="right" w:leader="dot" w:pos="9016"/>
        </w:tabs>
        <w:rPr>
          <w:rFonts w:asciiTheme="minorHAnsi" w:hAnsiTheme="minorHAnsi"/>
          <w:noProof/>
          <w:sz w:val="22"/>
          <w:lang w:val="en-US"/>
        </w:rPr>
      </w:pPr>
      <w:hyperlink w:anchor="_Toc126233792" w:history="1">
        <w:r w:rsidR="006126ED" w:rsidRPr="00D14E90">
          <w:rPr>
            <w:rStyle w:val="Hyperlink"/>
            <w:noProof/>
            <w:lang w:val="en-US"/>
          </w:rPr>
          <w:t>APPLICATION 1:1 – 3:20</w:t>
        </w:r>
        <w:r w:rsidR="006126ED">
          <w:rPr>
            <w:noProof/>
            <w:webHidden/>
          </w:rPr>
          <w:tab/>
        </w:r>
        <w:r w:rsidR="006126ED">
          <w:rPr>
            <w:noProof/>
            <w:webHidden/>
          </w:rPr>
          <w:fldChar w:fldCharType="begin"/>
        </w:r>
        <w:r w:rsidR="006126ED">
          <w:rPr>
            <w:noProof/>
            <w:webHidden/>
          </w:rPr>
          <w:instrText xml:space="preserve"> PAGEREF _Toc126233792 \h </w:instrText>
        </w:r>
        <w:r w:rsidR="006126ED">
          <w:rPr>
            <w:noProof/>
            <w:webHidden/>
          </w:rPr>
        </w:r>
        <w:r w:rsidR="006126ED">
          <w:rPr>
            <w:noProof/>
            <w:webHidden/>
          </w:rPr>
          <w:fldChar w:fldCharType="separate"/>
        </w:r>
        <w:r w:rsidR="006126ED">
          <w:rPr>
            <w:noProof/>
            <w:webHidden/>
          </w:rPr>
          <w:t>15</w:t>
        </w:r>
        <w:r w:rsidR="006126ED">
          <w:rPr>
            <w:noProof/>
            <w:webHidden/>
          </w:rPr>
          <w:fldChar w:fldCharType="end"/>
        </w:r>
      </w:hyperlink>
    </w:p>
    <w:p w14:paraId="2B0214C5" w14:textId="34627DD6" w:rsidR="006126ED" w:rsidRDefault="00000000">
      <w:pPr>
        <w:pStyle w:val="TOC2"/>
        <w:tabs>
          <w:tab w:val="right" w:leader="dot" w:pos="9016"/>
        </w:tabs>
        <w:rPr>
          <w:rFonts w:asciiTheme="minorHAnsi" w:hAnsiTheme="minorHAnsi"/>
          <w:noProof/>
          <w:sz w:val="22"/>
          <w:lang w:val="en-US"/>
        </w:rPr>
      </w:pPr>
      <w:hyperlink w:anchor="_Toc126233793" w:history="1">
        <w:r w:rsidR="006126ED" w:rsidRPr="00D14E90">
          <w:rPr>
            <w:rStyle w:val="Hyperlink"/>
            <w:noProof/>
            <w:lang w:val="en-US"/>
          </w:rPr>
          <w:t>ROMANS 3:21-26</w:t>
        </w:r>
        <w:r w:rsidR="006126ED">
          <w:rPr>
            <w:noProof/>
            <w:webHidden/>
          </w:rPr>
          <w:tab/>
        </w:r>
        <w:r w:rsidR="006126ED">
          <w:rPr>
            <w:noProof/>
            <w:webHidden/>
          </w:rPr>
          <w:fldChar w:fldCharType="begin"/>
        </w:r>
        <w:r w:rsidR="006126ED">
          <w:rPr>
            <w:noProof/>
            <w:webHidden/>
          </w:rPr>
          <w:instrText xml:space="preserve"> PAGEREF _Toc126233793 \h </w:instrText>
        </w:r>
        <w:r w:rsidR="006126ED">
          <w:rPr>
            <w:noProof/>
            <w:webHidden/>
          </w:rPr>
        </w:r>
        <w:r w:rsidR="006126ED">
          <w:rPr>
            <w:noProof/>
            <w:webHidden/>
          </w:rPr>
          <w:fldChar w:fldCharType="separate"/>
        </w:r>
        <w:r w:rsidR="006126ED">
          <w:rPr>
            <w:noProof/>
            <w:webHidden/>
          </w:rPr>
          <w:t>15</w:t>
        </w:r>
        <w:r w:rsidR="006126ED">
          <w:rPr>
            <w:noProof/>
            <w:webHidden/>
          </w:rPr>
          <w:fldChar w:fldCharType="end"/>
        </w:r>
      </w:hyperlink>
    </w:p>
    <w:p w14:paraId="09E397DF" w14:textId="1934392A" w:rsidR="006126ED" w:rsidRDefault="00000000">
      <w:pPr>
        <w:pStyle w:val="TOC2"/>
        <w:tabs>
          <w:tab w:val="right" w:leader="dot" w:pos="9016"/>
        </w:tabs>
        <w:rPr>
          <w:rFonts w:asciiTheme="minorHAnsi" w:hAnsiTheme="minorHAnsi"/>
          <w:noProof/>
          <w:sz w:val="22"/>
          <w:lang w:val="en-US"/>
        </w:rPr>
      </w:pPr>
      <w:hyperlink w:anchor="_Toc126233794" w:history="1">
        <w:r w:rsidR="006126ED" w:rsidRPr="00D14E90">
          <w:rPr>
            <w:rStyle w:val="Hyperlink"/>
            <w:noProof/>
            <w:lang w:val="en-US"/>
          </w:rPr>
          <w:t>THE SACRIFICE OF ATONEMENT</w:t>
        </w:r>
        <w:r w:rsidR="006126ED">
          <w:rPr>
            <w:noProof/>
            <w:webHidden/>
          </w:rPr>
          <w:tab/>
        </w:r>
        <w:r w:rsidR="006126ED">
          <w:rPr>
            <w:noProof/>
            <w:webHidden/>
          </w:rPr>
          <w:fldChar w:fldCharType="begin"/>
        </w:r>
        <w:r w:rsidR="006126ED">
          <w:rPr>
            <w:noProof/>
            <w:webHidden/>
          </w:rPr>
          <w:instrText xml:space="preserve"> PAGEREF _Toc126233794 \h </w:instrText>
        </w:r>
        <w:r w:rsidR="006126ED">
          <w:rPr>
            <w:noProof/>
            <w:webHidden/>
          </w:rPr>
        </w:r>
        <w:r w:rsidR="006126ED">
          <w:rPr>
            <w:noProof/>
            <w:webHidden/>
          </w:rPr>
          <w:fldChar w:fldCharType="separate"/>
        </w:r>
        <w:r w:rsidR="006126ED">
          <w:rPr>
            <w:noProof/>
            <w:webHidden/>
          </w:rPr>
          <w:t>16</w:t>
        </w:r>
        <w:r w:rsidR="006126ED">
          <w:rPr>
            <w:noProof/>
            <w:webHidden/>
          </w:rPr>
          <w:fldChar w:fldCharType="end"/>
        </w:r>
      </w:hyperlink>
    </w:p>
    <w:p w14:paraId="7B45F25E" w14:textId="4E25A5EF" w:rsidR="006126ED" w:rsidRDefault="00000000">
      <w:pPr>
        <w:pStyle w:val="TOC2"/>
        <w:tabs>
          <w:tab w:val="right" w:leader="dot" w:pos="9016"/>
        </w:tabs>
        <w:rPr>
          <w:rFonts w:asciiTheme="minorHAnsi" w:hAnsiTheme="minorHAnsi"/>
          <w:noProof/>
          <w:sz w:val="22"/>
          <w:lang w:val="en-US"/>
        </w:rPr>
      </w:pPr>
      <w:hyperlink w:anchor="_Toc126233795" w:history="1">
        <w:r w:rsidR="006126ED" w:rsidRPr="00D14E90">
          <w:rPr>
            <w:rStyle w:val="Hyperlink"/>
            <w:noProof/>
            <w:lang w:val="en-US"/>
          </w:rPr>
          <w:t>GOD DEMONSTRATED HIS RIGHTEOUSNESS (VV. 24-26)</w:t>
        </w:r>
        <w:r w:rsidR="006126ED">
          <w:rPr>
            <w:noProof/>
            <w:webHidden/>
          </w:rPr>
          <w:tab/>
        </w:r>
        <w:r w:rsidR="006126ED">
          <w:rPr>
            <w:noProof/>
            <w:webHidden/>
          </w:rPr>
          <w:fldChar w:fldCharType="begin"/>
        </w:r>
        <w:r w:rsidR="006126ED">
          <w:rPr>
            <w:noProof/>
            <w:webHidden/>
          </w:rPr>
          <w:instrText xml:space="preserve"> PAGEREF _Toc126233795 \h </w:instrText>
        </w:r>
        <w:r w:rsidR="006126ED">
          <w:rPr>
            <w:noProof/>
            <w:webHidden/>
          </w:rPr>
        </w:r>
        <w:r w:rsidR="006126ED">
          <w:rPr>
            <w:noProof/>
            <w:webHidden/>
          </w:rPr>
          <w:fldChar w:fldCharType="separate"/>
        </w:r>
        <w:r w:rsidR="006126ED">
          <w:rPr>
            <w:noProof/>
            <w:webHidden/>
          </w:rPr>
          <w:t>16</w:t>
        </w:r>
        <w:r w:rsidR="006126ED">
          <w:rPr>
            <w:noProof/>
            <w:webHidden/>
          </w:rPr>
          <w:fldChar w:fldCharType="end"/>
        </w:r>
      </w:hyperlink>
    </w:p>
    <w:p w14:paraId="456FEE5E" w14:textId="3A00BA80" w:rsidR="006126ED" w:rsidRDefault="00000000">
      <w:pPr>
        <w:pStyle w:val="TOC2"/>
        <w:tabs>
          <w:tab w:val="right" w:leader="dot" w:pos="9016"/>
        </w:tabs>
        <w:rPr>
          <w:rFonts w:asciiTheme="minorHAnsi" w:hAnsiTheme="minorHAnsi"/>
          <w:noProof/>
          <w:sz w:val="22"/>
          <w:lang w:val="en-US"/>
        </w:rPr>
      </w:pPr>
      <w:hyperlink w:anchor="_Toc126233796" w:history="1">
        <w:r w:rsidR="006126ED" w:rsidRPr="00D14E90">
          <w:rPr>
            <w:rStyle w:val="Hyperlink"/>
            <w:noProof/>
            <w:lang w:val="en-US"/>
          </w:rPr>
          <w:t>"COULDN'T GOD JUST FORGIVE US WITHOUT JESUS HAVING TO DIE?"</w:t>
        </w:r>
        <w:r w:rsidR="006126ED">
          <w:rPr>
            <w:noProof/>
            <w:webHidden/>
          </w:rPr>
          <w:tab/>
        </w:r>
        <w:r w:rsidR="006126ED">
          <w:rPr>
            <w:noProof/>
            <w:webHidden/>
          </w:rPr>
          <w:fldChar w:fldCharType="begin"/>
        </w:r>
        <w:r w:rsidR="006126ED">
          <w:rPr>
            <w:noProof/>
            <w:webHidden/>
          </w:rPr>
          <w:instrText xml:space="preserve"> PAGEREF _Toc126233796 \h </w:instrText>
        </w:r>
        <w:r w:rsidR="006126ED">
          <w:rPr>
            <w:noProof/>
            <w:webHidden/>
          </w:rPr>
        </w:r>
        <w:r w:rsidR="006126ED">
          <w:rPr>
            <w:noProof/>
            <w:webHidden/>
          </w:rPr>
          <w:fldChar w:fldCharType="separate"/>
        </w:r>
        <w:r w:rsidR="006126ED">
          <w:rPr>
            <w:noProof/>
            <w:webHidden/>
          </w:rPr>
          <w:t>17</w:t>
        </w:r>
        <w:r w:rsidR="006126ED">
          <w:rPr>
            <w:noProof/>
            <w:webHidden/>
          </w:rPr>
          <w:fldChar w:fldCharType="end"/>
        </w:r>
      </w:hyperlink>
    </w:p>
    <w:p w14:paraId="72186D7A" w14:textId="59115C9D" w:rsidR="006126ED" w:rsidRDefault="00000000">
      <w:pPr>
        <w:pStyle w:val="TOC2"/>
        <w:tabs>
          <w:tab w:val="right" w:leader="dot" w:pos="9016"/>
        </w:tabs>
        <w:rPr>
          <w:rFonts w:asciiTheme="minorHAnsi" w:hAnsiTheme="minorHAnsi"/>
          <w:noProof/>
          <w:sz w:val="22"/>
          <w:lang w:val="en-US"/>
        </w:rPr>
      </w:pPr>
      <w:hyperlink w:anchor="_Toc126233797" w:history="1">
        <w:r w:rsidR="006126ED" w:rsidRPr="00D14E90">
          <w:rPr>
            <w:rStyle w:val="Hyperlink"/>
            <w:noProof/>
            <w:lang w:val="en-US"/>
          </w:rPr>
          <w:t>CHAPTER 4 - ABRAHAM'S RIGHTEOUSNESS</w:t>
        </w:r>
        <w:r w:rsidR="006126ED">
          <w:rPr>
            <w:noProof/>
            <w:webHidden/>
          </w:rPr>
          <w:tab/>
        </w:r>
        <w:r w:rsidR="006126ED">
          <w:rPr>
            <w:noProof/>
            <w:webHidden/>
          </w:rPr>
          <w:fldChar w:fldCharType="begin"/>
        </w:r>
        <w:r w:rsidR="006126ED">
          <w:rPr>
            <w:noProof/>
            <w:webHidden/>
          </w:rPr>
          <w:instrText xml:space="preserve"> PAGEREF _Toc126233797 \h </w:instrText>
        </w:r>
        <w:r w:rsidR="006126ED">
          <w:rPr>
            <w:noProof/>
            <w:webHidden/>
          </w:rPr>
        </w:r>
        <w:r w:rsidR="006126ED">
          <w:rPr>
            <w:noProof/>
            <w:webHidden/>
          </w:rPr>
          <w:fldChar w:fldCharType="separate"/>
        </w:r>
        <w:r w:rsidR="006126ED">
          <w:rPr>
            <w:noProof/>
            <w:webHidden/>
          </w:rPr>
          <w:t>17</w:t>
        </w:r>
        <w:r w:rsidR="006126ED">
          <w:rPr>
            <w:noProof/>
            <w:webHidden/>
          </w:rPr>
          <w:fldChar w:fldCharType="end"/>
        </w:r>
      </w:hyperlink>
    </w:p>
    <w:p w14:paraId="2E2CDFA7" w14:textId="50BD3BE6" w:rsidR="006126ED" w:rsidRDefault="00000000">
      <w:pPr>
        <w:pStyle w:val="TOC3"/>
        <w:tabs>
          <w:tab w:val="right" w:leader="dot" w:pos="9016"/>
        </w:tabs>
        <w:rPr>
          <w:rFonts w:asciiTheme="minorHAnsi" w:hAnsiTheme="minorHAnsi"/>
          <w:noProof/>
          <w:sz w:val="22"/>
          <w:lang w:val="en-US"/>
        </w:rPr>
      </w:pPr>
      <w:hyperlink w:anchor="_Toc126233798" w:history="1">
        <w:r w:rsidR="006126ED" w:rsidRPr="00D14E90">
          <w:rPr>
            <w:rStyle w:val="Hyperlink"/>
            <w:noProof/>
            <w:lang w:val="en-US"/>
          </w:rPr>
          <w:t>ROM 4:19-22: HOW CAN ABRAHAM BE MENTIONED LIKE THIS?</w:t>
        </w:r>
        <w:r w:rsidR="006126ED">
          <w:rPr>
            <w:noProof/>
            <w:webHidden/>
          </w:rPr>
          <w:tab/>
        </w:r>
        <w:r w:rsidR="006126ED">
          <w:rPr>
            <w:noProof/>
            <w:webHidden/>
          </w:rPr>
          <w:fldChar w:fldCharType="begin"/>
        </w:r>
        <w:r w:rsidR="006126ED">
          <w:rPr>
            <w:noProof/>
            <w:webHidden/>
          </w:rPr>
          <w:instrText xml:space="preserve"> PAGEREF _Toc126233798 \h </w:instrText>
        </w:r>
        <w:r w:rsidR="006126ED">
          <w:rPr>
            <w:noProof/>
            <w:webHidden/>
          </w:rPr>
        </w:r>
        <w:r w:rsidR="006126ED">
          <w:rPr>
            <w:noProof/>
            <w:webHidden/>
          </w:rPr>
          <w:fldChar w:fldCharType="separate"/>
        </w:r>
        <w:r w:rsidR="006126ED">
          <w:rPr>
            <w:noProof/>
            <w:webHidden/>
          </w:rPr>
          <w:t>18</w:t>
        </w:r>
        <w:r w:rsidR="006126ED">
          <w:rPr>
            <w:noProof/>
            <w:webHidden/>
          </w:rPr>
          <w:fldChar w:fldCharType="end"/>
        </w:r>
      </w:hyperlink>
    </w:p>
    <w:p w14:paraId="0A8CC6BD" w14:textId="225CBFD4" w:rsidR="006126ED" w:rsidRDefault="00000000">
      <w:pPr>
        <w:pStyle w:val="TOC2"/>
        <w:tabs>
          <w:tab w:val="right" w:leader="dot" w:pos="9016"/>
        </w:tabs>
        <w:rPr>
          <w:rFonts w:asciiTheme="minorHAnsi" w:hAnsiTheme="minorHAnsi"/>
          <w:noProof/>
          <w:sz w:val="22"/>
          <w:lang w:val="en-US"/>
        </w:rPr>
      </w:pPr>
      <w:hyperlink w:anchor="_Toc126233799" w:history="1">
        <w:r w:rsidR="006126ED" w:rsidRPr="00D14E90">
          <w:rPr>
            <w:rStyle w:val="Hyperlink"/>
            <w:noProof/>
            <w:lang w:val="en-US"/>
          </w:rPr>
          <w:t>THE GLORY OF GOD</w:t>
        </w:r>
        <w:r w:rsidR="006126ED">
          <w:rPr>
            <w:noProof/>
            <w:webHidden/>
          </w:rPr>
          <w:tab/>
        </w:r>
        <w:r w:rsidR="006126ED">
          <w:rPr>
            <w:noProof/>
            <w:webHidden/>
          </w:rPr>
          <w:fldChar w:fldCharType="begin"/>
        </w:r>
        <w:r w:rsidR="006126ED">
          <w:rPr>
            <w:noProof/>
            <w:webHidden/>
          </w:rPr>
          <w:instrText xml:space="preserve"> PAGEREF _Toc126233799 \h </w:instrText>
        </w:r>
        <w:r w:rsidR="006126ED">
          <w:rPr>
            <w:noProof/>
            <w:webHidden/>
          </w:rPr>
        </w:r>
        <w:r w:rsidR="006126ED">
          <w:rPr>
            <w:noProof/>
            <w:webHidden/>
          </w:rPr>
          <w:fldChar w:fldCharType="separate"/>
        </w:r>
        <w:r w:rsidR="006126ED">
          <w:rPr>
            <w:noProof/>
            <w:webHidden/>
          </w:rPr>
          <w:t>19</w:t>
        </w:r>
        <w:r w:rsidR="006126ED">
          <w:rPr>
            <w:noProof/>
            <w:webHidden/>
          </w:rPr>
          <w:fldChar w:fldCharType="end"/>
        </w:r>
      </w:hyperlink>
    </w:p>
    <w:p w14:paraId="55B0F58F" w14:textId="237A390C" w:rsidR="006126ED" w:rsidRDefault="00000000">
      <w:pPr>
        <w:pStyle w:val="TOC2"/>
        <w:tabs>
          <w:tab w:val="right" w:leader="dot" w:pos="9016"/>
        </w:tabs>
        <w:rPr>
          <w:rFonts w:asciiTheme="minorHAnsi" w:hAnsiTheme="minorHAnsi"/>
          <w:noProof/>
          <w:sz w:val="22"/>
          <w:lang w:val="en-US"/>
        </w:rPr>
      </w:pPr>
      <w:hyperlink w:anchor="_Toc126233800" w:history="1">
        <w:r w:rsidR="006126ED" w:rsidRPr="00D14E90">
          <w:rPr>
            <w:rStyle w:val="Hyperlink"/>
            <w:noProof/>
            <w:lang w:val="en-US"/>
          </w:rPr>
          <w:t>THE WRATH OF GOD</w:t>
        </w:r>
        <w:r w:rsidR="006126ED">
          <w:rPr>
            <w:noProof/>
            <w:webHidden/>
          </w:rPr>
          <w:tab/>
        </w:r>
        <w:r w:rsidR="006126ED">
          <w:rPr>
            <w:noProof/>
            <w:webHidden/>
          </w:rPr>
          <w:fldChar w:fldCharType="begin"/>
        </w:r>
        <w:r w:rsidR="006126ED">
          <w:rPr>
            <w:noProof/>
            <w:webHidden/>
          </w:rPr>
          <w:instrText xml:space="preserve"> PAGEREF _Toc126233800 \h </w:instrText>
        </w:r>
        <w:r w:rsidR="006126ED">
          <w:rPr>
            <w:noProof/>
            <w:webHidden/>
          </w:rPr>
        </w:r>
        <w:r w:rsidR="006126ED">
          <w:rPr>
            <w:noProof/>
            <w:webHidden/>
          </w:rPr>
          <w:fldChar w:fldCharType="separate"/>
        </w:r>
        <w:r w:rsidR="006126ED">
          <w:rPr>
            <w:noProof/>
            <w:webHidden/>
          </w:rPr>
          <w:t>20</w:t>
        </w:r>
        <w:r w:rsidR="006126ED">
          <w:rPr>
            <w:noProof/>
            <w:webHidden/>
          </w:rPr>
          <w:fldChar w:fldCharType="end"/>
        </w:r>
      </w:hyperlink>
    </w:p>
    <w:p w14:paraId="00C951EF" w14:textId="4A64B309" w:rsidR="006126ED" w:rsidRDefault="00000000">
      <w:pPr>
        <w:pStyle w:val="TOC2"/>
        <w:tabs>
          <w:tab w:val="right" w:leader="dot" w:pos="9016"/>
        </w:tabs>
        <w:rPr>
          <w:rFonts w:asciiTheme="minorHAnsi" w:hAnsiTheme="minorHAnsi"/>
          <w:noProof/>
          <w:sz w:val="22"/>
          <w:lang w:val="en-US"/>
        </w:rPr>
      </w:pPr>
      <w:hyperlink w:anchor="_Toc126233801" w:history="1">
        <w:r w:rsidR="006126ED" w:rsidRPr="00D14E90">
          <w:rPr>
            <w:rStyle w:val="Hyperlink"/>
            <w:noProof/>
            <w:lang w:val="nb-NO"/>
          </w:rPr>
          <w:t>ROMANS 5:12-21</w:t>
        </w:r>
        <w:r w:rsidR="006126ED">
          <w:rPr>
            <w:noProof/>
            <w:webHidden/>
          </w:rPr>
          <w:tab/>
        </w:r>
        <w:r w:rsidR="006126ED">
          <w:rPr>
            <w:noProof/>
            <w:webHidden/>
          </w:rPr>
          <w:fldChar w:fldCharType="begin"/>
        </w:r>
        <w:r w:rsidR="006126ED">
          <w:rPr>
            <w:noProof/>
            <w:webHidden/>
          </w:rPr>
          <w:instrText xml:space="preserve"> PAGEREF _Toc126233801 \h </w:instrText>
        </w:r>
        <w:r w:rsidR="006126ED">
          <w:rPr>
            <w:noProof/>
            <w:webHidden/>
          </w:rPr>
        </w:r>
        <w:r w:rsidR="006126ED">
          <w:rPr>
            <w:noProof/>
            <w:webHidden/>
          </w:rPr>
          <w:fldChar w:fldCharType="separate"/>
        </w:r>
        <w:r w:rsidR="006126ED">
          <w:rPr>
            <w:noProof/>
            <w:webHidden/>
          </w:rPr>
          <w:t>20</w:t>
        </w:r>
        <w:r w:rsidR="006126ED">
          <w:rPr>
            <w:noProof/>
            <w:webHidden/>
          </w:rPr>
          <w:fldChar w:fldCharType="end"/>
        </w:r>
      </w:hyperlink>
    </w:p>
    <w:p w14:paraId="4658EF47" w14:textId="6E62C06F" w:rsidR="006126ED" w:rsidRDefault="00000000">
      <w:pPr>
        <w:pStyle w:val="TOC2"/>
        <w:tabs>
          <w:tab w:val="right" w:leader="dot" w:pos="9016"/>
        </w:tabs>
        <w:rPr>
          <w:rFonts w:asciiTheme="minorHAnsi" w:hAnsiTheme="minorHAnsi"/>
          <w:noProof/>
          <w:sz w:val="22"/>
          <w:lang w:val="en-US"/>
        </w:rPr>
      </w:pPr>
      <w:hyperlink w:anchor="_Toc126233802" w:history="1">
        <w:r w:rsidR="006126ED" w:rsidRPr="00D14E90">
          <w:rPr>
            <w:rStyle w:val="Hyperlink"/>
            <w:noProof/>
            <w:lang w:val="en-US"/>
          </w:rPr>
          <w:t>ORIGINAL SIN?</w:t>
        </w:r>
        <w:r w:rsidR="006126ED">
          <w:rPr>
            <w:noProof/>
            <w:webHidden/>
          </w:rPr>
          <w:tab/>
        </w:r>
        <w:r w:rsidR="006126ED">
          <w:rPr>
            <w:noProof/>
            <w:webHidden/>
          </w:rPr>
          <w:fldChar w:fldCharType="begin"/>
        </w:r>
        <w:r w:rsidR="006126ED">
          <w:rPr>
            <w:noProof/>
            <w:webHidden/>
          </w:rPr>
          <w:instrText xml:space="preserve"> PAGEREF _Toc126233802 \h </w:instrText>
        </w:r>
        <w:r w:rsidR="006126ED">
          <w:rPr>
            <w:noProof/>
            <w:webHidden/>
          </w:rPr>
        </w:r>
        <w:r w:rsidR="006126ED">
          <w:rPr>
            <w:noProof/>
            <w:webHidden/>
          </w:rPr>
          <w:fldChar w:fldCharType="separate"/>
        </w:r>
        <w:r w:rsidR="006126ED">
          <w:rPr>
            <w:noProof/>
            <w:webHidden/>
          </w:rPr>
          <w:t>20</w:t>
        </w:r>
        <w:r w:rsidR="006126ED">
          <w:rPr>
            <w:noProof/>
            <w:webHidden/>
          </w:rPr>
          <w:fldChar w:fldCharType="end"/>
        </w:r>
      </w:hyperlink>
    </w:p>
    <w:p w14:paraId="5CE04C23" w14:textId="57FADC91" w:rsidR="006126ED" w:rsidRDefault="00000000">
      <w:pPr>
        <w:pStyle w:val="TOC2"/>
        <w:tabs>
          <w:tab w:val="right" w:leader="dot" w:pos="9016"/>
        </w:tabs>
        <w:rPr>
          <w:rFonts w:asciiTheme="minorHAnsi" w:hAnsiTheme="minorHAnsi"/>
          <w:noProof/>
          <w:sz w:val="22"/>
          <w:lang w:val="en-US"/>
        </w:rPr>
      </w:pPr>
      <w:hyperlink w:anchor="_Toc126233803" w:history="1">
        <w:r w:rsidR="006126ED" w:rsidRPr="00D14E90">
          <w:rPr>
            <w:rStyle w:val="Hyperlink"/>
            <w:noProof/>
            <w:lang w:val="en-US"/>
          </w:rPr>
          <w:t>APPLICATION 3:21 – 5:21</w:t>
        </w:r>
        <w:r w:rsidR="006126ED">
          <w:rPr>
            <w:noProof/>
            <w:webHidden/>
          </w:rPr>
          <w:tab/>
        </w:r>
        <w:r w:rsidR="006126ED">
          <w:rPr>
            <w:noProof/>
            <w:webHidden/>
          </w:rPr>
          <w:fldChar w:fldCharType="begin"/>
        </w:r>
        <w:r w:rsidR="006126ED">
          <w:rPr>
            <w:noProof/>
            <w:webHidden/>
          </w:rPr>
          <w:instrText xml:space="preserve"> PAGEREF _Toc126233803 \h </w:instrText>
        </w:r>
        <w:r w:rsidR="006126ED">
          <w:rPr>
            <w:noProof/>
            <w:webHidden/>
          </w:rPr>
        </w:r>
        <w:r w:rsidR="006126ED">
          <w:rPr>
            <w:noProof/>
            <w:webHidden/>
          </w:rPr>
          <w:fldChar w:fldCharType="separate"/>
        </w:r>
        <w:r w:rsidR="006126ED">
          <w:rPr>
            <w:noProof/>
            <w:webHidden/>
          </w:rPr>
          <w:t>22</w:t>
        </w:r>
        <w:r w:rsidR="006126ED">
          <w:rPr>
            <w:noProof/>
            <w:webHidden/>
          </w:rPr>
          <w:fldChar w:fldCharType="end"/>
        </w:r>
      </w:hyperlink>
    </w:p>
    <w:p w14:paraId="23D5BBC0" w14:textId="5066FFB6" w:rsidR="006126ED" w:rsidRDefault="00000000">
      <w:pPr>
        <w:pStyle w:val="TOC2"/>
        <w:tabs>
          <w:tab w:val="right" w:leader="dot" w:pos="9016"/>
        </w:tabs>
        <w:rPr>
          <w:rFonts w:asciiTheme="minorHAnsi" w:hAnsiTheme="minorHAnsi"/>
          <w:noProof/>
          <w:sz w:val="22"/>
          <w:lang w:val="en-US"/>
        </w:rPr>
      </w:pPr>
      <w:hyperlink w:anchor="_Toc126233804" w:history="1">
        <w:r w:rsidR="006126ED" w:rsidRPr="00D14E90">
          <w:rPr>
            <w:rStyle w:val="Hyperlink"/>
            <w:noProof/>
            <w:lang w:val="nb-NO"/>
          </w:rPr>
          <w:t>CHAPTER 6: DEAD TO SIN</w:t>
        </w:r>
        <w:r w:rsidR="006126ED">
          <w:rPr>
            <w:noProof/>
            <w:webHidden/>
          </w:rPr>
          <w:tab/>
        </w:r>
        <w:r w:rsidR="006126ED">
          <w:rPr>
            <w:noProof/>
            <w:webHidden/>
          </w:rPr>
          <w:fldChar w:fldCharType="begin"/>
        </w:r>
        <w:r w:rsidR="006126ED">
          <w:rPr>
            <w:noProof/>
            <w:webHidden/>
          </w:rPr>
          <w:instrText xml:space="preserve"> PAGEREF _Toc126233804 \h </w:instrText>
        </w:r>
        <w:r w:rsidR="006126ED">
          <w:rPr>
            <w:noProof/>
            <w:webHidden/>
          </w:rPr>
        </w:r>
        <w:r w:rsidR="006126ED">
          <w:rPr>
            <w:noProof/>
            <w:webHidden/>
          </w:rPr>
          <w:fldChar w:fldCharType="separate"/>
        </w:r>
        <w:r w:rsidR="006126ED">
          <w:rPr>
            <w:noProof/>
            <w:webHidden/>
          </w:rPr>
          <w:t>23</w:t>
        </w:r>
        <w:r w:rsidR="006126ED">
          <w:rPr>
            <w:noProof/>
            <w:webHidden/>
          </w:rPr>
          <w:fldChar w:fldCharType="end"/>
        </w:r>
      </w:hyperlink>
    </w:p>
    <w:p w14:paraId="599070D7" w14:textId="653E4723" w:rsidR="006126ED" w:rsidRDefault="00000000">
      <w:pPr>
        <w:pStyle w:val="TOC3"/>
        <w:tabs>
          <w:tab w:val="right" w:leader="dot" w:pos="9016"/>
        </w:tabs>
        <w:rPr>
          <w:rFonts w:asciiTheme="minorHAnsi" w:hAnsiTheme="minorHAnsi"/>
          <w:noProof/>
          <w:sz w:val="22"/>
          <w:lang w:val="en-US"/>
        </w:rPr>
      </w:pPr>
      <w:hyperlink w:anchor="_Toc126233805" w:history="1">
        <w:r w:rsidR="006126ED" w:rsidRPr="00D14E90">
          <w:rPr>
            <w:rStyle w:val="Hyperlink"/>
            <w:noProof/>
            <w:lang w:val="en-US"/>
          </w:rPr>
          <w:t>SHALL WE GO ON SINNING SO THAT GRACE MAY INCREASE? (6:1-14)</w:t>
        </w:r>
        <w:r w:rsidR="006126ED">
          <w:rPr>
            <w:noProof/>
            <w:webHidden/>
          </w:rPr>
          <w:tab/>
        </w:r>
        <w:r w:rsidR="006126ED">
          <w:rPr>
            <w:noProof/>
            <w:webHidden/>
          </w:rPr>
          <w:fldChar w:fldCharType="begin"/>
        </w:r>
        <w:r w:rsidR="006126ED">
          <w:rPr>
            <w:noProof/>
            <w:webHidden/>
          </w:rPr>
          <w:instrText xml:space="preserve"> PAGEREF _Toc126233805 \h </w:instrText>
        </w:r>
        <w:r w:rsidR="006126ED">
          <w:rPr>
            <w:noProof/>
            <w:webHidden/>
          </w:rPr>
        </w:r>
        <w:r w:rsidR="006126ED">
          <w:rPr>
            <w:noProof/>
            <w:webHidden/>
          </w:rPr>
          <w:fldChar w:fldCharType="separate"/>
        </w:r>
        <w:r w:rsidR="006126ED">
          <w:rPr>
            <w:noProof/>
            <w:webHidden/>
          </w:rPr>
          <w:t>24</w:t>
        </w:r>
        <w:r w:rsidR="006126ED">
          <w:rPr>
            <w:noProof/>
            <w:webHidden/>
          </w:rPr>
          <w:fldChar w:fldCharType="end"/>
        </w:r>
      </w:hyperlink>
    </w:p>
    <w:p w14:paraId="1545DBDF" w14:textId="32F842CA" w:rsidR="006126ED" w:rsidRDefault="00000000">
      <w:pPr>
        <w:pStyle w:val="TOC3"/>
        <w:tabs>
          <w:tab w:val="right" w:leader="dot" w:pos="9016"/>
        </w:tabs>
        <w:rPr>
          <w:rFonts w:asciiTheme="minorHAnsi" w:hAnsiTheme="minorHAnsi"/>
          <w:noProof/>
          <w:sz w:val="22"/>
          <w:lang w:val="en-US"/>
        </w:rPr>
      </w:pPr>
      <w:hyperlink w:anchor="_Toc126233806" w:history="1">
        <w:r w:rsidR="006126ED" w:rsidRPr="00D14E90">
          <w:rPr>
            <w:rStyle w:val="Hyperlink"/>
            <w:noProof/>
            <w:lang w:val="en-US"/>
          </w:rPr>
          <w:t>DEACTIVATED</w:t>
        </w:r>
        <w:r w:rsidR="006126ED">
          <w:rPr>
            <w:noProof/>
            <w:webHidden/>
          </w:rPr>
          <w:tab/>
        </w:r>
        <w:r w:rsidR="006126ED">
          <w:rPr>
            <w:noProof/>
            <w:webHidden/>
          </w:rPr>
          <w:fldChar w:fldCharType="begin"/>
        </w:r>
        <w:r w:rsidR="006126ED">
          <w:rPr>
            <w:noProof/>
            <w:webHidden/>
          </w:rPr>
          <w:instrText xml:space="preserve"> PAGEREF _Toc126233806 \h </w:instrText>
        </w:r>
        <w:r w:rsidR="006126ED">
          <w:rPr>
            <w:noProof/>
            <w:webHidden/>
          </w:rPr>
        </w:r>
        <w:r w:rsidR="006126ED">
          <w:rPr>
            <w:noProof/>
            <w:webHidden/>
          </w:rPr>
          <w:fldChar w:fldCharType="separate"/>
        </w:r>
        <w:r w:rsidR="006126ED">
          <w:rPr>
            <w:noProof/>
            <w:webHidden/>
          </w:rPr>
          <w:t>25</w:t>
        </w:r>
        <w:r w:rsidR="006126ED">
          <w:rPr>
            <w:noProof/>
            <w:webHidden/>
          </w:rPr>
          <w:fldChar w:fldCharType="end"/>
        </w:r>
      </w:hyperlink>
    </w:p>
    <w:p w14:paraId="3410C5D7" w14:textId="4F993DAF" w:rsidR="006126ED" w:rsidRDefault="00000000">
      <w:pPr>
        <w:pStyle w:val="TOC3"/>
        <w:tabs>
          <w:tab w:val="right" w:leader="dot" w:pos="9016"/>
        </w:tabs>
        <w:rPr>
          <w:rFonts w:asciiTheme="minorHAnsi" w:hAnsiTheme="minorHAnsi"/>
          <w:noProof/>
          <w:sz w:val="22"/>
          <w:lang w:val="en-US"/>
        </w:rPr>
      </w:pPr>
      <w:hyperlink w:anchor="_Toc126233807" w:history="1">
        <w:r w:rsidR="006126ED" w:rsidRPr="00D14E90">
          <w:rPr>
            <w:rStyle w:val="Hyperlink"/>
            <w:noProof/>
            <w:lang w:val="en-US"/>
          </w:rPr>
          <w:t>SHALL WE SIN BECAUSE WE ARE NOT UNDER THE LAW BUT UNDER GRACE? (6:15-23)</w:t>
        </w:r>
        <w:r w:rsidR="006126ED">
          <w:rPr>
            <w:noProof/>
            <w:webHidden/>
          </w:rPr>
          <w:tab/>
        </w:r>
        <w:r w:rsidR="006126ED">
          <w:rPr>
            <w:noProof/>
            <w:webHidden/>
          </w:rPr>
          <w:fldChar w:fldCharType="begin"/>
        </w:r>
        <w:r w:rsidR="006126ED">
          <w:rPr>
            <w:noProof/>
            <w:webHidden/>
          </w:rPr>
          <w:instrText xml:space="preserve"> PAGEREF _Toc126233807 \h </w:instrText>
        </w:r>
        <w:r w:rsidR="006126ED">
          <w:rPr>
            <w:noProof/>
            <w:webHidden/>
          </w:rPr>
        </w:r>
        <w:r w:rsidR="006126ED">
          <w:rPr>
            <w:noProof/>
            <w:webHidden/>
          </w:rPr>
          <w:fldChar w:fldCharType="separate"/>
        </w:r>
        <w:r w:rsidR="006126ED">
          <w:rPr>
            <w:noProof/>
            <w:webHidden/>
          </w:rPr>
          <w:t>25</w:t>
        </w:r>
        <w:r w:rsidR="006126ED">
          <w:rPr>
            <w:noProof/>
            <w:webHidden/>
          </w:rPr>
          <w:fldChar w:fldCharType="end"/>
        </w:r>
      </w:hyperlink>
    </w:p>
    <w:p w14:paraId="02829C0E" w14:textId="273BD0B3" w:rsidR="006126ED" w:rsidRDefault="00000000">
      <w:pPr>
        <w:pStyle w:val="TOC3"/>
        <w:tabs>
          <w:tab w:val="right" w:leader="dot" w:pos="9016"/>
        </w:tabs>
        <w:rPr>
          <w:rFonts w:asciiTheme="minorHAnsi" w:hAnsiTheme="minorHAnsi"/>
          <w:noProof/>
          <w:sz w:val="22"/>
          <w:lang w:val="en-US"/>
        </w:rPr>
      </w:pPr>
      <w:hyperlink w:anchor="_Toc126233808" w:history="1">
        <w:r w:rsidR="006126ED" w:rsidRPr="00D14E90">
          <w:rPr>
            <w:rStyle w:val="Hyperlink"/>
            <w:noProof/>
            <w:lang w:val="nb-NO"/>
          </w:rPr>
          <w:t>6:22</w:t>
        </w:r>
        <w:r w:rsidR="006126ED">
          <w:rPr>
            <w:noProof/>
            <w:webHidden/>
          </w:rPr>
          <w:tab/>
        </w:r>
        <w:r w:rsidR="006126ED">
          <w:rPr>
            <w:noProof/>
            <w:webHidden/>
          </w:rPr>
          <w:fldChar w:fldCharType="begin"/>
        </w:r>
        <w:r w:rsidR="006126ED">
          <w:rPr>
            <w:noProof/>
            <w:webHidden/>
          </w:rPr>
          <w:instrText xml:space="preserve"> PAGEREF _Toc126233808 \h </w:instrText>
        </w:r>
        <w:r w:rsidR="006126ED">
          <w:rPr>
            <w:noProof/>
            <w:webHidden/>
          </w:rPr>
        </w:r>
        <w:r w:rsidR="006126ED">
          <w:rPr>
            <w:noProof/>
            <w:webHidden/>
          </w:rPr>
          <w:fldChar w:fldCharType="separate"/>
        </w:r>
        <w:r w:rsidR="006126ED">
          <w:rPr>
            <w:noProof/>
            <w:webHidden/>
          </w:rPr>
          <w:t>25</w:t>
        </w:r>
        <w:r w:rsidR="006126ED">
          <w:rPr>
            <w:noProof/>
            <w:webHidden/>
          </w:rPr>
          <w:fldChar w:fldCharType="end"/>
        </w:r>
      </w:hyperlink>
    </w:p>
    <w:p w14:paraId="67A97B7B" w14:textId="19B83518" w:rsidR="006126ED" w:rsidRDefault="00000000">
      <w:pPr>
        <w:pStyle w:val="TOC3"/>
        <w:tabs>
          <w:tab w:val="right" w:leader="dot" w:pos="9016"/>
        </w:tabs>
        <w:rPr>
          <w:rFonts w:asciiTheme="minorHAnsi" w:hAnsiTheme="minorHAnsi"/>
          <w:noProof/>
          <w:sz w:val="22"/>
          <w:lang w:val="en-US"/>
        </w:rPr>
      </w:pPr>
      <w:hyperlink w:anchor="_Toc126233809" w:history="1">
        <w:r w:rsidR="006126ED" w:rsidRPr="00D14E90">
          <w:rPr>
            <w:rStyle w:val="Hyperlink"/>
            <w:noProof/>
          </w:rPr>
          <w:t>APPLICATION OF CHAPTER 6</w:t>
        </w:r>
        <w:r w:rsidR="006126ED">
          <w:rPr>
            <w:noProof/>
            <w:webHidden/>
          </w:rPr>
          <w:tab/>
        </w:r>
        <w:r w:rsidR="006126ED">
          <w:rPr>
            <w:noProof/>
            <w:webHidden/>
          </w:rPr>
          <w:fldChar w:fldCharType="begin"/>
        </w:r>
        <w:r w:rsidR="006126ED">
          <w:rPr>
            <w:noProof/>
            <w:webHidden/>
          </w:rPr>
          <w:instrText xml:space="preserve"> PAGEREF _Toc126233809 \h </w:instrText>
        </w:r>
        <w:r w:rsidR="006126ED">
          <w:rPr>
            <w:noProof/>
            <w:webHidden/>
          </w:rPr>
        </w:r>
        <w:r w:rsidR="006126ED">
          <w:rPr>
            <w:noProof/>
            <w:webHidden/>
          </w:rPr>
          <w:fldChar w:fldCharType="separate"/>
        </w:r>
        <w:r w:rsidR="006126ED">
          <w:rPr>
            <w:noProof/>
            <w:webHidden/>
          </w:rPr>
          <w:t>25</w:t>
        </w:r>
        <w:r w:rsidR="006126ED">
          <w:rPr>
            <w:noProof/>
            <w:webHidden/>
          </w:rPr>
          <w:fldChar w:fldCharType="end"/>
        </w:r>
      </w:hyperlink>
    </w:p>
    <w:p w14:paraId="6BF318F1" w14:textId="781965B3" w:rsidR="006126ED" w:rsidRDefault="00000000">
      <w:pPr>
        <w:pStyle w:val="TOC2"/>
        <w:tabs>
          <w:tab w:val="right" w:leader="dot" w:pos="9016"/>
        </w:tabs>
        <w:rPr>
          <w:rFonts w:asciiTheme="minorHAnsi" w:hAnsiTheme="minorHAnsi"/>
          <w:noProof/>
          <w:sz w:val="22"/>
          <w:lang w:val="en-US"/>
        </w:rPr>
      </w:pPr>
      <w:hyperlink w:anchor="_Toc126233810" w:history="1">
        <w:r w:rsidR="006126ED" w:rsidRPr="00D14E90">
          <w:rPr>
            <w:rStyle w:val="Hyperlink"/>
            <w:noProof/>
            <w:lang w:val="en-US"/>
          </w:rPr>
          <w:t>CHAPTER 7: THE LAW OF MOSES</w:t>
        </w:r>
        <w:r w:rsidR="006126ED">
          <w:rPr>
            <w:noProof/>
            <w:webHidden/>
          </w:rPr>
          <w:tab/>
        </w:r>
        <w:r w:rsidR="006126ED">
          <w:rPr>
            <w:noProof/>
            <w:webHidden/>
          </w:rPr>
          <w:fldChar w:fldCharType="begin"/>
        </w:r>
        <w:r w:rsidR="006126ED">
          <w:rPr>
            <w:noProof/>
            <w:webHidden/>
          </w:rPr>
          <w:instrText xml:space="preserve"> PAGEREF _Toc126233810 \h </w:instrText>
        </w:r>
        <w:r w:rsidR="006126ED">
          <w:rPr>
            <w:noProof/>
            <w:webHidden/>
          </w:rPr>
        </w:r>
        <w:r w:rsidR="006126ED">
          <w:rPr>
            <w:noProof/>
            <w:webHidden/>
          </w:rPr>
          <w:fldChar w:fldCharType="separate"/>
        </w:r>
        <w:r w:rsidR="006126ED">
          <w:rPr>
            <w:noProof/>
            <w:webHidden/>
          </w:rPr>
          <w:t>26</w:t>
        </w:r>
        <w:r w:rsidR="006126ED">
          <w:rPr>
            <w:noProof/>
            <w:webHidden/>
          </w:rPr>
          <w:fldChar w:fldCharType="end"/>
        </w:r>
      </w:hyperlink>
    </w:p>
    <w:p w14:paraId="6810BEAC" w14:textId="04BB9DF6" w:rsidR="006126ED" w:rsidRDefault="00000000">
      <w:pPr>
        <w:pStyle w:val="TOC3"/>
        <w:tabs>
          <w:tab w:val="right" w:leader="dot" w:pos="9016"/>
        </w:tabs>
        <w:rPr>
          <w:rFonts w:asciiTheme="minorHAnsi" w:hAnsiTheme="minorHAnsi"/>
          <w:noProof/>
          <w:sz w:val="22"/>
          <w:lang w:val="en-US"/>
        </w:rPr>
      </w:pPr>
      <w:hyperlink w:anchor="_Toc126233811" w:history="1">
        <w:r w:rsidR="006126ED" w:rsidRPr="00D14E90">
          <w:rPr>
            <w:rStyle w:val="Hyperlink"/>
            <w:noProof/>
            <w:lang w:val="en-US"/>
          </w:rPr>
          <w:t>IS THE LAW SINFUL? (7:7)</w:t>
        </w:r>
        <w:r w:rsidR="006126ED">
          <w:rPr>
            <w:noProof/>
            <w:webHidden/>
          </w:rPr>
          <w:tab/>
        </w:r>
        <w:r w:rsidR="006126ED">
          <w:rPr>
            <w:noProof/>
            <w:webHidden/>
          </w:rPr>
          <w:fldChar w:fldCharType="begin"/>
        </w:r>
        <w:r w:rsidR="006126ED">
          <w:rPr>
            <w:noProof/>
            <w:webHidden/>
          </w:rPr>
          <w:instrText xml:space="preserve"> PAGEREF _Toc126233811 \h </w:instrText>
        </w:r>
        <w:r w:rsidR="006126ED">
          <w:rPr>
            <w:noProof/>
            <w:webHidden/>
          </w:rPr>
        </w:r>
        <w:r w:rsidR="006126ED">
          <w:rPr>
            <w:noProof/>
            <w:webHidden/>
          </w:rPr>
          <w:fldChar w:fldCharType="separate"/>
        </w:r>
        <w:r w:rsidR="006126ED">
          <w:rPr>
            <w:noProof/>
            <w:webHidden/>
          </w:rPr>
          <w:t>26</w:t>
        </w:r>
        <w:r w:rsidR="006126ED">
          <w:rPr>
            <w:noProof/>
            <w:webHidden/>
          </w:rPr>
          <w:fldChar w:fldCharType="end"/>
        </w:r>
      </w:hyperlink>
    </w:p>
    <w:p w14:paraId="656FC6B1" w14:textId="4395FA84" w:rsidR="006126ED" w:rsidRDefault="00000000">
      <w:pPr>
        <w:pStyle w:val="TOC3"/>
        <w:tabs>
          <w:tab w:val="right" w:leader="dot" w:pos="9016"/>
        </w:tabs>
        <w:rPr>
          <w:rFonts w:asciiTheme="minorHAnsi" w:hAnsiTheme="minorHAnsi"/>
          <w:noProof/>
          <w:sz w:val="22"/>
          <w:lang w:val="en-US"/>
        </w:rPr>
      </w:pPr>
      <w:hyperlink w:anchor="_Toc126233812" w:history="1">
        <w:r w:rsidR="006126ED" w:rsidRPr="00D14E90">
          <w:rPr>
            <w:rStyle w:val="Hyperlink"/>
            <w:noProof/>
            <w:lang w:val="en-US"/>
          </w:rPr>
          <w:t>7:7-25: WHO AM 'I' AND IS HE A CHRISTIAN?</w:t>
        </w:r>
        <w:r w:rsidR="006126ED">
          <w:rPr>
            <w:noProof/>
            <w:webHidden/>
          </w:rPr>
          <w:tab/>
        </w:r>
        <w:r w:rsidR="006126ED">
          <w:rPr>
            <w:noProof/>
            <w:webHidden/>
          </w:rPr>
          <w:fldChar w:fldCharType="begin"/>
        </w:r>
        <w:r w:rsidR="006126ED">
          <w:rPr>
            <w:noProof/>
            <w:webHidden/>
          </w:rPr>
          <w:instrText xml:space="preserve"> PAGEREF _Toc126233812 \h </w:instrText>
        </w:r>
        <w:r w:rsidR="006126ED">
          <w:rPr>
            <w:noProof/>
            <w:webHidden/>
          </w:rPr>
        </w:r>
        <w:r w:rsidR="006126ED">
          <w:rPr>
            <w:noProof/>
            <w:webHidden/>
          </w:rPr>
          <w:fldChar w:fldCharType="separate"/>
        </w:r>
        <w:r w:rsidR="006126ED">
          <w:rPr>
            <w:noProof/>
            <w:webHidden/>
          </w:rPr>
          <w:t>27</w:t>
        </w:r>
        <w:r w:rsidR="006126ED">
          <w:rPr>
            <w:noProof/>
            <w:webHidden/>
          </w:rPr>
          <w:fldChar w:fldCharType="end"/>
        </w:r>
      </w:hyperlink>
    </w:p>
    <w:p w14:paraId="0C2657F5" w14:textId="55191099" w:rsidR="006126ED" w:rsidRDefault="00000000">
      <w:pPr>
        <w:pStyle w:val="TOC2"/>
        <w:tabs>
          <w:tab w:val="right" w:leader="dot" w:pos="9016"/>
        </w:tabs>
        <w:rPr>
          <w:rFonts w:asciiTheme="minorHAnsi" w:hAnsiTheme="minorHAnsi"/>
          <w:noProof/>
          <w:sz w:val="22"/>
          <w:lang w:val="en-US"/>
        </w:rPr>
      </w:pPr>
      <w:hyperlink w:anchor="_Toc126233813" w:history="1">
        <w:r w:rsidR="006126ED" w:rsidRPr="00D14E90">
          <w:rPr>
            <w:rStyle w:val="Hyperlink"/>
            <w:noProof/>
            <w:lang w:val="nb-NO"/>
          </w:rPr>
          <w:t>CHAPTER 8</w:t>
        </w:r>
        <w:r w:rsidR="006126ED">
          <w:rPr>
            <w:noProof/>
            <w:webHidden/>
          </w:rPr>
          <w:tab/>
        </w:r>
        <w:r w:rsidR="006126ED">
          <w:rPr>
            <w:noProof/>
            <w:webHidden/>
          </w:rPr>
          <w:fldChar w:fldCharType="begin"/>
        </w:r>
        <w:r w:rsidR="006126ED">
          <w:rPr>
            <w:noProof/>
            <w:webHidden/>
          </w:rPr>
          <w:instrText xml:space="preserve"> PAGEREF _Toc126233813 \h </w:instrText>
        </w:r>
        <w:r w:rsidR="006126ED">
          <w:rPr>
            <w:noProof/>
            <w:webHidden/>
          </w:rPr>
        </w:r>
        <w:r w:rsidR="006126ED">
          <w:rPr>
            <w:noProof/>
            <w:webHidden/>
          </w:rPr>
          <w:fldChar w:fldCharType="separate"/>
        </w:r>
        <w:r w:rsidR="006126ED">
          <w:rPr>
            <w:noProof/>
            <w:webHidden/>
          </w:rPr>
          <w:t>27</w:t>
        </w:r>
        <w:r w:rsidR="006126ED">
          <w:rPr>
            <w:noProof/>
            <w:webHidden/>
          </w:rPr>
          <w:fldChar w:fldCharType="end"/>
        </w:r>
      </w:hyperlink>
    </w:p>
    <w:p w14:paraId="36091BCF" w14:textId="29BDA237" w:rsidR="006126ED" w:rsidRDefault="00000000">
      <w:pPr>
        <w:pStyle w:val="TOC3"/>
        <w:tabs>
          <w:tab w:val="right" w:leader="dot" w:pos="9016"/>
        </w:tabs>
        <w:rPr>
          <w:rFonts w:asciiTheme="minorHAnsi" w:hAnsiTheme="minorHAnsi"/>
          <w:noProof/>
          <w:sz w:val="22"/>
          <w:lang w:val="en-US"/>
        </w:rPr>
      </w:pPr>
      <w:hyperlink w:anchor="_Toc126233814" w:history="1">
        <w:r w:rsidR="006126ED" w:rsidRPr="00D14E90">
          <w:rPr>
            <w:rStyle w:val="Hyperlink"/>
            <w:noProof/>
            <w:lang w:val="en-US"/>
          </w:rPr>
          <w:t>8:1-4</w:t>
        </w:r>
        <w:r w:rsidR="006126ED">
          <w:rPr>
            <w:noProof/>
            <w:webHidden/>
          </w:rPr>
          <w:tab/>
        </w:r>
        <w:r w:rsidR="006126ED">
          <w:rPr>
            <w:noProof/>
            <w:webHidden/>
          </w:rPr>
          <w:fldChar w:fldCharType="begin"/>
        </w:r>
        <w:r w:rsidR="006126ED">
          <w:rPr>
            <w:noProof/>
            <w:webHidden/>
          </w:rPr>
          <w:instrText xml:space="preserve"> PAGEREF _Toc126233814 \h </w:instrText>
        </w:r>
        <w:r w:rsidR="006126ED">
          <w:rPr>
            <w:noProof/>
            <w:webHidden/>
          </w:rPr>
        </w:r>
        <w:r w:rsidR="006126ED">
          <w:rPr>
            <w:noProof/>
            <w:webHidden/>
          </w:rPr>
          <w:fldChar w:fldCharType="separate"/>
        </w:r>
        <w:r w:rsidR="006126ED">
          <w:rPr>
            <w:noProof/>
            <w:webHidden/>
          </w:rPr>
          <w:t>27</w:t>
        </w:r>
        <w:r w:rsidR="006126ED">
          <w:rPr>
            <w:noProof/>
            <w:webHidden/>
          </w:rPr>
          <w:fldChar w:fldCharType="end"/>
        </w:r>
      </w:hyperlink>
    </w:p>
    <w:p w14:paraId="167CAAD2" w14:textId="34396B98" w:rsidR="006126ED" w:rsidRDefault="00000000">
      <w:pPr>
        <w:pStyle w:val="TOC3"/>
        <w:tabs>
          <w:tab w:val="right" w:leader="dot" w:pos="9016"/>
        </w:tabs>
        <w:rPr>
          <w:rFonts w:asciiTheme="minorHAnsi" w:hAnsiTheme="minorHAnsi"/>
          <w:noProof/>
          <w:sz w:val="22"/>
          <w:lang w:val="en-US"/>
        </w:rPr>
      </w:pPr>
      <w:hyperlink w:anchor="_Toc126233815" w:history="1">
        <w:r w:rsidR="006126ED" w:rsidRPr="00D14E90">
          <w:rPr>
            <w:rStyle w:val="Hyperlink"/>
            <w:noProof/>
            <w:lang w:val="nb-NO"/>
          </w:rPr>
          <w:t>8:9-11</w:t>
        </w:r>
        <w:r w:rsidR="006126ED">
          <w:rPr>
            <w:noProof/>
            <w:webHidden/>
          </w:rPr>
          <w:tab/>
        </w:r>
        <w:r w:rsidR="006126ED">
          <w:rPr>
            <w:noProof/>
            <w:webHidden/>
          </w:rPr>
          <w:fldChar w:fldCharType="begin"/>
        </w:r>
        <w:r w:rsidR="006126ED">
          <w:rPr>
            <w:noProof/>
            <w:webHidden/>
          </w:rPr>
          <w:instrText xml:space="preserve"> PAGEREF _Toc126233815 \h </w:instrText>
        </w:r>
        <w:r w:rsidR="006126ED">
          <w:rPr>
            <w:noProof/>
            <w:webHidden/>
          </w:rPr>
        </w:r>
        <w:r w:rsidR="006126ED">
          <w:rPr>
            <w:noProof/>
            <w:webHidden/>
          </w:rPr>
          <w:fldChar w:fldCharType="separate"/>
        </w:r>
        <w:r w:rsidR="006126ED">
          <w:rPr>
            <w:noProof/>
            <w:webHidden/>
          </w:rPr>
          <w:t>28</w:t>
        </w:r>
        <w:r w:rsidR="006126ED">
          <w:rPr>
            <w:noProof/>
            <w:webHidden/>
          </w:rPr>
          <w:fldChar w:fldCharType="end"/>
        </w:r>
      </w:hyperlink>
    </w:p>
    <w:p w14:paraId="47B1ECDE" w14:textId="2CA5CFB4" w:rsidR="006126ED" w:rsidRDefault="00000000">
      <w:pPr>
        <w:pStyle w:val="TOC3"/>
        <w:tabs>
          <w:tab w:val="right" w:leader="dot" w:pos="9016"/>
        </w:tabs>
        <w:rPr>
          <w:rFonts w:asciiTheme="minorHAnsi" w:hAnsiTheme="minorHAnsi"/>
          <w:noProof/>
          <w:sz w:val="22"/>
          <w:lang w:val="en-US"/>
        </w:rPr>
      </w:pPr>
      <w:hyperlink w:anchor="_Toc126233816" w:history="1">
        <w:r w:rsidR="006126ED" w:rsidRPr="00D14E90">
          <w:rPr>
            <w:rStyle w:val="Hyperlink"/>
            <w:noProof/>
            <w:lang w:val="en-US"/>
          </w:rPr>
          <w:t>8:12-13</w:t>
        </w:r>
        <w:r w:rsidR="006126ED">
          <w:rPr>
            <w:noProof/>
            <w:webHidden/>
          </w:rPr>
          <w:tab/>
        </w:r>
        <w:r w:rsidR="006126ED">
          <w:rPr>
            <w:noProof/>
            <w:webHidden/>
          </w:rPr>
          <w:fldChar w:fldCharType="begin"/>
        </w:r>
        <w:r w:rsidR="006126ED">
          <w:rPr>
            <w:noProof/>
            <w:webHidden/>
          </w:rPr>
          <w:instrText xml:space="preserve"> PAGEREF _Toc126233816 \h </w:instrText>
        </w:r>
        <w:r w:rsidR="006126ED">
          <w:rPr>
            <w:noProof/>
            <w:webHidden/>
          </w:rPr>
        </w:r>
        <w:r w:rsidR="006126ED">
          <w:rPr>
            <w:noProof/>
            <w:webHidden/>
          </w:rPr>
          <w:fldChar w:fldCharType="separate"/>
        </w:r>
        <w:r w:rsidR="006126ED">
          <w:rPr>
            <w:noProof/>
            <w:webHidden/>
          </w:rPr>
          <w:t>28</w:t>
        </w:r>
        <w:r w:rsidR="006126ED">
          <w:rPr>
            <w:noProof/>
            <w:webHidden/>
          </w:rPr>
          <w:fldChar w:fldCharType="end"/>
        </w:r>
      </w:hyperlink>
    </w:p>
    <w:p w14:paraId="0FD8CB6E" w14:textId="02B64F88" w:rsidR="006126ED" w:rsidRDefault="00000000">
      <w:pPr>
        <w:pStyle w:val="TOC3"/>
        <w:tabs>
          <w:tab w:val="right" w:leader="dot" w:pos="9016"/>
        </w:tabs>
        <w:rPr>
          <w:rFonts w:asciiTheme="minorHAnsi" w:hAnsiTheme="minorHAnsi"/>
          <w:noProof/>
          <w:sz w:val="22"/>
          <w:lang w:val="en-US"/>
        </w:rPr>
      </w:pPr>
      <w:hyperlink w:anchor="_Toc126233817" w:history="1">
        <w:r w:rsidR="006126ED" w:rsidRPr="00D14E90">
          <w:rPr>
            <w:rStyle w:val="Hyperlink"/>
            <w:noProof/>
            <w:lang w:val="en-US"/>
          </w:rPr>
          <w:t>8:15</w:t>
        </w:r>
        <w:r w:rsidR="006126ED">
          <w:rPr>
            <w:noProof/>
            <w:webHidden/>
          </w:rPr>
          <w:tab/>
        </w:r>
        <w:r w:rsidR="006126ED">
          <w:rPr>
            <w:noProof/>
            <w:webHidden/>
          </w:rPr>
          <w:fldChar w:fldCharType="begin"/>
        </w:r>
        <w:r w:rsidR="006126ED">
          <w:rPr>
            <w:noProof/>
            <w:webHidden/>
          </w:rPr>
          <w:instrText xml:space="preserve"> PAGEREF _Toc126233817 \h </w:instrText>
        </w:r>
        <w:r w:rsidR="006126ED">
          <w:rPr>
            <w:noProof/>
            <w:webHidden/>
          </w:rPr>
        </w:r>
        <w:r w:rsidR="006126ED">
          <w:rPr>
            <w:noProof/>
            <w:webHidden/>
          </w:rPr>
          <w:fldChar w:fldCharType="separate"/>
        </w:r>
        <w:r w:rsidR="006126ED">
          <w:rPr>
            <w:noProof/>
            <w:webHidden/>
          </w:rPr>
          <w:t>28</w:t>
        </w:r>
        <w:r w:rsidR="006126ED">
          <w:rPr>
            <w:noProof/>
            <w:webHidden/>
          </w:rPr>
          <w:fldChar w:fldCharType="end"/>
        </w:r>
      </w:hyperlink>
    </w:p>
    <w:p w14:paraId="0B00F914" w14:textId="7EBE5CDE" w:rsidR="006126ED" w:rsidRDefault="00000000">
      <w:pPr>
        <w:pStyle w:val="TOC3"/>
        <w:tabs>
          <w:tab w:val="right" w:leader="dot" w:pos="9016"/>
        </w:tabs>
        <w:rPr>
          <w:rFonts w:asciiTheme="minorHAnsi" w:hAnsiTheme="minorHAnsi"/>
          <w:noProof/>
          <w:sz w:val="22"/>
          <w:lang w:val="en-US"/>
        </w:rPr>
      </w:pPr>
      <w:hyperlink w:anchor="_Toc126233818" w:history="1">
        <w:r w:rsidR="006126ED" w:rsidRPr="00D14E90">
          <w:rPr>
            <w:rStyle w:val="Hyperlink"/>
            <w:noProof/>
            <w:lang w:val="en-US"/>
          </w:rPr>
          <w:t>8:31-39</w:t>
        </w:r>
        <w:r w:rsidR="006126ED">
          <w:rPr>
            <w:noProof/>
            <w:webHidden/>
          </w:rPr>
          <w:tab/>
        </w:r>
        <w:r w:rsidR="006126ED">
          <w:rPr>
            <w:noProof/>
            <w:webHidden/>
          </w:rPr>
          <w:fldChar w:fldCharType="begin"/>
        </w:r>
        <w:r w:rsidR="006126ED">
          <w:rPr>
            <w:noProof/>
            <w:webHidden/>
          </w:rPr>
          <w:instrText xml:space="preserve"> PAGEREF _Toc126233818 \h </w:instrText>
        </w:r>
        <w:r w:rsidR="006126ED">
          <w:rPr>
            <w:noProof/>
            <w:webHidden/>
          </w:rPr>
        </w:r>
        <w:r w:rsidR="006126ED">
          <w:rPr>
            <w:noProof/>
            <w:webHidden/>
          </w:rPr>
          <w:fldChar w:fldCharType="separate"/>
        </w:r>
        <w:r w:rsidR="006126ED">
          <w:rPr>
            <w:noProof/>
            <w:webHidden/>
          </w:rPr>
          <w:t>28</w:t>
        </w:r>
        <w:r w:rsidR="006126ED">
          <w:rPr>
            <w:noProof/>
            <w:webHidden/>
          </w:rPr>
          <w:fldChar w:fldCharType="end"/>
        </w:r>
      </w:hyperlink>
    </w:p>
    <w:p w14:paraId="3F603DFF" w14:textId="537698B0" w:rsidR="006126ED" w:rsidRDefault="00000000">
      <w:pPr>
        <w:pStyle w:val="TOC2"/>
        <w:tabs>
          <w:tab w:val="right" w:leader="dot" w:pos="9016"/>
        </w:tabs>
        <w:rPr>
          <w:rFonts w:asciiTheme="minorHAnsi" w:hAnsiTheme="minorHAnsi"/>
          <w:noProof/>
          <w:sz w:val="22"/>
          <w:lang w:val="en-US"/>
        </w:rPr>
      </w:pPr>
      <w:hyperlink w:anchor="_Toc126233819" w:history="1">
        <w:r w:rsidR="006126ED" w:rsidRPr="00D14E90">
          <w:rPr>
            <w:rStyle w:val="Hyperlink"/>
            <w:noProof/>
            <w:lang w:val="nb-NO"/>
          </w:rPr>
          <w:t>APPLICATION CHAPTERS 6-8</w:t>
        </w:r>
        <w:r w:rsidR="006126ED">
          <w:rPr>
            <w:noProof/>
            <w:webHidden/>
          </w:rPr>
          <w:tab/>
        </w:r>
        <w:r w:rsidR="006126ED">
          <w:rPr>
            <w:noProof/>
            <w:webHidden/>
          </w:rPr>
          <w:fldChar w:fldCharType="begin"/>
        </w:r>
        <w:r w:rsidR="006126ED">
          <w:rPr>
            <w:noProof/>
            <w:webHidden/>
          </w:rPr>
          <w:instrText xml:space="preserve"> PAGEREF _Toc126233819 \h </w:instrText>
        </w:r>
        <w:r w:rsidR="006126ED">
          <w:rPr>
            <w:noProof/>
            <w:webHidden/>
          </w:rPr>
        </w:r>
        <w:r w:rsidR="006126ED">
          <w:rPr>
            <w:noProof/>
            <w:webHidden/>
          </w:rPr>
          <w:fldChar w:fldCharType="separate"/>
        </w:r>
        <w:r w:rsidR="006126ED">
          <w:rPr>
            <w:noProof/>
            <w:webHidden/>
          </w:rPr>
          <w:t>29</w:t>
        </w:r>
        <w:r w:rsidR="006126ED">
          <w:rPr>
            <w:noProof/>
            <w:webHidden/>
          </w:rPr>
          <w:fldChar w:fldCharType="end"/>
        </w:r>
      </w:hyperlink>
    </w:p>
    <w:p w14:paraId="6A372F49" w14:textId="6C49CAB9" w:rsidR="006126ED" w:rsidRDefault="00000000">
      <w:pPr>
        <w:pStyle w:val="TOC2"/>
        <w:tabs>
          <w:tab w:val="right" w:leader="dot" w:pos="9016"/>
        </w:tabs>
        <w:rPr>
          <w:rFonts w:asciiTheme="minorHAnsi" w:hAnsiTheme="minorHAnsi"/>
          <w:noProof/>
          <w:sz w:val="22"/>
          <w:lang w:val="en-US"/>
        </w:rPr>
      </w:pPr>
      <w:hyperlink w:anchor="_Toc126233820" w:history="1">
        <w:r w:rsidR="006126ED" w:rsidRPr="00D14E90">
          <w:rPr>
            <w:rStyle w:val="Hyperlink"/>
            <w:noProof/>
            <w:lang w:val="en-US"/>
          </w:rPr>
          <w:t>CHAP 9-11: WHAT ABOUT ISRAEL?</w:t>
        </w:r>
        <w:r w:rsidR="006126ED">
          <w:rPr>
            <w:noProof/>
            <w:webHidden/>
          </w:rPr>
          <w:tab/>
        </w:r>
        <w:r w:rsidR="006126ED">
          <w:rPr>
            <w:noProof/>
            <w:webHidden/>
          </w:rPr>
          <w:fldChar w:fldCharType="begin"/>
        </w:r>
        <w:r w:rsidR="006126ED">
          <w:rPr>
            <w:noProof/>
            <w:webHidden/>
          </w:rPr>
          <w:instrText xml:space="preserve"> PAGEREF _Toc126233820 \h </w:instrText>
        </w:r>
        <w:r w:rsidR="006126ED">
          <w:rPr>
            <w:noProof/>
            <w:webHidden/>
          </w:rPr>
        </w:r>
        <w:r w:rsidR="006126ED">
          <w:rPr>
            <w:noProof/>
            <w:webHidden/>
          </w:rPr>
          <w:fldChar w:fldCharType="separate"/>
        </w:r>
        <w:r w:rsidR="006126ED">
          <w:rPr>
            <w:noProof/>
            <w:webHidden/>
          </w:rPr>
          <w:t>29</w:t>
        </w:r>
        <w:r w:rsidR="006126ED">
          <w:rPr>
            <w:noProof/>
            <w:webHidden/>
          </w:rPr>
          <w:fldChar w:fldCharType="end"/>
        </w:r>
      </w:hyperlink>
    </w:p>
    <w:p w14:paraId="621DE094" w14:textId="3483D5F8" w:rsidR="006126ED" w:rsidRDefault="00000000">
      <w:pPr>
        <w:pStyle w:val="TOC2"/>
        <w:tabs>
          <w:tab w:val="right" w:leader="dot" w:pos="9016"/>
        </w:tabs>
        <w:rPr>
          <w:rFonts w:asciiTheme="minorHAnsi" w:hAnsiTheme="minorHAnsi"/>
          <w:noProof/>
          <w:sz w:val="22"/>
          <w:lang w:val="en-US"/>
        </w:rPr>
      </w:pPr>
      <w:hyperlink w:anchor="_Toc126233821" w:history="1">
        <w:r w:rsidR="006126ED" w:rsidRPr="00D14E90">
          <w:rPr>
            <w:rStyle w:val="Hyperlink"/>
            <w:noProof/>
            <w:lang w:val="nb-NO"/>
          </w:rPr>
          <w:t>BENEFITS OF BEING JEWISH (3:2, 9:4-5)</w:t>
        </w:r>
        <w:r w:rsidR="006126ED">
          <w:rPr>
            <w:noProof/>
            <w:webHidden/>
          </w:rPr>
          <w:tab/>
        </w:r>
        <w:r w:rsidR="006126ED">
          <w:rPr>
            <w:noProof/>
            <w:webHidden/>
          </w:rPr>
          <w:fldChar w:fldCharType="begin"/>
        </w:r>
        <w:r w:rsidR="006126ED">
          <w:rPr>
            <w:noProof/>
            <w:webHidden/>
          </w:rPr>
          <w:instrText xml:space="preserve"> PAGEREF _Toc126233821 \h </w:instrText>
        </w:r>
        <w:r w:rsidR="006126ED">
          <w:rPr>
            <w:noProof/>
            <w:webHidden/>
          </w:rPr>
        </w:r>
        <w:r w:rsidR="006126ED">
          <w:rPr>
            <w:noProof/>
            <w:webHidden/>
          </w:rPr>
          <w:fldChar w:fldCharType="separate"/>
        </w:r>
        <w:r w:rsidR="006126ED">
          <w:rPr>
            <w:noProof/>
            <w:webHidden/>
          </w:rPr>
          <w:t>29</w:t>
        </w:r>
        <w:r w:rsidR="006126ED">
          <w:rPr>
            <w:noProof/>
            <w:webHidden/>
          </w:rPr>
          <w:fldChar w:fldCharType="end"/>
        </w:r>
      </w:hyperlink>
    </w:p>
    <w:p w14:paraId="2F3D7E89" w14:textId="7EF0751C" w:rsidR="006126ED" w:rsidRDefault="00000000">
      <w:pPr>
        <w:pStyle w:val="TOC2"/>
        <w:tabs>
          <w:tab w:val="right" w:leader="dot" w:pos="9016"/>
        </w:tabs>
        <w:rPr>
          <w:rFonts w:asciiTheme="minorHAnsi" w:hAnsiTheme="minorHAnsi"/>
          <w:noProof/>
          <w:sz w:val="22"/>
          <w:lang w:val="en-US"/>
        </w:rPr>
      </w:pPr>
      <w:hyperlink w:anchor="_Toc126233822" w:history="1">
        <w:r w:rsidR="006126ED" w:rsidRPr="00D14E90">
          <w:rPr>
            <w:rStyle w:val="Hyperlink"/>
            <w:noProof/>
            <w:lang w:val="en-US"/>
          </w:rPr>
          <w:t>WHAT HAPPENED? (9:6-33)</w:t>
        </w:r>
        <w:r w:rsidR="006126ED">
          <w:rPr>
            <w:noProof/>
            <w:webHidden/>
          </w:rPr>
          <w:tab/>
        </w:r>
        <w:r w:rsidR="006126ED">
          <w:rPr>
            <w:noProof/>
            <w:webHidden/>
          </w:rPr>
          <w:fldChar w:fldCharType="begin"/>
        </w:r>
        <w:r w:rsidR="006126ED">
          <w:rPr>
            <w:noProof/>
            <w:webHidden/>
          </w:rPr>
          <w:instrText xml:space="preserve"> PAGEREF _Toc126233822 \h </w:instrText>
        </w:r>
        <w:r w:rsidR="006126ED">
          <w:rPr>
            <w:noProof/>
            <w:webHidden/>
          </w:rPr>
        </w:r>
        <w:r w:rsidR="006126ED">
          <w:rPr>
            <w:noProof/>
            <w:webHidden/>
          </w:rPr>
          <w:fldChar w:fldCharType="separate"/>
        </w:r>
        <w:r w:rsidR="006126ED">
          <w:rPr>
            <w:noProof/>
            <w:webHidden/>
          </w:rPr>
          <w:t>30</w:t>
        </w:r>
        <w:r w:rsidR="006126ED">
          <w:rPr>
            <w:noProof/>
            <w:webHidden/>
          </w:rPr>
          <w:fldChar w:fldCharType="end"/>
        </w:r>
      </w:hyperlink>
    </w:p>
    <w:p w14:paraId="652C0F68" w14:textId="5A7B81E6" w:rsidR="006126ED" w:rsidRDefault="00000000">
      <w:pPr>
        <w:pStyle w:val="TOC2"/>
        <w:tabs>
          <w:tab w:val="right" w:leader="dot" w:pos="9016"/>
        </w:tabs>
        <w:rPr>
          <w:rFonts w:asciiTheme="minorHAnsi" w:hAnsiTheme="minorHAnsi"/>
          <w:noProof/>
          <w:sz w:val="22"/>
          <w:lang w:val="en-US"/>
        </w:rPr>
      </w:pPr>
      <w:hyperlink w:anchor="_Toc126233823" w:history="1">
        <w:r w:rsidR="006126ED" w:rsidRPr="00D14E90">
          <w:rPr>
            <w:rStyle w:val="Hyperlink"/>
            <w:noProof/>
            <w:lang w:val="en-US"/>
          </w:rPr>
          <w:t>INTERPRETATIONS OF 9:21-23</w:t>
        </w:r>
        <w:r w:rsidR="006126ED">
          <w:rPr>
            <w:noProof/>
            <w:webHidden/>
          </w:rPr>
          <w:tab/>
        </w:r>
        <w:r w:rsidR="006126ED">
          <w:rPr>
            <w:noProof/>
            <w:webHidden/>
          </w:rPr>
          <w:fldChar w:fldCharType="begin"/>
        </w:r>
        <w:r w:rsidR="006126ED">
          <w:rPr>
            <w:noProof/>
            <w:webHidden/>
          </w:rPr>
          <w:instrText xml:space="preserve"> PAGEREF _Toc126233823 \h </w:instrText>
        </w:r>
        <w:r w:rsidR="006126ED">
          <w:rPr>
            <w:noProof/>
            <w:webHidden/>
          </w:rPr>
        </w:r>
        <w:r w:rsidR="006126ED">
          <w:rPr>
            <w:noProof/>
            <w:webHidden/>
          </w:rPr>
          <w:fldChar w:fldCharType="separate"/>
        </w:r>
        <w:r w:rsidR="006126ED">
          <w:rPr>
            <w:noProof/>
            <w:webHidden/>
          </w:rPr>
          <w:t>30</w:t>
        </w:r>
        <w:r w:rsidR="006126ED">
          <w:rPr>
            <w:noProof/>
            <w:webHidden/>
          </w:rPr>
          <w:fldChar w:fldCharType="end"/>
        </w:r>
      </w:hyperlink>
    </w:p>
    <w:p w14:paraId="6657E71D" w14:textId="01A35C90" w:rsidR="006126ED" w:rsidRDefault="00000000">
      <w:pPr>
        <w:pStyle w:val="TOC2"/>
        <w:tabs>
          <w:tab w:val="right" w:leader="dot" w:pos="9016"/>
        </w:tabs>
        <w:rPr>
          <w:rFonts w:asciiTheme="minorHAnsi" w:hAnsiTheme="minorHAnsi"/>
          <w:noProof/>
          <w:sz w:val="22"/>
          <w:lang w:val="en-US"/>
        </w:rPr>
      </w:pPr>
      <w:hyperlink w:anchor="_Toc126233824" w:history="1">
        <w:r w:rsidR="006126ED" w:rsidRPr="00D14E90">
          <w:rPr>
            <w:rStyle w:val="Hyperlink"/>
            <w:noProof/>
            <w:lang w:val="en-US"/>
          </w:rPr>
          <w:t>ELECTION, HARDENING, PREDESTINATION, AND FREE WILL</w:t>
        </w:r>
        <w:r w:rsidR="006126ED">
          <w:rPr>
            <w:noProof/>
            <w:webHidden/>
          </w:rPr>
          <w:tab/>
        </w:r>
        <w:r w:rsidR="006126ED">
          <w:rPr>
            <w:noProof/>
            <w:webHidden/>
          </w:rPr>
          <w:fldChar w:fldCharType="begin"/>
        </w:r>
        <w:r w:rsidR="006126ED">
          <w:rPr>
            <w:noProof/>
            <w:webHidden/>
          </w:rPr>
          <w:instrText xml:space="preserve"> PAGEREF _Toc126233824 \h </w:instrText>
        </w:r>
        <w:r w:rsidR="006126ED">
          <w:rPr>
            <w:noProof/>
            <w:webHidden/>
          </w:rPr>
        </w:r>
        <w:r w:rsidR="006126ED">
          <w:rPr>
            <w:noProof/>
            <w:webHidden/>
          </w:rPr>
          <w:fldChar w:fldCharType="separate"/>
        </w:r>
        <w:r w:rsidR="006126ED">
          <w:rPr>
            <w:noProof/>
            <w:webHidden/>
          </w:rPr>
          <w:t>31</w:t>
        </w:r>
        <w:r w:rsidR="006126ED">
          <w:rPr>
            <w:noProof/>
            <w:webHidden/>
          </w:rPr>
          <w:fldChar w:fldCharType="end"/>
        </w:r>
      </w:hyperlink>
    </w:p>
    <w:p w14:paraId="554A37AC" w14:textId="1195B7BF" w:rsidR="006126ED" w:rsidRDefault="00000000">
      <w:pPr>
        <w:pStyle w:val="TOC2"/>
        <w:tabs>
          <w:tab w:val="right" w:leader="dot" w:pos="9016"/>
        </w:tabs>
        <w:rPr>
          <w:rFonts w:asciiTheme="minorHAnsi" w:hAnsiTheme="minorHAnsi"/>
          <w:noProof/>
          <w:sz w:val="22"/>
          <w:lang w:val="en-US"/>
        </w:rPr>
      </w:pPr>
      <w:hyperlink w:anchor="_Toc126233825" w:history="1">
        <w:r w:rsidR="006126ED" w:rsidRPr="00D14E90">
          <w:rPr>
            <w:rStyle w:val="Hyperlink"/>
            <w:noProof/>
            <w:lang w:val="en-US"/>
          </w:rPr>
          <w:t>9:24-33</w:t>
        </w:r>
        <w:r w:rsidR="006126ED">
          <w:rPr>
            <w:noProof/>
            <w:webHidden/>
          </w:rPr>
          <w:tab/>
        </w:r>
        <w:r w:rsidR="006126ED">
          <w:rPr>
            <w:noProof/>
            <w:webHidden/>
          </w:rPr>
          <w:fldChar w:fldCharType="begin"/>
        </w:r>
        <w:r w:rsidR="006126ED">
          <w:rPr>
            <w:noProof/>
            <w:webHidden/>
          </w:rPr>
          <w:instrText xml:space="preserve"> PAGEREF _Toc126233825 \h </w:instrText>
        </w:r>
        <w:r w:rsidR="006126ED">
          <w:rPr>
            <w:noProof/>
            <w:webHidden/>
          </w:rPr>
        </w:r>
        <w:r w:rsidR="006126ED">
          <w:rPr>
            <w:noProof/>
            <w:webHidden/>
          </w:rPr>
          <w:fldChar w:fldCharType="separate"/>
        </w:r>
        <w:r w:rsidR="006126ED">
          <w:rPr>
            <w:noProof/>
            <w:webHidden/>
          </w:rPr>
          <w:t>32</w:t>
        </w:r>
        <w:r w:rsidR="006126ED">
          <w:rPr>
            <w:noProof/>
            <w:webHidden/>
          </w:rPr>
          <w:fldChar w:fldCharType="end"/>
        </w:r>
      </w:hyperlink>
    </w:p>
    <w:p w14:paraId="1B46B028" w14:textId="32670378" w:rsidR="006126ED" w:rsidRDefault="00000000">
      <w:pPr>
        <w:pStyle w:val="TOC2"/>
        <w:tabs>
          <w:tab w:val="right" w:leader="dot" w:pos="9016"/>
        </w:tabs>
        <w:rPr>
          <w:rFonts w:asciiTheme="minorHAnsi" w:hAnsiTheme="minorHAnsi"/>
          <w:noProof/>
          <w:sz w:val="22"/>
          <w:lang w:val="en-US"/>
        </w:rPr>
      </w:pPr>
      <w:hyperlink w:anchor="_Toc126233826" w:history="1">
        <w:r w:rsidR="006126ED" w:rsidRPr="00D14E90">
          <w:rPr>
            <w:rStyle w:val="Hyperlink"/>
            <w:noProof/>
            <w:lang w:val="en-US"/>
          </w:rPr>
          <w:t>10:1-13</w:t>
        </w:r>
        <w:r w:rsidR="006126ED">
          <w:rPr>
            <w:noProof/>
            <w:webHidden/>
          </w:rPr>
          <w:tab/>
        </w:r>
        <w:r w:rsidR="006126ED">
          <w:rPr>
            <w:noProof/>
            <w:webHidden/>
          </w:rPr>
          <w:fldChar w:fldCharType="begin"/>
        </w:r>
        <w:r w:rsidR="006126ED">
          <w:rPr>
            <w:noProof/>
            <w:webHidden/>
          </w:rPr>
          <w:instrText xml:space="preserve"> PAGEREF _Toc126233826 \h </w:instrText>
        </w:r>
        <w:r w:rsidR="006126ED">
          <w:rPr>
            <w:noProof/>
            <w:webHidden/>
          </w:rPr>
        </w:r>
        <w:r w:rsidR="006126ED">
          <w:rPr>
            <w:noProof/>
            <w:webHidden/>
          </w:rPr>
          <w:fldChar w:fldCharType="separate"/>
        </w:r>
        <w:r w:rsidR="006126ED">
          <w:rPr>
            <w:noProof/>
            <w:webHidden/>
          </w:rPr>
          <w:t>32</w:t>
        </w:r>
        <w:r w:rsidR="006126ED">
          <w:rPr>
            <w:noProof/>
            <w:webHidden/>
          </w:rPr>
          <w:fldChar w:fldCharType="end"/>
        </w:r>
      </w:hyperlink>
    </w:p>
    <w:p w14:paraId="01E0ACE0" w14:textId="1D61F927" w:rsidR="006126ED" w:rsidRDefault="00000000">
      <w:pPr>
        <w:pStyle w:val="TOC2"/>
        <w:tabs>
          <w:tab w:val="right" w:leader="dot" w:pos="9016"/>
        </w:tabs>
        <w:rPr>
          <w:rFonts w:asciiTheme="minorHAnsi" w:hAnsiTheme="minorHAnsi"/>
          <w:noProof/>
          <w:sz w:val="22"/>
          <w:lang w:val="en-US"/>
        </w:rPr>
      </w:pPr>
      <w:hyperlink w:anchor="_Toc126233827" w:history="1">
        <w:r w:rsidR="006126ED" w:rsidRPr="00D14E90">
          <w:rPr>
            <w:rStyle w:val="Hyperlink"/>
            <w:noProof/>
            <w:lang w:val="en-US"/>
          </w:rPr>
          <w:t>10:14-21</w:t>
        </w:r>
        <w:r w:rsidR="006126ED">
          <w:rPr>
            <w:noProof/>
            <w:webHidden/>
          </w:rPr>
          <w:tab/>
        </w:r>
        <w:r w:rsidR="006126ED">
          <w:rPr>
            <w:noProof/>
            <w:webHidden/>
          </w:rPr>
          <w:fldChar w:fldCharType="begin"/>
        </w:r>
        <w:r w:rsidR="006126ED">
          <w:rPr>
            <w:noProof/>
            <w:webHidden/>
          </w:rPr>
          <w:instrText xml:space="preserve"> PAGEREF _Toc126233827 \h </w:instrText>
        </w:r>
        <w:r w:rsidR="006126ED">
          <w:rPr>
            <w:noProof/>
            <w:webHidden/>
          </w:rPr>
        </w:r>
        <w:r w:rsidR="006126ED">
          <w:rPr>
            <w:noProof/>
            <w:webHidden/>
          </w:rPr>
          <w:fldChar w:fldCharType="separate"/>
        </w:r>
        <w:r w:rsidR="006126ED">
          <w:rPr>
            <w:noProof/>
            <w:webHidden/>
          </w:rPr>
          <w:t>32</w:t>
        </w:r>
        <w:r w:rsidR="006126ED">
          <w:rPr>
            <w:noProof/>
            <w:webHidden/>
          </w:rPr>
          <w:fldChar w:fldCharType="end"/>
        </w:r>
      </w:hyperlink>
    </w:p>
    <w:p w14:paraId="2354C5A6" w14:textId="3537B902" w:rsidR="006126ED" w:rsidRDefault="00000000">
      <w:pPr>
        <w:pStyle w:val="TOC2"/>
        <w:tabs>
          <w:tab w:val="right" w:leader="dot" w:pos="9016"/>
        </w:tabs>
        <w:rPr>
          <w:rFonts w:asciiTheme="minorHAnsi" w:hAnsiTheme="minorHAnsi"/>
          <w:noProof/>
          <w:sz w:val="22"/>
          <w:lang w:val="en-US"/>
        </w:rPr>
      </w:pPr>
      <w:hyperlink w:anchor="_Toc126233828" w:history="1">
        <w:r w:rsidR="006126ED" w:rsidRPr="00D14E90">
          <w:rPr>
            <w:rStyle w:val="Hyperlink"/>
            <w:noProof/>
            <w:lang w:val="en-US"/>
          </w:rPr>
          <w:t>11:1-10</w:t>
        </w:r>
        <w:r w:rsidR="006126ED">
          <w:rPr>
            <w:noProof/>
            <w:webHidden/>
          </w:rPr>
          <w:tab/>
        </w:r>
        <w:r w:rsidR="006126ED">
          <w:rPr>
            <w:noProof/>
            <w:webHidden/>
          </w:rPr>
          <w:fldChar w:fldCharType="begin"/>
        </w:r>
        <w:r w:rsidR="006126ED">
          <w:rPr>
            <w:noProof/>
            <w:webHidden/>
          </w:rPr>
          <w:instrText xml:space="preserve"> PAGEREF _Toc126233828 \h </w:instrText>
        </w:r>
        <w:r w:rsidR="006126ED">
          <w:rPr>
            <w:noProof/>
            <w:webHidden/>
          </w:rPr>
        </w:r>
        <w:r w:rsidR="006126ED">
          <w:rPr>
            <w:noProof/>
            <w:webHidden/>
          </w:rPr>
          <w:fldChar w:fldCharType="separate"/>
        </w:r>
        <w:r w:rsidR="006126ED">
          <w:rPr>
            <w:noProof/>
            <w:webHidden/>
          </w:rPr>
          <w:t>33</w:t>
        </w:r>
        <w:r w:rsidR="006126ED">
          <w:rPr>
            <w:noProof/>
            <w:webHidden/>
          </w:rPr>
          <w:fldChar w:fldCharType="end"/>
        </w:r>
      </w:hyperlink>
    </w:p>
    <w:p w14:paraId="062F3499" w14:textId="77DDD98D" w:rsidR="006126ED" w:rsidRDefault="00000000">
      <w:pPr>
        <w:pStyle w:val="TOC2"/>
        <w:tabs>
          <w:tab w:val="right" w:leader="dot" w:pos="9016"/>
        </w:tabs>
        <w:rPr>
          <w:rFonts w:asciiTheme="minorHAnsi" w:hAnsiTheme="minorHAnsi"/>
          <w:noProof/>
          <w:sz w:val="22"/>
          <w:lang w:val="en-US"/>
        </w:rPr>
      </w:pPr>
      <w:hyperlink w:anchor="_Toc126233829" w:history="1">
        <w:r w:rsidR="006126ED" w:rsidRPr="00D14E90">
          <w:rPr>
            <w:rStyle w:val="Hyperlink"/>
            <w:noProof/>
            <w:lang w:val="en-US"/>
          </w:rPr>
          <w:t>11:11-24</w:t>
        </w:r>
        <w:r w:rsidR="006126ED">
          <w:rPr>
            <w:noProof/>
            <w:webHidden/>
          </w:rPr>
          <w:tab/>
        </w:r>
        <w:r w:rsidR="006126ED">
          <w:rPr>
            <w:noProof/>
            <w:webHidden/>
          </w:rPr>
          <w:fldChar w:fldCharType="begin"/>
        </w:r>
        <w:r w:rsidR="006126ED">
          <w:rPr>
            <w:noProof/>
            <w:webHidden/>
          </w:rPr>
          <w:instrText xml:space="preserve"> PAGEREF _Toc126233829 \h </w:instrText>
        </w:r>
        <w:r w:rsidR="006126ED">
          <w:rPr>
            <w:noProof/>
            <w:webHidden/>
          </w:rPr>
        </w:r>
        <w:r w:rsidR="006126ED">
          <w:rPr>
            <w:noProof/>
            <w:webHidden/>
          </w:rPr>
          <w:fldChar w:fldCharType="separate"/>
        </w:r>
        <w:r w:rsidR="006126ED">
          <w:rPr>
            <w:noProof/>
            <w:webHidden/>
          </w:rPr>
          <w:t>33</w:t>
        </w:r>
        <w:r w:rsidR="006126ED">
          <w:rPr>
            <w:noProof/>
            <w:webHidden/>
          </w:rPr>
          <w:fldChar w:fldCharType="end"/>
        </w:r>
      </w:hyperlink>
    </w:p>
    <w:p w14:paraId="5C017A0B" w14:textId="6D8A425E" w:rsidR="006126ED" w:rsidRDefault="00000000">
      <w:pPr>
        <w:pStyle w:val="TOC2"/>
        <w:tabs>
          <w:tab w:val="right" w:leader="dot" w:pos="9016"/>
        </w:tabs>
        <w:rPr>
          <w:rFonts w:asciiTheme="minorHAnsi" w:hAnsiTheme="minorHAnsi"/>
          <w:noProof/>
          <w:sz w:val="22"/>
          <w:lang w:val="en-US"/>
        </w:rPr>
      </w:pPr>
      <w:hyperlink w:anchor="_Toc126233830" w:history="1">
        <w:r w:rsidR="006126ED" w:rsidRPr="00D14E90">
          <w:rPr>
            <w:rStyle w:val="Hyperlink"/>
            <w:noProof/>
            <w:lang w:val="en-US"/>
          </w:rPr>
          <w:t>“ALL ISRAEL” (11:26)</w:t>
        </w:r>
        <w:r w:rsidR="006126ED">
          <w:rPr>
            <w:noProof/>
            <w:webHidden/>
          </w:rPr>
          <w:tab/>
        </w:r>
        <w:r w:rsidR="006126ED">
          <w:rPr>
            <w:noProof/>
            <w:webHidden/>
          </w:rPr>
          <w:fldChar w:fldCharType="begin"/>
        </w:r>
        <w:r w:rsidR="006126ED">
          <w:rPr>
            <w:noProof/>
            <w:webHidden/>
          </w:rPr>
          <w:instrText xml:space="preserve"> PAGEREF _Toc126233830 \h </w:instrText>
        </w:r>
        <w:r w:rsidR="006126ED">
          <w:rPr>
            <w:noProof/>
            <w:webHidden/>
          </w:rPr>
        </w:r>
        <w:r w:rsidR="006126ED">
          <w:rPr>
            <w:noProof/>
            <w:webHidden/>
          </w:rPr>
          <w:fldChar w:fldCharType="separate"/>
        </w:r>
        <w:r w:rsidR="006126ED">
          <w:rPr>
            <w:noProof/>
            <w:webHidden/>
          </w:rPr>
          <w:t>34</w:t>
        </w:r>
        <w:r w:rsidR="006126ED">
          <w:rPr>
            <w:noProof/>
            <w:webHidden/>
          </w:rPr>
          <w:fldChar w:fldCharType="end"/>
        </w:r>
      </w:hyperlink>
    </w:p>
    <w:p w14:paraId="3FB3D522" w14:textId="7D401E4F" w:rsidR="006126ED" w:rsidRDefault="00000000">
      <w:pPr>
        <w:pStyle w:val="TOC2"/>
        <w:tabs>
          <w:tab w:val="right" w:leader="dot" w:pos="9016"/>
        </w:tabs>
        <w:rPr>
          <w:rFonts w:asciiTheme="minorHAnsi" w:hAnsiTheme="minorHAnsi"/>
          <w:noProof/>
          <w:sz w:val="22"/>
          <w:lang w:val="en-US"/>
        </w:rPr>
      </w:pPr>
      <w:hyperlink w:anchor="_Toc126233831" w:history="1">
        <w:r w:rsidR="006126ED" w:rsidRPr="00D14E90">
          <w:rPr>
            <w:rStyle w:val="Hyperlink"/>
            <w:noProof/>
            <w:lang w:val="en-US"/>
          </w:rPr>
          <w:t>APPLICATION CHAPTERS 9-11</w:t>
        </w:r>
        <w:r w:rsidR="006126ED">
          <w:rPr>
            <w:noProof/>
            <w:webHidden/>
          </w:rPr>
          <w:tab/>
        </w:r>
        <w:r w:rsidR="006126ED">
          <w:rPr>
            <w:noProof/>
            <w:webHidden/>
          </w:rPr>
          <w:fldChar w:fldCharType="begin"/>
        </w:r>
        <w:r w:rsidR="006126ED">
          <w:rPr>
            <w:noProof/>
            <w:webHidden/>
          </w:rPr>
          <w:instrText xml:space="preserve"> PAGEREF _Toc126233831 \h </w:instrText>
        </w:r>
        <w:r w:rsidR="006126ED">
          <w:rPr>
            <w:noProof/>
            <w:webHidden/>
          </w:rPr>
        </w:r>
        <w:r w:rsidR="006126ED">
          <w:rPr>
            <w:noProof/>
            <w:webHidden/>
          </w:rPr>
          <w:fldChar w:fldCharType="separate"/>
        </w:r>
        <w:r w:rsidR="006126ED">
          <w:rPr>
            <w:noProof/>
            <w:webHidden/>
          </w:rPr>
          <w:t>34</w:t>
        </w:r>
        <w:r w:rsidR="006126ED">
          <w:rPr>
            <w:noProof/>
            <w:webHidden/>
          </w:rPr>
          <w:fldChar w:fldCharType="end"/>
        </w:r>
      </w:hyperlink>
    </w:p>
    <w:p w14:paraId="71044AB9" w14:textId="4D4C3041" w:rsidR="006126ED" w:rsidRDefault="00000000">
      <w:pPr>
        <w:pStyle w:val="TOC2"/>
        <w:tabs>
          <w:tab w:val="right" w:leader="dot" w:pos="9016"/>
        </w:tabs>
        <w:rPr>
          <w:rFonts w:asciiTheme="minorHAnsi" w:hAnsiTheme="minorHAnsi"/>
          <w:noProof/>
          <w:sz w:val="22"/>
          <w:lang w:val="en-US"/>
        </w:rPr>
      </w:pPr>
      <w:hyperlink w:anchor="_Toc126233832" w:history="1">
        <w:r w:rsidR="006126ED" w:rsidRPr="00D14E90">
          <w:rPr>
            <w:rStyle w:val="Hyperlink"/>
            <w:noProof/>
            <w:lang w:val="en-US"/>
          </w:rPr>
          <w:t>CH. 12-16</w:t>
        </w:r>
        <w:r w:rsidR="006126ED">
          <w:rPr>
            <w:noProof/>
            <w:webHidden/>
          </w:rPr>
          <w:tab/>
        </w:r>
        <w:r w:rsidR="006126ED">
          <w:rPr>
            <w:noProof/>
            <w:webHidden/>
          </w:rPr>
          <w:fldChar w:fldCharType="begin"/>
        </w:r>
        <w:r w:rsidR="006126ED">
          <w:rPr>
            <w:noProof/>
            <w:webHidden/>
          </w:rPr>
          <w:instrText xml:space="preserve"> PAGEREF _Toc126233832 \h </w:instrText>
        </w:r>
        <w:r w:rsidR="006126ED">
          <w:rPr>
            <w:noProof/>
            <w:webHidden/>
          </w:rPr>
        </w:r>
        <w:r w:rsidR="006126ED">
          <w:rPr>
            <w:noProof/>
            <w:webHidden/>
          </w:rPr>
          <w:fldChar w:fldCharType="separate"/>
        </w:r>
        <w:r w:rsidR="006126ED">
          <w:rPr>
            <w:noProof/>
            <w:webHidden/>
          </w:rPr>
          <w:t>34</w:t>
        </w:r>
        <w:r w:rsidR="006126ED">
          <w:rPr>
            <w:noProof/>
            <w:webHidden/>
          </w:rPr>
          <w:fldChar w:fldCharType="end"/>
        </w:r>
      </w:hyperlink>
    </w:p>
    <w:p w14:paraId="4CB37F16" w14:textId="2B4860FF" w:rsidR="006126ED" w:rsidRDefault="00000000">
      <w:pPr>
        <w:pStyle w:val="TOC2"/>
        <w:tabs>
          <w:tab w:val="right" w:leader="dot" w:pos="9016"/>
        </w:tabs>
        <w:rPr>
          <w:rFonts w:asciiTheme="minorHAnsi" w:hAnsiTheme="minorHAnsi"/>
          <w:noProof/>
          <w:sz w:val="22"/>
          <w:lang w:val="en-US"/>
        </w:rPr>
      </w:pPr>
      <w:hyperlink w:anchor="_Toc126233833" w:history="1">
        <w:r w:rsidR="006126ED" w:rsidRPr="00D14E90">
          <w:rPr>
            <w:rStyle w:val="Hyperlink"/>
            <w:noProof/>
            <w:lang w:val="en-US"/>
          </w:rPr>
          <w:t>12:1-2</w:t>
        </w:r>
        <w:r w:rsidR="006126ED">
          <w:rPr>
            <w:noProof/>
            <w:webHidden/>
          </w:rPr>
          <w:tab/>
        </w:r>
        <w:r w:rsidR="006126ED">
          <w:rPr>
            <w:noProof/>
            <w:webHidden/>
          </w:rPr>
          <w:fldChar w:fldCharType="begin"/>
        </w:r>
        <w:r w:rsidR="006126ED">
          <w:rPr>
            <w:noProof/>
            <w:webHidden/>
          </w:rPr>
          <w:instrText xml:space="preserve"> PAGEREF _Toc126233833 \h </w:instrText>
        </w:r>
        <w:r w:rsidR="006126ED">
          <w:rPr>
            <w:noProof/>
            <w:webHidden/>
          </w:rPr>
        </w:r>
        <w:r w:rsidR="006126ED">
          <w:rPr>
            <w:noProof/>
            <w:webHidden/>
          </w:rPr>
          <w:fldChar w:fldCharType="separate"/>
        </w:r>
        <w:r w:rsidR="006126ED">
          <w:rPr>
            <w:noProof/>
            <w:webHidden/>
          </w:rPr>
          <w:t>35</w:t>
        </w:r>
        <w:r w:rsidR="006126ED">
          <w:rPr>
            <w:noProof/>
            <w:webHidden/>
          </w:rPr>
          <w:fldChar w:fldCharType="end"/>
        </w:r>
      </w:hyperlink>
    </w:p>
    <w:p w14:paraId="1D1F4DC7" w14:textId="4E3BA7C2" w:rsidR="006126ED" w:rsidRDefault="00000000">
      <w:pPr>
        <w:pStyle w:val="TOC2"/>
        <w:tabs>
          <w:tab w:val="right" w:leader="dot" w:pos="9016"/>
        </w:tabs>
        <w:rPr>
          <w:rFonts w:asciiTheme="minorHAnsi" w:hAnsiTheme="minorHAnsi"/>
          <w:noProof/>
          <w:sz w:val="22"/>
          <w:lang w:val="en-US"/>
        </w:rPr>
      </w:pPr>
      <w:hyperlink w:anchor="_Toc126233834" w:history="1">
        <w:r w:rsidR="006126ED" w:rsidRPr="00D14E90">
          <w:rPr>
            <w:rStyle w:val="Hyperlink"/>
            <w:noProof/>
            <w:lang w:val="en-US"/>
          </w:rPr>
          <w:t>SPIRITUAL GIFTS (12:3-8)</w:t>
        </w:r>
        <w:r w:rsidR="006126ED">
          <w:rPr>
            <w:noProof/>
            <w:webHidden/>
          </w:rPr>
          <w:tab/>
        </w:r>
        <w:r w:rsidR="006126ED">
          <w:rPr>
            <w:noProof/>
            <w:webHidden/>
          </w:rPr>
          <w:fldChar w:fldCharType="begin"/>
        </w:r>
        <w:r w:rsidR="006126ED">
          <w:rPr>
            <w:noProof/>
            <w:webHidden/>
          </w:rPr>
          <w:instrText xml:space="preserve"> PAGEREF _Toc126233834 \h </w:instrText>
        </w:r>
        <w:r w:rsidR="006126ED">
          <w:rPr>
            <w:noProof/>
            <w:webHidden/>
          </w:rPr>
        </w:r>
        <w:r w:rsidR="006126ED">
          <w:rPr>
            <w:noProof/>
            <w:webHidden/>
          </w:rPr>
          <w:fldChar w:fldCharType="separate"/>
        </w:r>
        <w:r w:rsidR="006126ED">
          <w:rPr>
            <w:noProof/>
            <w:webHidden/>
          </w:rPr>
          <w:t>35</w:t>
        </w:r>
        <w:r w:rsidR="006126ED">
          <w:rPr>
            <w:noProof/>
            <w:webHidden/>
          </w:rPr>
          <w:fldChar w:fldCharType="end"/>
        </w:r>
      </w:hyperlink>
    </w:p>
    <w:p w14:paraId="54F79C84" w14:textId="587F48FB" w:rsidR="006126ED" w:rsidRDefault="00000000">
      <w:pPr>
        <w:pStyle w:val="TOC2"/>
        <w:tabs>
          <w:tab w:val="right" w:leader="dot" w:pos="9016"/>
        </w:tabs>
        <w:rPr>
          <w:rFonts w:asciiTheme="minorHAnsi" w:hAnsiTheme="minorHAnsi"/>
          <w:noProof/>
          <w:sz w:val="22"/>
          <w:lang w:val="en-US"/>
        </w:rPr>
      </w:pPr>
      <w:hyperlink w:anchor="_Toc126233835" w:history="1">
        <w:r w:rsidR="006126ED" w:rsidRPr="00D14E90">
          <w:rPr>
            <w:rStyle w:val="Hyperlink"/>
            <w:noProof/>
            <w:lang w:val="nb-NO"/>
          </w:rPr>
          <w:t>THE AUTHORITIES (13:1-7)</w:t>
        </w:r>
        <w:r w:rsidR="006126ED">
          <w:rPr>
            <w:noProof/>
            <w:webHidden/>
          </w:rPr>
          <w:tab/>
        </w:r>
        <w:r w:rsidR="006126ED">
          <w:rPr>
            <w:noProof/>
            <w:webHidden/>
          </w:rPr>
          <w:fldChar w:fldCharType="begin"/>
        </w:r>
        <w:r w:rsidR="006126ED">
          <w:rPr>
            <w:noProof/>
            <w:webHidden/>
          </w:rPr>
          <w:instrText xml:space="preserve"> PAGEREF _Toc126233835 \h </w:instrText>
        </w:r>
        <w:r w:rsidR="006126ED">
          <w:rPr>
            <w:noProof/>
            <w:webHidden/>
          </w:rPr>
        </w:r>
        <w:r w:rsidR="006126ED">
          <w:rPr>
            <w:noProof/>
            <w:webHidden/>
          </w:rPr>
          <w:fldChar w:fldCharType="separate"/>
        </w:r>
        <w:r w:rsidR="006126ED">
          <w:rPr>
            <w:noProof/>
            <w:webHidden/>
          </w:rPr>
          <w:t>36</w:t>
        </w:r>
        <w:r w:rsidR="006126ED">
          <w:rPr>
            <w:noProof/>
            <w:webHidden/>
          </w:rPr>
          <w:fldChar w:fldCharType="end"/>
        </w:r>
      </w:hyperlink>
    </w:p>
    <w:p w14:paraId="3A3C49E6" w14:textId="4E53CC0C" w:rsidR="006126ED" w:rsidRDefault="00000000">
      <w:pPr>
        <w:pStyle w:val="TOC2"/>
        <w:tabs>
          <w:tab w:val="right" w:leader="dot" w:pos="9016"/>
        </w:tabs>
        <w:rPr>
          <w:rFonts w:asciiTheme="minorHAnsi" w:hAnsiTheme="minorHAnsi"/>
          <w:noProof/>
          <w:sz w:val="22"/>
          <w:lang w:val="en-US"/>
        </w:rPr>
      </w:pPr>
      <w:hyperlink w:anchor="_Toc126233836" w:history="1">
        <w:r w:rsidR="006126ED" w:rsidRPr="00D14E90">
          <w:rPr>
            <w:rStyle w:val="Hyperlink"/>
            <w:noProof/>
            <w:lang w:val="en-US"/>
          </w:rPr>
          <w:t>14:1 - 15:13</w:t>
        </w:r>
        <w:r w:rsidR="006126ED">
          <w:rPr>
            <w:noProof/>
            <w:webHidden/>
          </w:rPr>
          <w:tab/>
        </w:r>
        <w:r w:rsidR="006126ED">
          <w:rPr>
            <w:noProof/>
            <w:webHidden/>
          </w:rPr>
          <w:fldChar w:fldCharType="begin"/>
        </w:r>
        <w:r w:rsidR="006126ED">
          <w:rPr>
            <w:noProof/>
            <w:webHidden/>
          </w:rPr>
          <w:instrText xml:space="preserve"> PAGEREF _Toc126233836 \h </w:instrText>
        </w:r>
        <w:r w:rsidR="006126ED">
          <w:rPr>
            <w:noProof/>
            <w:webHidden/>
          </w:rPr>
        </w:r>
        <w:r w:rsidR="006126ED">
          <w:rPr>
            <w:noProof/>
            <w:webHidden/>
          </w:rPr>
          <w:fldChar w:fldCharType="separate"/>
        </w:r>
        <w:r w:rsidR="006126ED">
          <w:rPr>
            <w:noProof/>
            <w:webHidden/>
          </w:rPr>
          <w:t>37</w:t>
        </w:r>
        <w:r w:rsidR="006126ED">
          <w:rPr>
            <w:noProof/>
            <w:webHidden/>
          </w:rPr>
          <w:fldChar w:fldCharType="end"/>
        </w:r>
      </w:hyperlink>
    </w:p>
    <w:p w14:paraId="35EBBD25" w14:textId="4DC0CC24" w:rsidR="006126ED" w:rsidRDefault="00000000">
      <w:pPr>
        <w:pStyle w:val="TOC2"/>
        <w:tabs>
          <w:tab w:val="right" w:leader="dot" w:pos="9016"/>
        </w:tabs>
        <w:rPr>
          <w:rFonts w:asciiTheme="minorHAnsi" w:hAnsiTheme="minorHAnsi"/>
          <w:noProof/>
          <w:sz w:val="22"/>
          <w:lang w:val="en-US"/>
        </w:rPr>
      </w:pPr>
      <w:hyperlink w:anchor="_Toc126233837" w:history="1">
        <w:r w:rsidR="006126ED" w:rsidRPr="00D14E90">
          <w:rPr>
            <w:rStyle w:val="Hyperlink"/>
            <w:noProof/>
            <w:lang w:val="en-US"/>
          </w:rPr>
          <w:t>14:1-6</w:t>
        </w:r>
        <w:r w:rsidR="006126ED">
          <w:rPr>
            <w:noProof/>
            <w:webHidden/>
          </w:rPr>
          <w:tab/>
        </w:r>
        <w:r w:rsidR="006126ED">
          <w:rPr>
            <w:noProof/>
            <w:webHidden/>
          </w:rPr>
          <w:fldChar w:fldCharType="begin"/>
        </w:r>
        <w:r w:rsidR="006126ED">
          <w:rPr>
            <w:noProof/>
            <w:webHidden/>
          </w:rPr>
          <w:instrText xml:space="preserve"> PAGEREF _Toc126233837 \h </w:instrText>
        </w:r>
        <w:r w:rsidR="006126ED">
          <w:rPr>
            <w:noProof/>
            <w:webHidden/>
          </w:rPr>
        </w:r>
        <w:r w:rsidR="006126ED">
          <w:rPr>
            <w:noProof/>
            <w:webHidden/>
          </w:rPr>
          <w:fldChar w:fldCharType="separate"/>
        </w:r>
        <w:r w:rsidR="006126ED">
          <w:rPr>
            <w:noProof/>
            <w:webHidden/>
          </w:rPr>
          <w:t>37</w:t>
        </w:r>
        <w:r w:rsidR="006126ED">
          <w:rPr>
            <w:noProof/>
            <w:webHidden/>
          </w:rPr>
          <w:fldChar w:fldCharType="end"/>
        </w:r>
      </w:hyperlink>
    </w:p>
    <w:p w14:paraId="2FC3FDF3" w14:textId="6FE72081" w:rsidR="006126ED" w:rsidRDefault="00000000">
      <w:pPr>
        <w:pStyle w:val="TOC2"/>
        <w:tabs>
          <w:tab w:val="right" w:leader="dot" w:pos="9016"/>
        </w:tabs>
        <w:rPr>
          <w:rFonts w:asciiTheme="minorHAnsi" w:hAnsiTheme="minorHAnsi"/>
          <w:noProof/>
          <w:sz w:val="22"/>
          <w:lang w:val="en-US"/>
        </w:rPr>
      </w:pPr>
      <w:hyperlink w:anchor="_Toc126233838" w:history="1">
        <w:r w:rsidR="006126ED" w:rsidRPr="00D14E90">
          <w:rPr>
            <w:rStyle w:val="Hyperlink"/>
            <w:noProof/>
            <w:lang w:val="en-US"/>
          </w:rPr>
          <w:t>THE CHRISTIAN LIFE</w:t>
        </w:r>
        <w:r w:rsidR="006126ED">
          <w:rPr>
            <w:noProof/>
            <w:webHidden/>
          </w:rPr>
          <w:tab/>
        </w:r>
        <w:r w:rsidR="006126ED">
          <w:rPr>
            <w:noProof/>
            <w:webHidden/>
          </w:rPr>
          <w:fldChar w:fldCharType="begin"/>
        </w:r>
        <w:r w:rsidR="006126ED">
          <w:rPr>
            <w:noProof/>
            <w:webHidden/>
          </w:rPr>
          <w:instrText xml:space="preserve"> PAGEREF _Toc126233838 \h </w:instrText>
        </w:r>
        <w:r w:rsidR="006126ED">
          <w:rPr>
            <w:noProof/>
            <w:webHidden/>
          </w:rPr>
        </w:r>
        <w:r w:rsidR="006126ED">
          <w:rPr>
            <w:noProof/>
            <w:webHidden/>
          </w:rPr>
          <w:fldChar w:fldCharType="separate"/>
        </w:r>
        <w:r w:rsidR="006126ED">
          <w:rPr>
            <w:noProof/>
            <w:webHidden/>
          </w:rPr>
          <w:t>38</w:t>
        </w:r>
        <w:r w:rsidR="006126ED">
          <w:rPr>
            <w:noProof/>
            <w:webHidden/>
          </w:rPr>
          <w:fldChar w:fldCharType="end"/>
        </w:r>
      </w:hyperlink>
    </w:p>
    <w:p w14:paraId="0CF20E06" w14:textId="0847593B" w:rsidR="006126ED" w:rsidRDefault="00000000">
      <w:pPr>
        <w:pStyle w:val="TOC2"/>
        <w:tabs>
          <w:tab w:val="right" w:leader="dot" w:pos="9016"/>
        </w:tabs>
        <w:rPr>
          <w:rFonts w:asciiTheme="minorHAnsi" w:hAnsiTheme="minorHAnsi"/>
          <w:noProof/>
          <w:sz w:val="22"/>
          <w:lang w:val="en-US"/>
        </w:rPr>
      </w:pPr>
      <w:hyperlink w:anchor="_Toc126233839" w:history="1">
        <w:r w:rsidR="006126ED" w:rsidRPr="00D14E90">
          <w:rPr>
            <w:rStyle w:val="Hyperlink"/>
            <w:noProof/>
            <w:lang w:val="en-US"/>
          </w:rPr>
          <w:t>APPLICATION OF CHAPTERS 12-16</w:t>
        </w:r>
        <w:r w:rsidR="006126ED">
          <w:rPr>
            <w:noProof/>
            <w:webHidden/>
          </w:rPr>
          <w:tab/>
        </w:r>
        <w:r w:rsidR="006126ED">
          <w:rPr>
            <w:noProof/>
            <w:webHidden/>
          </w:rPr>
          <w:fldChar w:fldCharType="begin"/>
        </w:r>
        <w:r w:rsidR="006126ED">
          <w:rPr>
            <w:noProof/>
            <w:webHidden/>
          </w:rPr>
          <w:instrText xml:space="preserve"> PAGEREF _Toc126233839 \h </w:instrText>
        </w:r>
        <w:r w:rsidR="006126ED">
          <w:rPr>
            <w:noProof/>
            <w:webHidden/>
          </w:rPr>
        </w:r>
        <w:r w:rsidR="006126ED">
          <w:rPr>
            <w:noProof/>
            <w:webHidden/>
          </w:rPr>
          <w:fldChar w:fldCharType="separate"/>
        </w:r>
        <w:r w:rsidR="006126ED">
          <w:rPr>
            <w:noProof/>
            <w:webHidden/>
          </w:rPr>
          <w:t>39</w:t>
        </w:r>
        <w:r w:rsidR="006126ED">
          <w:rPr>
            <w:noProof/>
            <w:webHidden/>
          </w:rPr>
          <w:fldChar w:fldCharType="end"/>
        </w:r>
      </w:hyperlink>
    </w:p>
    <w:p w14:paraId="54C217E6" w14:textId="3D10BF3E" w:rsidR="00B7041B" w:rsidRDefault="00B7041B" w:rsidP="00B67EFC">
      <w:r>
        <w:fldChar w:fldCharType="end"/>
      </w:r>
    </w:p>
    <w:p w14:paraId="351BAF64" w14:textId="77777777" w:rsidR="00B7041B" w:rsidRDefault="00B7041B" w:rsidP="00B7041B">
      <w:pPr>
        <w:spacing w:line="259" w:lineRule="auto"/>
        <w:rPr>
          <w:rFonts w:eastAsiaTheme="majorEastAsia" w:cstheme="majorBidi"/>
          <w:b/>
          <w:sz w:val="28"/>
          <w:szCs w:val="26"/>
        </w:rPr>
      </w:pPr>
      <w:r>
        <w:br w:type="page"/>
      </w:r>
    </w:p>
    <w:p w14:paraId="02246B32" w14:textId="77777777" w:rsidR="00B7041B" w:rsidRPr="008A5848" w:rsidRDefault="00B7041B" w:rsidP="00B7041B">
      <w:pPr>
        <w:pStyle w:val="Heading2"/>
        <w:rPr>
          <w:lang w:val="en-US"/>
        </w:rPr>
      </w:pPr>
      <w:bookmarkStart w:id="1" w:name="_Toc126233773"/>
      <w:r>
        <w:lastRenderedPageBreak/>
        <w:t>INTRODUCTION</w:t>
      </w:r>
      <w:bookmarkEnd w:id="0"/>
      <w:bookmarkEnd w:id="1"/>
    </w:p>
    <w:p w14:paraId="161E4AE6" w14:textId="2A90E18A" w:rsidR="0015486F" w:rsidRPr="00A37EF9" w:rsidRDefault="0015486F" w:rsidP="0015486F">
      <w:pPr>
        <w:rPr>
          <w:lang w:val="en-US"/>
        </w:rPr>
      </w:pPr>
      <w:r w:rsidRPr="00A37EF9">
        <w:rPr>
          <w:lang w:val="en-US"/>
        </w:rPr>
        <w:t>The book of Romans has had a great influence on Christian theology and has meant a lot to many people in the history of the church. The Old Church's great theologian Augustine came to faith when he read Romans</w:t>
      </w:r>
      <w:r w:rsidR="00404DEC">
        <w:rPr>
          <w:lang w:val="en-US"/>
        </w:rPr>
        <w:t>;</w:t>
      </w:r>
      <w:r w:rsidRPr="00A37EF9">
        <w:rPr>
          <w:lang w:val="en-US"/>
        </w:rPr>
        <w:t xml:space="preserve"> the Reformation was a result of, among other things, Luther's discovery of Romans 1:17</w:t>
      </w:r>
      <w:r w:rsidR="00404DEC">
        <w:rPr>
          <w:lang w:val="en-US"/>
        </w:rPr>
        <w:t>;</w:t>
      </w:r>
      <w:r w:rsidRPr="00A37EF9">
        <w:rPr>
          <w:lang w:val="en-US"/>
        </w:rPr>
        <w:t xml:space="preserve"> and John Wesley was saved through Luther's commentary on the Epistle to the Romans and stood for the Methodist revival in the 18</w:t>
      </w:r>
      <w:r w:rsidRPr="009E5404">
        <w:rPr>
          <w:vertAlign w:val="superscript"/>
          <w:lang w:val="en-US"/>
        </w:rPr>
        <w:t>th</w:t>
      </w:r>
      <w:r>
        <w:rPr>
          <w:lang w:val="en-US"/>
        </w:rPr>
        <w:t xml:space="preserve"> </w:t>
      </w:r>
      <w:r w:rsidRPr="00A37EF9">
        <w:rPr>
          <w:lang w:val="en-US"/>
        </w:rPr>
        <w:t>century.</w:t>
      </w:r>
    </w:p>
    <w:p w14:paraId="232C2370" w14:textId="2DAD36A6" w:rsidR="0015486F" w:rsidRPr="00A37EF9" w:rsidRDefault="0015486F" w:rsidP="0015486F">
      <w:pPr>
        <w:rPr>
          <w:lang w:val="en-US"/>
        </w:rPr>
      </w:pPr>
      <w:r w:rsidRPr="00A37EF9">
        <w:rPr>
          <w:lang w:val="en-US"/>
        </w:rPr>
        <w:t>In Acts 18:2</w:t>
      </w:r>
      <w:r w:rsidR="00404DEC">
        <w:rPr>
          <w:lang w:val="en-US"/>
        </w:rPr>
        <w:t>,</w:t>
      </w:r>
      <w:r w:rsidRPr="00A37EF9">
        <w:rPr>
          <w:lang w:val="en-US"/>
        </w:rPr>
        <w:t xml:space="preserve"> we read that Emperor Claudius had banished all Jews from Rome. We know from the Roman historian Suetonius that this was due to </w:t>
      </w:r>
      <w:r w:rsidRPr="00B67EFC">
        <w:rPr>
          <w:i/>
          <w:iCs/>
          <w:lang w:val="en-US"/>
        </w:rPr>
        <w:t>"unrest caused by Christ"</w:t>
      </w:r>
      <w:r w:rsidRPr="00A37EF9">
        <w:rPr>
          <w:lang w:val="en-US"/>
        </w:rPr>
        <w:t>. This happened in the year 49</w:t>
      </w:r>
      <w:r w:rsidR="00404DEC">
        <w:rPr>
          <w:lang w:val="en-US"/>
        </w:rPr>
        <w:t xml:space="preserve"> AD</w:t>
      </w:r>
      <w:r w:rsidRPr="00A37EF9">
        <w:rPr>
          <w:lang w:val="en-US"/>
        </w:rPr>
        <w:t>. The Christian Jews were also expelled</w:t>
      </w:r>
      <w:r w:rsidR="00404DEC">
        <w:rPr>
          <w:lang w:val="en-US"/>
        </w:rPr>
        <w:t>,</w:t>
      </w:r>
      <w:r w:rsidRPr="00A37EF9">
        <w:rPr>
          <w:lang w:val="en-US"/>
        </w:rPr>
        <w:t xml:space="preserve"> </w:t>
      </w:r>
      <w:r w:rsidR="00404DEC">
        <w:rPr>
          <w:lang w:val="en-US"/>
        </w:rPr>
        <w:t>along</w:t>
      </w:r>
      <w:r w:rsidRPr="00A37EF9">
        <w:rPr>
          <w:lang w:val="en-US"/>
        </w:rPr>
        <w:t xml:space="preserve"> with all other Jews. When Nero became emperor in the year 54</w:t>
      </w:r>
      <w:r w:rsidR="00404DEC">
        <w:rPr>
          <w:lang w:val="en-US"/>
        </w:rPr>
        <w:t xml:space="preserve"> AD</w:t>
      </w:r>
      <w:r w:rsidRPr="00A37EF9">
        <w:rPr>
          <w:lang w:val="en-US"/>
        </w:rPr>
        <w:t>, the Jews were allowed to return to Rome again (see Romans 16:3</w:t>
      </w:r>
      <w:r w:rsidR="00404DEC">
        <w:rPr>
          <w:lang w:val="en-US"/>
        </w:rPr>
        <w:t>,</w:t>
      </w:r>
      <w:r w:rsidRPr="00A37EF9">
        <w:rPr>
          <w:lang w:val="en-US"/>
        </w:rPr>
        <w:t xml:space="preserve"> where Priscilla and Aquila </w:t>
      </w:r>
      <w:r w:rsidR="00404DEC">
        <w:rPr>
          <w:lang w:val="en-US"/>
        </w:rPr>
        <w:t>we</w:t>
      </w:r>
      <w:r w:rsidRPr="00A37EF9">
        <w:rPr>
          <w:lang w:val="en-US"/>
        </w:rPr>
        <w:t>re back), but in the meantime</w:t>
      </w:r>
      <w:r>
        <w:rPr>
          <w:lang w:val="en-US"/>
        </w:rPr>
        <w:t>,</w:t>
      </w:r>
      <w:r w:rsidRPr="00A37EF9">
        <w:rPr>
          <w:lang w:val="en-US"/>
        </w:rPr>
        <w:t xml:space="preserve"> the congregation had become "Gentile Christians" (1:5-6:13, 11:13). Jewish Christians and Gentile Christians had different ways of expressing their faith, and this led to division in some areas (see especially </w:t>
      </w:r>
      <w:r>
        <w:rPr>
          <w:lang w:val="en-US"/>
        </w:rPr>
        <w:t>C</w:t>
      </w:r>
      <w:r w:rsidRPr="00A37EF9">
        <w:rPr>
          <w:lang w:val="en-US"/>
        </w:rPr>
        <w:t>h.</w:t>
      </w:r>
      <w:r>
        <w:rPr>
          <w:lang w:val="en-US"/>
        </w:rPr>
        <w:t xml:space="preserve"> </w:t>
      </w:r>
      <w:r w:rsidRPr="00A37EF9">
        <w:rPr>
          <w:lang w:val="en-US"/>
        </w:rPr>
        <w:t>14). Paul wrote this letter around the year 57</w:t>
      </w:r>
      <w:r w:rsidR="00404DEC">
        <w:rPr>
          <w:lang w:val="en-US"/>
        </w:rPr>
        <w:t xml:space="preserve"> AD</w:t>
      </w:r>
      <w:r w:rsidRPr="00A37EF9">
        <w:rPr>
          <w:lang w:val="en-US"/>
        </w:rPr>
        <w:t>, probably from Corinth toward the end of his third missionary journey, to emphasize that they are all equal in Christ and must live in unity.</w:t>
      </w:r>
    </w:p>
    <w:p w14:paraId="6F5836E8" w14:textId="77777777" w:rsidR="0015486F" w:rsidRPr="00A37EF9" w:rsidRDefault="0015486F" w:rsidP="0015486F">
      <w:pPr>
        <w:rPr>
          <w:lang w:val="en-US"/>
        </w:rPr>
      </w:pPr>
      <w:r w:rsidRPr="00A37EF9">
        <w:rPr>
          <w:lang w:val="en-US"/>
        </w:rPr>
        <w:t>In addition to uniting the Christians in the congregation, the letter may also have served as preparation for a visit by Paul. He has not yet been to Rome but plans to visit them on his way to Spain (15:23-24). A third purpose may have been to thoroughly explain the gospel to them. They may not have received such instruction from an apostle yet.</w:t>
      </w:r>
    </w:p>
    <w:p w14:paraId="263F5D77" w14:textId="77777777" w:rsidR="0015486F" w:rsidRPr="00A37EF9" w:rsidRDefault="0015486F" w:rsidP="0015486F">
      <w:pPr>
        <w:rPr>
          <w:lang w:val="en-US"/>
        </w:rPr>
      </w:pPr>
      <w:r w:rsidRPr="00A37EF9">
        <w:rPr>
          <w:lang w:val="en-US"/>
        </w:rPr>
        <w:t>The book of Romans deals with the basics of Christianity and is important for understanding what we believe. In addition, there is a clear voice for unity among Christians.</w:t>
      </w:r>
    </w:p>
    <w:p w14:paraId="3FB20B56" w14:textId="77777777" w:rsidR="00AC6E36" w:rsidRPr="003A5BE6" w:rsidRDefault="00AC6E36" w:rsidP="00AC6E36">
      <w:pPr>
        <w:rPr>
          <w:lang w:val="en-US"/>
        </w:rPr>
      </w:pPr>
    </w:p>
    <w:p w14:paraId="5C178D42" w14:textId="77777777" w:rsidR="00AC6E36" w:rsidRPr="003A5BE6" w:rsidRDefault="00AC6E36" w:rsidP="00136775">
      <w:pPr>
        <w:pStyle w:val="Heading3"/>
        <w:rPr>
          <w:lang w:val="en-US"/>
        </w:rPr>
      </w:pPr>
      <w:bookmarkStart w:id="2" w:name="_Toc126233774"/>
      <w:r w:rsidRPr="003A5BE6">
        <w:rPr>
          <w:lang w:val="en-US"/>
        </w:rPr>
        <w:t>FACTS ABOUT THE EPISTLE TO THE ROMANS</w:t>
      </w:r>
      <w:bookmarkEnd w:id="2"/>
    </w:p>
    <w:p w14:paraId="451B1070" w14:textId="79C641AD" w:rsidR="00AC6E36" w:rsidRPr="003A5BE6" w:rsidRDefault="00AC6E36" w:rsidP="003A5BE6">
      <w:pPr>
        <w:pStyle w:val="ListParagraph"/>
        <w:numPr>
          <w:ilvl w:val="0"/>
          <w:numId w:val="31"/>
        </w:numPr>
        <w:rPr>
          <w:lang w:val="en-US"/>
        </w:rPr>
      </w:pPr>
      <w:r w:rsidRPr="003A5BE6">
        <w:rPr>
          <w:lang w:val="en-US"/>
        </w:rPr>
        <w:t>Has had an enormous influence on Christian theology - one of the most important Christian writings ever.</w:t>
      </w:r>
    </w:p>
    <w:p w14:paraId="3A527839" w14:textId="43DCD84C" w:rsidR="00AC6E36" w:rsidRPr="009B388D" w:rsidRDefault="009B388D" w:rsidP="003A5BE6">
      <w:pPr>
        <w:pStyle w:val="ListParagraph"/>
        <w:numPr>
          <w:ilvl w:val="0"/>
          <w:numId w:val="31"/>
        </w:numPr>
        <w:rPr>
          <w:lang w:val="en-US"/>
        </w:rPr>
      </w:pPr>
      <w:r>
        <w:rPr>
          <w:lang w:val="en-US"/>
        </w:rPr>
        <w:t>The l</w:t>
      </w:r>
      <w:r w:rsidR="00AC6E36" w:rsidRPr="003A5BE6">
        <w:rPr>
          <w:lang w:val="en-US"/>
        </w:rPr>
        <w:t xml:space="preserve">ongest letter we have from ancient times. </w:t>
      </w:r>
      <w:r w:rsidR="00AC6E36" w:rsidRPr="009B388D">
        <w:rPr>
          <w:lang w:val="en-US"/>
        </w:rPr>
        <w:t>More than 7000 words.</w:t>
      </w:r>
    </w:p>
    <w:p w14:paraId="08DAECE4" w14:textId="2B1CB717" w:rsidR="00AC6E36" w:rsidRPr="003A5BE6" w:rsidRDefault="00AC6E36" w:rsidP="003A5BE6">
      <w:pPr>
        <w:pStyle w:val="ListParagraph"/>
        <w:numPr>
          <w:ilvl w:val="0"/>
          <w:numId w:val="31"/>
        </w:numPr>
        <w:rPr>
          <w:lang w:val="en-US"/>
        </w:rPr>
      </w:pPr>
      <w:r w:rsidRPr="003A5BE6">
        <w:rPr>
          <w:lang w:val="en-US"/>
        </w:rPr>
        <w:t xml:space="preserve">Besides Colossians, the only </w:t>
      </w:r>
      <w:r w:rsidR="00215EE3">
        <w:rPr>
          <w:lang w:val="en-US"/>
        </w:rPr>
        <w:t>epistle</w:t>
      </w:r>
      <w:r w:rsidRPr="003A5BE6">
        <w:rPr>
          <w:lang w:val="en-US"/>
        </w:rPr>
        <w:t xml:space="preserve"> Paul wrote to a church he had not founded or visited.</w:t>
      </w:r>
    </w:p>
    <w:p w14:paraId="51BE938F" w14:textId="44C69875" w:rsidR="00AC6E36" w:rsidRPr="003A5BE6" w:rsidRDefault="00AC6E36" w:rsidP="003A5BE6">
      <w:pPr>
        <w:pStyle w:val="ListParagraph"/>
        <w:numPr>
          <w:ilvl w:val="0"/>
          <w:numId w:val="31"/>
        </w:numPr>
        <w:rPr>
          <w:lang w:val="en-US"/>
        </w:rPr>
      </w:pPr>
      <w:r w:rsidRPr="003A5BE6">
        <w:rPr>
          <w:lang w:val="en-US"/>
        </w:rPr>
        <w:t>Explains the basics of Christianity.</w:t>
      </w:r>
    </w:p>
    <w:p w14:paraId="172FBFA6" w14:textId="77777777" w:rsidR="00AC6E36" w:rsidRPr="003A5BE6" w:rsidRDefault="00AC6E36" w:rsidP="00AC6E36">
      <w:pPr>
        <w:rPr>
          <w:lang w:val="en-US"/>
        </w:rPr>
      </w:pPr>
      <w:r w:rsidRPr="003A5BE6">
        <w:rPr>
          <w:lang w:val="en-US"/>
        </w:rPr>
        <w:t xml:space="preserve"> </w:t>
      </w:r>
    </w:p>
    <w:p w14:paraId="1DD80FF5" w14:textId="77777777" w:rsidR="00AC6E36" w:rsidRPr="003A5BE6" w:rsidRDefault="00AC6E36" w:rsidP="00136775">
      <w:pPr>
        <w:pStyle w:val="Heading3"/>
        <w:rPr>
          <w:lang w:val="en-US"/>
        </w:rPr>
      </w:pPr>
      <w:bookmarkStart w:id="3" w:name="_Toc126233775"/>
      <w:r w:rsidRPr="003A5BE6">
        <w:rPr>
          <w:lang w:val="en-US"/>
        </w:rPr>
        <w:lastRenderedPageBreak/>
        <w:t>HISTORICAL SITUATION</w:t>
      </w:r>
      <w:bookmarkEnd w:id="3"/>
    </w:p>
    <w:p w14:paraId="04E8FCE1" w14:textId="73CA95B7" w:rsidR="00AC6E36" w:rsidRPr="003A5BE6" w:rsidRDefault="00AC6E36" w:rsidP="00AC6E36">
      <w:pPr>
        <w:rPr>
          <w:lang w:val="en-US"/>
        </w:rPr>
      </w:pPr>
      <w:r w:rsidRPr="003A5BE6">
        <w:rPr>
          <w:lang w:val="en-US"/>
        </w:rPr>
        <w:t xml:space="preserve">Acts 2:10 </w:t>
      </w:r>
      <w:r w:rsidR="00C22FFC">
        <w:rPr>
          <w:lang w:val="en-US"/>
        </w:rPr>
        <w:t>→</w:t>
      </w:r>
      <w:r w:rsidRPr="003A5BE6">
        <w:rPr>
          <w:lang w:val="en-US"/>
        </w:rPr>
        <w:t xml:space="preserve"> Many of the first members were probably Jewish Christians.</w:t>
      </w:r>
    </w:p>
    <w:p w14:paraId="3F3291A3" w14:textId="14D987D0" w:rsidR="00AC6E36" w:rsidRPr="003A5BE6" w:rsidRDefault="00AC6E36" w:rsidP="00AC6E36">
      <w:pPr>
        <w:rPr>
          <w:lang w:val="en-US"/>
        </w:rPr>
      </w:pPr>
      <w:r w:rsidRPr="003A5BE6">
        <w:rPr>
          <w:lang w:val="en-US"/>
        </w:rPr>
        <w:t xml:space="preserve">Acts 18:2 </w:t>
      </w:r>
      <w:r w:rsidR="00404DEC">
        <w:rPr>
          <w:lang w:val="en-US"/>
        </w:rPr>
        <w:t>→</w:t>
      </w:r>
      <w:r w:rsidRPr="003A5BE6">
        <w:rPr>
          <w:lang w:val="en-US"/>
        </w:rPr>
        <w:t xml:space="preserve"> year 49</w:t>
      </w:r>
      <w:r w:rsidR="00404DEC">
        <w:rPr>
          <w:lang w:val="en-US"/>
        </w:rPr>
        <w:t xml:space="preserve"> AD</w:t>
      </w:r>
      <w:r w:rsidRPr="003A5BE6">
        <w:rPr>
          <w:lang w:val="en-US"/>
        </w:rPr>
        <w:t>, when Emperor Claudius expelled 40-50,000 Jews from Rome because of "disturbances caused by Christus" (Suetonius). Christians and Jews were seen as one until the year 70</w:t>
      </w:r>
      <w:r w:rsidR="00404DEC">
        <w:rPr>
          <w:lang w:val="en-US"/>
        </w:rPr>
        <w:t xml:space="preserve"> AD</w:t>
      </w:r>
      <w:r w:rsidRPr="003A5BE6">
        <w:rPr>
          <w:lang w:val="en-US"/>
        </w:rPr>
        <w:t>.</w:t>
      </w:r>
    </w:p>
    <w:p w14:paraId="1209EBF7" w14:textId="015647F0" w:rsidR="00AC6E36" w:rsidRPr="003A5BE6" w:rsidRDefault="00AC6E36" w:rsidP="00AC6E36">
      <w:pPr>
        <w:rPr>
          <w:lang w:val="en-US"/>
        </w:rPr>
      </w:pPr>
      <w:r w:rsidRPr="003A5BE6">
        <w:rPr>
          <w:lang w:val="en-US"/>
        </w:rPr>
        <w:t xml:space="preserve">Rom 16:3 </w:t>
      </w:r>
      <w:r w:rsidR="00317DA7">
        <w:rPr>
          <w:lang w:val="en-US"/>
        </w:rPr>
        <w:t>→</w:t>
      </w:r>
      <w:r w:rsidRPr="003A5BE6">
        <w:rPr>
          <w:lang w:val="en-US"/>
        </w:rPr>
        <w:t xml:space="preserve"> </w:t>
      </w:r>
      <w:r w:rsidR="00317DA7">
        <w:rPr>
          <w:lang w:val="en-US"/>
        </w:rPr>
        <w:t>A</w:t>
      </w:r>
      <w:r w:rsidR="00317DA7" w:rsidRPr="003A5BE6">
        <w:rPr>
          <w:lang w:val="en-US"/>
        </w:rPr>
        <w:t xml:space="preserve">fter </w:t>
      </w:r>
      <w:r w:rsidRPr="003A5BE6">
        <w:rPr>
          <w:lang w:val="en-US"/>
        </w:rPr>
        <w:t>the year 54</w:t>
      </w:r>
      <w:r w:rsidR="00404DEC">
        <w:rPr>
          <w:lang w:val="en-US"/>
        </w:rPr>
        <w:t xml:space="preserve"> AD</w:t>
      </w:r>
      <w:r w:rsidRPr="003A5BE6">
        <w:rPr>
          <w:lang w:val="en-US"/>
        </w:rPr>
        <w:t>, when Claudius died</w:t>
      </w:r>
      <w:r w:rsidR="00317DA7">
        <w:rPr>
          <w:lang w:val="en-US"/>
        </w:rPr>
        <w:t>,</w:t>
      </w:r>
      <w:r w:rsidRPr="003A5BE6">
        <w:rPr>
          <w:lang w:val="en-US"/>
        </w:rPr>
        <w:t xml:space="preserve"> the Jewish Christians return</w:t>
      </w:r>
      <w:r w:rsidR="002953A8">
        <w:rPr>
          <w:lang w:val="en-US"/>
        </w:rPr>
        <w:t>ed</w:t>
      </w:r>
      <w:r w:rsidRPr="003A5BE6">
        <w:rPr>
          <w:lang w:val="en-US"/>
        </w:rPr>
        <w:t xml:space="preserve"> to Rome. Meanwhile, the congregation had become "Gentile Christians" (1:5-6, 13</w:t>
      </w:r>
      <w:r w:rsidR="00317DA7">
        <w:rPr>
          <w:lang w:val="en-US"/>
        </w:rPr>
        <w:t>;</w:t>
      </w:r>
      <w:r w:rsidRPr="003A5BE6">
        <w:rPr>
          <w:lang w:val="en-US"/>
        </w:rPr>
        <w:t xml:space="preserve"> 11:13). Jewish Christians and Gentile Christians had different ways of expressing their faith, and this led to division (</w:t>
      </w:r>
      <w:r w:rsidR="00CD0E8C">
        <w:rPr>
          <w:lang w:val="en-US"/>
        </w:rPr>
        <w:t>C</w:t>
      </w:r>
      <w:r w:rsidRPr="003A5BE6">
        <w:rPr>
          <w:lang w:val="en-US"/>
        </w:rPr>
        <w:t>h. 14).</w:t>
      </w:r>
    </w:p>
    <w:p w14:paraId="21AE1CBA" w14:textId="468FEC04" w:rsidR="00AC6E36" w:rsidRPr="003A5BE6" w:rsidRDefault="00AC6E36" w:rsidP="00AC6E36">
      <w:pPr>
        <w:rPr>
          <w:lang w:val="en-US"/>
        </w:rPr>
      </w:pPr>
      <w:r w:rsidRPr="003A5BE6">
        <w:rPr>
          <w:lang w:val="en-US"/>
        </w:rPr>
        <w:t xml:space="preserve">Rom 1:7, 16:5, 16:15 </w:t>
      </w:r>
      <w:r w:rsidR="00C22FFC">
        <w:rPr>
          <w:lang w:val="en-US"/>
        </w:rPr>
        <w:t>→</w:t>
      </w:r>
      <w:r w:rsidRPr="003A5BE6">
        <w:rPr>
          <w:lang w:val="en-US"/>
        </w:rPr>
        <w:t xml:space="preserve"> many house churches? Both Jewish Christians, Gentile Christians</w:t>
      </w:r>
      <w:r w:rsidR="00317DA7">
        <w:rPr>
          <w:lang w:val="en-US"/>
        </w:rPr>
        <w:t>,</w:t>
      </w:r>
      <w:r w:rsidRPr="003A5BE6">
        <w:rPr>
          <w:lang w:val="en-US"/>
        </w:rPr>
        <w:t xml:space="preserve"> and mixed</w:t>
      </w:r>
      <w:r w:rsidR="002B5A74">
        <w:rPr>
          <w:lang w:val="en-US"/>
        </w:rPr>
        <w:t xml:space="preserve"> congregations</w:t>
      </w:r>
      <w:r w:rsidRPr="003A5BE6">
        <w:rPr>
          <w:lang w:val="en-US"/>
        </w:rPr>
        <w:t>?</w:t>
      </w:r>
    </w:p>
    <w:p w14:paraId="2F90D5AD" w14:textId="0D333733" w:rsidR="00AC6E36" w:rsidRPr="003A5BE6" w:rsidRDefault="00AC6E36" w:rsidP="00AC6E36">
      <w:pPr>
        <w:rPr>
          <w:lang w:val="en-US"/>
        </w:rPr>
      </w:pPr>
      <w:r w:rsidRPr="003A5BE6">
        <w:rPr>
          <w:lang w:val="en-US"/>
        </w:rPr>
        <w:t>The letter was written from Corinth (16:23, 1 Cor 1:14) around the year 57 AD.</w:t>
      </w:r>
    </w:p>
    <w:p w14:paraId="1DDFA63B" w14:textId="77777777" w:rsidR="008D4E87" w:rsidRPr="003A5BE6" w:rsidRDefault="008D4E87" w:rsidP="00AC6E36">
      <w:pPr>
        <w:rPr>
          <w:lang w:val="en-US"/>
        </w:rPr>
      </w:pPr>
    </w:p>
    <w:p w14:paraId="626219F9" w14:textId="66C302CD" w:rsidR="00AC6E36" w:rsidRPr="003A5BE6" w:rsidRDefault="008D4E87" w:rsidP="00136775">
      <w:pPr>
        <w:pStyle w:val="Heading3"/>
        <w:rPr>
          <w:lang w:val="en-US"/>
        </w:rPr>
      </w:pPr>
      <w:bookmarkStart w:id="4" w:name="_Toc126233776"/>
      <w:r w:rsidRPr="003A5BE6">
        <w:rPr>
          <w:lang w:val="en-US"/>
        </w:rPr>
        <w:t>STRUCTURE</w:t>
      </w:r>
      <w:bookmarkEnd w:id="4"/>
    </w:p>
    <w:p w14:paraId="6835CF4F" w14:textId="07B72E18" w:rsidR="009F13BD" w:rsidRPr="00136775" w:rsidRDefault="009F13BD" w:rsidP="00136775">
      <w:pPr>
        <w:rPr>
          <w:b/>
          <w:bCs/>
          <w:lang w:val="en-US"/>
        </w:rPr>
      </w:pPr>
      <w:r w:rsidRPr="00136775">
        <w:rPr>
          <w:b/>
          <w:bCs/>
          <w:lang w:val="en-US"/>
        </w:rPr>
        <w:t xml:space="preserve">1:1-3:20 </w:t>
      </w:r>
      <w:r w:rsidR="002C3489">
        <w:rPr>
          <w:b/>
          <w:bCs/>
          <w:lang w:val="en-US"/>
        </w:rPr>
        <w:tab/>
      </w:r>
      <w:r w:rsidRPr="00136775">
        <w:rPr>
          <w:b/>
          <w:bCs/>
          <w:lang w:val="en-US"/>
        </w:rPr>
        <w:t>All are sinners</w:t>
      </w:r>
    </w:p>
    <w:p w14:paraId="2A0A67A4" w14:textId="6EE3EC09" w:rsidR="009F13BD" w:rsidRDefault="002C3489" w:rsidP="009F13BD">
      <w:pPr>
        <w:rPr>
          <w:lang w:val="en-US"/>
        </w:rPr>
      </w:pPr>
      <w:r>
        <w:rPr>
          <w:lang w:val="en-US"/>
        </w:rPr>
        <w:t>Ch.</w:t>
      </w:r>
      <w:r w:rsidR="009F13BD" w:rsidRPr="003A5BE6">
        <w:rPr>
          <w:lang w:val="en-US"/>
        </w:rPr>
        <w:t xml:space="preserve"> 1: </w:t>
      </w:r>
      <w:r>
        <w:rPr>
          <w:lang w:val="en-US"/>
        </w:rPr>
        <w:tab/>
      </w:r>
      <w:r>
        <w:rPr>
          <w:lang w:val="en-US"/>
        </w:rPr>
        <w:tab/>
      </w:r>
      <w:r w:rsidR="009F13BD" w:rsidRPr="003A5BE6">
        <w:rPr>
          <w:lang w:val="en-US"/>
        </w:rPr>
        <w:t>Gentiles are sinners</w:t>
      </w:r>
    </w:p>
    <w:p w14:paraId="635F6C22" w14:textId="38E314E0" w:rsidR="00EA2B75" w:rsidRPr="003A5BE6" w:rsidRDefault="00EA2B75" w:rsidP="00EA2B75">
      <w:pPr>
        <w:rPr>
          <w:lang w:val="en-US"/>
        </w:rPr>
      </w:pPr>
      <w:r w:rsidRPr="003A5BE6">
        <w:rPr>
          <w:lang w:val="en-US"/>
        </w:rPr>
        <w:t xml:space="preserve">2:1-3:8: </w:t>
      </w:r>
      <w:r w:rsidR="002C3489">
        <w:rPr>
          <w:lang w:val="en-US"/>
        </w:rPr>
        <w:tab/>
      </w:r>
      <w:r w:rsidRPr="003A5BE6">
        <w:rPr>
          <w:lang w:val="en-US"/>
        </w:rPr>
        <w:t>Jews are sinners</w:t>
      </w:r>
    </w:p>
    <w:p w14:paraId="0911BA5A" w14:textId="7AA495BC" w:rsidR="00EA2B75" w:rsidRPr="003A5BE6" w:rsidRDefault="00EA2B75" w:rsidP="009F13BD">
      <w:pPr>
        <w:rPr>
          <w:lang w:val="en-US"/>
        </w:rPr>
      </w:pPr>
      <w:r w:rsidRPr="003A5BE6">
        <w:rPr>
          <w:lang w:val="en-US"/>
        </w:rPr>
        <w:t xml:space="preserve">3:9-20: </w:t>
      </w:r>
      <w:r w:rsidR="002C3489">
        <w:rPr>
          <w:lang w:val="en-US"/>
        </w:rPr>
        <w:tab/>
      </w:r>
      <w:r w:rsidRPr="003A5BE6">
        <w:rPr>
          <w:lang w:val="en-US"/>
        </w:rPr>
        <w:t>All are sinners</w:t>
      </w:r>
    </w:p>
    <w:p w14:paraId="4CC9DAE0" w14:textId="17114EA0" w:rsidR="009F13BD" w:rsidRPr="00136775" w:rsidRDefault="009F13BD" w:rsidP="00136775">
      <w:pPr>
        <w:rPr>
          <w:b/>
          <w:bCs/>
          <w:lang w:val="en-US"/>
        </w:rPr>
      </w:pPr>
      <w:r w:rsidRPr="00136775">
        <w:rPr>
          <w:b/>
          <w:bCs/>
          <w:lang w:val="en-US"/>
        </w:rPr>
        <w:t xml:space="preserve">3:21-5:21: </w:t>
      </w:r>
      <w:r w:rsidR="002C3489">
        <w:rPr>
          <w:b/>
          <w:bCs/>
          <w:lang w:val="en-US"/>
        </w:rPr>
        <w:tab/>
      </w:r>
      <w:r w:rsidRPr="00136775">
        <w:rPr>
          <w:b/>
          <w:bCs/>
          <w:lang w:val="en-US"/>
        </w:rPr>
        <w:t xml:space="preserve">All </w:t>
      </w:r>
      <w:r w:rsidR="00B94D1E" w:rsidRPr="00136775">
        <w:rPr>
          <w:b/>
          <w:bCs/>
          <w:lang w:val="en-US"/>
        </w:rPr>
        <w:t xml:space="preserve">are </w:t>
      </w:r>
      <w:r w:rsidRPr="00136775">
        <w:rPr>
          <w:b/>
          <w:bCs/>
          <w:lang w:val="en-US"/>
        </w:rPr>
        <w:t>saved in the same way</w:t>
      </w:r>
    </w:p>
    <w:p w14:paraId="16B77EA0" w14:textId="0E021763" w:rsidR="00EA2B75" w:rsidRPr="003A5BE6" w:rsidRDefault="00EA2B75" w:rsidP="00EA2B75">
      <w:pPr>
        <w:rPr>
          <w:lang w:val="en-US"/>
        </w:rPr>
      </w:pPr>
      <w:r w:rsidRPr="003A5BE6">
        <w:rPr>
          <w:lang w:val="en-US"/>
        </w:rPr>
        <w:t xml:space="preserve">3:21-31: </w:t>
      </w:r>
      <w:r w:rsidR="002C3489">
        <w:rPr>
          <w:lang w:val="en-US"/>
        </w:rPr>
        <w:tab/>
      </w:r>
      <w:r w:rsidRPr="003A5BE6">
        <w:rPr>
          <w:lang w:val="en-US"/>
        </w:rPr>
        <w:t>Righteousness by faith</w:t>
      </w:r>
    </w:p>
    <w:p w14:paraId="5D54CAF2" w14:textId="3C9545EC" w:rsidR="00EA2B75" w:rsidRPr="003A5BE6" w:rsidRDefault="00BF4BC2" w:rsidP="00EA2B75">
      <w:pPr>
        <w:rPr>
          <w:lang w:val="en-US"/>
        </w:rPr>
      </w:pPr>
      <w:r>
        <w:rPr>
          <w:lang w:val="en-US"/>
        </w:rPr>
        <w:t>Ch.</w:t>
      </w:r>
      <w:r w:rsidR="00EA2B75" w:rsidRPr="003A5BE6">
        <w:rPr>
          <w:lang w:val="en-US"/>
        </w:rPr>
        <w:t xml:space="preserve"> 4: </w:t>
      </w:r>
      <w:r w:rsidR="002C3489">
        <w:rPr>
          <w:lang w:val="en-US"/>
        </w:rPr>
        <w:tab/>
      </w:r>
      <w:r w:rsidR="002C3489">
        <w:rPr>
          <w:lang w:val="en-US"/>
        </w:rPr>
        <w:tab/>
      </w:r>
      <w:r w:rsidR="00EA2B75" w:rsidRPr="003A5BE6">
        <w:rPr>
          <w:lang w:val="en-US"/>
        </w:rPr>
        <w:t>Abraham's righteousness</w:t>
      </w:r>
    </w:p>
    <w:p w14:paraId="76DE8E86" w14:textId="658A5A4D" w:rsidR="009F13BD" w:rsidRPr="003A5BE6" w:rsidRDefault="00BF4BC2" w:rsidP="009F13BD">
      <w:pPr>
        <w:rPr>
          <w:lang w:val="en-US"/>
        </w:rPr>
      </w:pPr>
      <w:r>
        <w:rPr>
          <w:lang w:val="en-US"/>
        </w:rPr>
        <w:t>Ch.</w:t>
      </w:r>
      <w:r w:rsidR="009F13BD" w:rsidRPr="003A5BE6">
        <w:rPr>
          <w:lang w:val="en-US"/>
        </w:rPr>
        <w:t xml:space="preserve"> 5: </w:t>
      </w:r>
      <w:r w:rsidR="002C3489">
        <w:rPr>
          <w:lang w:val="en-US"/>
        </w:rPr>
        <w:tab/>
      </w:r>
      <w:r w:rsidR="002C3489">
        <w:rPr>
          <w:lang w:val="en-US"/>
        </w:rPr>
        <w:tab/>
      </w:r>
      <w:r w:rsidR="009F13BD" w:rsidRPr="003A5BE6">
        <w:rPr>
          <w:lang w:val="en-US"/>
        </w:rPr>
        <w:t>Grace overcomes sin</w:t>
      </w:r>
    </w:p>
    <w:p w14:paraId="406852CA" w14:textId="6CD0AA5B" w:rsidR="00AC6E36" w:rsidRPr="00136775" w:rsidRDefault="00AC6E36" w:rsidP="00136775">
      <w:pPr>
        <w:rPr>
          <w:b/>
          <w:bCs/>
          <w:lang w:val="en-US"/>
        </w:rPr>
      </w:pPr>
      <w:r w:rsidRPr="00136775">
        <w:rPr>
          <w:b/>
          <w:bCs/>
          <w:lang w:val="en-US"/>
        </w:rPr>
        <w:t>Ch</w:t>
      </w:r>
      <w:r w:rsidR="002C3489">
        <w:rPr>
          <w:b/>
          <w:bCs/>
          <w:lang w:val="en-US"/>
        </w:rPr>
        <w:t>.</w:t>
      </w:r>
      <w:r w:rsidRPr="00136775">
        <w:rPr>
          <w:b/>
          <w:bCs/>
          <w:lang w:val="en-US"/>
        </w:rPr>
        <w:t xml:space="preserve"> 6-8: </w:t>
      </w:r>
      <w:r w:rsidR="002C3489">
        <w:rPr>
          <w:b/>
          <w:bCs/>
          <w:lang w:val="en-US"/>
        </w:rPr>
        <w:tab/>
      </w:r>
      <w:r w:rsidRPr="00136775">
        <w:rPr>
          <w:b/>
          <w:bCs/>
          <w:lang w:val="en-US"/>
        </w:rPr>
        <w:t>All are sanctified in the same way</w:t>
      </w:r>
    </w:p>
    <w:p w14:paraId="7BF218E2" w14:textId="60C622EF" w:rsidR="00EA2B75" w:rsidRPr="003A5BE6" w:rsidRDefault="00BF4BC2" w:rsidP="00EA2B75">
      <w:pPr>
        <w:rPr>
          <w:lang w:val="en-US"/>
        </w:rPr>
      </w:pPr>
      <w:r>
        <w:rPr>
          <w:lang w:val="en-US"/>
        </w:rPr>
        <w:t>Ch.</w:t>
      </w:r>
      <w:r w:rsidR="00EA2B75" w:rsidRPr="003A5BE6">
        <w:rPr>
          <w:lang w:val="en-US"/>
        </w:rPr>
        <w:t xml:space="preserve"> 6: </w:t>
      </w:r>
      <w:r w:rsidR="002C3489">
        <w:rPr>
          <w:lang w:val="en-US"/>
        </w:rPr>
        <w:tab/>
      </w:r>
      <w:r w:rsidR="002C3489">
        <w:rPr>
          <w:lang w:val="en-US"/>
        </w:rPr>
        <w:tab/>
      </w:r>
      <w:r w:rsidR="00EA2B75" w:rsidRPr="003A5BE6">
        <w:rPr>
          <w:lang w:val="en-US"/>
        </w:rPr>
        <w:t>Gentiles are dead to sin</w:t>
      </w:r>
    </w:p>
    <w:p w14:paraId="2184A725" w14:textId="5952960B" w:rsidR="00AC6E36" w:rsidRPr="003A5BE6" w:rsidRDefault="00BF4BC2" w:rsidP="00AC6E36">
      <w:pPr>
        <w:rPr>
          <w:lang w:val="en-US"/>
        </w:rPr>
      </w:pPr>
      <w:r>
        <w:rPr>
          <w:lang w:val="en-US"/>
        </w:rPr>
        <w:t>Ch.</w:t>
      </w:r>
      <w:r w:rsidR="00AC6E36" w:rsidRPr="003A5BE6">
        <w:rPr>
          <w:lang w:val="en-US"/>
        </w:rPr>
        <w:t xml:space="preserve"> 7: </w:t>
      </w:r>
      <w:r w:rsidR="002C3489">
        <w:rPr>
          <w:lang w:val="en-US"/>
        </w:rPr>
        <w:tab/>
      </w:r>
      <w:r w:rsidR="002C3489">
        <w:rPr>
          <w:lang w:val="en-US"/>
        </w:rPr>
        <w:tab/>
      </w:r>
      <w:r w:rsidR="00AC6E36" w:rsidRPr="003A5BE6">
        <w:rPr>
          <w:lang w:val="en-US"/>
        </w:rPr>
        <w:t>Jews are dead to the law</w:t>
      </w:r>
    </w:p>
    <w:p w14:paraId="49534223" w14:textId="1E6763CF" w:rsidR="00EA2B75" w:rsidRPr="003A5BE6" w:rsidRDefault="00BF4BC2" w:rsidP="00EA2B75">
      <w:pPr>
        <w:rPr>
          <w:lang w:val="en-US"/>
        </w:rPr>
      </w:pPr>
      <w:r>
        <w:rPr>
          <w:lang w:val="en-US"/>
        </w:rPr>
        <w:t>Ch.</w:t>
      </w:r>
      <w:r w:rsidR="00EA2B75" w:rsidRPr="003A5BE6">
        <w:rPr>
          <w:lang w:val="en-US"/>
        </w:rPr>
        <w:t xml:space="preserve"> 8: </w:t>
      </w:r>
      <w:r w:rsidR="002C3489">
        <w:rPr>
          <w:lang w:val="en-US"/>
        </w:rPr>
        <w:tab/>
      </w:r>
      <w:r w:rsidR="002C3489">
        <w:rPr>
          <w:lang w:val="en-US"/>
        </w:rPr>
        <w:tab/>
      </w:r>
      <w:r w:rsidR="00EA2B75" w:rsidRPr="003A5BE6">
        <w:rPr>
          <w:lang w:val="en-US"/>
        </w:rPr>
        <w:t>The Spirit sets everyone free</w:t>
      </w:r>
    </w:p>
    <w:p w14:paraId="0766BB05" w14:textId="09C33B7A" w:rsidR="00445EC5" w:rsidRPr="00136775" w:rsidRDefault="00D703BA" w:rsidP="00136775">
      <w:pPr>
        <w:rPr>
          <w:b/>
          <w:bCs/>
          <w:lang w:val="en-US"/>
        </w:rPr>
      </w:pPr>
      <w:r w:rsidRPr="00136775">
        <w:rPr>
          <w:b/>
          <w:bCs/>
          <w:lang w:val="en-US"/>
        </w:rPr>
        <w:t>Ch</w:t>
      </w:r>
      <w:r w:rsidR="002C3489">
        <w:rPr>
          <w:b/>
          <w:bCs/>
          <w:lang w:val="en-US"/>
        </w:rPr>
        <w:t>.</w:t>
      </w:r>
      <w:r w:rsidR="00445EC5" w:rsidRPr="00136775">
        <w:rPr>
          <w:b/>
          <w:bCs/>
          <w:lang w:val="en-US"/>
        </w:rPr>
        <w:t xml:space="preserve"> 9-11: </w:t>
      </w:r>
      <w:r w:rsidR="002C3489">
        <w:rPr>
          <w:b/>
          <w:bCs/>
          <w:lang w:val="en-US"/>
        </w:rPr>
        <w:tab/>
      </w:r>
      <w:r w:rsidR="00445EC5" w:rsidRPr="00136775">
        <w:rPr>
          <w:b/>
          <w:bCs/>
          <w:lang w:val="en-US"/>
        </w:rPr>
        <w:t>God's relationship with Jews and Gentiles</w:t>
      </w:r>
    </w:p>
    <w:p w14:paraId="721E9192" w14:textId="0917C074" w:rsidR="00EA2B75" w:rsidRDefault="00EA2B75" w:rsidP="00445EC5">
      <w:pPr>
        <w:rPr>
          <w:lang w:val="en-US"/>
        </w:rPr>
      </w:pPr>
      <w:r w:rsidRPr="00EA2B75">
        <w:rPr>
          <w:lang w:val="en-US"/>
        </w:rPr>
        <w:lastRenderedPageBreak/>
        <w:t>Ch</w:t>
      </w:r>
      <w:r w:rsidR="001950FF">
        <w:rPr>
          <w:lang w:val="en-US"/>
        </w:rPr>
        <w:t>.</w:t>
      </w:r>
      <w:r w:rsidRPr="00EA2B75">
        <w:rPr>
          <w:lang w:val="en-US"/>
        </w:rPr>
        <w:t xml:space="preserve"> 9: </w:t>
      </w:r>
      <w:r w:rsidR="002C3489">
        <w:rPr>
          <w:lang w:val="en-US"/>
        </w:rPr>
        <w:tab/>
      </w:r>
      <w:r w:rsidR="002C3489">
        <w:rPr>
          <w:lang w:val="en-US"/>
        </w:rPr>
        <w:tab/>
      </w:r>
      <w:r w:rsidRPr="00EA2B75">
        <w:rPr>
          <w:lang w:val="en-US"/>
        </w:rPr>
        <w:t>Children of the promise</w:t>
      </w:r>
    </w:p>
    <w:p w14:paraId="19CA942C" w14:textId="2E5A3693" w:rsidR="00445EC5" w:rsidRDefault="00445EC5" w:rsidP="00445EC5">
      <w:pPr>
        <w:rPr>
          <w:lang w:val="en-US"/>
        </w:rPr>
      </w:pPr>
      <w:r w:rsidRPr="003A5BE6">
        <w:rPr>
          <w:lang w:val="en-US"/>
        </w:rPr>
        <w:t>Ch</w:t>
      </w:r>
      <w:r w:rsidR="001950FF">
        <w:rPr>
          <w:lang w:val="en-US"/>
        </w:rPr>
        <w:t>.</w:t>
      </w:r>
      <w:r w:rsidRPr="003A5BE6">
        <w:rPr>
          <w:lang w:val="en-US"/>
        </w:rPr>
        <w:t xml:space="preserve"> 10: </w:t>
      </w:r>
      <w:r w:rsidR="002C3489">
        <w:rPr>
          <w:lang w:val="en-US"/>
        </w:rPr>
        <w:tab/>
      </w:r>
      <w:r w:rsidRPr="003A5BE6">
        <w:rPr>
          <w:lang w:val="en-US"/>
        </w:rPr>
        <w:t>All</w:t>
      </w:r>
      <w:r w:rsidR="00CA20BA">
        <w:rPr>
          <w:lang w:val="en-US"/>
        </w:rPr>
        <w:t xml:space="preserve"> are</w:t>
      </w:r>
      <w:r w:rsidRPr="003A5BE6">
        <w:rPr>
          <w:lang w:val="en-US"/>
        </w:rPr>
        <w:t xml:space="preserve"> saved by calling on his name</w:t>
      </w:r>
    </w:p>
    <w:p w14:paraId="44ACB331" w14:textId="55EC83F6" w:rsidR="00D703BA" w:rsidRPr="003A5BE6" w:rsidRDefault="00D703BA" w:rsidP="00D703BA">
      <w:pPr>
        <w:rPr>
          <w:lang w:val="en-US"/>
        </w:rPr>
      </w:pPr>
      <w:r w:rsidRPr="003A5BE6">
        <w:rPr>
          <w:lang w:val="en-US"/>
        </w:rPr>
        <w:t>Ch</w:t>
      </w:r>
      <w:r w:rsidR="001950FF">
        <w:rPr>
          <w:lang w:val="en-US"/>
        </w:rPr>
        <w:t>.</w:t>
      </w:r>
      <w:r w:rsidRPr="003A5BE6">
        <w:rPr>
          <w:lang w:val="en-US"/>
        </w:rPr>
        <w:t xml:space="preserve"> 11: </w:t>
      </w:r>
      <w:r w:rsidR="002C3489">
        <w:rPr>
          <w:lang w:val="en-US"/>
        </w:rPr>
        <w:tab/>
      </w:r>
      <w:r w:rsidRPr="003A5BE6">
        <w:rPr>
          <w:lang w:val="en-US"/>
        </w:rPr>
        <w:t>God's true people</w:t>
      </w:r>
    </w:p>
    <w:p w14:paraId="23FF433E" w14:textId="1381AB75" w:rsidR="009F13BD" w:rsidRPr="003A5BE6" w:rsidRDefault="00D703BA" w:rsidP="009F13BD">
      <w:pPr>
        <w:rPr>
          <w:lang w:val="en-US"/>
        </w:rPr>
      </w:pPr>
      <w:r w:rsidRPr="00136775">
        <w:rPr>
          <w:b/>
          <w:bCs/>
          <w:lang w:val="en-US"/>
        </w:rPr>
        <w:t>Ch</w:t>
      </w:r>
      <w:r w:rsidR="002510B3">
        <w:rPr>
          <w:b/>
          <w:bCs/>
          <w:lang w:val="en-US"/>
        </w:rPr>
        <w:t>.</w:t>
      </w:r>
      <w:r w:rsidR="009F13BD" w:rsidRPr="00136775">
        <w:rPr>
          <w:b/>
          <w:bCs/>
          <w:lang w:val="en-US"/>
        </w:rPr>
        <w:t xml:space="preserve"> 12-16:</w:t>
      </w:r>
      <w:r w:rsidR="002510B3">
        <w:rPr>
          <w:b/>
          <w:bCs/>
          <w:lang w:val="en-US"/>
        </w:rPr>
        <w:t xml:space="preserve"> </w:t>
      </w:r>
      <w:r w:rsidR="002510B3">
        <w:rPr>
          <w:b/>
          <w:bCs/>
          <w:lang w:val="en-US"/>
        </w:rPr>
        <w:tab/>
      </w:r>
      <w:r w:rsidR="009F13BD" w:rsidRPr="002510B3">
        <w:rPr>
          <w:b/>
          <w:bCs/>
          <w:lang w:val="en-US"/>
        </w:rPr>
        <w:t xml:space="preserve">Application of </w:t>
      </w:r>
      <w:r w:rsidRPr="002510B3">
        <w:rPr>
          <w:b/>
          <w:bCs/>
          <w:lang w:val="en-US"/>
        </w:rPr>
        <w:t>C</w:t>
      </w:r>
      <w:r w:rsidR="009F13BD" w:rsidRPr="002510B3">
        <w:rPr>
          <w:b/>
          <w:bCs/>
          <w:lang w:val="en-US"/>
        </w:rPr>
        <w:t>h. 1-11. Receive one another as Christ has received you</w:t>
      </w:r>
      <w:r w:rsidR="002510B3">
        <w:rPr>
          <w:b/>
          <w:bCs/>
          <w:lang w:val="en-US"/>
        </w:rPr>
        <w:t>.</w:t>
      </w:r>
    </w:p>
    <w:p w14:paraId="527112DA" w14:textId="29EBD88D" w:rsidR="00AC6E36" w:rsidRPr="003A5BE6" w:rsidRDefault="00AC6E36" w:rsidP="00AC6E36">
      <w:pPr>
        <w:rPr>
          <w:lang w:val="en-US"/>
        </w:rPr>
      </w:pPr>
    </w:p>
    <w:p w14:paraId="56ED0F68" w14:textId="77777777" w:rsidR="00AC6E36" w:rsidRPr="003A5BE6" w:rsidRDefault="00AC6E36" w:rsidP="00136775">
      <w:pPr>
        <w:pStyle w:val="Heading3"/>
        <w:rPr>
          <w:lang w:val="en-US"/>
        </w:rPr>
      </w:pPr>
      <w:bookmarkStart w:id="5" w:name="_Toc126233777"/>
      <w:r w:rsidRPr="003A5BE6">
        <w:rPr>
          <w:lang w:val="en-US"/>
        </w:rPr>
        <w:t>PURPOSE OF THE LETTER</w:t>
      </w:r>
      <w:bookmarkEnd w:id="5"/>
    </w:p>
    <w:p w14:paraId="13077596" w14:textId="77777777" w:rsidR="004E378F" w:rsidRPr="00136775" w:rsidRDefault="00AC6E36" w:rsidP="00136775">
      <w:pPr>
        <w:rPr>
          <w:b/>
          <w:bCs/>
          <w:lang w:val="en-US"/>
        </w:rPr>
      </w:pPr>
      <w:r w:rsidRPr="00136775">
        <w:rPr>
          <w:b/>
          <w:bCs/>
          <w:lang w:val="en-US"/>
        </w:rPr>
        <w:t>Pastoral</w:t>
      </w:r>
    </w:p>
    <w:p w14:paraId="26261165" w14:textId="63AA302F" w:rsidR="00AC6E36" w:rsidRPr="003A5BE6" w:rsidRDefault="00AC6E36" w:rsidP="00AC6E36">
      <w:pPr>
        <w:rPr>
          <w:lang w:val="en-US"/>
        </w:rPr>
      </w:pPr>
      <w:r w:rsidRPr="003A5BE6">
        <w:rPr>
          <w:lang w:val="en-US"/>
        </w:rPr>
        <w:t>Unite the Christians. Paul was perfect for this task, as a Jew called to the Gentiles.</w:t>
      </w:r>
    </w:p>
    <w:p w14:paraId="7972EFA5" w14:textId="77777777" w:rsidR="004E378F" w:rsidRPr="00136775" w:rsidRDefault="00AC6E36" w:rsidP="00136775">
      <w:pPr>
        <w:rPr>
          <w:b/>
          <w:bCs/>
          <w:lang w:val="en-US"/>
        </w:rPr>
      </w:pPr>
      <w:r w:rsidRPr="00136775">
        <w:rPr>
          <w:b/>
          <w:bCs/>
          <w:lang w:val="en-US"/>
        </w:rPr>
        <w:t>Missionary</w:t>
      </w:r>
    </w:p>
    <w:p w14:paraId="57AE68E4" w14:textId="01A0E129" w:rsidR="00AC6E36" w:rsidRPr="003A5BE6" w:rsidRDefault="00AC6E36" w:rsidP="00AC6E36">
      <w:pPr>
        <w:rPr>
          <w:lang w:val="en-US"/>
        </w:rPr>
      </w:pPr>
      <w:r w:rsidRPr="003A5BE6">
        <w:rPr>
          <w:lang w:val="en-US"/>
        </w:rPr>
        <w:t xml:space="preserve">Prepare </w:t>
      </w:r>
      <w:r w:rsidR="003E1CF2">
        <w:rPr>
          <w:lang w:val="en-US"/>
        </w:rPr>
        <w:t xml:space="preserve">for </w:t>
      </w:r>
      <w:r w:rsidRPr="003A5BE6">
        <w:rPr>
          <w:lang w:val="en-US"/>
        </w:rPr>
        <w:t>the visit. Plans to visit them on the way to Spain and get help for the journey ahead (15:24,</w:t>
      </w:r>
      <w:r w:rsidR="00317DA7">
        <w:rPr>
          <w:lang w:val="en-US"/>
        </w:rPr>
        <w:t xml:space="preserve"> </w:t>
      </w:r>
      <w:r w:rsidRPr="003A5BE6">
        <w:rPr>
          <w:lang w:val="en-US"/>
        </w:rPr>
        <w:t>28). A "letter of introduction".</w:t>
      </w:r>
    </w:p>
    <w:p w14:paraId="07305E4C" w14:textId="77777777" w:rsidR="004E378F" w:rsidRPr="00136775" w:rsidRDefault="00AC6E36" w:rsidP="00136775">
      <w:pPr>
        <w:rPr>
          <w:b/>
          <w:bCs/>
          <w:lang w:val="en-US"/>
        </w:rPr>
      </w:pPr>
      <w:r w:rsidRPr="00136775">
        <w:rPr>
          <w:b/>
          <w:bCs/>
          <w:lang w:val="en-US"/>
        </w:rPr>
        <w:t>Theologically</w:t>
      </w:r>
    </w:p>
    <w:p w14:paraId="284590E6" w14:textId="722B6E38" w:rsidR="00AC6E36" w:rsidRPr="003A5BE6" w:rsidRDefault="00AC6E36" w:rsidP="00AC6E36">
      <w:pPr>
        <w:rPr>
          <w:lang w:val="en-US"/>
        </w:rPr>
      </w:pPr>
      <w:r w:rsidRPr="003A5BE6">
        <w:rPr>
          <w:lang w:val="en-US"/>
        </w:rPr>
        <w:t>Explain the gospel. Had they not received the basic teaching from an apostle?</w:t>
      </w:r>
    </w:p>
    <w:p w14:paraId="0FD490C3" w14:textId="77777777" w:rsidR="00AC6E36" w:rsidRPr="003A5BE6" w:rsidRDefault="00AC6E36" w:rsidP="00AC6E36">
      <w:pPr>
        <w:rPr>
          <w:lang w:val="en-US"/>
        </w:rPr>
      </w:pPr>
      <w:r w:rsidRPr="003A5BE6">
        <w:rPr>
          <w:lang w:val="en-US"/>
        </w:rPr>
        <w:t xml:space="preserve"> </w:t>
      </w:r>
    </w:p>
    <w:p w14:paraId="68C24E12" w14:textId="53068571" w:rsidR="00AC6E36" w:rsidRPr="003A5BE6" w:rsidRDefault="00AC6E36" w:rsidP="004E378F">
      <w:pPr>
        <w:pStyle w:val="Heading2"/>
        <w:rPr>
          <w:lang w:val="en-US"/>
        </w:rPr>
      </w:pPr>
      <w:bookmarkStart w:id="6" w:name="_Toc126233778"/>
      <w:r w:rsidRPr="003A5BE6">
        <w:rPr>
          <w:lang w:val="en-US"/>
        </w:rPr>
        <w:t>T</w:t>
      </w:r>
      <w:r w:rsidR="004B0236">
        <w:rPr>
          <w:lang w:val="en-US"/>
        </w:rPr>
        <w:t>HE INTRODUCTION</w:t>
      </w:r>
      <w:r w:rsidRPr="003A5BE6">
        <w:rPr>
          <w:lang w:val="en-US"/>
        </w:rPr>
        <w:t xml:space="preserve"> (1:1-7)</w:t>
      </w:r>
      <w:bookmarkEnd w:id="6"/>
    </w:p>
    <w:p w14:paraId="013A0274" w14:textId="77777777" w:rsidR="00AC6E36" w:rsidRPr="003A5BE6" w:rsidRDefault="00AC6E36" w:rsidP="00AC6E36">
      <w:pPr>
        <w:rPr>
          <w:lang w:val="en-US"/>
        </w:rPr>
      </w:pPr>
      <w:r w:rsidRPr="003A5BE6">
        <w:rPr>
          <w:lang w:val="en-US"/>
        </w:rPr>
        <w:t xml:space="preserve">v.1 </w:t>
      </w:r>
      <w:r w:rsidRPr="003A5BE6">
        <w:rPr>
          <w:lang w:val="en-US"/>
        </w:rPr>
        <w:tab/>
        <w:t>Apostolic preaching of God's gospel</w:t>
      </w:r>
    </w:p>
    <w:p w14:paraId="297CBD8F" w14:textId="11B69F40" w:rsidR="00AC6E36" w:rsidRPr="003A5BE6" w:rsidRDefault="00AC6E36" w:rsidP="00AC6E36">
      <w:pPr>
        <w:rPr>
          <w:lang w:val="en-US"/>
        </w:rPr>
      </w:pPr>
      <w:r w:rsidRPr="003A5BE6">
        <w:rPr>
          <w:lang w:val="en-US"/>
        </w:rPr>
        <w:t xml:space="preserve">v.2 </w:t>
      </w:r>
      <w:r w:rsidRPr="003A5BE6">
        <w:rPr>
          <w:lang w:val="en-US"/>
        </w:rPr>
        <w:tab/>
      </w:r>
      <w:r w:rsidR="0054695E">
        <w:rPr>
          <w:lang w:val="en-US"/>
        </w:rPr>
        <w:t xml:space="preserve">The gospel </w:t>
      </w:r>
      <w:r w:rsidRPr="003A5BE6">
        <w:rPr>
          <w:lang w:val="en-US"/>
        </w:rPr>
        <w:t>that God promised in the OT (</w:t>
      </w:r>
      <w:r w:rsidR="00C22FFC" w:rsidRPr="00C22FFC">
        <w:rPr>
          <w:lang w:val="en-US"/>
        </w:rPr>
        <w:t>→</w:t>
      </w:r>
      <w:r w:rsidR="00317DA7">
        <w:rPr>
          <w:lang w:val="en-US"/>
        </w:rPr>
        <w:t xml:space="preserve"> </w:t>
      </w:r>
      <w:r w:rsidRPr="003A5BE6">
        <w:rPr>
          <w:lang w:val="en-US"/>
        </w:rPr>
        <w:t xml:space="preserve">3:21, </w:t>
      </w:r>
      <w:r w:rsidR="00A219BF">
        <w:rPr>
          <w:lang w:val="en-US"/>
        </w:rPr>
        <w:t>C</w:t>
      </w:r>
      <w:r w:rsidRPr="003A5BE6">
        <w:rPr>
          <w:lang w:val="en-US"/>
        </w:rPr>
        <w:t>h. 4-5, 16:26)</w:t>
      </w:r>
    </w:p>
    <w:p w14:paraId="63747323" w14:textId="56B67416" w:rsidR="00AC6E36" w:rsidRPr="003A5BE6" w:rsidRDefault="00AC6E36" w:rsidP="0087078A">
      <w:pPr>
        <w:ind w:left="720" w:hanging="720"/>
        <w:rPr>
          <w:lang w:val="en-US"/>
        </w:rPr>
      </w:pPr>
      <w:r w:rsidRPr="003A5BE6">
        <w:rPr>
          <w:lang w:val="en-US"/>
        </w:rPr>
        <w:t xml:space="preserve">v.3 </w:t>
      </w:r>
      <w:r w:rsidRPr="003A5BE6">
        <w:rPr>
          <w:lang w:val="en-US"/>
        </w:rPr>
        <w:tab/>
        <w:t xml:space="preserve">The gospel is about Jesus, who came as a human being and was the Messiah (of David's lineage) ( </w:t>
      </w:r>
      <w:r w:rsidR="00C22FFC" w:rsidRPr="00C22FFC">
        <w:rPr>
          <w:lang w:val="en-US"/>
        </w:rPr>
        <w:t>→</w:t>
      </w:r>
      <w:r w:rsidR="00EF3973" w:rsidRPr="00EF3973">
        <w:rPr>
          <w:lang w:val="en-US"/>
        </w:rPr>
        <w:t xml:space="preserve"> </w:t>
      </w:r>
      <w:r w:rsidRPr="003A5BE6">
        <w:rPr>
          <w:lang w:val="en-US"/>
        </w:rPr>
        <w:t>among other things</w:t>
      </w:r>
      <w:r w:rsidR="00317DA7">
        <w:rPr>
          <w:lang w:val="en-US"/>
        </w:rPr>
        <w:t>,</w:t>
      </w:r>
      <w:r w:rsidRPr="003A5BE6">
        <w:rPr>
          <w:lang w:val="en-US"/>
        </w:rPr>
        <w:t xml:space="preserve"> </w:t>
      </w:r>
      <w:r w:rsidR="003E3A48">
        <w:rPr>
          <w:lang w:val="en-US"/>
        </w:rPr>
        <w:t>C</w:t>
      </w:r>
      <w:r w:rsidRPr="003A5BE6">
        <w:rPr>
          <w:lang w:val="en-US"/>
        </w:rPr>
        <w:t>h. 9-11)</w:t>
      </w:r>
    </w:p>
    <w:p w14:paraId="7EDD83BB" w14:textId="77777777" w:rsidR="00AC6E36" w:rsidRPr="003A5BE6" w:rsidRDefault="00AC6E36" w:rsidP="00AC6E36">
      <w:pPr>
        <w:rPr>
          <w:lang w:val="en-US"/>
        </w:rPr>
      </w:pPr>
      <w:r w:rsidRPr="003A5BE6">
        <w:rPr>
          <w:lang w:val="en-US"/>
        </w:rPr>
        <w:t xml:space="preserve">v.4 </w:t>
      </w:r>
      <w:r w:rsidRPr="003A5BE6">
        <w:rPr>
          <w:lang w:val="en-US"/>
        </w:rPr>
        <w:tab/>
        <w:t>The Spirit confirmed that Jesus was the son of God at the resurrection</w:t>
      </w:r>
    </w:p>
    <w:p w14:paraId="121C78D7" w14:textId="7E333467" w:rsidR="00AC6E36" w:rsidRPr="003A5BE6" w:rsidRDefault="00AC6E36" w:rsidP="00D8153B">
      <w:pPr>
        <w:ind w:left="720" w:hanging="720"/>
        <w:rPr>
          <w:lang w:val="en-US"/>
        </w:rPr>
      </w:pPr>
      <w:r w:rsidRPr="003A5BE6">
        <w:rPr>
          <w:lang w:val="en-US"/>
        </w:rPr>
        <w:t xml:space="preserve">v.5 </w:t>
      </w:r>
      <w:r w:rsidRPr="003A5BE6">
        <w:rPr>
          <w:lang w:val="en-US"/>
        </w:rPr>
        <w:tab/>
        <w:t xml:space="preserve">Paul's call to the Gentiles </w:t>
      </w:r>
      <w:r w:rsidR="00C22FFC">
        <w:rPr>
          <w:lang w:val="en-US"/>
        </w:rPr>
        <w:t>→</w:t>
      </w:r>
      <w:r w:rsidRPr="003A5BE6">
        <w:rPr>
          <w:lang w:val="en-US"/>
        </w:rPr>
        <w:t xml:space="preserve"> why he writes (1:13-15, 15:15-18) </w:t>
      </w:r>
      <w:r w:rsidR="00E16FF5">
        <w:rPr>
          <w:lang w:val="en-US"/>
        </w:rPr>
        <w:t>"</w:t>
      </w:r>
      <w:r w:rsidRPr="003A5BE6">
        <w:rPr>
          <w:lang w:val="en-US"/>
        </w:rPr>
        <w:t>the obedience that comes from faith</w:t>
      </w:r>
      <w:r w:rsidR="00E16FF5">
        <w:rPr>
          <w:lang w:val="en-US"/>
        </w:rPr>
        <w:t>"</w:t>
      </w:r>
      <w:r w:rsidRPr="003A5BE6">
        <w:rPr>
          <w:lang w:val="en-US"/>
        </w:rPr>
        <w:t xml:space="preserve"> (16:26</w:t>
      </w:r>
      <w:r w:rsidR="00DC0C4E">
        <w:rPr>
          <w:lang w:val="en-US"/>
        </w:rPr>
        <w:t xml:space="preserve">, also </w:t>
      </w:r>
      <w:r w:rsidR="00DC0C4E" w:rsidRPr="003A5BE6">
        <w:rPr>
          <w:lang w:val="en-US"/>
        </w:rPr>
        <w:t>15:18</w:t>
      </w:r>
      <w:r w:rsidRPr="003A5BE6">
        <w:rPr>
          <w:lang w:val="en-US"/>
        </w:rPr>
        <w:t xml:space="preserve">) </w:t>
      </w:r>
      <w:r w:rsidR="00C22FFC">
        <w:rPr>
          <w:lang w:val="en-US"/>
        </w:rPr>
        <w:t>→</w:t>
      </w:r>
      <w:r w:rsidRPr="003A5BE6">
        <w:rPr>
          <w:lang w:val="en-US"/>
        </w:rPr>
        <w:t xml:space="preserve"> </w:t>
      </w:r>
      <w:r w:rsidR="00A34179">
        <w:rPr>
          <w:lang w:val="en-US"/>
        </w:rPr>
        <w:t>C</w:t>
      </w:r>
      <w:r w:rsidRPr="003A5BE6">
        <w:rPr>
          <w:lang w:val="en-US"/>
        </w:rPr>
        <w:t>h</w:t>
      </w:r>
      <w:r w:rsidR="00A34179">
        <w:rPr>
          <w:lang w:val="en-US"/>
        </w:rPr>
        <w:t>.</w:t>
      </w:r>
      <w:r w:rsidRPr="003A5BE6">
        <w:rPr>
          <w:lang w:val="en-US"/>
        </w:rPr>
        <w:t xml:space="preserve"> 6-8</w:t>
      </w:r>
      <w:r w:rsidR="00096E0E">
        <w:rPr>
          <w:lang w:val="en-US"/>
        </w:rPr>
        <w:t>.</w:t>
      </w:r>
      <w:r w:rsidRPr="003A5BE6">
        <w:rPr>
          <w:lang w:val="en-US"/>
        </w:rPr>
        <w:t xml:space="preserve"> </w:t>
      </w:r>
      <w:r w:rsidR="00D8153B" w:rsidRPr="003A5BE6">
        <w:rPr>
          <w:lang w:val="en-US"/>
        </w:rPr>
        <w:t>It's all about giving God glory (mentions God a lot, Jesus less)</w:t>
      </w:r>
    </w:p>
    <w:p w14:paraId="736E2CAE" w14:textId="5A2E2D63" w:rsidR="00AC6E36" w:rsidRPr="003A5BE6" w:rsidRDefault="00AC6E36" w:rsidP="00AC6E36">
      <w:pPr>
        <w:rPr>
          <w:lang w:val="en-US"/>
        </w:rPr>
      </w:pPr>
      <w:r w:rsidRPr="003A5BE6">
        <w:rPr>
          <w:lang w:val="en-US"/>
        </w:rPr>
        <w:t xml:space="preserve">v.6 </w:t>
      </w:r>
      <w:r w:rsidRPr="003A5BE6">
        <w:rPr>
          <w:lang w:val="en-US"/>
        </w:rPr>
        <w:tab/>
        <w:t>The Christians in Rome belong to Jesus</w:t>
      </w:r>
      <w:r w:rsidR="00DE79C3">
        <w:rPr>
          <w:lang w:val="en-US"/>
        </w:rPr>
        <w:t>.</w:t>
      </w:r>
      <w:r w:rsidRPr="003A5BE6">
        <w:rPr>
          <w:lang w:val="en-US"/>
        </w:rPr>
        <w:t xml:space="preserve"> God calls people to himself</w:t>
      </w:r>
      <w:r w:rsidR="00D8153B" w:rsidRPr="003A5BE6">
        <w:rPr>
          <w:lang w:val="en-US"/>
        </w:rPr>
        <w:t>.</w:t>
      </w:r>
    </w:p>
    <w:p w14:paraId="6216C600" w14:textId="5965F0B8" w:rsidR="00AC6E36" w:rsidRPr="003A5BE6" w:rsidRDefault="00D8153B" w:rsidP="00AC6E36">
      <w:pPr>
        <w:rPr>
          <w:lang w:val="en-US"/>
        </w:rPr>
      </w:pPr>
      <w:r w:rsidRPr="003A5BE6">
        <w:rPr>
          <w:lang w:val="en-US"/>
        </w:rPr>
        <w:t xml:space="preserve">v.7 </w:t>
      </w:r>
      <w:r w:rsidRPr="003A5BE6">
        <w:rPr>
          <w:lang w:val="en-US"/>
        </w:rPr>
        <w:tab/>
      </w:r>
      <w:r w:rsidR="00AC6E36" w:rsidRPr="003A5BE6">
        <w:rPr>
          <w:lang w:val="en-US"/>
        </w:rPr>
        <w:t>God loves the church. Christians are called to live holy lives (</w:t>
      </w:r>
      <w:r w:rsidR="00C22FFC">
        <w:rPr>
          <w:lang w:val="en-US"/>
        </w:rPr>
        <w:t>→</w:t>
      </w:r>
      <w:r w:rsidR="00AC6E36" w:rsidRPr="003A5BE6">
        <w:rPr>
          <w:lang w:val="en-US"/>
        </w:rPr>
        <w:t xml:space="preserve"> </w:t>
      </w:r>
      <w:r w:rsidR="007E5B76">
        <w:rPr>
          <w:lang w:val="en-US"/>
        </w:rPr>
        <w:t>C</w:t>
      </w:r>
      <w:r w:rsidR="00AC6E36" w:rsidRPr="003A5BE6">
        <w:rPr>
          <w:lang w:val="en-US"/>
        </w:rPr>
        <w:t>h. 6-8)</w:t>
      </w:r>
    </w:p>
    <w:p w14:paraId="1EB6E2AA" w14:textId="77777777" w:rsidR="00AC6E36" w:rsidRPr="003A5BE6" w:rsidRDefault="00AC6E36" w:rsidP="00AC6E36">
      <w:pPr>
        <w:rPr>
          <w:lang w:val="en-US"/>
        </w:rPr>
      </w:pPr>
      <w:r w:rsidRPr="003A5BE6">
        <w:rPr>
          <w:lang w:val="en-US"/>
        </w:rPr>
        <w:t xml:space="preserve"> </w:t>
      </w:r>
    </w:p>
    <w:p w14:paraId="39CD5300" w14:textId="77777777" w:rsidR="0045134C" w:rsidRDefault="0045134C" w:rsidP="00014525">
      <w:pPr>
        <w:pStyle w:val="Heading2"/>
        <w:rPr>
          <w:lang w:val="en-US"/>
        </w:rPr>
      </w:pPr>
      <w:bookmarkStart w:id="7" w:name="_Toc126233779"/>
      <w:r>
        <w:rPr>
          <w:lang w:val="en-US"/>
        </w:rPr>
        <w:lastRenderedPageBreak/>
        <w:t xml:space="preserve">THE </w:t>
      </w:r>
      <w:r w:rsidR="00AC6E36" w:rsidRPr="003A5BE6">
        <w:rPr>
          <w:lang w:val="en-US"/>
        </w:rPr>
        <w:t xml:space="preserve">THEME OF THE LETTER </w:t>
      </w:r>
      <w:r>
        <w:rPr>
          <w:lang w:val="en-US"/>
        </w:rPr>
        <w:t>(</w:t>
      </w:r>
      <w:r w:rsidR="00AC6E36" w:rsidRPr="003A5BE6">
        <w:rPr>
          <w:lang w:val="en-US"/>
        </w:rPr>
        <w:t>1:16-17</w:t>
      </w:r>
      <w:r w:rsidR="007E5B76">
        <w:rPr>
          <w:lang w:val="en-US"/>
        </w:rPr>
        <w:t>)</w:t>
      </w:r>
      <w:bookmarkEnd w:id="7"/>
      <w:r w:rsidR="00AC6E36" w:rsidRPr="003A5BE6">
        <w:rPr>
          <w:lang w:val="en-US"/>
        </w:rPr>
        <w:t xml:space="preserve"> </w:t>
      </w:r>
    </w:p>
    <w:p w14:paraId="67C2448A" w14:textId="3B57779E" w:rsidR="00AC6E36" w:rsidRPr="004B0236" w:rsidRDefault="00AC6E36" w:rsidP="004B0236">
      <w:pPr>
        <w:rPr>
          <w:b/>
          <w:bCs/>
          <w:lang w:val="en-US"/>
        </w:rPr>
      </w:pPr>
      <w:r w:rsidRPr="004B0236">
        <w:rPr>
          <w:b/>
          <w:bCs/>
          <w:lang w:val="en-US"/>
        </w:rPr>
        <w:t>CLAIM/THESIS</w:t>
      </w:r>
    </w:p>
    <w:p w14:paraId="11422454" w14:textId="7199E805" w:rsidR="00AC6E36" w:rsidRPr="003A5BE6" w:rsidRDefault="00AC6E36" w:rsidP="00AC6E36">
      <w:pPr>
        <w:rPr>
          <w:lang w:val="en-US"/>
        </w:rPr>
      </w:pPr>
      <w:r w:rsidRPr="003A5BE6">
        <w:rPr>
          <w:lang w:val="en-US"/>
        </w:rPr>
        <w:t xml:space="preserve">(v. 15: </w:t>
      </w:r>
      <w:r w:rsidR="00014525" w:rsidRPr="003A5BE6">
        <w:rPr>
          <w:lang w:val="en-US"/>
        </w:rPr>
        <w:tab/>
      </w:r>
      <w:r w:rsidRPr="003A5BE6">
        <w:rPr>
          <w:lang w:val="en-US"/>
        </w:rPr>
        <w:t xml:space="preserve">I </w:t>
      </w:r>
      <w:r w:rsidR="002957F7">
        <w:rPr>
          <w:lang w:val="en-US"/>
        </w:rPr>
        <w:t>am eager</w:t>
      </w:r>
      <w:r w:rsidRPr="003A5BE6">
        <w:rPr>
          <w:lang w:val="en-US"/>
        </w:rPr>
        <w:t xml:space="preserve"> to preach </w:t>
      </w:r>
      <w:r w:rsidRPr="005F75BD">
        <w:rPr>
          <w:u w:val="single"/>
          <w:lang w:val="en-US"/>
        </w:rPr>
        <w:t>the gospel</w:t>
      </w:r>
      <w:r w:rsidRPr="003A5BE6">
        <w:rPr>
          <w:lang w:val="en-US"/>
        </w:rPr>
        <w:t xml:space="preserve"> also to you</w:t>
      </w:r>
      <w:r w:rsidR="00B90AC7">
        <w:rPr>
          <w:lang w:val="en-US"/>
        </w:rPr>
        <w:t xml:space="preserve"> who are</w:t>
      </w:r>
      <w:r w:rsidRPr="003A5BE6">
        <w:rPr>
          <w:lang w:val="en-US"/>
        </w:rPr>
        <w:t xml:space="preserve"> in Rome)</w:t>
      </w:r>
    </w:p>
    <w:p w14:paraId="73C2F389" w14:textId="60A63C6D" w:rsidR="00AC6E36" w:rsidRPr="003A5BE6" w:rsidRDefault="00AC6E36" w:rsidP="00AC6E36">
      <w:pPr>
        <w:rPr>
          <w:lang w:val="en-US"/>
        </w:rPr>
      </w:pPr>
      <w:r w:rsidRPr="003A5BE6">
        <w:rPr>
          <w:lang w:val="en-US"/>
        </w:rPr>
        <w:t xml:space="preserve">v. 16a: </w:t>
      </w:r>
      <w:r w:rsidR="00014525" w:rsidRPr="003A5BE6">
        <w:rPr>
          <w:lang w:val="en-US"/>
        </w:rPr>
        <w:tab/>
      </w:r>
      <w:r w:rsidR="00B90AC7" w:rsidRPr="00EF3973">
        <w:rPr>
          <w:i/>
          <w:iCs/>
          <w:lang w:val="en-US"/>
        </w:rPr>
        <w:t>"</w:t>
      </w:r>
      <w:r w:rsidRPr="00EF3973">
        <w:rPr>
          <w:i/>
          <w:iCs/>
          <w:lang w:val="en-US"/>
        </w:rPr>
        <w:t xml:space="preserve">For I am not ashamed of </w:t>
      </w:r>
      <w:r w:rsidRPr="00EF3973">
        <w:rPr>
          <w:i/>
          <w:iCs/>
          <w:u w:val="single"/>
          <w:lang w:val="en-US"/>
        </w:rPr>
        <w:t>the gospel</w:t>
      </w:r>
      <w:r w:rsidR="00B90AC7" w:rsidRPr="00EF3973">
        <w:rPr>
          <w:i/>
          <w:iCs/>
          <w:lang w:val="en-US"/>
        </w:rPr>
        <w:t>"</w:t>
      </w:r>
    </w:p>
    <w:p w14:paraId="0C44366A" w14:textId="09530652" w:rsidR="00AC6E36" w:rsidRPr="00A13A6C" w:rsidRDefault="00AC6E36" w:rsidP="00A13A6C">
      <w:pPr>
        <w:rPr>
          <w:i/>
          <w:iCs/>
          <w:lang w:val="en-US"/>
        </w:rPr>
      </w:pPr>
      <w:r w:rsidRPr="003A5BE6">
        <w:rPr>
          <w:lang w:val="en-US"/>
        </w:rPr>
        <w:t xml:space="preserve">v. 16b: </w:t>
      </w:r>
      <w:r w:rsidR="00A33844" w:rsidRPr="00EF3973">
        <w:rPr>
          <w:i/>
          <w:iCs/>
          <w:lang w:val="en-US"/>
        </w:rPr>
        <w:t xml:space="preserve">"because </w:t>
      </w:r>
      <w:r w:rsidR="00A33844" w:rsidRPr="00EF3973">
        <w:rPr>
          <w:i/>
          <w:iCs/>
          <w:u w:val="single"/>
          <w:lang w:val="en-US"/>
        </w:rPr>
        <w:t>it</w:t>
      </w:r>
      <w:r w:rsidR="00A33844" w:rsidRPr="00EF3973">
        <w:rPr>
          <w:i/>
          <w:iCs/>
          <w:lang w:val="en-US"/>
        </w:rPr>
        <w:t xml:space="preserve"> is the power of God that brings salvation to everyone who believes: first to the Jew, then to the Gentile."</w:t>
      </w:r>
    </w:p>
    <w:p w14:paraId="68549F2D" w14:textId="4AD610B8" w:rsidR="000F2F42" w:rsidRPr="00A13A6C" w:rsidRDefault="00AC6E36" w:rsidP="00A13A6C">
      <w:pPr>
        <w:rPr>
          <w:i/>
          <w:iCs/>
          <w:lang w:val="en-US"/>
        </w:rPr>
      </w:pPr>
      <w:r w:rsidRPr="003A5BE6">
        <w:rPr>
          <w:lang w:val="en-US"/>
        </w:rPr>
        <w:t xml:space="preserve">v. 17: </w:t>
      </w:r>
      <w:r w:rsidR="00014525" w:rsidRPr="003A5BE6">
        <w:rPr>
          <w:lang w:val="en-US"/>
        </w:rPr>
        <w:tab/>
      </w:r>
      <w:r w:rsidR="00A13A6C">
        <w:rPr>
          <w:lang w:val="en-US"/>
        </w:rPr>
        <w:t>"</w:t>
      </w:r>
      <w:r w:rsidR="000F2F42" w:rsidRPr="00A13A6C">
        <w:rPr>
          <w:i/>
          <w:iCs/>
          <w:lang w:val="en-US"/>
        </w:rPr>
        <w:t xml:space="preserve">For in </w:t>
      </w:r>
      <w:r w:rsidR="000F2F42" w:rsidRPr="00A13A6C">
        <w:rPr>
          <w:i/>
          <w:iCs/>
          <w:u w:val="single"/>
          <w:lang w:val="en-US"/>
        </w:rPr>
        <w:t>the gospel</w:t>
      </w:r>
      <w:r w:rsidR="000F2F42" w:rsidRPr="00A13A6C">
        <w:rPr>
          <w:i/>
          <w:iCs/>
          <w:lang w:val="en-US"/>
        </w:rPr>
        <w:t xml:space="preserve"> the righteousness of God is revealed—a righteousness that is by</w:t>
      </w:r>
      <w:r w:rsidR="00A13A6C" w:rsidRPr="00A13A6C">
        <w:rPr>
          <w:i/>
          <w:iCs/>
          <w:lang w:val="en-US"/>
        </w:rPr>
        <w:t xml:space="preserve"> </w:t>
      </w:r>
      <w:r w:rsidR="000F2F42" w:rsidRPr="00A13A6C">
        <w:rPr>
          <w:i/>
          <w:iCs/>
          <w:lang w:val="en-US"/>
        </w:rPr>
        <w:t xml:space="preserve">faith from first to last, just as it is written: </w:t>
      </w:r>
      <w:r w:rsidR="00A13A6C">
        <w:rPr>
          <w:i/>
          <w:iCs/>
          <w:lang w:val="en-US"/>
        </w:rPr>
        <w:t>'</w:t>
      </w:r>
      <w:r w:rsidR="000F2F42" w:rsidRPr="00A13A6C">
        <w:rPr>
          <w:i/>
          <w:iCs/>
          <w:lang w:val="en-US"/>
        </w:rPr>
        <w:t>The righteous will live by faith.</w:t>
      </w:r>
      <w:r w:rsidR="00A13A6C">
        <w:rPr>
          <w:i/>
          <w:iCs/>
          <w:lang w:val="en-US"/>
        </w:rPr>
        <w:t>'"</w:t>
      </w:r>
    </w:p>
    <w:p w14:paraId="7C4FA2FF" w14:textId="2D887DF3" w:rsidR="00AC6E36" w:rsidRPr="003A5BE6" w:rsidRDefault="00AC6E36" w:rsidP="000F2F42">
      <w:pPr>
        <w:ind w:left="720" w:hanging="720"/>
        <w:rPr>
          <w:lang w:val="en-US"/>
        </w:rPr>
      </w:pPr>
      <w:r w:rsidRPr="003A5BE6">
        <w:rPr>
          <w:lang w:val="en-US"/>
        </w:rPr>
        <w:t xml:space="preserve"> </w:t>
      </w:r>
    </w:p>
    <w:p w14:paraId="162D126A" w14:textId="7B8ECA1C" w:rsidR="00AC6E36" w:rsidRPr="003A5BE6" w:rsidRDefault="00AC6E36" w:rsidP="004B0236">
      <w:pPr>
        <w:pStyle w:val="Heading3"/>
        <w:rPr>
          <w:lang w:val="en-US"/>
        </w:rPr>
      </w:pPr>
      <w:bookmarkStart w:id="8" w:name="_Toc126233780"/>
      <w:r w:rsidRPr="003A5BE6">
        <w:rPr>
          <w:lang w:val="en-US"/>
        </w:rPr>
        <w:t>"</w:t>
      </w:r>
      <w:r w:rsidR="002D0F9B" w:rsidRPr="002D0F9B">
        <w:rPr>
          <w:lang w:val="en-US"/>
        </w:rPr>
        <w:t>THE RIGHTEOUSNESS OF GOD</w:t>
      </w:r>
      <w:r w:rsidRPr="003A5BE6">
        <w:rPr>
          <w:lang w:val="en-US"/>
        </w:rPr>
        <w:t>"</w:t>
      </w:r>
      <w:bookmarkEnd w:id="8"/>
    </w:p>
    <w:p w14:paraId="5A28370F" w14:textId="6BA33AFD" w:rsidR="00AC6E36" w:rsidRPr="003A5BE6" w:rsidRDefault="00AC6E36" w:rsidP="00AC6E36">
      <w:pPr>
        <w:rPr>
          <w:lang w:val="en-US"/>
        </w:rPr>
      </w:pPr>
      <w:r w:rsidRPr="003A5BE6">
        <w:rPr>
          <w:lang w:val="en-US"/>
        </w:rPr>
        <w:t>Used in two ways in Romans:</w:t>
      </w:r>
    </w:p>
    <w:p w14:paraId="53D53063" w14:textId="40FA3A68" w:rsidR="00AC6E36" w:rsidRPr="004B0236" w:rsidRDefault="00AC6E36" w:rsidP="004B0236">
      <w:pPr>
        <w:rPr>
          <w:b/>
          <w:bCs/>
          <w:lang w:val="nb-NO"/>
        </w:rPr>
      </w:pPr>
      <w:r w:rsidRPr="004B0236">
        <w:rPr>
          <w:b/>
          <w:bCs/>
          <w:lang w:val="nb-NO"/>
        </w:rPr>
        <w:t xml:space="preserve">1. When used </w:t>
      </w:r>
      <w:r w:rsidRPr="004B0236">
        <w:rPr>
          <w:b/>
          <w:bCs/>
          <w:i/>
          <w:iCs/>
          <w:lang w:val="nb-NO"/>
        </w:rPr>
        <w:t xml:space="preserve">without </w:t>
      </w:r>
      <w:r w:rsidRPr="004B0236">
        <w:rPr>
          <w:b/>
          <w:bCs/>
          <w:lang w:val="nb-NO"/>
        </w:rPr>
        <w:t>"faith" (3:5, 3:25-26):</w:t>
      </w:r>
    </w:p>
    <w:p w14:paraId="34AE1C0F" w14:textId="701AFA9C" w:rsidR="00AC6E36" w:rsidRPr="003A5BE6" w:rsidRDefault="00AC6E36" w:rsidP="00AC11AD">
      <w:pPr>
        <w:pStyle w:val="ListParagraph"/>
        <w:numPr>
          <w:ilvl w:val="0"/>
          <w:numId w:val="2"/>
        </w:numPr>
        <w:rPr>
          <w:lang w:val="en-US"/>
        </w:rPr>
      </w:pPr>
      <w:r w:rsidRPr="003A5BE6">
        <w:rPr>
          <w:lang w:val="en-US"/>
        </w:rPr>
        <w:t>God's character. God is just.</w:t>
      </w:r>
    </w:p>
    <w:p w14:paraId="167739FA" w14:textId="56551BB8" w:rsidR="00AC6E36" w:rsidRPr="004B0236" w:rsidRDefault="00AC6E36" w:rsidP="004B0236">
      <w:pPr>
        <w:rPr>
          <w:b/>
          <w:bCs/>
          <w:lang w:val="nb-NO"/>
        </w:rPr>
      </w:pPr>
      <w:r w:rsidRPr="004B0236">
        <w:rPr>
          <w:b/>
          <w:bCs/>
          <w:lang w:val="nb-NO"/>
        </w:rPr>
        <w:t xml:space="preserve">2. </w:t>
      </w:r>
      <w:r w:rsidR="00E81EE1" w:rsidRPr="004B0236">
        <w:rPr>
          <w:b/>
          <w:bCs/>
          <w:lang w:val="nb-NO"/>
        </w:rPr>
        <w:t>When used with "faith" (1:17, 3:21-22, 10:3-6):</w:t>
      </w:r>
    </w:p>
    <w:p w14:paraId="169E1795" w14:textId="7D84C6D1" w:rsidR="00AC6E36" w:rsidRPr="00C306A1" w:rsidRDefault="00AC6E36" w:rsidP="00C306A1">
      <w:pPr>
        <w:pStyle w:val="ListParagraph"/>
        <w:numPr>
          <w:ilvl w:val="0"/>
          <w:numId w:val="1"/>
        </w:numPr>
        <w:rPr>
          <w:lang w:val="en-US"/>
        </w:rPr>
      </w:pPr>
      <w:r w:rsidRPr="003A5BE6">
        <w:rPr>
          <w:lang w:val="en-US"/>
        </w:rPr>
        <w:t xml:space="preserve">God's action to </w:t>
      </w:r>
      <w:r w:rsidR="00453992">
        <w:rPr>
          <w:lang w:val="en-US"/>
        </w:rPr>
        <w:t>restore</w:t>
      </w:r>
      <w:r w:rsidRPr="003A5BE6">
        <w:rPr>
          <w:lang w:val="en-US"/>
        </w:rPr>
        <w:t xml:space="preserve"> (salvation) + the status God gives to those who are </w:t>
      </w:r>
      <w:r w:rsidR="00920912">
        <w:rPr>
          <w:lang w:val="en-US"/>
        </w:rPr>
        <w:t>restored</w:t>
      </w:r>
      <w:r w:rsidRPr="003A5BE6">
        <w:rPr>
          <w:lang w:val="en-US"/>
        </w:rPr>
        <w:t xml:space="preserve"> (saved)</w:t>
      </w:r>
      <w:r w:rsidR="00C306A1">
        <w:rPr>
          <w:lang w:val="en-US"/>
        </w:rPr>
        <w:t xml:space="preserve"> </w:t>
      </w:r>
      <w:r w:rsidR="00C22FFC">
        <w:rPr>
          <w:lang w:val="en-US"/>
        </w:rPr>
        <w:t>→</w:t>
      </w:r>
      <w:r w:rsidR="00C306A1">
        <w:rPr>
          <w:lang w:val="en-US"/>
        </w:rPr>
        <w:t xml:space="preserve"> </w:t>
      </w:r>
      <w:r w:rsidRPr="00C306A1">
        <w:rPr>
          <w:lang w:val="en-US"/>
        </w:rPr>
        <w:t xml:space="preserve">God brings people into </w:t>
      </w:r>
      <w:r w:rsidR="003E1CF2" w:rsidRPr="00C306A1">
        <w:rPr>
          <w:lang w:val="en-US"/>
        </w:rPr>
        <w:t>the</w:t>
      </w:r>
      <w:r w:rsidRPr="00C306A1">
        <w:rPr>
          <w:lang w:val="en-US"/>
        </w:rPr>
        <w:t xml:space="preserve"> right relationship with him.</w:t>
      </w:r>
    </w:p>
    <w:p w14:paraId="49FB5D22" w14:textId="6612774F" w:rsidR="00AC6E36" w:rsidRPr="00AC11AD" w:rsidRDefault="00AC6E36" w:rsidP="00AC11AD">
      <w:pPr>
        <w:pStyle w:val="ListParagraph"/>
        <w:numPr>
          <w:ilvl w:val="0"/>
          <w:numId w:val="1"/>
        </w:numPr>
        <w:rPr>
          <w:lang w:val="nb-NO"/>
        </w:rPr>
      </w:pPr>
      <w:r w:rsidRPr="003A5BE6">
        <w:rPr>
          <w:lang w:val="en-US"/>
        </w:rPr>
        <w:t>The legal term for when a judge declare</w:t>
      </w:r>
      <w:r w:rsidR="00317DA7">
        <w:rPr>
          <w:lang w:val="en-US"/>
        </w:rPr>
        <w:t>s</w:t>
      </w:r>
      <w:r w:rsidRPr="003A5BE6">
        <w:rPr>
          <w:lang w:val="en-US"/>
        </w:rPr>
        <w:t xml:space="preserve"> the defendant “not guilty”. </w:t>
      </w:r>
      <w:r w:rsidRPr="00AC11AD">
        <w:rPr>
          <w:lang w:val="nb-NO"/>
        </w:rPr>
        <w:t>Acquittal.</w:t>
      </w:r>
    </w:p>
    <w:p w14:paraId="4B30CF6C" w14:textId="77777777" w:rsidR="00AC6E36" w:rsidRPr="00AC6E36" w:rsidRDefault="00AC6E36" w:rsidP="00AC6E36">
      <w:pPr>
        <w:rPr>
          <w:lang w:val="nb-NO"/>
        </w:rPr>
      </w:pPr>
      <w:r w:rsidRPr="00AC6E36">
        <w:rPr>
          <w:lang w:val="nb-NO"/>
        </w:rPr>
        <w:t xml:space="preserve"> </w:t>
      </w:r>
    </w:p>
    <w:p w14:paraId="38E13B68" w14:textId="62D24D2B" w:rsidR="00A01AB2" w:rsidRPr="00A01AB2" w:rsidRDefault="00AC6E36" w:rsidP="004B0236">
      <w:pPr>
        <w:pStyle w:val="Heading3"/>
        <w:rPr>
          <w:lang w:val="nb-NO"/>
        </w:rPr>
      </w:pPr>
      <w:bookmarkStart w:id="9" w:name="_Toc126233781"/>
      <w:r w:rsidRPr="00AC6E36">
        <w:rPr>
          <w:lang w:val="nb-NO"/>
        </w:rPr>
        <w:t>1:17 - LUTHER'S DISCOVERY</w:t>
      </w:r>
      <w:bookmarkEnd w:id="9"/>
    </w:p>
    <w:p w14:paraId="461D61D3" w14:textId="2E413B01" w:rsidR="00AC6E36" w:rsidRPr="00FD1E45" w:rsidRDefault="00AC6E36" w:rsidP="00AC6E36">
      <w:pPr>
        <w:rPr>
          <w:i/>
          <w:iCs/>
          <w:lang w:val="en-US"/>
        </w:rPr>
      </w:pPr>
      <w:r w:rsidRPr="00FD1E45">
        <w:rPr>
          <w:i/>
          <w:iCs/>
          <w:lang w:val="en-US"/>
        </w:rPr>
        <w:t xml:space="preserve">"[…] it was […] a simple quote in </w:t>
      </w:r>
      <w:r w:rsidR="00A01AB2" w:rsidRPr="00FD1E45">
        <w:rPr>
          <w:i/>
          <w:iCs/>
          <w:lang w:val="en-US"/>
        </w:rPr>
        <w:t>C</w:t>
      </w:r>
      <w:r w:rsidRPr="00FD1E45">
        <w:rPr>
          <w:i/>
          <w:iCs/>
          <w:lang w:val="en-US"/>
        </w:rPr>
        <w:t>h. 1, "</w:t>
      </w:r>
      <w:r w:rsidR="00C14BFA" w:rsidRPr="00FD1E45">
        <w:rPr>
          <w:i/>
          <w:iCs/>
          <w:lang w:val="en-US"/>
        </w:rPr>
        <w:t>For in the gospel the righteousness of God is revealed</w:t>
      </w:r>
      <w:r w:rsidRPr="00FD1E45">
        <w:rPr>
          <w:i/>
          <w:iCs/>
          <w:lang w:val="en-US"/>
        </w:rPr>
        <w:t>," that stood in my way. Because I hated the expression "God's righteousness," which all the teachers had taught me to understand as [...] the active justice, as they called it, that God is just and punishes sinners and the unjust. Although I lived blamelessly as a monk, I felt that I was a sinner before God with a very disturbed conscience; I could not believe that he was appeased by my dutifulness.”</w:t>
      </w:r>
    </w:p>
    <w:p w14:paraId="3807A99B" w14:textId="5E2A396A" w:rsidR="00AC6E36" w:rsidRPr="00FD1E45" w:rsidRDefault="00AC6E36" w:rsidP="00AC6E36">
      <w:pPr>
        <w:rPr>
          <w:i/>
          <w:iCs/>
          <w:lang w:val="en-US"/>
        </w:rPr>
      </w:pPr>
      <w:r w:rsidRPr="00FD1E45">
        <w:rPr>
          <w:i/>
          <w:iCs/>
          <w:lang w:val="en-US"/>
        </w:rPr>
        <w:t>"I did not love, but actually hated the righteous God who punishes sinners. Secretly, if not in blasphemy, I grumbled much, I was angry with God [...] Finally by the mercy of God, while I</w:t>
      </w:r>
      <w:r w:rsidR="00F4766A" w:rsidRPr="00FD1E45">
        <w:rPr>
          <w:i/>
          <w:iCs/>
          <w:lang w:val="en-US"/>
        </w:rPr>
        <w:t xml:space="preserve"> </w:t>
      </w:r>
      <w:r w:rsidR="0043625E" w:rsidRPr="00FD1E45">
        <w:rPr>
          <w:i/>
          <w:iCs/>
          <w:lang w:val="en-US"/>
        </w:rPr>
        <w:t xml:space="preserve">was </w:t>
      </w:r>
      <w:r w:rsidRPr="00FD1E45">
        <w:rPr>
          <w:i/>
          <w:iCs/>
          <w:lang w:val="en-US"/>
        </w:rPr>
        <w:t>meditating day and night, I noticed the connection around the words, "</w:t>
      </w:r>
      <w:r w:rsidR="00B94313" w:rsidRPr="00FD1E45">
        <w:rPr>
          <w:i/>
          <w:iCs/>
          <w:lang w:val="en-US"/>
        </w:rPr>
        <w:t xml:space="preserve">For in the gospel </w:t>
      </w:r>
      <w:r w:rsidR="00B94313" w:rsidRPr="00FD1E45">
        <w:rPr>
          <w:i/>
          <w:iCs/>
          <w:lang w:val="en-US"/>
        </w:rPr>
        <w:lastRenderedPageBreak/>
        <w:t xml:space="preserve">the righteousness of God is revealed—a righteousness that is by faith from first to last, just as it is written: </w:t>
      </w:r>
      <w:r w:rsidR="00047B3B" w:rsidRPr="00FD1E45">
        <w:rPr>
          <w:i/>
          <w:iCs/>
          <w:lang w:val="en-US"/>
        </w:rPr>
        <w:t>'</w:t>
      </w:r>
      <w:r w:rsidR="00B94313" w:rsidRPr="00FD1E45">
        <w:rPr>
          <w:i/>
          <w:iCs/>
          <w:lang w:val="en-US"/>
        </w:rPr>
        <w:t>The righteous will live by faith.</w:t>
      </w:r>
      <w:r w:rsidR="00047B3B" w:rsidRPr="00FD1E45">
        <w:rPr>
          <w:i/>
          <w:iCs/>
          <w:lang w:val="en-US"/>
        </w:rPr>
        <w:t>'</w:t>
      </w:r>
      <w:r w:rsidRPr="00FD1E45">
        <w:rPr>
          <w:i/>
          <w:iCs/>
          <w:lang w:val="en-US"/>
        </w:rPr>
        <w:t>" Then I began to understand that God's righteousness is what the righteous lives by as a gift from God, namely by faith."</w:t>
      </w:r>
    </w:p>
    <w:p w14:paraId="0623665E" w14:textId="59338129" w:rsidR="00AC6E36" w:rsidRPr="00FD1E45" w:rsidRDefault="00AC6E36" w:rsidP="00AC6E36">
      <w:pPr>
        <w:rPr>
          <w:i/>
          <w:iCs/>
          <w:lang w:val="en-US"/>
        </w:rPr>
      </w:pPr>
      <w:r w:rsidRPr="00FD1E45">
        <w:rPr>
          <w:i/>
          <w:iCs/>
          <w:lang w:val="en-US"/>
        </w:rPr>
        <w:t>"This then is the meaning: God's righteousness is revealed by the gospel, namely the passive righteousness with which the gracious God justifies us by faith, as it is written: "</w:t>
      </w:r>
      <w:r w:rsidR="00404A68" w:rsidRPr="00FD1E45">
        <w:rPr>
          <w:i/>
          <w:iCs/>
        </w:rPr>
        <w:t xml:space="preserve"> </w:t>
      </w:r>
      <w:r w:rsidR="00404A68" w:rsidRPr="00FD1E45">
        <w:rPr>
          <w:i/>
          <w:iCs/>
          <w:lang w:val="en-US"/>
        </w:rPr>
        <w:t>The righteous will live by faith</w:t>
      </w:r>
      <w:r w:rsidRPr="00FD1E45">
        <w:rPr>
          <w:i/>
          <w:iCs/>
          <w:lang w:val="en-US"/>
        </w:rPr>
        <w:t>." Here I felt that I was completely reborn and had entered paradise itself through open gates.”</w:t>
      </w:r>
    </w:p>
    <w:p w14:paraId="171AE6FD" w14:textId="77777777" w:rsidR="00AC6E36" w:rsidRPr="003A5BE6" w:rsidRDefault="00AC6E36" w:rsidP="00AC6E36">
      <w:pPr>
        <w:rPr>
          <w:lang w:val="en-US"/>
        </w:rPr>
      </w:pPr>
      <w:r w:rsidRPr="003A5BE6">
        <w:rPr>
          <w:lang w:val="en-US"/>
        </w:rPr>
        <w:t xml:space="preserve"> </w:t>
      </w:r>
    </w:p>
    <w:p w14:paraId="7E1C2C48" w14:textId="77777777" w:rsidR="00AC6E36" w:rsidRPr="003A5BE6" w:rsidRDefault="00AC6E36" w:rsidP="0078486C">
      <w:pPr>
        <w:pStyle w:val="Heading2"/>
        <w:rPr>
          <w:lang w:val="en-US"/>
        </w:rPr>
      </w:pPr>
      <w:bookmarkStart w:id="10" w:name="_Toc126233782"/>
      <w:r w:rsidRPr="003A5BE6">
        <w:rPr>
          <w:lang w:val="en-US"/>
        </w:rPr>
        <w:t>THE CONTEXT OF THE ARGUMENT</w:t>
      </w:r>
      <w:bookmarkEnd w:id="10"/>
    </w:p>
    <w:p w14:paraId="19DBC516" w14:textId="2A18ACB8" w:rsidR="00AC6E36" w:rsidRPr="003A5BE6" w:rsidRDefault="00AC6E36" w:rsidP="00AC6E36">
      <w:pPr>
        <w:rPr>
          <w:lang w:val="en-US"/>
        </w:rPr>
      </w:pPr>
      <w:r w:rsidRPr="003A5BE6">
        <w:rPr>
          <w:lang w:val="en-US"/>
        </w:rPr>
        <w:t>(v. 15: I want to preach the gospel also to you in Rome</w:t>
      </w:r>
      <w:r w:rsidR="00317DA7">
        <w:rPr>
          <w:lang w:val="en-US"/>
        </w:rPr>
        <w:t>.</w:t>
      </w:r>
      <w:r w:rsidRPr="003A5BE6">
        <w:rPr>
          <w:lang w:val="en-US"/>
        </w:rPr>
        <w:t>)</w:t>
      </w:r>
    </w:p>
    <w:p w14:paraId="1F24AB72" w14:textId="250585AD" w:rsidR="00AC6E36" w:rsidRPr="003A5BE6" w:rsidRDefault="00AC6E36" w:rsidP="00AC6E36">
      <w:pPr>
        <w:rPr>
          <w:lang w:val="en-US"/>
        </w:rPr>
      </w:pPr>
      <w:r w:rsidRPr="003A5BE6">
        <w:rPr>
          <w:lang w:val="en-US"/>
        </w:rPr>
        <w:t xml:space="preserve">v. 16a: </w:t>
      </w:r>
      <w:r w:rsidR="002B347E" w:rsidRPr="00FD1E45">
        <w:rPr>
          <w:i/>
          <w:iCs/>
          <w:lang w:val="en-US"/>
        </w:rPr>
        <w:t>"</w:t>
      </w:r>
      <w:r w:rsidRPr="00FD1E45">
        <w:rPr>
          <w:i/>
          <w:iCs/>
          <w:u w:val="single"/>
          <w:lang w:val="en-US"/>
        </w:rPr>
        <w:t>For</w:t>
      </w:r>
      <w:r w:rsidRPr="00FD1E45">
        <w:rPr>
          <w:i/>
          <w:iCs/>
          <w:lang w:val="en-US"/>
        </w:rPr>
        <w:t xml:space="preserve"> I am not ashamed of the gospel</w:t>
      </w:r>
      <w:r w:rsidR="002B347E" w:rsidRPr="00FD1E45">
        <w:rPr>
          <w:i/>
          <w:iCs/>
          <w:lang w:val="en-US"/>
        </w:rPr>
        <w:t>"</w:t>
      </w:r>
    </w:p>
    <w:p w14:paraId="5CD1EEB5" w14:textId="19108DA6" w:rsidR="00AC6E36" w:rsidRPr="00FD1E45" w:rsidRDefault="00AC6E36" w:rsidP="00AC6E36">
      <w:pPr>
        <w:rPr>
          <w:i/>
          <w:iCs/>
          <w:lang w:val="en-US"/>
        </w:rPr>
      </w:pPr>
      <w:r w:rsidRPr="003A5BE6">
        <w:rPr>
          <w:lang w:val="en-US"/>
        </w:rPr>
        <w:t xml:space="preserve">v. 16b: </w:t>
      </w:r>
      <w:r w:rsidR="002B347E" w:rsidRPr="00FD1E45">
        <w:rPr>
          <w:i/>
          <w:iCs/>
          <w:lang w:val="en-US"/>
        </w:rPr>
        <w:t>"</w:t>
      </w:r>
      <w:r w:rsidRPr="00FD1E45">
        <w:rPr>
          <w:i/>
          <w:iCs/>
          <w:u w:val="single"/>
          <w:lang w:val="en-US"/>
        </w:rPr>
        <w:t>for</w:t>
      </w:r>
      <w:r w:rsidRPr="00FD1E45">
        <w:rPr>
          <w:i/>
          <w:iCs/>
          <w:lang w:val="en-US"/>
        </w:rPr>
        <w:t xml:space="preserve"> it is God's power for salvation to everyone who believes</w:t>
      </w:r>
      <w:r w:rsidR="002B347E" w:rsidRPr="00FD1E45">
        <w:rPr>
          <w:i/>
          <w:iCs/>
          <w:lang w:val="en-US"/>
        </w:rPr>
        <w:t>"</w:t>
      </w:r>
    </w:p>
    <w:p w14:paraId="7CBF7BBA" w14:textId="6D8E9562" w:rsidR="00AC6E36" w:rsidRPr="00FD1E45" w:rsidRDefault="00AC6E36" w:rsidP="00AC6E36">
      <w:pPr>
        <w:rPr>
          <w:i/>
          <w:iCs/>
          <w:lang w:val="en-US"/>
        </w:rPr>
      </w:pPr>
      <w:r w:rsidRPr="003A5BE6">
        <w:rPr>
          <w:lang w:val="en-US"/>
        </w:rPr>
        <w:t xml:space="preserve">v. 17: </w:t>
      </w:r>
      <w:r w:rsidR="005266F9" w:rsidRPr="00FD1E45">
        <w:rPr>
          <w:i/>
          <w:iCs/>
          <w:lang w:val="en-US"/>
        </w:rPr>
        <w:t>"</w:t>
      </w:r>
      <w:r w:rsidR="005266F9" w:rsidRPr="00FD1E45">
        <w:rPr>
          <w:i/>
          <w:iCs/>
          <w:u w:val="single"/>
        </w:rPr>
        <w:t>F</w:t>
      </w:r>
      <w:r w:rsidR="005266F9" w:rsidRPr="00FD1E45">
        <w:rPr>
          <w:i/>
          <w:iCs/>
          <w:u w:val="single"/>
          <w:lang w:val="en-US"/>
        </w:rPr>
        <w:t>or</w:t>
      </w:r>
      <w:r w:rsidR="005266F9" w:rsidRPr="00FD1E45">
        <w:rPr>
          <w:i/>
          <w:iCs/>
          <w:lang w:val="en-US"/>
        </w:rPr>
        <w:t xml:space="preserve"> in the gospel the righteousness of God is revealed—a righteousness that is by faith from first to last, just as it is written: </w:t>
      </w:r>
      <w:r w:rsidR="00936C4E" w:rsidRPr="00FD1E45">
        <w:rPr>
          <w:i/>
          <w:iCs/>
          <w:lang w:val="en-US"/>
        </w:rPr>
        <w:t>'</w:t>
      </w:r>
      <w:r w:rsidR="005266F9" w:rsidRPr="00FD1E45">
        <w:rPr>
          <w:i/>
          <w:iCs/>
          <w:lang w:val="en-US"/>
        </w:rPr>
        <w:t>The righteous will live by faith.</w:t>
      </w:r>
      <w:r w:rsidR="00936C4E" w:rsidRPr="00FD1E45">
        <w:rPr>
          <w:i/>
          <w:iCs/>
          <w:lang w:val="en-US"/>
        </w:rPr>
        <w:t>'</w:t>
      </w:r>
      <w:r w:rsidR="005266F9" w:rsidRPr="00FD1E45">
        <w:rPr>
          <w:i/>
          <w:iCs/>
          <w:lang w:val="en-US"/>
        </w:rPr>
        <w:t>"</w:t>
      </w:r>
    </w:p>
    <w:p w14:paraId="58FA96F0" w14:textId="25144D31" w:rsidR="00AC6E36" w:rsidRPr="00FD1E45" w:rsidRDefault="00AC6E36" w:rsidP="00AC6E36">
      <w:pPr>
        <w:rPr>
          <w:i/>
          <w:iCs/>
          <w:lang w:val="en-US"/>
        </w:rPr>
      </w:pPr>
      <w:r w:rsidRPr="003A5BE6">
        <w:rPr>
          <w:lang w:val="en-US"/>
        </w:rPr>
        <w:t xml:space="preserve">v. 18: </w:t>
      </w:r>
      <w:r w:rsidR="00936C4E" w:rsidRPr="00FD1E45">
        <w:rPr>
          <w:i/>
          <w:iCs/>
          <w:lang w:val="en-US"/>
        </w:rPr>
        <w:t>"The wrath of God is being revealed from heaven against all the godlessness and wickedness of people, who suppress the truth by their wickedness"</w:t>
      </w:r>
    </w:p>
    <w:p w14:paraId="023364B1" w14:textId="77777777" w:rsidR="00046A8B" w:rsidRPr="00FD1E45" w:rsidRDefault="00AC6E36" w:rsidP="00AC6E36">
      <w:pPr>
        <w:rPr>
          <w:i/>
          <w:iCs/>
          <w:lang w:val="en-US"/>
        </w:rPr>
      </w:pPr>
      <w:r w:rsidRPr="003A5BE6">
        <w:rPr>
          <w:lang w:val="en-US"/>
        </w:rPr>
        <w:t xml:space="preserve">v. 19a: </w:t>
      </w:r>
      <w:r w:rsidR="00046A8B" w:rsidRPr="00FD1E45">
        <w:rPr>
          <w:i/>
          <w:iCs/>
          <w:lang w:val="en-US"/>
        </w:rPr>
        <w:t>"</w:t>
      </w:r>
      <w:r w:rsidR="00046A8B" w:rsidRPr="00FD1E45">
        <w:rPr>
          <w:i/>
          <w:iCs/>
          <w:u w:val="single"/>
          <w:lang w:val="en-US"/>
        </w:rPr>
        <w:t>since</w:t>
      </w:r>
      <w:r w:rsidR="00046A8B" w:rsidRPr="00FD1E45">
        <w:rPr>
          <w:i/>
          <w:iCs/>
          <w:lang w:val="en-US"/>
        </w:rPr>
        <w:t xml:space="preserve"> what may be known about God is plain to them," </w:t>
      </w:r>
    </w:p>
    <w:p w14:paraId="05ABEA6C" w14:textId="1222D2D2" w:rsidR="00AC6E36" w:rsidRPr="00FD1E45" w:rsidRDefault="00AC6E36" w:rsidP="00AC6E36">
      <w:pPr>
        <w:rPr>
          <w:i/>
          <w:iCs/>
          <w:lang w:val="en-US"/>
        </w:rPr>
      </w:pPr>
      <w:r w:rsidRPr="003A5BE6">
        <w:rPr>
          <w:lang w:val="en-US"/>
        </w:rPr>
        <w:t xml:space="preserve">v. 19b: </w:t>
      </w:r>
      <w:r w:rsidR="00046A8B" w:rsidRPr="00FD1E45">
        <w:rPr>
          <w:i/>
          <w:iCs/>
          <w:lang w:val="en-US"/>
        </w:rPr>
        <w:t>"</w:t>
      </w:r>
      <w:r w:rsidR="00046A8B" w:rsidRPr="00FD1E45">
        <w:rPr>
          <w:i/>
          <w:iCs/>
          <w:u w:val="single"/>
          <w:lang w:val="en-US"/>
        </w:rPr>
        <w:t>because</w:t>
      </w:r>
      <w:r w:rsidR="00046A8B" w:rsidRPr="00FD1E45">
        <w:rPr>
          <w:i/>
          <w:iCs/>
          <w:lang w:val="en-US"/>
        </w:rPr>
        <w:t xml:space="preserve"> God has made it plain to them."</w:t>
      </w:r>
    </w:p>
    <w:p w14:paraId="2F4CDB92" w14:textId="6E27CFF0" w:rsidR="00AC6E36" w:rsidRPr="003A5BE6" w:rsidRDefault="00AC6E36" w:rsidP="00AC6E36">
      <w:pPr>
        <w:rPr>
          <w:lang w:val="en-US"/>
        </w:rPr>
      </w:pPr>
      <w:r w:rsidRPr="003A5BE6">
        <w:rPr>
          <w:lang w:val="en-US"/>
        </w:rPr>
        <w:t xml:space="preserve">v. 20: </w:t>
      </w:r>
      <w:r w:rsidR="002E0503" w:rsidRPr="00FD1E45">
        <w:rPr>
          <w:i/>
          <w:iCs/>
          <w:lang w:val="en-US"/>
        </w:rPr>
        <w:t>"</w:t>
      </w:r>
      <w:r w:rsidR="002E0503" w:rsidRPr="00FD1E45">
        <w:rPr>
          <w:i/>
          <w:iCs/>
          <w:u w:val="single"/>
          <w:lang w:val="en-US"/>
        </w:rPr>
        <w:t>For</w:t>
      </w:r>
      <w:r w:rsidR="002E0503" w:rsidRPr="00FD1E45">
        <w:rPr>
          <w:i/>
          <w:iCs/>
          <w:lang w:val="en-US"/>
        </w:rPr>
        <w:t xml:space="preserve"> since the creation of the world God’s invisible qualities—his eternal power and divine nature—have been clearly seen, being understood from what has been made, so that people are without excuse."</w:t>
      </w:r>
    </w:p>
    <w:p w14:paraId="32903B91" w14:textId="6CCF113B" w:rsidR="00AC6E36" w:rsidRPr="00FD1E45" w:rsidRDefault="00AC6E36" w:rsidP="00AC6E36">
      <w:pPr>
        <w:rPr>
          <w:i/>
          <w:iCs/>
          <w:lang w:val="en-US"/>
        </w:rPr>
      </w:pPr>
      <w:r w:rsidRPr="003A5BE6">
        <w:rPr>
          <w:lang w:val="en-US"/>
        </w:rPr>
        <w:t xml:space="preserve">v. 21: </w:t>
      </w:r>
      <w:r w:rsidR="002E0503" w:rsidRPr="00FD1E45">
        <w:rPr>
          <w:i/>
          <w:iCs/>
          <w:lang w:val="en-US"/>
        </w:rPr>
        <w:t>"</w:t>
      </w:r>
      <w:r w:rsidR="002E0503" w:rsidRPr="00FD1E45">
        <w:rPr>
          <w:i/>
          <w:iCs/>
          <w:u w:val="single"/>
          <w:lang w:val="en-US"/>
        </w:rPr>
        <w:t>For</w:t>
      </w:r>
      <w:r w:rsidR="002E0503" w:rsidRPr="00FD1E45">
        <w:rPr>
          <w:i/>
          <w:iCs/>
          <w:lang w:val="en-US"/>
        </w:rPr>
        <w:t xml:space="preserve"> although they knew God, they neither glorified him as God</w:t>
      </w:r>
      <w:r w:rsidRPr="00FD1E45">
        <w:rPr>
          <w:i/>
          <w:iCs/>
          <w:lang w:val="en-US"/>
        </w:rPr>
        <w:t>...</w:t>
      </w:r>
      <w:r w:rsidR="002E0503" w:rsidRPr="00FD1E45">
        <w:rPr>
          <w:i/>
          <w:iCs/>
          <w:lang w:val="en-US"/>
        </w:rPr>
        <w:t>"</w:t>
      </w:r>
    </w:p>
    <w:p w14:paraId="624A071C" w14:textId="77777777" w:rsidR="00AC6E36" w:rsidRPr="003A5BE6" w:rsidRDefault="00AC6E36" w:rsidP="00AC6E36">
      <w:pPr>
        <w:rPr>
          <w:lang w:val="en-US"/>
        </w:rPr>
      </w:pPr>
      <w:r w:rsidRPr="003A5BE6">
        <w:rPr>
          <w:lang w:val="en-US"/>
        </w:rPr>
        <w:t xml:space="preserve"> </w:t>
      </w:r>
    </w:p>
    <w:p w14:paraId="4CFFAA6B" w14:textId="77777777" w:rsidR="00AC6E36" w:rsidRPr="003A5BE6" w:rsidRDefault="00AC6E36" w:rsidP="004161B7">
      <w:pPr>
        <w:pStyle w:val="Heading2"/>
        <w:rPr>
          <w:lang w:val="en-US"/>
        </w:rPr>
      </w:pPr>
      <w:bookmarkStart w:id="11" w:name="_Toc126233783"/>
      <w:r w:rsidRPr="003A5BE6">
        <w:rPr>
          <w:lang w:val="en-US"/>
        </w:rPr>
        <w:t>THE BOOK OF WISDOM 13:1-9</w:t>
      </w:r>
      <w:bookmarkEnd w:id="11"/>
    </w:p>
    <w:p w14:paraId="18CC9587" w14:textId="7850CE95" w:rsidR="00A23E1C" w:rsidRPr="00AC6E36" w:rsidRDefault="00A23E1C" w:rsidP="00A23E1C">
      <w:pPr>
        <w:rPr>
          <w:lang w:val="nb-NO"/>
        </w:rPr>
      </w:pPr>
      <w:r w:rsidRPr="006615A4">
        <w:rPr>
          <w:i/>
          <w:iCs/>
          <w:lang w:val="en-US"/>
        </w:rPr>
        <w:t xml:space="preserve">"Foolish by nature were all who were in ignorance of God, and who from the good things seen did not succeed in knowing the one who is, and from studying the works did not discern the artisan; Instead either fire, or wind, or the swift air, or the circuit of the stars, or the mighty water, or the luminaries of heaven, the governors of the world, they considered gods. </w:t>
      </w:r>
      <w:r w:rsidRPr="006615A4">
        <w:rPr>
          <w:i/>
          <w:iCs/>
          <w:lang w:val="en-US"/>
        </w:rPr>
        <w:lastRenderedPageBreak/>
        <w:t>Now if out of joy in their beauty they thought them gods, let them know how far more excellent is the Lord than these; for the original source of beauty fashioned them. Or if they were struck by their might and energy, let them realize from these things how much more powerful is the one who made them. For from the greatness and the beauty of created things their original author, by analogy, is seen. But yet, for these the blame is less; For they have gone astray perhaps, though they seek God and wish to find him. For they search busily among his works, but are distracted by what they see, because the things seen are fair. But again, not even these are pardonable. For if they so far succeeded in knowledge that they could speculate about the world, how did they not more quickly find its Lord?"</w:t>
      </w:r>
      <w:r w:rsidRPr="006615A4">
        <w:rPr>
          <w:lang w:val="en-US"/>
        </w:rPr>
        <w:t xml:space="preserve"> </w:t>
      </w:r>
      <w:r>
        <w:rPr>
          <w:lang w:val="nb-NO"/>
        </w:rPr>
        <w:t>New American Bible (Revised Edition)</w:t>
      </w:r>
    </w:p>
    <w:p w14:paraId="76D3AB2C" w14:textId="77777777" w:rsidR="00AC6E36" w:rsidRPr="003A5BE6" w:rsidRDefault="00AC6E36" w:rsidP="00AC6E36">
      <w:pPr>
        <w:rPr>
          <w:lang w:val="en-US"/>
        </w:rPr>
      </w:pPr>
      <w:r w:rsidRPr="003A5BE6">
        <w:rPr>
          <w:lang w:val="en-US"/>
        </w:rPr>
        <w:t xml:space="preserve"> </w:t>
      </w:r>
    </w:p>
    <w:p w14:paraId="315AB1B8" w14:textId="27FDDF7B" w:rsidR="00AC6E36" w:rsidRPr="00AC6E36" w:rsidRDefault="00AC6E36" w:rsidP="004161B7">
      <w:pPr>
        <w:pStyle w:val="Heading2"/>
        <w:rPr>
          <w:lang w:val="nb-NO"/>
        </w:rPr>
      </w:pPr>
      <w:bookmarkStart w:id="12" w:name="_Toc126233784"/>
      <w:r w:rsidRPr="00AC6E36">
        <w:rPr>
          <w:lang w:val="nb-NO"/>
        </w:rPr>
        <w:t>OBSERVATION: ROM 1</w:t>
      </w:r>
      <w:r w:rsidR="004161B7">
        <w:rPr>
          <w:lang w:val="nb-NO"/>
        </w:rPr>
        <w:t>:18-24</w:t>
      </w:r>
      <w:bookmarkEnd w:id="12"/>
    </w:p>
    <w:p w14:paraId="3A0E5F49" w14:textId="40A35F33" w:rsidR="00AC6E36" w:rsidRPr="003A5BE6" w:rsidRDefault="00AC6E36" w:rsidP="0077685D">
      <w:pPr>
        <w:pStyle w:val="ListParagraph"/>
        <w:numPr>
          <w:ilvl w:val="0"/>
          <w:numId w:val="3"/>
        </w:numPr>
        <w:rPr>
          <w:lang w:val="en-US"/>
        </w:rPr>
      </w:pPr>
      <w:r w:rsidRPr="003A5BE6">
        <w:rPr>
          <w:lang w:val="en-US"/>
        </w:rPr>
        <w:t>What 4 things can everyone know about God?</w:t>
      </w:r>
    </w:p>
    <w:p w14:paraId="0BD92319" w14:textId="7621325E" w:rsidR="00AC6E36" w:rsidRPr="003A5BE6" w:rsidRDefault="00AC6E36" w:rsidP="0077685D">
      <w:pPr>
        <w:pStyle w:val="ListParagraph"/>
        <w:numPr>
          <w:ilvl w:val="0"/>
          <w:numId w:val="3"/>
        </w:numPr>
        <w:rPr>
          <w:lang w:val="en-US"/>
        </w:rPr>
      </w:pPr>
      <w:r w:rsidRPr="003A5BE6">
        <w:rPr>
          <w:lang w:val="en-US"/>
        </w:rPr>
        <w:t xml:space="preserve">Why </w:t>
      </w:r>
      <w:r w:rsidR="00013BAA">
        <w:rPr>
          <w:lang w:val="en-US"/>
        </w:rPr>
        <w:t xml:space="preserve">are </w:t>
      </w:r>
      <w:r w:rsidR="00013BAA" w:rsidRPr="00013BAA">
        <w:rPr>
          <w:lang w:val="en-US"/>
        </w:rPr>
        <w:t>people without excuse</w:t>
      </w:r>
      <w:r w:rsidRPr="003A5BE6">
        <w:rPr>
          <w:lang w:val="en-US"/>
        </w:rPr>
        <w:t>?</w:t>
      </w:r>
    </w:p>
    <w:p w14:paraId="1CF046E1" w14:textId="579C7C83" w:rsidR="00AC6E36" w:rsidRPr="003A5BE6" w:rsidRDefault="00AC6E36" w:rsidP="0077685D">
      <w:pPr>
        <w:pStyle w:val="ListParagraph"/>
        <w:numPr>
          <w:ilvl w:val="0"/>
          <w:numId w:val="3"/>
        </w:numPr>
        <w:rPr>
          <w:lang w:val="en-US"/>
        </w:rPr>
      </w:pPr>
      <w:r w:rsidRPr="003A5BE6">
        <w:rPr>
          <w:lang w:val="en-US"/>
        </w:rPr>
        <w:t xml:space="preserve">Why </w:t>
      </w:r>
      <w:r w:rsidR="00327C4F">
        <w:rPr>
          <w:lang w:val="en-US"/>
        </w:rPr>
        <w:t xml:space="preserve">is the </w:t>
      </w:r>
      <w:r w:rsidR="00327C4F" w:rsidRPr="00327C4F">
        <w:rPr>
          <w:lang w:val="en-US"/>
        </w:rPr>
        <w:t>wrath of God being revealed</w:t>
      </w:r>
      <w:r w:rsidRPr="003A5BE6">
        <w:rPr>
          <w:lang w:val="en-US"/>
        </w:rPr>
        <w:t>?</w:t>
      </w:r>
    </w:p>
    <w:p w14:paraId="36C6D208" w14:textId="5D3D6DAA" w:rsidR="00AC6E36" w:rsidRPr="003A5BE6" w:rsidRDefault="00AC6E36" w:rsidP="0077685D">
      <w:pPr>
        <w:pStyle w:val="ListParagraph"/>
        <w:numPr>
          <w:ilvl w:val="0"/>
          <w:numId w:val="3"/>
        </w:numPr>
        <w:rPr>
          <w:lang w:val="en-US"/>
        </w:rPr>
      </w:pPr>
      <w:r w:rsidRPr="003A5BE6">
        <w:rPr>
          <w:lang w:val="en-US"/>
        </w:rPr>
        <w:t>What is the connection between God's wrath and moral decay?</w:t>
      </w:r>
    </w:p>
    <w:p w14:paraId="04744451" w14:textId="77777777" w:rsidR="00AC6E36" w:rsidRPr="003A5BE6" w:rsidRDefault="00AC6E36" w:rsidP="00AC6E36">
      <w:pPr>
        <w:rPr>
          <w:lang w:val="en-US"/>
        </w:rPr>
      </w:pPr>
      <w:r w:rsidRPr="003A5BE6">
        <w:rPr>
          <w:lang w:val="en-US"/>
        </w:rPr>
        <w:t xml:space="preserve"> </w:t>
      </w:r>
    </w:p>
    <w:p w14:paraId="7B6D8EDF" w14:textId="08F8ED3E" w:rsidR="00AC6E36" w:rsidRPr="003A5BE6" w:rsidRDefault="00AC6E36" w:rsidP="0077685D">
      <w:pPr>
        <w:pStyle w:val="Heading2"/>
        <w:rPr>
          <w:lang w:val="en-US"/>
        </w:rPr>
      </w:pPr>
      <w:bookmarkStart w:id="13" w:name="_Toc126233785"/>
      <w:r w:rsidRPr="003A5BE6">
        <w:rPr>
          <w:lang w:val="en-US"/>
        </w:rPr>
        <w:t>T</w:t>
      </w:r>
      <w:r w:rsidR="004B0236">
        <w:rPr>
          <w:lang w:val="en-US"/>
        </w:rPr>
        <w:t>HE GENERAL REVELATION</w:t>
      </w:r>
      <w:bookmarkEnd w:id="13"/>
    </w:p>
    <w:p w14:paraId="61DBA76D" w14:textId="378F389A" w:rsidR="00674C07" w:rsidRPr="003A5BE6" w:rsidRDefault="00674C07" w:rsidP="00674C07">
      <w:pPr>
        <w:rPr>
          <w:lang w:val="en-US"/>
        </w:rPr>
      </w:pPr>
      <w:r w:rsidRPr="003A5BE6">
        <w:rPr>
          <w:lang w:val="en-US"/>
        </w:rPr>
        <w:t>God's question</w:t>
      </w:r>
      <w:r w:rsidR="00A51334">
        <w:rPr>
          <w:lang w:val="en-US"/>
        </w:rPr>
        <w:t>s</w:t>
      </w:r>
      <w:r w:rsidRPr="003A5BE6">
        <w:rPr>
          <w:lang w:val="en-US"/>
        </w:rPr>
        <w:t xml:space="preserve"> to all people</w:t>
      </w:r>
      <w:r w:rsidR="00A51334">
        <w:rPr>
          <w:lang w:val="en-US"/>
        </w:rPr>
        <w:t>:</w:t>
      </w:r>
    </w:p>
    <w:p w14:paraId="5309E4BA" w14:textId="6CA8C19A" w:rsidR="00AC6E36" w:rsidRPr="00674C07" w:rsidRDefault="00AC6E36" w:rsidP="00674C07">
      <w:pPr>
        <w:pStyle w:val="ListParagraph"/>
        <w:numPr>
          <w:ilvl w:val="0"/>
          <w:numId w:val="4"/>
        </w:numPr>
        <w:rPr>
          <w:lang w:val="nb-NO"/>
        </w:rPr>
      </w:pPr>
      <w:r w:rsidRPr="00674C07">
        <w:rPr>
          <w:lang w:val="nb-NO"/>
        </w:rPr>
        <w:t>What is the universe?</w:t>
      </w:r>
    </w:p>
    <w:p w14:paraId="3D98A6BC" w14:textId="3D33590E" w:rsidR="00AC6E36" w:rsidRPr="00674C07" w:rsidRDefault="00AC6E36" w:rsidP="00674C07">
      <w:pPr>
        <w:pStyle w:val="ListParagraph"/>
        <w:numPr>
          <w:ilvl w:val="0"/>
          <w:numId w:val="4"/>
        </w:numPr>
        <w:rPr>
          <w:lang w:val="nb-NO"/>
        </w:rPr>
      </w:pPr>
      <w:r w:rsidRPr="00674C07">
        <w:rPr>
          <w:lang w:val="nb-NO"/>
        </w:rPr>
        <w:t>What is man?</w:t>
      </w:r>
    </w:p>
    <w:p w14:paraId="24415B1B" w14:textId="579EF7FC" w:rsidR="00AC6E36" w:rsidRPr="003A5BE6" w:rsidRDefault="00AC6E36" w:rsidP="00674C07">
      <w:pPr>
        <w:pStyle w:val="ListParagraph"/>
        <w:numPr>
          <w:ilvl w:val="0"/>
          <w:numId w:val="4"/>
        </w:numPr>
        <w:rPr>
          <w:lang w:val="en-US"/>
        </w:rPr>
      </w:pPr>
      <w:r w:rsidRPr="003A5BE6">
        <w:rPr>
          <w:lang w:val="en-US"/>
        </w:rPr>
        <w:t>Where does morality come from?</w:t>
      </w:r>
    </w:p>
    <w:p w14:paraId="7A50E85B" w14:textId="1BA291B9" w:rsidR="00AC6E36" w:rsidRPr="003A5BE6" w:rsidRDefault="00AC6E36" w:rsidP="00674C07">
      <w:pPr>
        <w:pStyle w:val="ListParagraph"/>
        <w:numPr>
          <w:ilvl w:val="0"/>
          <w:numId w:val="4"/>
        </w:numPr>
        <w:rPr>
          <w:lang w:val="en-US"/>
        </w:rPr>
      </w:pPr>
      <w:r w:rsidRPr="003A5BE6">
        <w:rPr>
          <w:lang w:val="en-US"/>
        </w:rPr>
        <w:t>What's wrong with the world?</w:t>
      </w:r>
    </w:p>
    <w:p w14:paraId="0CEEEB30" w14:textId="4807ADC6" w:rsidR="00AC6E36" w:rsidRPr="003A5BE6" w:rsidRDefault="00AC6E36" w:rsidP="00674C07">
      <w:pPr>
        <w:pStyle w:val="ListParagraph"/>
        <w:numPr>
          <w:ilvl w:val="0"/>
          <w:numId w:val="4"/>
        </w:numPr>
        <w:rPr>
          <w:lang w:val="en-US"/>
        </w:rPr>
      </w:pPr>
      <w:r w:rsidRPr="003A5BE6">
        <w:rPr>
          <w:lang w:val="en-US"/>
        </w:rPr>
        <w:t>What is the meaning of life?</w:t>
      </w:r>
    </w:p>
    <w:p w14:paraId="44C15B4A" w14:textId="1072E303" w:rsidR="00AC6E36" w:rsidRPr="00674C07" w:rsidRDefault="00AC6E36" w:rsidP="00674C07">
      <w:pPr>
        <w:pStyle w:val="ListParagraph"/>
        <w:numPr>
          <w:ilvl w:val="0"/>
          <w:numId w:val="4"/>
        </w:numPr>
        <w:rPr>
          <w:lang w:val="nb-NO"/>
        </w:rPr>
      </w:pPr>
      <w:r w:rsidRPr="00674C07">
        <w:rPr>
          <w:lang w:val="nb-NO"/>
        </w:rPr>
        <w:t>What is death?</w:t>
      </w:r>
    </w:p>
    <w:p w14:paraId="48D81154" w14:textId="1A119BE1" w:rsidR="00AC6E36" w:rsidRPr="003A5BE6" w:rsidRDefault="00AC6E36" w:rsidP="00674C07">
      <w:pPr>
        <w:pStyle w:val="ListParagraph"/>
        <w:numPr>
          <w:ilvl w:val="0"/>
          <w:numId w:val="4"/>
        </w:numPr>
        <w:rPr>
          <w:lang w:val="en-US"/>
        </w:rPr>
      </w:pPr>
      <w:r w:rsidRPr="003A5BE6">
        <w:rPr>
          <w:lang w:val="en-US"/>
        </w:rPr>
        <w:t>How is it possible to know anything?</w:t>
      </w:r>
    </w:p>
    <w:p w14:paraId="5F5C26FD" w14:textId="0AF8AB55" w:rsidR="00AC6E36" w:rsidRPr="003A5BE6" w:rsidRDefault="004A7592" w:rsidP="00AC6E36">
      <w:pPr>
        <w:rPr>
          <w:lang w:val="en-US"/>
        </w:rPr>
      </w:pPr>
      <w:r w:rsidRPr="006615A4">
        <w:rPr>
          <w:i/>
          <w:iCs/>
          <w:lang w:val="en-US"/>
        </w:rPr>
        <w:t>"</w:t>
      </w:r>
      <w:r w:rsidR="00AC6E36" w:rsidRPr="006615A4">
        <w:rPr>
          <w:i/>
          <w:iCs/>
          <w:lang w:val="en-US"/>
        </w:rPr>
        <w:t>Social theorists, therapists</w:t>
      </w:r>
      <w:r w:rsidR="0076090F" w:rsidRPr="006615A4">
        <w:rPr>
          <w:i/>
          <w:iCs/>
          <w:lang w:val="en-US"/>
        </w:rPr>
        <w:t>,</w:t>
      </w:r>
      <w:r w:rsidR="00AC6E36" w:rsidRPr="006615A4">
        <w:rPr>
          <w:i/>
          <w:iCs/>
          <w:lang w:val="en-US"/>
        </w:rPr>
        <w:t xml:space="preserve"> and politicians all say "this is how we should live"... We basically know how, but we just can't do it. This is humanity's problem.</w:t>
      </w:r>
      <w:r w:rsidRPr="006615A4">
        <w:rPr>
          <w:i/>
          <w:iCs/>
          <w:lang w:val="en-US"/>
        </w:rPr>
        <w:t>"</w:t>
      </w:r>
      <w:r>
        <w:rPr>
          <w:lang w:val="en-US"/>
        </w:rPr>
        <w:t xml:space="preserve"> Jacob Needleman</w:t>
      </w:r>
      <w:r w:rsidR="009C581D">
        <w:rPr>
          <w:lang w:val="en-US"/>
        </w:rPr>
        <w:t xml:space="preserve"> </w:t>
      </w:r>
      <w:r w:rsidR="009C581D" w:rsidRPr="003A5BE6">
        <w:rPr>
          <w:lang w:val="en-US"/>
        </w:rPr>
        <w:t xml:space="preserve">(the quote </w:t>
      </w:r>
      <w:r w:rsidR="009C581D">
        <w:rPr>
          <w:lang w:val="en-US"/>
        </w:rPr>
        <w:t>has been</w:t>
      </w:r>
      <w:r w:rsidR="009C581D" w:rsidRPr="003A5BE6">
        <w:rPr>
          <w:lang w:val="en-US"/>
        </w:rPr>
        <w:t xml:space="preserve"> translated)</w:t>
      </w:r>
    </w:p>
    <w:p w14:paraId="0EE3B245" w14:textId="00D19DD2" w:rsidR="00AC6E36" w:rsidRPr="003A5BE6" w:rsidRDefault="00AC6E36" w:rsidP="00AC6E36">
      <w:pPr>
        <w:rPr>
          <w:lang w:val="en-US"/>
        </w:rPr>
      </w:pPr>
      <w:r w:rsidRPr="00CB249F">
        <w:rPr>
          <w:i/>
          <w:iCs/>
          <w:lang w:val="en-US"/>
        </w:rPr>
        <w:t xml:space="preserve">"The knowledge of God that men have outside of special revelation is in itself woefully inadequate when it comes to salvation. It was meant to be of help in their search for God, but </w:t>
      </w:r>
      <w:r w:rsidRPr="00CB249F">
        <w:rPr>
          <w:i/>
          <w:iCs/>
          <w:lang w:val="en-US"/>
        </w:rPr>
        <w:lastRenderedPageBreak/>
        <w:t>instead</w:t>
      </w:r>
      <w:r w:rsidR="0076090F" w:rsidRPr="00CB249F">
        <w:rPr>
          <w:i/>
          <w:iCs/>
          <w:lang w:val="en-US"/>
        </w:rPr>
        <w:t>,</w:t>
      </w:r>
      <w:r w:rsidRPr="00CB249F">
        <w:rPr>
          <w:i/>
          <w:iCs/>
          <w:lang w:val="en-US"/>
        </w:rPr>
        <w:t xml:space="preserve"> it only serves to make them "without excuse" before God's wrath."</w:t>
      </w:r>
      <w:r w:rsidRPr="003A5BE6">
        <w:rPr>
          <w:lang w:val="en-US"/>
        </w:rPr>
        <w:t xml:space="preserve"> Douglas J. Moo (the quote </w:t>
      </w:r>
      <w:r w:rsidR="009C581D">
        <w:rPr>
          <w:lang w:val="en-US"/>
        </w:rPr>
        <w:t>has been</w:t>
      </w:r>
      <w:r w:rsidRPr="003A5BE6">
        <w:rPr>
          <w:lang w:val="en-US"/>
        </w:rPr>
        <w:t xml:space="preserve"> translated)</w:t>
      </w:r>
    </w:p>
    <w:p w14:paraId="58B71129" w14:textId="0E88DA81" w:rsidR="00AC6E36" w:rsidRPr="003A5BE6" w:rsidRDefault="00AC6E36" w:rsidP="00AC6E36">
      <w:pPr>
        <w:rPr>
          <w:lang w:val="en-US"/>
        </w:rPr>
      </w:pPr>
      <w:r w:rsidRPr="00CB249F">
        <w:rPr>
          <w:i/>
          <w:iCs/>
          <w:lang w:val="en-US"/>
        </w:rPr>
        <w:t xml:space="preserve">“As long as we </w:t>
      </w:r>
      <w:r w:rsidR="00DE5BB5" w:rsidRPr="00CB249F">
        <w:rPr>
          <w:i/>
          <w:iCs/>
          <w:lang w:val="en-US"/>
        </w:rPr>
        <w:t xml:space="preserve">suppress the truth </w:t>
      </w:r>
      <w:r w:rsidRPr="00CB249F">
        <w:rPr>
          <w:i/>
          <w:iCs/>
          <w:lang w:val="en-US"/>
        </w:rPr>
        <w:t xml:space="preserve">we will never understand who we are or why the world is the way it is... This exploitation in our worship and service reverses the created order. Humans are created in God's image, made to relate to him in his world and to reflect his nature and goodness towards the world. People take irrational leaps to suppress the truth. Since the fundamental truth of God is </w:t>
      </w:r>
      <w:r w:rsidR="00244182" w:rsidRPr="00CB249F">
        <w:rPr>
          <w:i/>
          <w:iCs/>
          <w:lang w:val="en-US"/>
        </w:rPr>
        <w:t>suppressed</w:t>
      </w:r>
      <w:r w:rsidRPr="00CB249F">
        <w:rPr>
          <w:i/>
          <w:iCs/>
          <w:lang w:val="en-US"/>
        </w:rPr>
        <w:t xml:space="preserve"> and ignored, life cannot be lived</w:t>
      </w:r>
      <w:r w:rsidRPr="003A5BE6">
        <w:rPr>
          <w:lang w:val="en-US"/>
        </w:rPr>
        <w:t xml:space="preserve"> </w:t>
      </w:r>
      <w:r w:rsidRPr="00CB249F">
        <w:rPr>
          <w:i/>
          <w:iCs/>
          <w:lang w:val="en-US"/>
        </w:rPr>
        <w:t>consistently.”</w:t>
      </w:r>
      <w:r w:rsidRPr="003A5BE6">
        <w:rPr>
          <w:lang w:val="en-US"/>
        </w:rPr>
        <w:t xml:space="preserve"> (Timothy Keller, the quote </w:t>
      </w:r>
      <w:r w:rsidR="009C581D">
        <w:rPr>
          <w:lang w:val="en-US"/>
        </w:rPr>
        <w:t>has been</w:t>
      </w:r>
      <w:r w:rsidR="009C581D" w:rsidRPr="003A5BE6">
        <w:rPr>
          <w:lang w:val="en-US"/>
        </w:rPr>
        <w:t xml:space="preserve"> </w:t>
      </w:r>
      <w:r w:rsidRPr="003A5BE6">
        <w:rPr>
          <w:lang w:val="en-US"/>
        </w:rPr>
        <w:t>translated)</w:t>
      </w:r>
    </w:p>
    <w:p w14:paraId="454E0BF4" w14:textId="3E7539B7" w:rsidR="00AC6E36" w:rsidRDefault="00AC6E36" w:rsidP="00AC6E36">
      <w:r w:rsidRPr="00CB249F">
        <w:rPr>
          <w:i/>
          <w:iCs/>
        </w:rPr>
        <w:t>“Imagine a person who comes in here tonight and argues 'no air exists' but continues to breathe air while he argues. Now intellectually, atheists continue to breathe - they continue to use reason to draw scientific conclusions (which assumes an orderly universe), to make moral judgments (which assumes absolute values) - but the atheistic view of things would in theory make such 'breathing' impossible. They are breathing God's air all the time they are arguing against him.”</w:t>
      </w:r>
      <w:r>
        <w:t xml:space="preserve"> </w:t>
      </w:r>
      <w:r w:rsidR="00881840">
        <w:t>Greg Bahnsen</w:t>
      </w:r>
    </w:p>
    <w:p w14:paraId="6B528C06" w14:textId="3080B3F9" w:rsidR="00AC6E36" w:rsidRPr="003A5BE6" w:rsidRDefault="00AC6E36" w:rsidP="00AC6E36">
      <w:pPr>
        <w:rPr>
          <w:lang w:val="en-US"/>
        </w:rPr>
      </w:pPr>
      <w:r w:rsidRPr="00CB249F">
        <w:rPr>
          <w:i/>
          <w:iCs/>
          <w:lang w:val="en-US"/>
        </w:rPr>
        <w:t>"We humans are not only thinking beings. We also have feelings, desires</w:t>
      </w:r>
      <w:r w:rsidR="0076090F" w:rsidRPr="00CB249F">
        <w:rPr>
          <w:i/>
          <w:iCs/>
          <w:lang w:val="en-US"/>
        </w:rPr>
        <w:t>,</w:t>
      </w:r>
      <w:r w:rsidRPr="00CB249F">
        <w:rPr>
          <w:i/>
          <w:iCs/>
          <w:lang w:val="en-US"/>
        </w:rPr>
        <w:t xml:space="preserve"> and free will, and these affect our outlook on life. It is important to remind atheists of the rational evidence for God, but in many cases</w:t>
      </w:r>
      <w:r w:rsidR="0076090F" w:rsidRPr="00CB249F">
        <w:rPr>
          <w:i/>
          <w:iCs/>
          <w:lang w:val="en-US"/>
        </w:rPr>
        <w:t>,</w:t>
      </w:r>
      <w:r w:rsidRPr="00CB249F">
        <w:rPr>
          <w:i/>
          <w:iCs/>
          <w:lang w:val="en-US"/>
        </w:rPr>
        <w:t xml:space="preserve"> the real problem is of moral and psychological nature."</w:t>
      </w:r>
      <w:r w:rsidRPr="003A5BE6">
        <w:rPr>
          <w:lang w:val="en-US"/>
        </w:rPr>
        <w:t xml:space="preserve"> Jim Spiegel</w:t>
      </w:r>
      <w:r w:rsidR="00CB249F">
        <w:rPr>
          <w:lang w:val="en-US"/>
        </w:rPr>
        <w:t xml:space="preserve"> (</w:t>
      </w:r>
      <w:r w:rsidRPr="003A5BE6">
        <w:rPr>
          <w:lang w:val="en-US"/>
        </w:rPr>
        <w:t xml:space="preserve">the quote </w:t>
      </w:r>
      <w:r w:rsidR="00244182" w:rsidRPr="003A5BE6">
        <w:rPr>
          <w:lang w:val="en-US"/>
        </w:rPr>
        <w:t>has been</w:t>
      </w:r>
      <w:r w:rsidRPr="003A5BE6">
        <w:rPr>
          <w:lang w:val="en-US"/>
        </w:rPr>
        <w:t xml:space="preserve"> translated)</w:t>
      </w:r>
    </w:p>
    <w:p w14:paraId="6781E0F6" w14:textId="24E90B99" w:rsidR="00AC6E36" w:rsidRPr="003A5BE6" w:rsidRDefault="00AC6E36" w:rsidP="00AC6E36">
      <w:pPr>
        <w:rPr>
          <w:lang w:val="en-US"/>
        </w:rPr>
      </w:pPr>
      <w:r w:rsidRPr="00CB249F">
        <w:rPr>
          <w:i/>
          <w:iCs/>
          <w:lang w:val="en-US"/>
        </w:rPr>
        <w:t>"I want atheism to be true... It's not just that I don't believe in God and naturally hope I'm right. It's that I hope there is no God! I don't want there to be any God. I don't want the universe to be like this."</w:t>
      </w:r>
      <w:r w:rsidRPr="003A5BE6">
        <w:rPr>
          <w:lang w:val="en-US"/>
        </w:rPr>
        <w:t xml:space="preserve"> Thomas Nagel</w:t>
      </w:r>
      <w:r w:rsidR="00CB249F">
        <w:rPr>
          <w:lang w:val="en-US"/>
        </w:rPr>
        <w:t xml:space="preserve"> </w:t>
      </w:r>
      <w:r w:rsidR="00CB249F" w:rsidRPr="003A5BE6">
        <w:rPr>
          <w:lang w:val="en-US"/>
        </w:rPr>
        <w:t>(</w:t>
      </w:r>
      <w:r w:rsidRPr="003A5BE6">
        <w:rPr>
          <w:lang w:val="en-US"/>
        </w:rPr>
        <w:t>the quote has been translated)</w:t>
      </w:r>
    </w:p>
    <w:p w14:paraId="0FF22B39" w14:textId="4AE830F6" w:rsidR="00AC6E36" w:rsidRPr="003A5BE6" w:rsidRDefault="00AC6E36" w:rsidP="00AC6E36">
      <w:pPr>
        <w:rPr>
          <w:lang w:val="en-US"/>
        </w:rPr>
      </w:pPr>
      <w:r w:rsidRPr="00CB249F">
        <w:rPr>
          <w:i/>
          <w:iCs/>
          <w:lang w:val="en-US"/>
        </w:rPr>
        <w:t>"...it would require a radical change in my lifestyle, a fundamental change in my daily choices as well as in the ultimate goals one seeks and hopes for... The simple truth is that I</w:t>
      </w:r>
      <w:r w:rsidRPr="003A5BE6">
        <w:rPr>
          <w:lang w:val="en-US"/>
        </w:rPr>
        <w:t xml:space="preserve"> </w:t>
      </w:r>
      <w:r w:rsidRPr="00CB249F">
        <w:rPr>
          <w:i/>
          <w:iCs/>
          <w:lang w:val="en-US"/>
        </w:rPr>
        <w:t>did not want to live up to being a thoroughly religious person."</w:t>
      </w:r>
      <w:r w:rsidRPr="003A5BE6">
        <w:rPr>
          <w:lang w:val="en-US"/>
        </w:rPr>
        <w:t xml:space="preserve"> Ethical philosopher Mortimer Adler</w:t>
      </w:r>
      <w:r w:rsidR="00CB249F">
        <w:rPr>
          <w:lang w:val="en-US"/>
        </w:rPr>
        <w:t xml:space="preserve"> </w:t>
      </w:r>
      <w:r w:rsidR="00CB249F" w:rsidRPr="003A5BE6">
        <w:rPr>
          <w:lang w:val="en-US"/>
        </w:rPr>
        <w:t>(</w:t>
      </w:r>
      <w:r w:rsidRPr="003A5BE6">
        <w:rPr>
          <w:lang w:val="en-US"/>
        </w:rPr>
        <w:t>the quote has been translated)</w:t>
      </w:r>
    </w:p>
    <w:p w14:paraId="4E7DBE52" w14:textId="16A904CD" w:rsidR="00AA51CC" w:rsidRPr="003A5BE6" w:rsidRDefault="00AC6E36" w:rsidP="00AA51CC">
      <w:pPr>
        <w:rPr>
          <w:lang w:val="en-US"/>
        </w:rPr>
      </w:pPr>
      <w:r w:rsidRPr="00CB249F">
        <w:rPr>
          <w:i/>
          <w:iCs/>
          <w:lang w:val="en-US"/>
        </w:rPr>
        <w:t>"As children of the Enlightenment, we tend to place a lot of emphasis on how outlook affects behavior. But it also goes the other way around. Our behavior affects how we think."</w:t>
      </w:r>
      <w:r w:rsidRPr="003A5BE6">
        <w:rPr>
          <w:lang w:val="en-US"/>
        </w:rPr>
        <w:t xml:space="preserve"> Jim Spiegel</w:t>
      </w:r>
      <w:r w:rsidR="00CB249F">
        <w:rPr>
          <w:lang w:val="en-US"/>
        </w:rPr>
        <w:t xml:space="preserve"> </w:t>
      </w:r>
      <w:r w:rsidR="00CB249F" w:rsidRPr="003A5BE6">
        <w:rPr>
          <w:lang w:val="en-US"/>
        </w:rPr>
        <w:t>(</w:t>
      </w:r>
      <w:r w:rsidRPr="003A5BE6">
        <w:rPr>
          <w:lang w:val="en-US"/>
        </w:rPr>
        <w:t>the quote is translated)</w:t>
      </w:r>
    </w:p>
    <w:p w14:paraId="709B9A57" w14:textId="77777777" w:rsidR="00AC6E36" w:rsidRPr="003A5BE6" w:rsidRDefault="00AC6E36" w:rsidP="00AC6E36">
      <w:pPr>
        <w:rPr>
          <w:lang w:val="en-US"/>
        </w:rPr>
      </w:pPr>
      <w:r w:rsidRPr="003A5BE6">
        <w:rPr>
          <w:lang w:val="en-US"/>
        </w:rPr>
        <w:t xml:space="preserve"> </w:t>
      </w:r>
    </w:p>
    <w:p w14:paraId="1C7CE841" w14:textId="77777777" w:rsidR="00AC6E36" w:rsidRPr="003A5BE6" w:rsidRDefault="00AC6E36" w:rsidP="00AA51CC">
      <w:pPr>
        <w:pStyle w:val="Heading2"/>
        <w:rPr>
          <w:lang w:val="en-US"/>
        </w:rPr>
      </w:pPr>
      <w:bookmarkStart w:id="14" w:name="_Toc126233786"/>
      <w:r w:rsidRPr="003A5BE6">
        <w:rPr>
          <w:lang w:val="en-US"/>
        </w:rPr>
        <w:lastRenderedPageBreak/>
        <w:t>1:18-32</w:t>
      </w:r>
      <w:bookmarkEnd w:id="14"/>
    </w:p>
    <w:p w14:paraId="7EE6C7C5" w14:textId="6D780995" w:rsidR="00AC6E36" w:rsidRPr="003A5BE6" w:rsidRDefault="00AC6E36" w:rsidP="00AC6E36">
      <w:pPr>
        <w:rPr>
          <w:lang w:val="en-US"/>
        </w:rPr>
      </w:pPr>
      <w:r w:rsidRPr="003A5BE6">
        <w:rPr>
          <w:lang w:val="en-US"/>
        </w:rPr>
        <w:t>A continuous fall. Repeated in every generation by every individual.</w:t>
      </w:r>
    </w:p>
    <w:p w14:paraId="768ADFAD" w14:textId="00DB033B" w:rsidR="00AC6E36" w:rsidRPr="00BE261B" w:rsidRDefault="00AC6E36" w:rsidP="00AC6E36">
      <w:pPr>
        <w:rPr>
          <w:i/>
          <w:iCs/>
          <w:lang w:val="en-US"/>
        </w:rPr>
      </w:pPr>
      <w:r w:rsidRPr="003A5BE6">
        <w:rPr>
          <w:lang w:val="en-US"/>
        </w:rPr>
        <w:t>The human side is described in Eph 4</w:t>
      </w:r>
      <w:r w:rsidR="00141E33">
        <w:rPr>
          <w:lang w:val="en-US"/>
        </w:rPr>
        <w:t>:</w:t>
      </w:r>
      <w:r w:rsidRPr="003A5BE6">
        <w:rPr>
          <w:lang w:val="en-US"/>
        </w:rPr>
        <w:t xml:space="preserve">18-19: </w:t>
      </w:r>
      <w:r w:rsidRPr="00BE261B">
        <w:rPr>
          <w:i/>
          <w:iCs/>
          <w:lang w:val="en-US"/>
        </w:rPr>
        <w:t>"</w:t>
      </w:r>
      <w:r w:rsidR="006C23AB" w:rsidRPr="00BE261B">
        <w:rPr>
          <w:i/>
          <w:iCs/>
          <w:lang w:val="en-US"/>
        </w:rPr>
        <w:t>They are darkened in their understanding and separated from the life of God because of the ignorance that is in them due to the hardening of their hearts. Having lost all sensitivity, they have given themselves over to sensuality so as to indulge in every kind of impurity, and they are full of greed.</w:t>
      </w:r>
      <w:r w:rsidRPr="00BE261B">
        <w:rPr>
          <w:i/>
          <w:iCs/>
          <w:lang w:val="en-US"/>
        </w:rPr>
        <w:t>”</w:t>
      </w:r>
    </w:p>
    <w:p w14:paraId="3E25B290" w14:textId="19AFF69F" w:rsidR="006C23AB" w:rsidRPr="003A5BE6" w:rsidRDefault="00AC6E36" w:rsidP="006C23AB">
      <w:pPr>
        <w:rPr>
          <w:lang w:val="en-US"/>
        </w:rPr>
      </w:pPr>
      <w:r w:rsidRPr="00BE261B">
        <w:rPr>
          <w:i/>
          <w:iCs/>
          <w:lang w:val="en-US"/>
        </w:rPr>
        <w:t xml:space="preserve">“Every man is </w:t>
      </w:r>
      <w:r w:rsidR="00BE261B">
        <w:rPr>
          <w:i/>
          <w:iCs/>
          <w:lang w:val="en-US"/>
        </w:rPr>
        <w:t>'</w:t>
      </w:r>
      <w:r w:rsidRPr="00BE261B">
        <w:rPr>
          <w:i/>
          <w:iCs/>
          <w:lang w:val="en-US"/>
        </w:rPr>
        <w:t>without excuse</w:t>
      </w:r>
      <w:r w:rsidR="00BE261B">
        <w:rPr>
          <w:i/>
          <w:iCs/>
          <w:lang w:val="en-US"/>
        </w:rPr>
        <w:t>'</w:t>
      </w:r>
      <w:r w:rsidRPr="00BE261B">
        <w:rPr>
          <w:i/>
          <w:iCs/>
          <w:lang w:val="en-US"/>
        </w:rPr>
        <w:t xml:space="preserve"> because every man - whether a heathen in the 1</w:t>
      </w:r>
      <w:r w:rsidRPr="00BE261B">
        <w:rPr>
          <w:i/>
          <w:iCs/>
          <w:vertAlign w:val="superscript"/>
          <w:lang w:val="en-US"/>
        </w:rPr>
        <w:t>st</w:t>
      </w:r>
      <w:r w:rsidR="006C23AB" w:rsidRPr="00BE261B">
        <w:rPr>
          <w:i/>
          <w:iCs/>
          <w:lang w:val="en-US"/>
        </w:rPr>
        <w:t xml:space="preserve"> </w:t>
      </w:r>
      <w:r w:rsidRPr="00BE261B">
        <w:rPr>
          <w:i/>
          <w:iCs/>
          <w:lang w:val="en-US"/>
        </w:rPr>
        <w:t>century or a materialist in the 20</w:t>
      </w:r>
      <w:r w:rsidRPr="00BE261B">
        <w:rPr>
          <w:i/>
          <w:iCs/>
          <w:vertAlign w:val="superscript"/>
          <w:lang w:val="en-US"/>
        </w:rPr>
        <w:t>th</w:t>
      </w:r>
      <w:r w:rsidR="00963B1F" w:rsidRPr="00BE261B">
        <w:rPr>
          <w:i/>
          <w:iCs/>
          <w:lang w:val="en-US"/>
        </w:rPr>
        <w:t xml:space="preserve"> </w:t>
      </w:r>
      <w:r w:rsidRPr="00BE261B">
        <w:rPr>
          <w:i/>
          <w:iCs/>
          <w:lang w:val="en-US"/>
        </w:rPr>
        <w:t xml:space="preserve">century - has been given knowledge of God and has discarded that knowledge in favor of idolatry, in all its varied ways .” </w:t>
      </w:r>
      <w:r w:rsidR="006C23AB" w:rsidRPr="003A5BE6">
        <w:rPr>
          <w:lang w:val="en-US"/>
        </w:rPr>
        <w:t xml:space="preserve">Douglas J. Moo (the quote </w:t>
      </w:r>
      <w:r w:rsidR="006C23AB">
        <w:rPr>
          <w:lang w:val="en-US"/>
        </w:rPr>
        <w:t>has been</w:t>
      </w:r>
      <w:r w:rsidR="006C23AB" w:rsidRPr="003A5BE6">
        <w:rPr>
          <w:lang w:val="en-US"/>
        </w:rPr>
        <w:t xml:space="preserve"> translated)</w:t>
      </w:r>
    </w:p>
    <w:p w14:paraId="39B0F89C" w14:textId="65EB81C5" w:rsidR="00AC6E36" w:rsidRPr="003A5BE6" w:rsidRDefault="00AC6E36" w:rsidP="00AC6E36">
      <w:pPr>
        <w:rPr>
          <w:lang w:val="en-US"/>
        </w:rPr>
      </w:pPr>
      <w:r w:rsidRPr="00BE261B">
        <w:rPr>
          <w:i/>
          <w:iCs/>
          <w:lang w:val="en-US"/>
        </w:rPr>
        <w:t>"Mankind's basic problem is not lack of knowledge, but rebellion."</w:t>
      </w:r>
      <w:r w:rsidRPr="003A5BE6">
        <w:rPr>
          <w:lang w:val="en-US"/>
        </w:rPr>
        <w:t xml:space="preserve"> Dan Lewis </w:t>
      </w:r>
      <w:r w:rsidR="00BE261B" w:rsidRPr="003A5BE6">
        <w:rPr>
          <w:lang w:val="en-US"/>
        </w:rPr>
        <w:t>(</w:t>
      </w:r>
      <w:r w:rsidRPr="003A5BE6">
        <w:rPr>
          <w:lang w:val="en-US"/>
        </w:rPr>
        <w:t xml:space="preserve">the quote </w:t>
      </w:r>
      <w:r w:rsidR="00BE261B">
        <w:rPr>
          <w:lang w:val="en-US"/>
        </w:rPr>
        <w:t>has been</w:t>
      </w:r>
      <w:r w:rsidRPr="003A5BE6">
        <w:rPr>
          <w:lang w:val="en-US"/>
        </w:rPr>
        <w:t xml:space="preserve"> translated)</w:t>
      </w:r>
    </w:p>
    <w:p w14:paraId="553E4373" w14:textId="77777777" w:rsidR="00AC6E36" w:rsidRPr="003A5BE6" w:rsidRDefault="00AC6E36" w:rsidP="00AC6E36">
      <w:pPr>
        <w:rPr>
          <w:lang w:val="en-US"/>
        </w:rPr>
      </w:pPr>
      <w:r w:rsidRPr="003A5BE6">
        <w:rPr>
          <w:lang w:val="en-US"/>
        </w:rPr>
        <w:t xml:space="preserve"> </w:t>
      </w:r>
    </w:p>
    <w:p w14:paraId="50AE7741" w14:textId="7DDB0897" w:rsidR="00AC6E36" w:rsidRPr="003A5BE6" w:rsidRDefault="00AC6E36" w:rsidP="00354492">
      <w:pPr>
        <w:pStyle w:val="Heading2"/>
        <w:rPr>
          <w:lang w:val="en-US"/>
        </w:rPr>
      </w:pPr>
      <w:bookmarkStart w:id="15" w:name="_Toc126233787"/>
      <w:r w:rsidRPr="003A5BE6">
        <w:rPr>
          <w:lang w:val="en-US"/>
        </w:rPr>
        <w:t>WHY D</w:t>
      </w:r>
      <w:r w:rsidR="00806A97">
        <w:rPr>
          <w:lang w:val="en-US"/>
        </w:rPr>
        <w:t xml:space="preserve">ID </w:t>
      </w:r>
      <w:r w:rsidRPr="003A5BE6">
        <w:rPr>
          <w:lang w:val="en-US"/>
        </w:rPr>
        <w:t xml:space="preserve">GOD </w:t>
      </w:r>
      <w:r w:rsidR="00806A97" w:rsidRPr="00806A97">
        <w:rPr>
          <w:lang w:val="en-US"/>
        </w:rPr>
        <w:t>G</w:t>
      </w:r>
      <w:r w:rsidR="00317DA7">
        <w:rPr>
          <w:lang w:val="en-US"/>
        </w:rPr>
        <w:t>I</w:t>
      </w:r>
      <w:r w:rsidR="00806A97" w:rsidRPr="00806A97">
        <w:rPr>
          <w:lang w:val="en-US"/>
        </w:rPr>
        <w:t xml:space="preserve">VE THEM OVER </w:t>
      </w:r>
      <w:r w:rsidR="00317DA7">
        <w:rPr>
          <w:lang w:val="en-US"/>
        </w:rPr>
        <w:t>TO</w:t>
      </w:r>
      <w:r w:rsidR="00806A97" w:rsidRPr="00806A97">
        <w:rPr>
          <w:lang w:val="en-US"/>
        </w:rPr>
        <w:t xml:space="preserve"> THE</w:t>
      </w:r>
      <w:r w:rsidR="00317DA7">
        <w:rPr>
          <w:lang w:val="en-US"/>
        </w:rPr>
        <w:t>IR</w:t>
      </w:r>
      <w:r w:rsidR="00806A97" w:rsidRPr="00806A97">
        <w:rPr>
          <w:lang w:val="en-US"/>
        </w:rPr>
        <w:t xml:space="preserve"> SINFUL DESIRES</w:t>
      </w:r>
      <w:r w:rsidR="006C6D56">
        <w:rPr>
          <w:lang w:val="en-US"/>
        </w:rPr>
        <w:t>?</w:t>
      </w:r>
      <w:bookmarkEnd w:id="15"/>
    </w:p>
    <w:p w14:paraId="5021E8B5" w14:textId="01D19756" w:rsidR="00AC6E36" w:rsidRPr="003A5BE6" w:rsidRDefault="00AC6E36" w:rsidP="00827756">
      <w:pPr>
        <w:pStyle w:val="ListParagraph"/>
        <w:numPr>
          <w:ilvl w:val="0"/>
          <w:numId w:val="5"/>
        </w:numPr>
        <w:rPr>
          <w:lang w:val="en-US"/>
        </w:rPr>
      </w:pPr>
      <w:r w:rsidRPr="003A5BE6">
        <w:rPr>
          <w:lang w:val="en-US"/>
        </w:rPr>
        <w:t>To wake them up? When God "surrenders" in the OT, it is not the last word either, but to bring about a conversion. To make it clear that they are sinners and at the same time announce the judgment?</w:t>
      </w:r>
    </w:p>
    <w:p w14:paraId="3FE93767" w14:textId="0FC6F721" w:rsidR="00AC6E36" w:rsidRPr="003A5BE6" w:rsidRDefault="00AC6E36" w:rsidP="00827756">
      <w:pPr>
        <w:pStyle w:val="ListParagraph"/>
        <w:numPr>
          <w:ilvl w:val="0"/>
          <w:numId w:val="5"/>
        </w:numPr>
        <w:rPr>
          <w:lang w:val="en-US"/>
        </w:rPr>
      </w:pPr>
      <w:r w:rsidRPr="003A5BE6">
        <w:rPr>
          <w:lang w:val="en-US"/>
        </w:rPr>
        <w:t xml:space="preserve">To "seal" the </w:t>
      </w:r>
      <w:r w:rsidR="00A83FDE">
        <w:rPr>
          <w:lang w:val="en-US"/>
        </w:rPr>
        <w:t>judgment that is waiting for them</w:t>
      </w:r>
      <w:r w:rsidRPr="003A5BE6">
        <w:rPr>
          <w:lang w:val="en-US"/>
        </w:rPr>
        <w:t>?</w:t>
      </w:r>
    </w:p>
    <w:p w14:paraId="70FF477A" w14:textId="5F036BED" w:rsidR="00AC6E36" w:rsidRPr="003A5BE6" w:rsidRDefault="00AC6E36" w:rsidP="00827756">
      <w:pPr>
        <w:pStyle w:val="ListParagraph"/>
        <w:numPr>
          <w:ilvl w:val="0"/>
          <w:numId w:val="5"/>
        </w:numPr>
        <w:rPr>
          <w:lang w:val="en-US"/>
        </w:rPr>
      </w:pPr>
      <w:r w:rsidRPr="003A5BE6">
        <w:rPr>
          <w:lang w:val="en-US"/>
        </w:rPr>
        <w:t xml:space="preserve">To emphasize that no one can get out of this on their own without God saving </w:t>
      </w:r>
      <w:r w:rsidR="00706987">
        <w:rPr>
          <w:lang w:val="en-US"/>
        </w:rPr>
        <w:t>them</w:t>
      </w:r>
      <w:r w:rsidRPr="003A5BE6">
        <w:rPr>
          <w:lang w:val="en-US"/>
        </w:rPr>
        <w:t xml:space="preserve"> by letting </w:t>
      </w:r>
      <w:r w:rsidR="00706987">
        <w:rPr>
          <w:lang w:val="en-US"/>
        </w:rPr>
        <w:t>them</w:t>
      </w:r>
      <w:r w:rsidRPr="003A5BE6">
        <w:rPr>
          <w:lang w:val="en-US"/>
        </w:rPr>
        <w:t xml:space="preserve"> see the light?</w:t>
      </w:r>
    </w:p>
    <w:p w14:paraId="0C660417" w14:textId="5C0B3D7D" w:rsidR="00AC6E36" w:rsidRPr="003A5BE6" w:rsidRDefault="00AC6E36" w:rsidP="00827756">
      <w:pPr>
        <w:pStyle w:val="ListParagraph"/>
        <w:numPr>
          <w:ilvl w:val="0"/>
          <w:numId w:val="5"/>
        </w:numPr>
        <w:rPr>
          <w:lang w:val="en-US"/>
        </w:rPr>
      </w:pPr>
      <w:r w:rsidRPr="003A5BE6">
        <w:rPr>
          <w:lang w:val="en-US"/>
        </w:rPr>
        <w:t>Because God cannot be indifferent to his creation being destroyed by sin?</w:t>
      </w:r>
    </w:p>
    <w:p w14:paraId="40B7A811" w14:textId="3CA65E39" w:rsidR="00AC6E36" w:rsidRPr="003A5BE6" w:rsidRDefault="00AC6E36" w:rsidP="00827756">
      <w:pPr>
        <w:pStyle w:val="ListParagraph"/>
        <w:numPr>
          <w:ilvl w:val="0"/>
          <w:numId w:val="5"/>
        </w:numPr>
        <w:rPr>
          <w:lang w:val="en-US"/>
        </w:rPr>
      </w:pPr>
      <w:r w:rsidRPr="003A5BE6">
        <w:rPr>
          <w:lang w:val="en-US"/>
        </w:rPr>
        <w:t>Because he says</w:t>
      </w:r>
      <w:r w:rsidR="00317DA7">
        <w:rPr>
          <w:lang w:val="en-US"/>
        </w:rPr>
        <w:t>,</w:t>
      </w:r>
      <w:r w:rsidRPr="003A5BE6">
        <w:rPr>
          <w:lang w:val="en-US"/>
        </w:rPr>
        <w:t xml:space="preserve"> </w:t>
      </w:r>
      <w:r w:rsidR="00B12354">
        <w:rPr>
          <w:lang w:val="en-US"/>
        </w:rPr>
        <w:t>"Y</w:t>
      </w:r>
      <w:r w:rsidR="00B12354" w:rsidRPr="00B12354">
        <w:rPr>
          <w:lang w:val="en-US"/>
        </w:rPr>
        <w:t>our will be done</w:t>
      </w:r>
      <w:r w:rsidR="00B12354">
        <w:rPr>
          <w:lang w:val="en-US"/>
        </w:rPr>
        <w:t>" (Matt 6:10)</w:t>
      </w:r>
      <w:r w:rsidRPr="003A5BE6">
        <w:rPr>
          <w:lang w:val="en-US"/>
        </w:rPr>
        <w:t xml:space="preserve"> to those who did not say this to him?</w:t>
      </w:r>
    </w:p>
    <w:p w14:paraId="60B7797A" w14:textId="77777777" w:rsidR="00AC6E36" w:rsidRPr="003A5BE6" w:rsidRDefault="00AC6E36" w:rsidP="00AC6E36">
      <w:pPr>
        <w:rPr>
          <w:lang w:val="en-US"/>
        </w:rPr>
      </w:pPr>
      <w:r w:rsidRPr="003A5BE6">
        <w:rPr>
          <w:lang w:val="en-US"/>
        </w:rPr>
        <w:t xml:space="preserve"> </w:t>
      </w:r>
    </w:p>
    <w:p w14:paraId="5D9D70DA" w14:textId="59AEE38B" w:rsidR="00AC6E36" w:rsidRPr="003A5BE6" w:rsidRDefault="00AC6E36" w:rsidP="00AC6E36">
      <w:pPr>
        <w:rPr>
          <w:lang w:val="en-US"/>
        </w:rPr>
      </w:pPr>
      <w:r w:rsidRPr="00BE261B">
        <w:rPr>
          <w:i/>
          <w:iCs/>
          <w:lang w:val="en-US"/>
        </w:rPr>
        <w:t xml:space="preserve">"We only understand the gospel when, like Paul, we understand that </w:t>
      </w:r>
      <w:r w:rsidRPr="00BE261B">
        <w:rPr>
          <w:i/>
          <w:iCs/>
          <w:u w:val="single"/>
          <w:lang w:val="en-US"/>
        </w:rPr>
        <w:t>we</w:t>
      </w:r>
      <w:r w:rsidRPr="00BE261B">
        <w:rPr>
          <w:i/>
          <w:iCs/>
          <w:lang w:val="en-US"/>
        </w:rPr>
        <w:t xml:space="preserve"> are the worst sinner we know (1 Tim 1:15) - and that if Jesus came to die for </w:t>
      </w:r>
      <w:r w:rsidRPr="00BE261B">
        <w:rPr>
          <w:i/>
          <w:iCs/>
          <w:u w:val="single"/>
          <w:lang w:val="en-US"/>
        </w:rPr>
        <w:t>us</w:t>
      </w:r>
      <w:r w:rsidRPr="00BE261B">
        <w:rPr>
          <w:i/>
          <w:iCs/>
          <w:lang w:val="en-US"/>
        </w:rPr>
        <w:t>, there is no one he would not die for. This frees us to obey Jesus by loving our neighbor, and to be able to accept Jesus' definition of our neighbor as the person whom our (church or secular) culture defines as the one who is, or should be, too far gone to be helped."</w:t>
      </w:r>
      <w:r w:rsidRPr="003A5BE6">
        <w:rPr>
          <w:lang w:val="en-US"/>
        </w:rPr>
        <w:t xml:space="preserve"> Tim Keller</w:t>
      </w:r>
      <w:r w:rsidR="00BE261B">
        <w:rPr>
          <w:lang w:val="en-US"/>
        </w:rPr>
        <w:t xml:space="preserve"> (</w:t>
      </w:r>
      <w:r w:rsidRPr="003A5BE6">
        <w:rPr>
          <w:lang w:val="en-US"/>
        </w:rPr>
        <w:t>the quote is translated)</w:t>
      </w:r>
    </w:p>
    <w:p w14:paraId="7BFF3328" w14:textId="77777777" w:rsidR="00AC6E36" w:rsidRPr="003A5BE6" w:rsidRDefault="00AC6E36" w:rsidP="00AC6E36">
      <w:pPr>
        <w:rPr>
          <w:lang w:val="en-US"/>
        </w:rPr>
      </w:pPr>
      <w:r w:rsidRPr="003A5BE6">
        <w:rPr>
          <w:lang w:val="en-US"/>
        </w:rPr>
        <w:t xml:space="preserve"> </w:t>
      </w:r>
    </w:p>
    <w:p w14:paraId="085A8F2E" w14:textId="77777777" w:rsidR="00AC6E36" w:rsidRPr="003A5BE6" w:rsidRDefault="00AC6E36" w:rsidP="00827756">
      <w:pPr>
        <w:pStyle w:val="Heading2"/>
        <w:rPr>
          <w:lang w:val="en-US"/>
        </w:rPr>
      </w:pPr>
      <w:bookmarkStart w:id="16" w:name="_Toc126233788"/>
      <w:r w:rsidRPr="003A5BE6">
        <w:rPr>
          <w:lang w:val="en-US"/>
        </w:rPr>
        <w:lastRenderedPageBreak/>
        <w:t>ROMANS 2:6-16</w:t>
      </w:r>
      <w:bookmarkEnd w:id="16"/>
    </w:p>
    <w:p w14:paraId="73925793" w14:textId="722229A9" w:rsidR="00AC6E36" w:rsidRPr="003A5BE6" w:rsidRDefault="00AC6E36" w:rsidP="00AC6E36">
      <w:pPr>
        <w:rPr>
          <w:lang w:val="en-US"/>
        </w:rPr>
      </w:pPr>
      <w:r w:rsidRPr="003A5BE6">
        <w:rPr>
          <w:lang w:val="en-US"/>
        </w:rPr>
        <w:t xml:space="preserve">v. 7: A godly life as a pattern of life. </w:t>
      </w:r>
      <w:r w:rsidRPr="00BE261B">
        <w:rPr>
          <w:i/>
          <w:iCs/>
          <w:lang w:val="en-US"/>
        </w:rPr>
        <w:t>"</w:t>
      </w:r>
      <w:r w:rsidR="00CD47E5" w:rsidRPr="00BE261B">
        <w:rPr>
          <w:i/>
          <w:iCs/>
          <w:lang w:val="en-US"/>
        </w:rPr>
        <w:t>glory, honor and immortality</w:t>
      </w:r>
      <w:r w:rsidRPr="00BE261B">
        <w:rPr>
          <w:i/>
          <w:iCs/>
          <w:lang w:val="en-US"/>
        </w:rPr>
        <w:t>"</w:t>
      </w:r>
      <w:r w:rsidR="00395DF8">
        <w:rPr>
          <w:lang w:val="en-US"/>
        </w:rPr>
        <w:t xml:space="preserve"> (v. 7)</w:t>
      </w:r>
      <w:r w:rsidRPr="003A5BE6">
        <w:rPr>
          <w:lang w:val="en-US"/>
        </w:rPr>
        <w:t xml:space="preserve"> can only be found in a life with God. We do good because we want to become like God in our character. Ja</w:t>
      </w:r>
      <w:r w:rsidR="00DF4876">
        <w:rPr>
          <w:lang w:val="en-US"/>
        </w:rPr>
        <w:t>mes</w:t>
      </w:r>
      <w:r w:rsidR="002552B2">
        <w:rPr>
          <w:lang w:val="en-US"/>
        </w:rPr>
        <w:t xml:space="preserve"> says that our w</w:t>
      </w:r>
      <w:r w:rsidRPr="003A5BE6">
        <w:rPr>
          <w:lang w:val="en-US"/>
        </w:rPr>
        <w:t xml:space="preserve">orks show that </w:t>
      </w:r>
      <w:r w:rsidR="002552B2">
        <w:rPr>
          <w:lang w:val="en-US"/>
        </w:rPr>
        <w:t xml:space="preserve">our </w:t>
      </w:r>
      <w:r w:rsidRPr="003A5BE6">
        <w:rPr>
          <w:lang w:val="en-US"/>
        </w:rPr>
        <w:t>faith is alive</w:t>
      </w:r>
      <w:r w:rsidR="002552B2">
        <w:rPr>
          <w:lang w:val="en-US"/>
        </w:rPr>
        <w:t>.</w:t>
      </w:r>
    </w:p>
    <w:p w14:paraId="50369BB6" w14:textId="66DE8666" w:rsidR="00AC6E36" w:rsidRPr="003A5BE6" w:rsidRDefault="00AC6E36" w:rsidP="00AC6E36">
      <w:pPr>
        <w:rPr>
          <w:lang w:val="en-US"/>
        </w:rPr>
      </w:pPr>
      <w:r w:rsidRPr="003A5BE6">
        <w:rPr>
          <w:lang w:val="en-US"/>
        </w:rPr>
        <w:t xml:space="preserve">v. 11: </w:t>
      </w:r>
      <w:r w:rsidR="00540B81" w:rsidRPr="006B457D">
        <w:rPr>
          <w:i/>
          <w:iCs/>
          <w:lang w:val="en-US"/>
        </w:rPr>
        <w:t>"God does not show favoritism</w:t>
      </w:r>
      <w:r w:rsidRPr="006B457D">
        <w:rPr>
          <w:i/>
          <w:iCs/>
          <w:lang w:val="en-US"/>
        </w:rPr>
        <w:t>.</w:t>
      </w:r>
      <w:r w:rsidR="00540B81" w:rsidRPr="006B457D">
        <w:rPr>
          <w:i/>
          <w:iCs/>
          <w:lang w:val="en-US"/>
        </w:rPr>
        <w:t>"</w:t>
      </w:r>
    </w:p>
    <w:p w14:paraId="5A0071F4" w14:textId="2150531E" w:rsidR="00AC6E36" w:rsidRPr="003A5BE6" w:rsidRDefault="00AC6E36" w:rsidP="001D12A4">
      <w:pPr>
        <w:pStyle w:val="ListParagraph"/>
        <w:numPr>
          <w:ilvl w:val="0"/>
          <w:numId w:val="6"/>
        </w:numPr>
        <w:rPr>
          <w:lang w:val="en-US"/>
        </w:rPr>
      </w:pPr>
      <w:r w:rsidRPr="003A5BE6">
        <w:rPr>
          <w:lang w:val="en-US"/>
        </w:rPr>
        <w:t xml:space="preserve">Because he judges according to the conduct of life regardless of who we are (vv. 6-10) </w:t>
      </w:r>
      <w:r w:rsidR="00317DA7">
        <w:rPr>
          <w:lang w:val="en-US"/>
        </w:rPr>
        <w:t xml:space="preserve">and </w:t>
      </w:r>
      <w:r w:rsidRPr="003A5BE6">
        <w:rPr>
          <w:lang w:val="en-US"/>
        </w:rPr>
        <w:t>regardless of the Law of Moses (vv. 12-16).</w:t>
      </w:r>
    </w:p>
    <w:p w14:paraId="5E207980" w14:textId="1A25CD40" w:rsidR="00AC6E36" w:rsidRPr="003A5BE6" w:rsidRDefault="00AC6E36" w:rsidP="00AC6E36">
      <w:pPr>
        <w:rPr>
          <w:lang w:val="en-US"/>
        </w:rPr>
      </w:pPr>
      <w:r w:rsidRPr="003A5BE6">
        <w:rPr>
          <w:lang w:val="en-US"/>
        </w:rPr>
        <w:t>The Jews cannot boast of having the law and believe it saves them. Everyone is a sinner regardless of whether one has the law or not.</w:t>
      </w:r>
    </w:p>
    <w:p w14:paraId="21951E7B" w14:textId="373FBD6F" w:rsidR="00AC6E36" w:rsidRPr="00AC6E36" w:rsidRDefault="00AC6E36" w:rsidP="00AC6E36">
      <w:pPr>
        <w:rPr>
          <w:lang w:val="nb-NO"/>
        </w:rPr>
      </w:pPr>
      <w:r w:rsidRPr="00AC6E36">
        <w:rPr>
          <w:lang w:val="nb-NO"/>
        </w:rPr>
        <w:t>Who are these heathens?</w:t>
      </w:r>
    </w:p>
    <w:p w14:paraId="70BF0E13" w14:textId="21916E95" w:rsidR="00AC6E36" w:rsidRPr="003A5BE6" w:rsidRDefault="00AC6E36" w:rsidP="001D12A4">
      <w:pPr>
        <w:pStyle w:val="ListParagraph"/>
        <w:numPr>
          <w:ilvl w:val="0"/>
          <w:numId w:val="7"/>
        </w:numPr>
        <w:rPr>
          <w:lang w:val="en-US"/>
        </w:rPr>
      </w:pPr>
      <w:r w:rsidRPr="003A5BE6">
        <w:rPr>
          <w:lang w:val="en-US"/>
        </w:rPr>
        <w:t>Gentiles who obey the law without having heard of Jesus and who are thus saved without having heard of Jesus.</w:t>
      </w:r>
    </w:p>
    <w:p w14:paraId="6C8BF459" w14:textId="511D9851" w:rsidR="00AC6E36" w:rsidRPr="003A5BE6" w:rsidRDefault="00AC6E36" w:rsidP="001D12A4">
      <w:pPr>
        <w:pStyle w:val="ListParagraph"/>
        <w:numPr>
          <w:ilvl w:val="0"/>
          <w:numId w:val="7"/>
        </w:numPr>
        <w:rPr>
          <w:lang w:val="en-US"/>
        </w:rPr>
      </w:pPr>
      <w:r w:rsidRPr="003A5BE6">
        <w:rPr>
          <w:lang w:val="en-US"/>
        </w:rPr>
        <w:t>Gentile Christians who obey the law in their hearts without having it externally.</w:t>
      </w:r>
    </w:p>
    <w:p w14:paraId="5029E780" w14:textId="634C04F2" w:rsidR="00AC6E36" w:rsidRPr="003A5BE6" w:rsidRDefault="00AC6E36" w:rsidP="001D12A4">
      <w:pPr>
        <w:pStyle w:val="ListParagraph"/>
        <w:numPr>
          <w:ilvl w:val="0"/>
          <w:numId w:val="7"/>
        </w:numPr>
        <w:rPr>
          <w:lang w:val="en-US"/>
        </w:rPr>
      </w:pPr>
      <w:r w:rsidRPr="003A5BE6">
        <w:rPr>
          <w:lang w:val="en-US"/>
        </w:rPr>
        <w:t>Gentiles who partially keep the law but who are not saved.</w:t>
      </w:r>
    </w:p>
    <w:p w14:paraId="72A30C5D" w14:textId="3A660035" w:rsidR="00AC6E36" w:rsidRPr="003A5BE6" w:rsidRDefault="00AC6E36" w:rsidP="00181956">
      <w:pPr>
        <w:ind w:left="360"/>
        <w:rPr>
          <w:lang w:val="en-US"/>
        </w:rPr>
      </w:pPr>
      <w:r w:rsidRPr="003A5BE6">
        <w:rPr>
          <w:lang w:val="en-US"/>
        </w:rPr>
        <w:t xml:space="preserve">Q: “How can people be judged by a standard they did not know? How can it be fair that </w:t>
      </w:r>
      <w:r w:rsidRPr="006B457D">
        <w:rPr>
          <w:i/>
          <w:iCs/>
          <w:lang w:val="en-US"/>
        </w:rPr>
        <w:t>"</w:t>
      </w:r>
      <w:r w:rsidR="00B87ED4" w:rsidRPr="006B457D">
        <w:rPr>
          <w:i/>
          <w:iCs/>
          <w:lang w:val="en-US"/>
        </w:rPr>
        <w:t>All who sin apart from the law will also perish apart from the law</w:t>
      </w:r>
      <w:r w:rsidRPr="006B457D">
        <w:rPr>
          <w:i/>
          <w:iCs/>
          <w:lang w:val="en-US"/>
        </w:rPr>
        <w:t>"</w:t>
      </w:r>
      <w:r w:rsidR="00B87ED4">
        <w:rPr>
          <w:lang w:val="en-US"/>
        </w:rPr>
        <w:t xml:space="preserve"> (v. 12)</w:t>
      </w:r>
      <w:r w:rsidRPr="003A5BE6">
        <w:rPr>
          <w:lang w:val="en-US"/>
        </w:rPr>
        <w:t>?</w:t>
      </w:r>
    </w:p>
    <w:p w14:paraId="741E3714" w14:textId="7666A84E" w:rsidR="00AC6E36" w:rsidRPr="003A5BE6" w:rsidRDefault="00AC6E36" w:rsidP="00181956">
      <w:pPr>
        <w:ind w:left="360"/>
        <w:rPr>
          <w:lang w:val="en-US"/>
        </w:rPr>
      </w:pPr>
      <w:r w:rsidRPr="003A5BE6">
        <w:rPr>
          <w:lang w:val="en-US"/>
        </w:rPr>
        <w:t>A: Because everyone has God's law in their hearts (v. 14). Everyone knows the difference between right and wrong. When someone who does not know God does what God wants because it is the "right thing to do", they show that they know God's law, and their conscience also bears witness to that (v. 15).</w:t>
      </w:r>
    </w:p>
    <w:p w14:paraId="4633FEAA" w14:textId="2353131C" w:rsidR="00AC6E36" w:rsidRPr="003A5BE6" w:rsidRDefault="00AC6E36" w:rsidP="00AC6E36">
      <w:pPr>
        <w:rPr>
          <w:lang w:val="en-US"/>
        </w:rPr>
      </w:pPr>
      <w:r w:rsidRPr="003A5BE6">
        <w:rPr>
          <w:lang w:val="en-US"/>
        </w:rPr>
        <w:t>The point is not that Gentiles fulfill the law, but that the Jews should not think that they are saved because they have the law. They must do what the law says.</w:t>
      </w:r>
    </w:p>
    <w:p w14:paraId="53BD9819" w14:textId="41A67130" w:rsidR="00AC6E36" w:rsidRPr="003A5BE6" w:rsidRDefault="00AC6E36" w:rsidP="00AC6E36">
      <w:pPr>
        <w:rPr>
          <w:lang w:val="en-US"/>
        </w:rPr>
      </w:pPr>
      <w:r w:rsidRPr="003A5BE6">
        <w:rPr>
          <w:lang w:val="en-US"/>
        </w:rPr>
        <w:t xml:space="preserve">Gentiles can also </w:t>
      </w:r>
      <w:r w:rsidR="00A37C26">
        <w:rPr>
          <w:u w:val="single"/>
          <w:lang w:val="en-US"/>
        </w:rPr>
        <w:t>follow</w:t>
      </w:r>
      <w:r w:rsidRPr="00323BD6">
        <w:rPr>
          <w:lang w:val="en-US"/>
        </w:rPr>
        <w:t xml:space="preserve"> </w:t>
      </w:r>
      <w:r w:rsidRPr="003A5BE6">
        <w:rPr>
          <w:lang w:val="en-US"/>
        </w:rPr>
        <w:t>the law to some extent but are still lost. Therefore</w:t>
      </w:r>
      <w:r w:rsidR="00317DA7">
        <w:rPr>
          <w:lang w:val="en-US"/>
        </w:rPr>
        <w:t>,</w:t>
      </w:r>
      <w:r w:rsidRPr="003A5BE6">
        <w:rPr>
          <w:lang w:val="en-US"/>
        </w:rPr>
        <w:t xml:space="preserve"> it does not help the Jews to </w:t>
      </w:r>
      <w:r w:rsidRPr="003A5BE6">
        <w:rPr>
          <w:u w:val="single"/>
          <w:lang w:val="en-US"/>
        </w:rPr>
        <w:t>have</w:t>
      </w:r>
      <w:r w:rsidRPr="003D1BF0">
        <w:rPr>
          <w:lang w:val="en-US"/>
        </w:rPr>
        <w:t xml:space="preserve"> </w:t>
      </w:r>
      <w:r w:rsidRPr="003A5BE6">
        <w:rPr>
          <w:lang w:val="en-US"/>
        </w:rPr>
        <w:t>the law.</w:t>
      </w:r>
    </w:p>
    <w:p w14:paraId="08BED531" w14:textId="5B53A3DB" w:rsidR="00AC6E36" w:rsidRPr="003A5BE6" w:rsidRDefault="00AC6E36" w:rsidP="00AC6E36">
      <w:pPr>
        <w:rPr>
          <w:lang w:val="en-US"/>
        </w:rPr>
      </w:pPr>
      <w:r w:rsidRPr="003A5BE6">
        <w:rPr>
          <w:lang w:val="en-US"/>
        </w:rPr>
        <w:t xml:space="preserve">The point of the letter: </w:t>
      </w:r>
      <w:r w:rsidRPr="003A5BE6">
        <w:rPr>
          <w:u w:val="single"/>
          <w:lang w:val="en-US"/>
        </w:rPr>
        <w:t>No one</w:t>
      </w:r>
      <w:r w:rsidRPr="00034F90">
        <w:rPr>
          <w:lang w:val="en-US"/>
        </w:rPr>
        <w:t xml:space="preserve"> deserves to be saved</w:t>
      </w:r>
      <w:r w:rsidR="00317DA7">
        <w:rPr>
          <w:lang w:val="en-US"/>
        </w:rPr>
        <w:t>;</w:t>
      </w:r>
      <w:r w:rsidRPr="00034F90">
        <w:rPr>
          <w:lang w:val="en-US"/>
        </w:rPr>
        <w:t xml:space="preserve"> it </w:t>
      </w:r>
      <w:r w:rsidRPr="00034F90">
        <w:rPr>
          <w:u w:val="single"/>
          <w:lang w:val="en-US"/>
        </w:rPr>
        <w:t>only</w:t>
      </w:r>
      <w:r w:rsidRPr="00034F90">
        <w:rPr>
          <w:lang w:val="en-US"/>
        </w:rPr>
        <w:t xml:space="preserve"> </w:t>
      </w:r>
      <w:r w:rsidRPr="003A5BE6">
        <w:rPr>
          <w:lang w:val="en-US"/>
        </w:rPr>
        <w:t>happens through faith in Jesus.</w:t>
      </w:r>
    </w:p>
    <w:p w14:paraId="1C057F89" w14:textId="1F30A35A" w:rsidR="00AC6E36" w:rsidRDefault="00AC6E36" w:rsidP="00AC6E36">
      <w:pPr>
        <w:rPr>
          <w:lang w:val="en-US"/>
        </w:rPr>
      </w:pPr>
    </w:p>
    <w:p w14:paraId="27F778C8" w14:textId="5BE15643" w:rsidR="00315CD2" w:rsidRDefault="00315CD2" w:rsidP="00AC6E36">
      <w:pPr>
        <w:rPr>
          <w:lang w:val="en-US"/>
        </w:rPr>
      </w:pPr>
    </w:p>
    <w:p w14:paraId="6EB73EB9" w14:textId="77777777" w:rsidR="00315CD2" w:rsidRPr="003A5BE6" w:rsidRDefault="00315CD2" w:rsidP="00AC6E36">
      <w:pPr>
        <w:rPr>
          <w:lang w:val="en-US"/>
        </w:rPr>
      </w:pPr>
    </w:p>
    <w:p w14:paraId="76623298" w14:textId="77777777" w:rsidR="004B170D" w:rsidRDefault="004B170D" w:rsidP="002C3B91">
      <w:pPr>
        <w:rPr>
          <w:rFonts w:eastAsiaTheme="majorEastAsia" w:cstheme="majorBidi"/>
          <w:b/>
          <w:sz w:val="28"/>
          <w:szCs w:val="26"/>
        </w:rPr>
      </w:pPr>
      <w:r w:rsidRPr="004B170D">
        <w:rPr>
          <w:rFonts w:eastAsiaTheme="majorEastAsia" w:cstheme="majorBidi"/>
          <w:b/>
          <w:sz w:val="28"/>
          <w:szCs w:val="26"/>
        </w:rPr>
        <w:lastRenderedPageBreak/>
        <w:t xml:space="preserve">WHAT HAPPENS TO THOSE WHO NEVER HEAR THE GOSPEL? </w:t>
      </w:r>
    </w:p>
    <w:p w14:paraId="7D611F9E" w14:textId="18440E1A" w:rsidR="00415730" w:rsidRDefault="00415730" w:rsidP="00415730">
      <w:r w:rsidRPr="002C3B91">
        <w:t xml:space="preserve">Millard Erickson in the article " </w:t>
      </w:r>
      <w:hyperlink r:id="rId10" w:history="1">
        <w:r w:rsidRPr="00D1250C">
          <w:rPr>
            <w:rStyle w:val="Hyperlink"/>
          </w:rPr>
          <w:t xml:space="preserve">What Happens to Those Who Never Hear the Gospel? </w:t>
        </w:r>
      </w:hyperlink>
      <w:r w:rsidRPr="003703D8">
        <w:t>" by Matt Smethurst</w:t>
      </w:r>
      <w:r w:rsidR="00574AE1">
        <w:t>:</w:t>
      </w:r>
    </w:p>
    <w:p w14:paraId="4CD97580" w14:textId="5EF527B2" w:rsidR="002C3B91" w:rsidRPr="00315CD2" w:rsidRDefault="007E37BE" w:rsidP="002C3B91">
      <w:pPr>
        <w:rPr>
          <w:i/>
          <w:iCs/>
        </w:rPr>
      </w:pPr>
      <w:r w:rsidRPr="00315CD2">
        <w:rPr>
          <w:i/>
          <w:iCs/>
        </w:rPr>
        <w:t xml:space="preserve">“What if someone were to throw himself . . . upon the mercy of God, not knowing on what basis that mercy was provided? Would not such a person in a sense be in the same situation as the Old Testament believers? The doctrine of Christ and his atoning work had not been fully revealed to these people. Yet they knew there was provision for the forgiveness of their sins, and that they could not be accepted on the merits of any works of their own. They had the form of the gospel without its full content. And they were saved. </w:t>
      </w:r>
    </w:p>
    <w:p w14:paraId="63444933" w14:textId="77777777" w:rsidR="002C3B91" w:rsidRPr="00315CD2" w:rsidRDefault="002C3B91" w:rsidP="002C3B91">
      <w:pPr>
        <w:rPr>
          <w:i/>
          <w:iCs/>
        </w:rPr>
      </w:pPr>
      <w:r w:rsidRPr="00315CD2">
        <w:rPr>
          <w:i/>
          <w:iCs/>
        </w:rPr>
        <w:t>But doesn’t this parallel trivialize Christ’s saving work? Not at all, Erickson insists, for Jesus is still the source of every saving benefit:</w:t>
      </w:r>
    </w:p>
    <w:p w14:paraId="485C4AD3" w14:textId="77777777" w:rsidR="00097500" w:rsidRPr="00315CD2" w:rsidRDefault="002C3B91" w:rsidP="003703D8">
      <w:pPr>
        <w:rPr>
          <w:i/>
          <w:iCs/>
        </w:rPr>
      </w:pPr>
      <w:r w:rsidRPr="00315CD2">
        <w:rPr>
          <w:i/>
          <w:iCs/>
        </w:rPr>
        <w:t xml:space="preserve">The basis of acceptance would be the work of Jesus Christ, even though the person involved is not conscious that this is how provision has been made for his salvation. . . . Salvation has always been appropriated by faith. . . . Nothing has been changed in that respect.” </w:t>
      </w:r>
    </w:p>
    <w:p w14:paraId="7B06B51A" w14:textId="77777777" w:rsidR="00097500" w:rsidRPr="00415730" w:rsidRDefault="00097500" w:rsidP="00097500">
      <w:pPr>
        <w:rPr>
          <w:i/>
          <w:iCs/>
        </w:rPr>
      </w:pPr>
      <w:r w:rsidRPr="00415730">
        <w:rPr>
          <w:i/>
          <w:iCs/>
        </w:rPr>
        <w:t>"First, though inclusivists sometimes employ Romans 1:18–23 to highlight the importance of general revelation, on closer reading the text actually supports the exclusivist view. Paul’s argument is that God’s revelation in nature is sufficient only to condemn, not to save. Though the man on the island “knows God” (v. 21), he “suppresses the truth” (v. 18) perceptible in nature and is therefore “without excuse” (v. 20). Humans aren’t guilty because they haven’t heard the gospel; they’re guilty because they haven’t honored their Creator. In other words, not because of the absence of something (faith), but because of the presence of something (rebellion).</w:t>
      </w:r>
    </w:p>
    <w:p w14:paraId="3D60433F" w14:textId="3ADF4404" w:rsidR="00097500" w:rsidRPr="00415730" w:rsidRDefault="00097500" w:rsidP="00097500">
      <w:pPr>
        <w:rPr>
          <w:i/>
          <w:iCs/>
        </w:rPr>
      </w:pPr>
      <w:r w:rsidRPr="00415730">
        <w:rPr>
          <w:i/>
          <w:iCs/>
        </w:rPr>
        <w:t>So will God condemn the innocent tribesman who has never heard the name of Christ? No, because there are no innocent tribesmen.</w:t>
      </w:r>
      <w:r w:rsidR="005322C3" w:rsidRPr="00415730">
        <w:rPr>
          <w:i/>
          <w:iCs/>
        </w:rPr>
        <w:t>"</w:t>
      </w:r>
    </w:p>
    <w:p w14:paraId="3E64DD0D" w14:textId="77777777" w:rsidR="00EA34BC" w:rsidRPr="007E37BE" w:rsidRDefault="00EA34BC" w:rsidP="003703D8"/>
    <w:p w14:paraId="45CAB9B2" w14:textId="43148F88" w:rsidR="00AC6E36" w:rsidRPr="003A5BE6" w:rsidRDefault="00AC6E36" w:rsidP="00EA34BC">
      <w:pPr>
        <w:pStyle w:val="Heading2"/>
        <w:rPr>
          <w:lang w:val="en-US"/>
        </w:rPr>
      </w:pPr>
      <w:bookmarkStart w:id="17" w:name="_Toc126233789"/>
      <w:r w:rsidRPr="003A5BE6">
        <w:rPr>
          <w:lang w:val="en-US"/>
        </w:rPr>
        <w:t>WHAT DO YOU TRUST</w:t>
      </w:r>
      <w:r w:rsidR="00712200">
        <w:rPr>
          <w:lang w:val="en-US"/>
        </w:rPr>
        <w:t xml:space="preserve"> IN</w:t>
      </w:r>
      <w:r w:rsidRPr="003A5BE6">
        <w:rPr>
          <w:lang w:val="en-US"/>
        </w:rPr>
        <w:t>? (2:17-29, KELLER)</w:t>
      </w:r>
      <w:bookmarkEnd w:id="17"/>
    </w:p>
    <w:p w14:paraId="72977A10" w14:textId="77777777" w:rsidR="00EA34BC" w:rsidRPr="004B0236" w:rsidRDefault="00AC6E36" w:rsidP="004B0236">
      <w:pPr>
        <w:rPr>
          <w:b/>
          <w:bCs/>
          <w:lang w:val="en-US"/>
        </w:rPr>
      </w:pPr>
      <w:r w:rsidRPr="004B0236">
        <w:rPr>
          <w:b/>
          <w:bCs/>
          <w:lang w:val="en-US"/>
        </w:rPr>
        <w:t>Lawfulness</w:t>
      </w:r>
    </w:p>
    <w:p w14:paraId="56BAF788" w14:textId="1EE24F80" w:rsidR="00AC6E36" w:rsidRPr="003A5BE6" w:rsidRDefault="00AC6E36" w:rsidP="00AC6E36">
      <w:pPr>
        <w:rPr>
          <w:lang w:val="en-US"/>
        </w:rPr>
      </w:pPr>
      <w:r w:rsidRPr="003A5BE6">
        <w:rPr>
          <w:lang w:val="en-US"/>
        </w:rPr>
        <w:t xml:space="preserve">Constantly need to hear that they are holier and have more correct theology than others </w:t>
      </w:r>
      <w:r w:rsidR="00067290">
        <w:rPr>
          <w:lang w:val="en-US"/>
        </w:rPr>
        <w:t xml:space="preserve">and </w:t>
      </w:r>
      <w:r w:rsidRPr="003A5BE6">
        <w:rPr>
          <w:lang w:val="en-US"/>
        </w:rPr>
        <w:t>that "the liberals" are wrong. They rely on their correct theology. Correct theology = righteousness.</w:t>
      </w:r>
    </w:p>
    <w:p w14:paraId="7F357A1E" w14:textId="77777777" w:rsidR="00EA34BC" w:rsidRPr="004B0236" w:rsidRDefault="00AC6E36" w:rsidP="004B0236">
      <w:pPr>
        <w:rPr>
          <w:b/>
          <w:bCs/>
          <w:lang w:val="en-US"/>
        </w:rPr>
      </w:pPr>
      <w:r w:rsidRPr="004B0236">
        <w:rPr>
          <w:b/>
          <w:bCs/>
          <w:lang w:val="en-US"/>
        </w:rPr>
        <w:lastRenderedPageBreak/>
        <w:t>Power</w:t>
      </w:r>
    </w:p>
    <w:p w14:paraId="4F735C29" w14:textId="6FBE2B08" w:rsidR="00AC6E36" w:rsidRPr="003A5BE6" w:rsidRDefault="00AC6E36" w:rsidP="00AC6E36">
      <w:pPr>
        <w:rPr>
          <w:lang w:val="en-US"/>
        </w:rPr>
      </w:pPr>
      <w:r w:rsidRPr="003A5BE6">
        <w:rPr>
          <w:lang w:val="en-US"/>
        </w:rPr>
        <w:t>Constantly need to have strong or emotional experiences and see dramatic things happen. They trust their feelings and dramatic answers to prayer. Strong emotions = justice.</w:t>
      </w:r>
    </w:p>
    <w:p w14:paraId="309167A5" w14:textId="77777777" w:rsidR="00EA34BC" w:rsidRPr="004B0236" w:rsidRDefault="00AC6E36" w:rsidP="004B0236">
      <w:pPr>
        <w:rPr>
          <w:b/>
          <w:bCs/>
          <w:lang w:val="en-US"/>
        </w:rPr>
      </w:pPr>
      <w:r w:rsidRPr="004B0236">
        <w:rPr>
          <w:b/>
          <w:bCs/>
          <w:lang w:val="en-US"/>
        </w:rPr>
        <w:t>Sacramental</w:t>
      </w:r>
    </w:p>
    <w:p w14:paraId="7530E9B9" w14:textId="32C1FB93" w:rsidR="00AC6E36" w:rsidRPr="003A5BE6" w:rsidRDefault="00AC6E36" w:rsidP="00AC6E36">
      <w:pPr>
        <w:rPr>
          <w:lang w:val="en-US"/>
        </w:rPr>
      </w:pPr>
      <w:r w:rsidRPr="003A5BE6">
        <w:rPr>
          <w:lang w:val="en-US"/>
        </w:rPr>
        <w:t>Emphasis on rituals and tradition. Guilt-burdened people are stunned by the beauty of the music and architecture and by the grandeur and mystery of the ceremony. Following liturgy = justice.</w:t>
      </w:r>
    </w:p>
    <w:p w14:paraId="7643A998" w14:textId="18DAD1B5" w:rsidR="00AC6E36" w:rsidRPr="003A5BE6" w:rsidRDefault="00AC6E36" w:rsidP="00AC6E36">
      <w:pPr>
        <w:rPr>
          <w:lang w:val="en-US"/>
        </w:rPr>
      </w:pPr>
      <w:r w:rsidRPr="003A5BE6">
        <w:rPr>
          <w:lang w:val="en-US"/>
        </w:rPr>
        <w:t>These can easily and often replace trusting in the righteousness of Christ. Which one are you or your congregation closest to? What can be done?</w:t>
      </w:r>
    </w:p>
    <w:p w14:paraId="1CCE12CC" w14:textId="77777777" w:rsidR="00AC6E36" w:rsidRPr="003A5BE6" w:rsidRDefault="00AC6E36" w:rsidP="00AC6E36">
      <w:pPr>
        <w:rPr>
          <w:lang w:val="en-US"/>
        </w:rPr>
      </w:pPr>
      <w:r w:rsidRPr="003A5BE6">
        <w:rPr>
          <w:lang w:val="en-US"/>
        </w:rPr>
        <w:t xml:space="preserve"> </w:t>
      </w:r>
    </w:p>
    <w:p w14:paraId="28B3E936" w14:textId="67B94B3C" w:rsidR="00AC6E36" w:rsidRPr="003A5BE6" w:rsidRDefault="00AC6E36" w:rsidP="00D7787B">
      <w:pPr>
        <w:pStyle w:val="Heading2"/>
        <w:rPr>
          <w:lang w:val="en-US"/>
        </w:rPr>
      </w:pPr>
      <w:bookmarkStart w:id="18" w:name="_Toc126233790"/>
      <w:r w:rsidRPr="003A5BE6">
        <w:rPr>
          <w:lang w:val="en-US"/>
        </w:rPr>
        <w:t>3</w:t>
      </w:r>
      <w:r w:rsidR="00D7787B" w:rsidRPr="003A5BE6">
        <w:rPr>
          <w:lang w:val="en-US"/>
        </w:rPr>
        <w:t>:1-20</w:t>
      </w:r>
      <w:bookmarkEnd w:id="18"/>
    </w:p>
    <w:p w14:paraId="190692F0" w14:textId="19598F95" w:rsidR="00AC6E36" w:rsidRPr="003A5BE6" w:rsidRDefault="00AC6E36" w:rsidP="00AC6E36">
      <w:pPr>
        <w:rPr>
          <w:lang w:val="en-US"/>
        </w:rPr>
      </w:pPr>
      <w:r w:rsidRPr="003A5BE6">
        <w:rPr>
          <w:lang w:val="en-US"/>
        </w:rPr>
        <w:t>v. 1: If both the law and circumcision have nothing to say, is there any advantage at all to be</w:t>
      </w:r>
      <w:r w:rsidR="00067290">
        <w:rPr>
          <w:lang w:val="en-US"/>
        </w:rPr>
        <w:t>ing</w:t>
      </w:r>
      <w:r w:rsidRPr="003A5BE6">
        <w:rPr>
          <w:lang w:val="en-US"/>
        </w:rPr>
        <w:t xml:space="preserve"> a Jew?</w:t>
      </w:r>
    </w:p>
    <w:p w14:paraId="24729EE1" w14:textId="783A678E" w:rsidR="00AC6E36" w:rsidRPr="003A5BE6" w:rsidRDefault="006126ED" w:rsidP="00AC6E36">
      <w:pPr>
        <w:rPr>
          <w:lang w:val="en-US"/>
        </w:rPr>
      </w:pPr>
      <w:r>
        <w:rPr>
          <w:lang w:val="en-US"/>
        </w:rPr>
        <w:t>vv.</w:t>
      </w:r>
      <w:r w:rsidR="00AC6E36" w:rsidRPr="003A5BE6">
        <w:rPr>
          <w:lang w:val="en-US"/>
        </w:rPr>
        <w:t xml:space="preserve"> 2-4: Benefit</w:t>
      </w:r>
      <w:r w:rsidR="00826FF7">
        <w:rPr>
          <w:lang w:val="en-US"/>
        </w:rPr>
        <w:t>s</w:t>
      </w:r>
      <w:r w:rsidR="00AC6E36" w:rsidRPr="003A5BE6">
        <w:rPr>
          <w:lang w:val="en-US"/>
        </w:rPr>
        <w:t xml:space="preserve"> of being entrusted to the OT, and that God was faithful to them even though Israel was not.</w:t>
      </w:r>
    </w:p>
    <w:p w14:paraId="7ED6ACDF" w14:textId="129CAFC8" w:rsidR="00AC6E36" w:rsidRPr="00422A2C" w:rsidRDefault="006126ED" w:rsidP="00AC6E36">
      <w:pPr>
        <w:rPr>
          <w:i/>
          <w:iCs/>
          <w:lang w:val="en-US"/>
        </w:rPr>
      </w:pPr>
      <w:r>
        <w:rPr>
          <w:lang w:val="en-US"/>
        </w:rPr>
        <w:t>vv.</w:t>
      </w:r>
      <w:r w:rsidR="00AC6E36" w:rsidRPr="003A5BE6">
        <w:rPr>
          <w:lang w:val="en-US"/>
        </w:rPr>
        <w:t xml:space="preserve"> 5-8 (parallel to v. 3): </w:t>
      </w:r>
      <w:r w:rsidR="00AC6E36" w:rsidRPr="00422A2C">
        <w:rPr>
          <w:i/>
          <w:iCs/>
          <w:lang w:val="en-US"/>
        </w:rPr>
        <w:t>"</w:t>
      </w:r>
      <w:r w:rsidR="00104033" w:rsidRPr="00422A2C">
        <w:rPr>
          <w:i/>
          <w:iCs/>
          <w:lang w:val="en-US"/>
        </w:rPr>
        <w:t>But if our unrighteousness brings out God’s righteousness more clearly, what shall we say? That God is unjust in bringing his wrath on us?</w:t>
      </w:r>
      <w:r w:rsidR="00AC6E36" w:rsidRPr="00422A2C">
        <w:rPr>
          <w:i/>
          <w:iCs/>
          <w:lang w:val="en-US"/>
        </w:rPr>
        <w:t>"</w:t>
      </w:r>
    </w:p>
    <w:p w14:paraId="45B0827D" w14:textId="56DD0946" w:rsidR="00AC6E36" w:rsidRPr="003A5BE6" w:rsidRDefault="00AC6E36" w:rsidP="00AC6E36">
      <w:pPr>
        <w:rPr>
          <w:lang w:val="en-US"/>
        </w:rPr>
      </w:pPr>
      <w:r w:rsidRPr="003A5BE6">
        <w:rPr>
          <w:lang w:val="en-US"/>
        </w:rPr>
        <w:t xml:space="preserve">v. 6: How can God judge the world if he is unjust? So it must be fair to judge us </w:t>
      </w:r>
      <w:r w:rsidR="00826FF7" w:rsidRPr="003A5BE6">
        <w:rPr>
          <w:lang w:val="en-US"/>
        </w:rPr>
        <w:t xml:space="preserve">as well </w:t>
      </w:r>
      <w:r w:rsidR="00826FF7">
        <w:rPr>
          <w:lang w:val="en-US"/>
        </w:rPr>
        <w:t xml:space="preserve">as </w:t>
      </w:r>
      <w:r w:rsidRPr="003A5BE6">
        <w:rPr>
          <w:lang w:val="en-US"/>
        </w:rPr>
        <w:t>Jews.</w:t>
      </w:r>
    </w:p>
    <w:p w14:paraId="29075567" w14:textId="6B109918" w:rsidR="00AC6E36" w:rsidRPr="003A5BE6" w:rsidRDefault="00AC6E36" w:rsidP="00AC6E36">
      <w:pPr>
        <w:rPr>
          <w:lang w:val="en-US"/>
        </w:rPr>
      </w:pPr>
      <w:r w:rsidRPr="003A5BE6">
        <w:rPr>
          <w:lang w:val="en-US"/>
        </w:rPr>
        <w:t>v. 9: No advantage to be</w:t>
      </w:r>
      <w:r w:rsidR="00067290">
        <w:rPr>
          <w:lang w:val="en-US"/>
        </w:rPr>
        <w:t>ing</w:t>
      </w:r>
      <w:r w:rsidRPr="003A5BE6">
        <w:rPr>
          <w:lang w:val="en-US"/>
        </w:rPr>
        <w:t xml:space="preserve"> a Jew </w:t>
      </w:r>
      <w:r w:rsidR="00681554">
        <w:rPr>
          <w:lang w:val="en-US"/>
        </w:rPr>
        <w:t>regarding</w:t>
      </w:r>
      <w:r w:rsidRPr="003A5BE6">
        <w:rPr>
          <w:lang w:val="en-US"/>
        </w:rPr>
        <w:t xml:space="preserve"> salvation, since all men are sinners.</w:t>
      </w:r>
    </w:p>
    <w:p w14:paraId="196409AA" w14:textId="06CA556A" w:rsidR="00AC6E36" w:rsidRPr="003A5BE6" w:rsidRDefault="00AC6E36" w:rsidP="00AC6E36">
      <w:pPr>
        <w:rPr>
          <w:lang w:val="en-US"/>
        </w:rPr>
      </w:pPr>
    </w:p>
    <w:p w14:paraId="2DD38FE8" w14:textId="77777777" w:rsidR="00AC6E36" w:rsidRPr="003A5BE6" w:rsidRDefault="00AC6E36" w:rsidP="00D7787B">
      <w:pPr>
        <w:pStyle w:val="Heading2"/>
        <w:rPr>
          <w:lang w:val="en-US"/>
        </w:rPr>
      </w:pPr>
      <w:bookmarkStart w:id="19" w:name="_Toc126233791"/>
      <w:r w:rsidRPr="003A5BE6">
        <w:rPr>
          <w:lang w:val="en-US"/>
        </w:rPr>
        <w:t>3:10-18</w:t>
      </w:r>
      <w:bookmarkEnd w:id="19"/>
    </w:p>
    <w:p w14:paraId="18277CC3" w14:textId="576B507C" w:rsidR="004135F6" w:rsidRPr="00422A2C" w:rsidRDefault="004135F6" w:rsidP="00AC6E36">
      <w:pPr>
        <w:rPr>
          <w:i/>
          <w:iCs/>
          <w:lang w:val="en-US"/>
        </w:rPr>
      </w:pPr>
      <w:r w:rsidRPr="00422A2C">
        <w:rPr>
          <w:i/>
          <w:iCs/>
          <w:lang w:val="en-US"/>
        </w:rPr>
        <w:t>"As it is written: “There is no one righteous, not even one [Our “legal” position]; there is no one who understands; there is no one who seeks God [Our Mind and Motives]. All have turned away, they have together become worthless; there is no one who does good, not even one [Our Will].” “Their throats are open graves; their tongues practice deceit.” “The poison of vipers is on their lips.” “Their mouths are full of cursing and bitterness</w:t>
      </w:r>
      <w:r w:rsidR="00981273" w:rsidRPr="00422A2C">
        <w:rPr>
          <w:i/>
          <w:iCs/>
          <w:lang w:val="en-US"/>
        </w:rPr>
        <w:t xml:space="preserve"> [Our Tongues]</w:t>
      </w:r>
      <w:r w:rsidRPr="00422A2C">
        <w:rPr>
          <w:i/>
          <w:iCs/>
          <w:lang w:val="en-US"/>
        </w:rPr>
        <w:t xml:space="preserve">.” “Their feet are swift to shed blood; ruin and misery mark their ways, and the way of peace </w:t>
      </w:r>
      <w:r w:rsidRPr="00422A2C">
        <w:rPr>
          <w:i/>
          <w:iCs/>
          <w:lang w:val="en-US"/>
        </w:rPr>
        <w:lastRenderedPageBreak/>
        <w:t>they do not know</w:t>
      </w:r>
      <w:r w:rsidR="00981273" w:rsidRPr="00422A2C">
        <w:rPr>
          <w:i/>
          <w:iCs/>
          <w:lang w:val="en-US"/>
        </w:rPr>
        <w:t xml:space="preserve"> [Our relations]</w:t>
      </w:r>
      <w:r w:rsidRPr="00422A2C">
        <w:rPr>
          <w:i/>
          <w:iCs/>
          <w:lang w:val="en-US"/>
        </w:rPr>
        <w:t>.” “There is no fear of God before their eyes</w:t>
      </w:r>
      <w:r w:rsidR="00981273" w:rsidRPr="00422A2C">
        <w:rPr>
          <w:i/>
          <w:iCs/>
          <w:lang w:val="en-US"/>
        </w:rPr>
        <w:t xml:space="preserve"> [Our relationship with God]</w:t>
      </w:r>
      <w:r w:rsidRPr="00422A2C">
        <w:rPr>
          <w:i/>
          <w:iCs/>
          <w:lang w:val="en-US"/>
        </w:rPr>
        <w:t>.”"</w:t>
      </w:r>
    </w:p>
    <w:p w14:paraId="449028AA" w14:textId="749B16BD" w:rsidR="00AC6E36" w:rsidRPr="003A5BE6" w:rsidRDefault="00AC6E36" w:rsidP="00AC6E36">
      <w:pPr>
        <w:rPr>
          <w:lang w:val="en-US"/>
        </w:rPr>
      </w:pPr>
    </w:p>
    <w:p w14:paraId="6974DE4B" w14:textId="583690CE" w:rsidR="00AC6E36" w:rsidRPr="003A5BE6" w:rsidRDefault="00AC6E36" w:rsidP="00504854">
      <w:pPr>
        <w:pStyle w:val="Heading2"/>
        <w:rPr>
          <w:lang w:val="en-US"/>
        </w:rPr>
      </w:pPr>
      <w:bookmarkStart w:id="20" w:name="_Toc126233792"/>
      <w:r w:rsidRPr="003A5BE6">
        <w:rPr>
          <w:lang w:val="en-US"/>
        </w:rPr>
        <w:t>APPLICATION 1:1 – 3:20</w:t>
      </w:r>
      <w:bookmarkEnd w:id="20"/>
    </w:p>
    <w:p w14:paraId="3EC2D111" w14:textId="4E7A5D3A" w:rsidR="00AC6E36" w:rsidRPr="003A5BE6" w:rsidRDefault="00AC6E36" w:rsidP="00AC6E36">
      <w:pPr>
        <w:rPr>
          <w:lang w:val="en-US"/>
        </w:rPr>
      </w:pPr>
      <w:r w:rsidRPr="003A5BE6">
        <w:rPr>
          <w:lang w:val="en-US"/>
        </w:rPr>
        <w:t>That no one is without excuse follows grammatically from Paul's zeal to preach the gospel (1</w:t>
      </w:r>
      <w:r w:rsidR="001B1A84">
        <w:rPr>
          <w:lang w:val="en-US"/>
        </w:rPr>
        <w:t>:</w:t>
      </w:r>
      <w:r w:rsidRPr="003A5BE6">
        <w:rPr>
          <w:lang w:val="en-US"/>
        </w:rPr>
        <w:t>15). Can 1</w:t>
      </w:r>
      <w:r w:rsidR="00A32364">
        <w:rPr>
          <w:lang w:val="en-US"/>
        </w:rPr>
        <w:t>:</w:t>
      </w:r>
      <w:r w:rsidRPr="003A5BE6">
        <w:rPr>
          <w:lang w:val="en-US"/>
        </w:rPr>
        <w:t>18-32 help us to be more eager to communicate the gospel to those who do not believe? Can this passage help us with how to communicate the gospel?</w:t>
      </w:r>
    </w:p>
    <w:p w14:paraId="52DB54E3" w14:textId="2EFA5E21" w:rsidR="00AC6E36" w:rsidRPr="003A5BE6" w:rsidRDefault="00AC6E36" w:rsidP="00AC6E36">
      <w:pPr>
        <w:rPr>
          <w:lang w:val="en-US"/>
        </w:rPr>
      </w:pPr>
      <w:r w:rsidRPr="003A5BE6">
        <w:rPr>
          <w:lang w:val="en-US"/>
        </w:rPr>
        <w:t>What "idols" are rivals for God's position in my heart? Are we greedy, envious, slanderous, false</w:t>
      </w:r>
      <w:r w:rsidR="00F53A1F">
        <w:rPr>
          <w:lang w:val="en-US"/>
        </w:rPr>
        <w:t>,</w:t>
      </w:r>
      <w:r w:rsidRPr="003A5BE6">
        <w:rPr>
          <w:lang w:val="en-US"/>
        </w:rPr>
        <w:t xml:space="preserve"> or untrustworthy? How would it look different if we praised God on these points </w:t>
      </w:r>
      <w:r w:rsidR="002C1565">
        <w:rPr>
          <w:lang w:val="en-US"/>
        </w:rPr>
        <w:t>instead of</w:t>
      </w:r>
      <w:r w:rsidRPr="003A5BE6">
        <w:rPr>
          <w:lang w:val="en-US"/>
        </w:rPr>
        <w:t xml:space="preserve"> serving something created?</w:t>
      </w:r>
    </w:p>
    <w:p w14:paraId="43546EE4" w14:textId="78B99838" w:rsidR="00AC6E36" w:rsidRPr="003A5BE6" w:rsidRDefault="00AC6E36" w:rsidP="00AC6E36">
      <w:pPr>
        <w:rPr>
          <w:lang w:val="en-US"/>
        </w:rPr>
      </w:pPr>
      <w:r w:rsidRPr="003A5BE6">
        <w:rPr>
          <w:lang w:val="en-US"/>
        </w:rPr>
        <w:t>What makes you want to justify yourself? How can you make sure that the sinfulness of the world does not drive you to self-righteousness but to the cross?</w:t>
      </w:r>
    </w:p>
    <w:p w14:paraId="192F0649" w14:textId="77777777" w:rsidR="00AC6E36" w:rsidRPr="003A5BE6" w:rsidRDefault="00AC6E36" w:rsidP="00AC6E36">
      <w:pPr>
        <w:rPr>
          <w:lang w:val="en-US"/>
        </w:rPr>
      </w:pPr>
      <w:r w:rsidRPr="003A5BE6">
        <w:rPr>
          <w:lang w:val="en-US"/>
        </w:rPr>
        <w:t xml:space="preserve"> </w:t>
      </w:r>
    </w:p>
    <w:p w14:paraId="6B7965AB" w14:textId="687A79E3" w:rsidR="00AC6E36" w:rsidRPr="003A5BE6" w:rsidRDefault="00AC6E36" w:rsidP="00504854">
      <w:pPr>
        <w:pStyle w:val="Heading2"/>
        <w:rPr>
          <w:lang w:val="en-US"/>
        </w:rPr>
      </w:pPr>
      <w:bookmarkStart w:id="21" w:name="_Toc126233793"/>
      <w:r w:rsidRPr="003A5BE6">
        <w:rPr>
          <w:lang w:val="en-US"/>
        </w:rPr>
        <w:t>ROMANS 3:21-26</w:t>
      </w:r>
      <w:bookmarkEnd w:id="21"/>
    </w:p>
    <w:p w14:paraId="0D25188C" w14:textId="3611F21E" w:rsidR="00AC6E36" w:rsidRPr="00422A2C" w:rsidRDefault="00504854" w:rsidP="00AC6E36">
      <w:pPr>
        <w:rPr>
          <w:i/>
          <w:iCs/>
          <w:lang w:val="en-US"/>
        </w:rPr>
      </w:pPr>
      <w:r w:rsidRPr="00422A2C">
        <w:rPr>
          <w:i/>
          <w:iCs/>
          <w:lang w:val="en-US"/>
        </w:rPr>
        <w:t>“</w:t>
      </w:r>
      <w:r w:rsidR="00D46D13" w:rsidRPr="00422A2C">
        <w:rPr>
          <w:i/>
          <w:iCs/>
          <w:lang w:val="en-US"/>
        </w:rPr>
        <w:t xml:space="preserve">But now apart from the law the righteousness of God has been made known, to which the Law and the Prophets testify. This righteousness is given through faith in Jesus Christ to all who believe. There is no difference between Jew and Gentile, for all have sinned and fall short of the glory of God, and all are justified freely by his grace through the redemption that came by Christ Jesus. God presented Christ as a sacrifice of atonement, through the shedding of his blood—to be received by faith. He did this to demonstrate his righteousness, because in his forbearance he had left the sins </w:t>
      </w:r>
      <w:r w:rsidR="00A37C26">
        <w:rPr>
          <w:i/>
          <w:iCs/>
          <w:lang w:val="en-US"/>
        </w:rPr>
        <w:t>I</w:t>
      </w:r>
      <w:r w:rsidR="00D46D13" w:rsidRPr="00422A2C">
        <w:rPr>
          <w:i/>
          <w:iCs/>
          <w:lang w:val="en-US"/>
        </w:rPr>
        <w:t>d beforehand unpunished— he did it to demonstrate his righteousness at the present time, so as to be just and the one who justifies those who have faith in Jesus.</w:t>
      </w:r>
      <w:r w:rsidRPr="00422A2C">
        <w:rPr>
          <w:i/>
          <w:iCs/>
          <w:lang w:val="en-US"/>
        </w:rPr>
        <w:t>"</w:t>
      </w:r>
    </w:p>
    <w:p w14:paraId="7930E256" w14:textId="4BE61EAC" w:rsidR="00AC6E36" w:rsidRPr="003A5BE6" w:rsidRDefault="00AC6E36" w:rsidP="00504854">
      <w:pPr>
        <w:pStyle w:val="ListParagraph"/>
        <w:numPr>
          <w:ilvl w:val="0"/>
          <w:numId w:val="8"/>
        </w:numPr>
        <w:rPr>
          <w:lang w:val="en-US"/>
        </w:rPr>
      </w:pPr>
      <w:r w:rsidRPr="003A5BE6">
        <w:rPr>
          <w:lang w:val="en-US"/>
        </w:rPr>
        <w:t>Paul presents the human situation as a trial. Identify the different parties: the defendant, the aggrieved party</w:t>
      </w:r>
      <w:r w:rsidR="00826FF7">
        <w:rPr>
          <w:lang w:val="en-US"/>
        </w:rPr>
        <w:t>,</w:t>
      </w:r>
      <w:r w:rsidR="00326FB6">
        <w:rPr>
          <w:lang w:val="en-US"/>
        </w:rPr>
        <w:t xml:space="preserve"> and </w:t>
      </w:r>
      <w:r w:rsidRPr="003A5BE6">
        <w:rPr>
          <w:lang w:val="en-US"/>
        </w:rPr>
        <w:t>the judge.</w:t>
      </w:r>
    </w:p>
    <w:p w14:paraId="6367FA85" w14:textId="3B1D772E" w:rsidR="00AC6E36" w:rsidRPr="003A5BE6" w:rsidRDefault="00AC6E36" w:rsidP="00504854">
      <w:pPr>
        <w:pStyle w:val="ListParagraph"/>
        <w:numPr>
          <w:ilvl w:val="0"/>
          <w:numId w:val="8"/>
        </w:numPr>
        <w:rPr>
          <w:lang w:val="en-US"/>
        </w:rPr>
      </w:pPr>
      <w:r w:rsidRPr="003A5BE6">
        <w:rPr>
          <w:lang w:val="en-US"/>
        </w:rPr>
        <w:t>Who provides the solution? What is the solution?</w:t>
      </w:r>
    </w:p>
    <w:p w14:paraId="2702B522" w14:textId="58572618" w:rsidR="00AC6E36" w:rsidRPr="003A5BE6" w:rsidRDefault="00AC6E36" w:rsidP="00504854">
      <w:pPr>
        <w:pStyle w:val="ListParagraph"/>
        <w:numPr>
          <w:ilvl w:val="0"/>
          <w:numId w:val="8"/>
        </w:numPr>
        <w:rPr>
          <w:lang w:val="en-US"/>
        </w:rPr>
      </w:pPr>
      <w:r w:rsidRPr="003A5BE6">
        <w:rPr>
          <w:lang w:val="en-US"/>
        </w:rPr>
        <w:t>What do you think of Paul's conclusion in v. 27?</w:t>
      </w:r>
    </w:p>
    <w:p w14:paraId="4180D22C" w14:textId="656EDEF7" w:rsidR="00AC6E36" w:rsidRPr="003A5BE6" w:rsidRDefault="00AC6E36" w:rsidP="00AC6E36">
      <w:pPr>
        <w:rPr>
          <w:lang w:val="en-US"/>
        </w:rPr>
      </w:pPr>
      <w:r w:rsidRPr="003A5BE6">
        <w:rPr>
          <w:lang w:val="en-US"/>
        </w:rPr>
        <w:t>How can the same God who needs a sacrifice to appease His wrath over sin already be satisfied enough to provide the sacrifice He needs to be satisfied?</w:t>
      </w:r>
    </w:p>
    <w:p w14:paraId="0ADB2335" w14:textId="696C9A58" w:rsidR="00AC6E36" w:rsidRPr="003A5BE6" w:rsidRDefault="00AC6E36" w:rsidP="0052081E">
      <w:pPr>
        <w:pStyle w:val="ListParagraph"/>
        <w:numPr>
          <w:ilvl w:val="0"/>
          <w:numId w:val="6"/>
        </w:numPr>
        <w:rPr>
          <w:lang w:val="en-US"/>
        </w:rPr>
      </w:pPr>
      <w:r w:rsidRPr="003A5BE6">
        <w:rPr>
          <w:lang w:val="en-US"/>
        </w:rPr>
        <w:t>Answer: This is the gospel!</w:t>
      </w:r>
    </w:p>
    <w:p w14:paraId="6F1C58A3" w14:textId="066A2266" w:rsidR="00AC6E36" w:rsidRPr="003A5BE6" w:rsidRDefault="00AC6E36" w:rsidP="00AC6E36">
      <w:pPr>
        <w:rPr>
          <w:lang w:val="en-US"/>
        </w:rPr>
      </w:pPr>
      <w:r w:rsidRPr="003A5BE6">
        <w:rPr>
          <w:lang w:val="en-US"/>
        </w:rPr>
        <w:lastRenderedPageBreak/>
        <w:t>God Himself provides the only possible solution. And it is he himself! The gospel is truly unique!</w:t>
      </w:r>
    </w:p>
    <w:p w14:paraId="494C8567" w14:textId="77777777" w:rsidR="0052081E" w:rsidRPr="003A5BE6" w:rsidRDefault="0052081E" w:rsidP="00AC6E36">
      <w:pPr>
        <w:rPr>
          <w:lang w:val="en-US"/>
        </w:rPr>
      </w:pPr>
    </w:p>
    <w:p w14:paraId="2D814DE4" w14:textId="5CE436BC" w:rsidR="00AC6E36" w:rsidRPr="003A5BE6" w:rsidRDefault="0052081E" w:rsidP="0052081E">
      <w:pPr>
        <w:pStyle w:val="Heading2"/>
        <w:rPr>
          <w:lang w:val="en-US"/>
        </w:rPr>
      </w:pPr>
      <w:bookmarkStart w:id="22" w:name="_Toc126233794"/>
      <w:r w:rsidRPr="003A5BE6">
        <w:rPr>
          <w:lang w:val="en-US"/>
        </w:rPr>
        <w:t xml:space="preserve">THE </w:t>
      </w:r>
      <w:r w:rsidR="00B75EC4" w:rsidRPr="00B75EC4">
        <w:rPr>
          <w:lang w:val="en-US"/>
        </w:rPr>
        <w:t>SACRIFICE OF ATONEMENT</w:t>
      </w:r>
      <w:bookmarkEnd w:id="22"/>
    </w:p>
    <w:p w14:paraId="17C72B17" w14:textId="5C34897B" w:rsidR="00AC6E36" w:rsidRPr="00422A2C" w:rsidRDefault="00AC6E36" w:rsidP="00AC6E36">
      <w:pPr>
        <w:rPr>
          <w:i/>
          <w:iCs/>
          <w:lang w:val="en-US"/>
        </w:rPr>
      </w:pPr>
      <w:r w:rsidRPr="003A5BE6">
        <w:rPr>
          <w:lang w:val="en-US"/>
        </w:rPr>
        <w:t xml:space="preserve">Leviticus 16:2: </w:t>
      </w:r>
      <w:r w:rsidRPr="00422A2C">
        <w:rPr>
          <w:i/>
          <w:iCs/>
          <w:lang w:val="en-US"/>
        </w:rPr>
        <w:t>"</w:t>
      </w:r>
      <w:r w:rsidR="00750FD6" w:rsidRPr="00422A2C">
        <w:rPr>
          <w:i/>
          <w:iCs/>
          <w:lang w:val="en-US"/>
        </w:rPr>
        <w:t>The Lord said to Moses: “Tell your brother Aaron that he is not to come whenever he chooses into the Most Holy Place behind the curtain in front of the atonement cover on the ark, or else he will die. For I will appear in the cloud over the atonement cover.</w:t>
      </w:r>
      <w:r w:rsidRPr="00422A2C">
        <w:rPr>
          <w:i/>
          <w:iCs/>
          <w:lang w:val="en-US"/>
        </w:rPr>
        <w:t>”</w:t>
      </w:r>
    </w:p>
    <w:p w14:paraId="48F9F817" w14:textId="639C41EF" w:rsidR="00AC6E36" w:rsidRPr="003A5BE6" w:rsidRDefault="00AC6E36" w:rsidP="00AC6E36">
      <w:pPr>
        <w:rPr>
          <w:lang w:val="en-US"/>
        </w:rPr>
      </w:pPr>
      <w:r w:rsidRPr="003A5BE6">
        <w:rPr>
          <w:lang w:val="en-US"/>
        </w:rPr>
        <w:t>Romans 3:25</w:t>
      </w:r>
      <w:r w:rsidR="00AE12B9">
        <w:rPr>
          <w:lang w:val="en-US"/>
        </w:rPr>
        <w:t>a</w:t>
      </w:r>
      <w:r w:rsidRPr="003A5BE6">
        <w:rPr>
          <w:lang w:val="en-US"/>
        </w:rPr>
        <w:t xml:space="preserve">: </w:t>
      </w:r>
      <w:r w:rsidRPr="00EF0C05">
        <w:rPr>
          <w:i/>
          <w:iCs/>
          <w:lang w:val="en-US"/>
        </w:rPr>
        <w:t>"</w:t>
      </w:r>
      <w:r w:rsidR="00AE12B9" w:rsidRPr="00EF0C05">
        <w:rPr>
          <w:i/>
          <w:iCs/>
          <w:lang w:val="en-US"/>
        </w:rPr>
        <w:t>God presented Christ as a sacrifice of atonement, through the shedding of his blood—to be received by faith. He did this to demonstrate his righteousness,</w:t>
      </w:r>
      <w:r w:rsidRPr="00EF0C05">
        <w:rPr>
          <w:i/>
          <w:iCs/>
          <w:lang w:val="en-US"/>
        </w:rPr>
        <w:t>”</w:t>
      </w:r>
    </w:p>
    <w:p w14:paraId="0814566E" w14:textId="67DD0122" w:rsidR="00AC6E36" w:rsidRPr="00EF0C05" w:rsidRDefault="00293304" w:rsidP="00AC6E36">
      <w:pPr>
        <w:rPr>
          <w:i/>
          <w:iCs/>
          <w:lang w:val="en-US"/>
        </w:rPr>
      </w:pPr>
      <w:r w:rsidRPr="003A5BE6">
        <w:rPr>
          <w:lang w:val="en-US"/>
        </w:rPr>
        <w:t xml:space="preserve">John 10:18: </w:t>
      </w:r>
      <w:r w:rsidRPr="00EF0C05">
        <w:rPr>
          <w:i/>
          <w:iCs/>
          <w:lang w:val="en-US"/>
        </w:rPr>
        <w:t>“</w:t>
      </w:r>
      <w:r w:rsidR="00883F8E" w:rsidRPr="00EF0C05">
        <w:rPr>
          <w:i/>
          <w:iCs/>
          <w:lang w:val="en-US"/>
        </w:rPr>
        <w:t>No one takes it from me, but I</w:t>
      </w:r>
      <w:r w:rsidR="00A259EA" w:rsidRPr="00EF0C05">
        <w:rPr>
          <w:i/>
          <w:iCs/>
          <w:lang w:val="en-US"/>
        </w:rPr>
        <w:t xml:space="preserve"> [Jesus]</w:t>
      </w:r>
      <w:r w:rsidR="00883F8E" w:rsidRPr="00EF0C05">
        <w:rPr>
          <w:i/>
          <w:iCs/>
          <w:lang w:val="en-US"/>
        </w:rPr>
        <w:t xml:space="preserve"> lay it down of my own accord. I have authority to lay it down and authority to take it up again. This command I received from my Father.</w:t>
      </w:r>
      <w:r w:rsidRPr="00EF0C05">
        <w:rPr>
          <w:i/>
          <w:iCs/>
          <w:lang w:val="en-US"/>
        </w:rPr>
        <w:t>”</w:t>
      </w:r>
      <w:r w:rsidR="00883F8E" w:rsidRPr="00EF0C05">
        <w:rPr>
          <w:i/>
          <w:iCs/>
          <w:lang w:val="en-US"/>
        </w:rPr>
        <w:t xml:space="preserve"> </w:t>
      </w:r>
    </w:p>
    <w:p w14:paraId="36C3752F" w14:textId="49A5B111" w:rsidR="00AC6E36" w:rsidRPr="003A5BE6" w:rsidRDefault="000B6B91" w:rsidP="00AC6E36">
      <w:pPr>
        <w:rPr>
          <w:lang w:val="en-US"/>
        </w:rPr>
      </w:pPr>
      <w:r w:rsidRPr="00EF0C05">
        <w:rPr>
          <w:i/>
          <w:iCs/>
          <w:lang w:val="en-US"/>
        </w:rPr>
        <w:t>“I could never myself believe in God, if it were not for the cross. The only God I believe in is the One Nietzsche ridiculed as 'God on the cross.' In the real world of pain, how could one worship a God who was immune to it? I have entered many Buddhist temples in different Asian countries and stood respectfully before the statue of the Buddha, his legs crossed, arms folded, eyes closed, the ghost of a smile playing round his mouth, a remote look on his face, detached from the agonies of the world. But each time after a while I have had to turn away. And in imagination I have turned instead to that lonely, twisted, tortured figure on the cross, nails through hands and feet, back lacerated, limbs wrenched, brow bleeding from thorn-pricks, mouth dry and intolerably thirsty, plunged in Godforsaken darkness. That is the God for me! He laid aside his immunity to pain. He entered our world of flesh and blood, tears and death. He suffered for us. Our sufferings become more manageable in the light of his. There is still a question mark against human suffering, but over it we boldly stamp another mark, the cross that symbolizes divine suffering. 'The cross of Christ ... is God’s only self-justification in such a world” as ours....' 'The other gods were strong; but thou wast weak;</w:t>
      </w:r>
      <w:r w:rsidRPr="000B6B91">
        <w:rPr>
          <w:lang w:val="en-US"/>
        </w:rPr>
        <w:t xml:space="preserve"> </w:t>
      </w:r>
      <w:r w:rsidRPr="00EF0C05">
        <w:rPr>
          <w:i/>
          <w:iCs/>
          <w:lang w:val="en-US"/>
        </w:rPr>
        <w:t>they rode, but thou didst stumble to a throne; But to our wounds only God’s wounds can</w:t>
      </w:r>
      <w:r w:rsidRPr="000B6B91">
        <w:rPr>
          <w:lang w:val="en-US"/>
        </w:rPr>
        <w:t xml:space="preserve"> </w:t>
      </w:r>
      <w:r w:rsidRPr="00EF0C05">
        <w:rPr>
          <w:i/>
          <w:iCs/>
          <w:lang w:val="en-US"/>
        </w:rPr>
        <w:t>speak, And not a god has wounds, but thou alone.”</w:t>
      </w:r>
      <w:r w:rsidRPr="000B6B91">
        <w:rPr>
          <w:lang w:val="en-US"/>
        </w:rPr>
        <w:t xml:space="preserve"> </w:t>
      </w:r>
      <w:r w:rsidR="00AC6E36" w:rsidRPr="003A5BE6">
        <w:rPr>
          <w:lang w:val="en-US"/>
        </w:rPr>
        <w:t>John R</w:t>
      </w:r>
      <w:r w:rsidR="00B75EC4">
        <w:rPr>
          <w:lang w:val="en-US"/>
        </w:rPr>
        <w:t>.</w:t>
      </w:r>
      <w:r w:rsidR="00EF0C05">
        <w:rPr>
          <w:lang w:val="en-US"/>
        </w:rPr>
        <w:t xml:space="preserve"> </w:t>
      </w:r>
      <w:r w:rsidR="00AC6E36" w:rsidRPr="003A5BE6">
        <w:rPr>
          <w:lang w:val="en-US"/>
        </w:rPr>
        <w:t>W</w:t>
      </w:r>
      <w:r w:rsidR="00B75EC4">
        <w:rPr>
          <w:lang w:val="en-US"/>
        </w:rPr>
        <w:t>.</w:t>
      </w:r>
      <w:r w:rsidR="00AC6E36" w:rsidRPr="003A5BE6">
        <w:rPr>
          <w:lang w:val="en-US"/>
        </w:rPr>
        <w:t xml:space="preserve"> Stott</w:t>
      </w:r>
    </w:p>
    <w:p w14:paraId="037362B2" w14:textId="77777777" w:rsidR="00AC6E36" w:rsidRPr="003A5BE6" w:rsidRDefault="00AC6E36" w:rsidP="00AC6E36">
      <w:pPr>
        <w:rPr>
          <w:lang w:val="en-US"/>
        </w:rPr>
      </w:pPr>
      <w:r w:rsidRPr="003A5BE6">
        <w:rPr>
          <w:lang w:val="en-US"/>
        </w:rPr>
        <w:t xml:space="preserve"> </w:t>
      </w:r>
    </w:p>
    <w:p w14:paraId="7C9DF93D" w14:textId="2BCE3BF4" w:rsidR="00AC6E36" w:rsidRPr="003A5BE6" w:rsidRDefault="008E1C85" w:rsidP="00641704">
      <w:pPr>
        <w:pStyle w:val="Heading2"/>
        <w:rPr>
          <w:lang w:val="en-US"/>
        </w:rPr>
      </w:pPr>
      <w:bookmarkStart w:id="23" w:name="_Toc126233795"/>
      <w:r>
        <w:rPr>
          <w:lang w:val="en-US"/>
        </w:rPr>
        <w:lastRenderedPageBreak/>
        <w:t xml:space="preserve">GOD </w:t>
      </w:r>
      <w:r w:rsidRPr="008E1C85">
        <w:rPr>
          <w:lang w:val="en-US"/>
        </w:rPr>
        <w:t>DEMONSTRATE</w:t>
      </w:r>
      <w:r>
        <w:rPr>
          <w:lang w:val="en-US"/>
        </w:rPr>
        <w:t>D</w:t>
      </w:r>
      <w:r w:rsidRPr="008E1C85">
        <w:rPr>
          <w:lang w:val="en-US"/>
        </w:rPr>
        <w:t xml:space="preserve"> HIS RIGHTEOUSNESS</w:t>
      </w:r>
      <w:r w:rsidR="00AC6E36" w:rsidRPr="003A5BE6">
        <w:rPr>
          <w:lang w:val="en-US"/>
        </w:rPr>
        <w:t xml:space="preserve"> (</w:t>
      </w:r>
      <w:r w:rsidR="006126ED">
        <w:rPr>
          <w:lang w:val="en-US"/>
        </w:rPr>
        <w:t>VV.</w:t>
      </w:r>
      <w:r w:rsidR="00AC6E36" w:rsidRPr="003A5BE6">
        <w:rPr>
          <w:lang w:val="en-US"/>
        </w:rPr>
        <w:t xml:space="preserve"> 24-26)</w:t>
      </w:r>
      <w:bookmarkEnd w:id="23"/>
    </w:p>
    <w:p w14:paraId="099A359B" w14:textId="1ABE9784" w:rsidR="00AC6E36" w:rsidRPr="003A5BE6" w:rsidRDefault="00AC6E36" w:rsidP="00AC6E36">
      <w:pPr>
        <w:rPr>
          <w:lang w:val="en-US"/>
        </w:rPr>
      </w:pPr>
      <w:r w:rsidRPr="003A5BE6">
        <w:rPr>
          <w:lang w:val="en-US"/>
        </w:rPr>
        <w:t xml:space="preserve">God did not fully judge sin in the OT as they deserved. Not because he wasn't righteous, but </w:t>
      </w:r>
      <w:r w:rsidR="002479A2">
        <w:rPr>
          <w:lang w:val="en-US"/>
        </w:rPr>
        <w:t xml:space="preserve">because </w:t>
      </w:r>
      <w:r w:rsidRPr="003A5BE6">
        <w:rPr>
          <w:lang w:val="en-US"/>
        </w:rPr>
        <w:t xml:space="preserve">he was patient </w:t>
      </w:r>
      <w:r w:rsidR="002479A2">
        <w:rPr>
          <w:lang w:val="en-US"/>
        </w:rPr>
        <w:t>and</w:t>
      </w:r>
      <w:r w:rsidRPr="003A5BE6">
        <w:rPr>
          <w:lang w:val="en-US"/>
        </w:rPr>
        <w:t xml:space="preserve"> had planned to send Jesus to deal with sin once and for all.</w:t>
      </w:r>
    </w:p>
    <w:p w14:paraId="7C07366C" w14:textId="0AA94601" w:rsidR="00AC6E36" w:rsidRPr="003A5BE6" w:rsidRDefault="00AC6E36" w:rsidP="00AC6E36">
      <w:pPr>
        <w:rPr>
          <w:lang w:val="en-US"/>
        </w:rPr>
      </w:pPr>
      <w:r w:rsidRPr="003A5BE6">
        <w:rPr>
          <w:lang w:val="en-US"/>
        </w:rPr>
        <w:t>Sin was just as bad before Jesus</w:t>
      </w:r>
      <w:r w:rsidR="000F1409">
        <w:rPr>
          <w:lang w:val="en-US"/>
        </w:rPr>
        <w:t>’</w:t>
      </w:r>
      <w:r w:rsidRPr="003A5BE6">
        <w:rPr>
          <w:lang w:val="en-US"/>
        </w:rPr>
        <w:t xml:space="preserve"> </w:t>
      </w:r>
      <w:r w:rsidR="000F1409">
        <w:rPr>
          <w:lang w:val="en-US"/>
        </w:rPr>
        <w:t>days</w:t>
      </w:r>
      <w:r w:rsidRPr="003A5BE6">
        <w:rPr>
          <w:lang w:val="en-US"/>
        </w:rPr>
        <w:t>, but God allowed a partial solution until the perfect solution c</w:t>
      </w:r>
      <w:r w:rsidR="000F1409">
        <w:rPr>
          <w:lang w:val="en-US"/>
        </w:rPr>
        <w:t>a</w:t>
      </w:r>
      <w:r w:rsidRPr="003A5BE6">
        <w:rPr>
          <w:lang w:val="en-US"/>
        </w:rPr>
        <w:t>me.</w:t>
      </w:r>
    </w:p>
    <w:p w14:paraId="3BBFD980" w14:textId="77777777" w:rsidR="00AC6E36" w:rsidRPr="003A5BE6" w:rsidRDefault="00AC6E36" w:rsidP="00AC6E36">
      <w:pPr>
        <w:rPr>
          <w:lang w:val="en-US"/>
        </w:rPr>
      </w:pPr>
      <w:r w:rsidRPr="003A5BE6">
        <w:rPr>
          <w:lang w:val="en-US"/>
        </w:rPr>
        <w:t xml:space="preserve"> </w:t>
      </w:r>
    </w:p>
    <w:p w14:paraId="4A07DE8A" w14:textId="77777777" w:rsidR="00AC6E36" w:rsidRPr="003A5BE6" w:rsidRDefault="00AC6E36" w:rsidP="000C2967">
      <w:pPr>
        <w:pStyle w:val="Heading2"/>
        <w:rPr>
          <w:lang w:val="en-US"/>
        </w:rPr>
      </w:pPr>
      <w:bookmarkStart w:id="24" w:name="_Toc126233796"/>
      <w:r w:rsidRPr="003A5BE6">
        <w:rPr>
          <w:lang w:val="en-US"/>
        </w:rPr>
        <w:t>"COULDN'T GOD JUST FORGIVE US WITHOUT JESUS HAVING TO DIE?"</w:t>
      </w:r>
      <w:bookmarkEnd w:id="24"/>
    </w:p>
    <w:p w14:paraId="3BB5F10D" w14:textId="71587071" w:rsidR="00AC6E36" w:rsidRPr="003A5BE6" w:rsidRDefault="000C2967" w:rsidP="00AC6E36">
      <w:pPr>
        <w:rPr>
          <w:lang w:val="en-US"/>
        </w:rPr>
      </w:pPr>
      <w:r w:rsidRPr="00EF0C05">
        <w:rPr>
          <w:i/>
          <w:iCs/>
          <w:lang w:val="en-US"/>
        </w:rPr>
        <w:t xml:space="preserve">"If God forgave us by becoming indifferent to sin </w:t>
      </w:r>
      <w:r w:rsidR="00A37C26">
        <w:rPr>
          <w:i/>
          <w:iCs/>
          <w:lang w:val="en-US"/>
        </w:rPr>
        <w:t>–</w:t>
      </w:r>
      <w:r w:rsidRPr="00EF0C05">
        <w:rPr>
          <w:i/>
          <w:iCs/>
          <w:lang w:val="en-US"/>
        </w:rPr>
        <w:t xml:space="preserve"> if he would give up his role as judge </w:t>
      </w:r>
      <w:r w:rsidR="00A37C26">
        <w:rPr>
          <w:i/>
          <w:iCs/>
          <w:lang w:val="en-US"/>
        </w:rPr>
        <w:t>–</w:t>
      </w:r>
      <w:r w:rsidRPr="00EF0C05">
        <w:rPr>
          <w:i/>
          <w:iCs/>
          <w:lang w:val="en-US"/>
        </w:rPr>
        <w:t xml:space="preserve"> it would hardly be loving to the victims of sin, it would provide no assurance for the future and would make God deeply weakened in character. No, God will, must, and will judge us. The wonder is that he judged us in his own Son..."</w:t>
      </w:r>
      <w:r w:rsidRPr="003A5BE6">
        <w:rPr>
          <w:lang w:val="en-US"/>
        </w:rPr>
        <w:t xml:space="preserve"> Timothy Keller </w:t>
      </w:r>
      <w:r w:rsidR="00EF0C05">
        <w:rPr>
          <w:lang w:val="en-US"/>
        </w:rPr>
        <w:t>(</w:t>
      </w:r>
      <w:r w:rsidRPr="003A5BE6">
        <w:rPr>
          <w:lang w:val="en-US"/>
        </w:rPr>
        <w:t xml:space="preserve">the quote </w:t>
      </w:r>
      <w:r w:rsidR="00942E1C">
        <w:rPr>
          <w:lang w:val="en-US"/>
        </w:rPr>
        <w:t xml:space="preserve">has been </w:t>
      </w:r>
      <w:r w:rsidRPr="003A5BE6">
        <w:rPr>
          <w:lang w:val="en-US"/>
        </w:rPr>
        <w:t>translated)</w:t>
      </w:r>
    </w:p>
    <w:p w14:paraId="4DED5836" w14:textId="49F81DDB" w:rsidR="00AC6E36" w:rsidRPr="003A5BE6" w:rsidRDefault="000C2967" w:rsidP="00AC6E36">
      <w:pPr>
        <w:rPr>
          <w:lang w:val="en-US"/>
        </w:rPr>
      </w:pPr>
      <w:r w:rsidRPr="00EF0C05">
        <w:rPr>
          <w:i/>
          <w:iCs/>
          <w:lang w:val="en-US"/>
        </w:rPr>
        <w:t xml:space="preserve">“God does not set aside his justice, he turns it against himself. The cross does not represent a compromise between God's wrath and His love, it does not </w:t>
      </w:r>
      <w:r w:rsidR="002C6B93" w:rsidRPr="00EF0C05">
        <w:rPr>
          <w:i/>
          <w:iCs/>
          <w:lang w:val="en-US"/>
        </w:rPr>
        <w:t>partly</w:t>
      </w:r>
      <w:r w:rsidR="00DF457F" w:rsidRPr="00EF0C05">
        <w:rPr>
          <w:i/>
          <w:iCs/>
          <w:lang w:val="en-US"/>
        </w:rPr>
        <w:t xml:space="preserve"> satisfy</w:t>
      </w:r>
      <w:r w:rsidRPr="00EF0C05">
        <w:rPr>
          <w:i/>
          <w:iCs/>
          <w:lang w:val="en-US"/>
        </w:rPr>
        <w:t xml:space="preserve"> each. Rather, it satisfies each of them completely in one and the same act.”</w:t>
      </w:r>
      <w:r w:rsidRPr="003A5BE6">
        <w:rPr>
          <w:lang w:val="en-US"/>
        </w:rPr>
        <w:t xml:space="preserve"> Timothy Keller</w:t>
      </w:r>
      <w:r w:rsidR="00EF0C05">
        <w:rPr>
          <w:lang w:val="en-US"/>
        </w:rPr>
        <w:t xml:space="preserve"> (</w:t>
      </w:r>
      <w:r w:rsidRPr="003A5BE6">
        <w:rPr>
          <w:lang w:val="en-US"/>
        </w:rPr>
        <w:t xml:space="preserve">the quote </w:t>
      </w:r>
      <w:r w:rsidR="00942E1C">
        <w:rPr>
          <w:lang w:val="en-US"/>
        </w:rPr>
        <w:t>has been</w:t>
      </w:r>
      <w:r w:rsidRPr="003A5BE6">
        <w:rPr>
          <w:lang w:val="en-US"/>
        </w:rPr>
        <w:t xml:space="preserve"> translated)</w:t>
      </w:r>
    </w:p>
    <w:p w14:paraId="255DFD50" w14:textId="77777777" w:rsidR="00AC6E36" w:rsidRPr="003A5BE6" w:rsidRDefault="00AC6E36" w:rsidP="00AC6E36">
      <w:pPr>
        <w:rPr>
          <w:lang w:val="en-US"/>
        </w:rPr>
      </w:pPr>
      <w:r w:rsidRPr="003A5BE6">
        <w:rPr>
          <w:lang w:val="en-US"/>
        </w:rPr>
        <w:t xml:space="preserve"> </w:t>
      </w:r>
    </w:p>
    <w:p w14:paraId="7C5FC4DE" w14:textId="3CB63336" w:rsidR="00AC6E36" w:rsidRPr="003A5BE6" w:rsidRDefault="00AC6E36" w:rsidP="00DF457F">
      <w:pPr>
        <w:pStyle w:val="Heading2"/>
        <w:rPr>
          <w:lang w:val="en-US"/>
        </w:rPr>
      </w:pPr>
      <w:bookmarkStart w:id="25" w:name="_Toc126233797"/>
      <w:r w:rsidRPr="003A5BE6">
        <w:rPr>
          <w:lang w:val="en-US"/>
        </w:rPr>
        <w:t xml:space="preserve">CHAPTER 4 </w:t>
      </w:r>
      <w:r w:rsidR="00A37C26">
        <w:rPr>
          <w:lang w:val="en-US"/>
        </w:rPr>
        <w:t>–</w:t>
      </w:r>
      <w:r w:rsidRPr="003A5BE6">
        <w:rPr>
          <w:lang w:val="en-US"/>
        </w:rPr>
        <w:t xml:space="preserve"> ABRAHAM'S RIGHTEOUSNESS</w:t>
      </w:r>
      <w:bookmarkEnd w:id="25"/>
    </w:p>
    <w:p w14:paraId="68D81A07" w14:textId="34D7638D" w:rsidR="00AC6E36" w:rsidRPr="00A37C26" w:rsidRDefault="00AC6E36" w:rsidP="00A37C26">
      <w:pPr>
        <w:pStyle w:val="ListParagraph"/>
        <w:numPr>
          <w:ilvl w:val="0"/>
          <w:numId w:val="32"/>
        </w:numPr>
        <w:rPr>
          <w:lang w:val="en-US"/>
        </w:rPr>
      </w:pPr>
      <w:r w:rsidRPr="00A37C26">
        <w:rPr>
          <w:lang w:val="en-US"/>
        </w:rPr>
        <w:t>Observation: Where does he get the quote in v. 3 from?</w:t>
      </w:r>
    </w:p>
    <w:p w14:paraId="4477BEC3" w14:textId="251B3712" w:rsidR="00AC6E36" w:rsidRPr="003A5BE6" w:rsidRDefault="00AC6E36" w:rsidP="008608D2">
      <w:pPr>
        <w:pStyle w:val="ListParagraph"/>
        <w:numPr>
          <w:ilvl w:val="0"/>
          <w:numId w:val="6"/>
        </w:numPr>
        <w:rPr>
          <w:lang w:val="en-US"/>
        </w:rPr>
      </w:pPr>
      <w:r w:rsidRPr="003A5BE6">
        <w:rPr>
          <w:lang w:val="en-US"/>
        </w:rPr>
        <w:t>Interpretation: When was Abraham counted righteous?</w:t>
      </w:r>
    </w:p>
    <w:p w14:paraId="2334BF15" w14:textId="7C306207" w:rsidR="00AC6E36" w:rsidRPr="003A5BE6" w:rsidRDefault="00AC6E36" w:rsidP="008608D2">
      <w:pPr>
        <w:pStyle w:val="ListParagraph"/>
        <w:numPr>
          <w:ilvl w:val="0"/>
          <w:numId w:val="6"/>
        </w:numPr>
        <w:rPr>
          <w:lang w:val="en-US"/>
        </w:rPr>
      </w:pPr>
      <w:r w:rsidRPr="003A5BE6">
        <w:rPr>
          <w:lang w:val="en-US"/>
        </w:rPr>
        <w:t xml:space="preserve">Interpretation: Why does he speak of circumcision in </w:t>
      </w:r>
      <w:r w:rsidR="006126ED">
        <w:rPr>
          <w:lang w:val="en-US"/>
        </w:rPr>
        <w:t>vv.</w:t>
      </w:r>
      <w:r w:rsidRPr="003A5BE6">
        <w:rPr>
          <w:lang w:val="en-US"/>
        </w:rPr>
        <w:t xml:space="preserve"> 9-12?</w:t>
      </w:r>
    </w:p>
    <w:p w14:paraId="6524538D" w14:textId="4ECB7617" w:rsidR="00AC6E36" w:rsidRPr="00AC6E36" w:rsidRDefault="00AC6E36" w:rsidP="00AC6E36">
      <w:pPr>
        <w:rPr>
          <w:lang w:val="nb-NO"/>
        </w:rPr>
      </w:pPr>
      <w:r w:rsidRPr="003A5BE6">
        <w:rPr>
          <w:lang w:val="en-US"/>
        </w:rPr>
        <w:t xml:space="preserve">2. Observation: Who are Abraham's children? </w:t>
      </w:r>
      <w:r w:rsidRPr="00AC6E36">
        <w:rPr>
          <w:lang w:val="nb-NO"/>
        </w:rPr>
        <w:t>(vv. 11-12)</w:t>
      </w:r>
    </w:p>
    <w:p w14:paraId="2A9224AF" w14:textId="7DD0B074" w:rsidR="00AC6E36" w:rsidRPr="008608D2" w:rsidRDefault="00AC6E36" w:rsidP="008608D2">
      <w:pPr>
        <w:pStyle w:val="ListParagraph"/>
        <w:numPr>
          <w:ilvl w:val="0"/>
          <w:numId w:val="6"/>
        </w:numPr>
        <w:rPr>
          <w:lang w:val="nb-NO"/>
        </w:rPr>
      </w:pPr>
      <w:r w:rsidRPr="003A5BE6">
        <w:rPr>
          <w:lang w:val="en-US"/>
        </w:rPr>
        <w:t xml:space="preserve">Interpretation: How does this relate to the meaning of his name? </w:t>
      </w:r>
      <w:r w:rsidRPr="008608D2">
        <w:rPr>
          <w:lang w:val="nb-NO"/>
        </w:rPr>
        <w:t>(vv. 11-13, 16-18, Genesis 17:1-6)</w:t>
      </w:r>
    </w:p>
    <w:p w14:paraId="6EBB69FC" w14:textId="77777777" w:rsidR="00AC6E36" w:rsidRPr="003A5BE6" w:rsidRDefault="00AC6E36" w:rsidP="00AC6E36">
      <w:pPr>
        <w:rPr>
          <w:lang w:val="en-US"/>
        </w:rPr>
      </w:pPr>
      <w:r w:rsidRPr="003A5BE6">
        <w:rPr>
          <w:lang w:val="en-US"/>
        </w:rPr>
        <w:t>Interpretation: How does chapter 4 show that there is no difference between Jews and Gentiles when it comes to salvation?</w:t>
      </w:r>
    </w:p>
    <w:p w14:paraId="28B09BE3" w14:textId="75A666E8" w:rsidR="00AC6E36" w:rsidRPr="003A5BE6" w:rsidRDefault="00E07D15" w:rsidP="00AC6E36">
      <w:pPr>
        <w:rPr>
          <w:lang w:val="en-US"/>
        </w:rPr>
      </w:pPr>
      <w:r>
        <w:rPr>
          <w:lang w:val="en-US"/>
        </w:rPr>
        <w:t>"</w:t>
      </w:r>
      <w:r w:rsidR="00AC6E36" w:rsidRPr="003A5BE6">
        <w:rPr>
          <w:i/>
          <w:iCs/>
          <w:lang w:val="en-US"/>
        </w:rPr>
        <w:t>count</w:t>
      </w:r>
      <w:r w:rsidRPr="00E03175">
        <w:rPr>
          <w:lang w:val="en-US"/>
        </w:rPr>
        <w:t>"</w:t>
      </w:r>
      <w:r w:rsidR="00E03175">
        <w:rPr>
          <w:lang w:val="en-US"/>
        </w:rPr>
        <w:t xml:space="preserve"> (v. 8)</w:t>
      </w:r>
      <w:r w:rsidR="008608D2" w:rsidRPr="003A5BE6">
        <w:rPr>
          <w:lang w:val="en-US"/>
        </w:rPr>
        <w:t>: Primarily an expression from mathematics and accounting, used in ancient business documents to credit payment to someone's account. (vv. 3, 5, 6, 8, 9, 10, 11, 22, 24).</w:t>
      </w:r>
    </w:p>
    <w:p w14:paraId="1A592EE1" w14:textId="1AEF4F1C" w:rsidR="00AC6E36" w:rsidRPr="003A5BE6" w:rsidRDefault="00AC6E36" w:rsidP="00AC6E36">
      <w:pPr>
        <w:rPr>
          <w:lang w:val="en-US"/>
        </w:rPr>
      </w:pPr>
      <w:r w:rsidRPr="003A5BE6">
        <w:rPr>
          <w:lang w:val="en-US"/>
        </w:rPr>
        <w:lastRenderedPageBreak/>
        <w:t>v. 3: From Genesis 15:6</w:t>
      </w:r>
      <w:r w:rsidR="000F1409">
        <w:rPr>
          <w:lang w:val="en-US"/>
        </w:rPr>
        <w:t>,</w:t>
      </w:r>
      <w:r w:rsidRPr="003A5BE6">
        <w:rPr>
          <w:lang w:val="en-US"/>
        </w:rPr>
        <w:t xml:space="preserve"> Abraham believes in God's promise of a son who will give him countless descendants, and it was counted to him as righteousness.</w:t>
      </w:r>
    </w:p>
    <w:p w14:paraId="6A68384A" w14:textId="0202137E" w:rsidR="00AC6E36" w:rsidRPr="003A5BE6" w:rsidRDefault="00AC6E36" w:rsidP="00AC6E36">
      <w:pPr>
        <w:rPr>
          <w:lang w:val="en-US"/>
        </w:rPr>
      </w:pPr>
      <w:r w:rsidRPr="003A5BE6">
        <w:rPr>
          <w:lang w:val="en-US"/>
        </w:rPr>
        <w:t>v. 10: Justified in Genesis 15 (85 years), circumcised in Genesis 17 (99 years)</w:t>
      </w:r>
    </w:p>
    <w:p w14:paraId="3B4464D2" w14:textId="24B28997" w:rsidR="00AC6E36" w:rsidRPr="003A5BE6" w:rsidRDefault="00AC6E36" w:rsidP="00AC6E36">
      <w:pPr>
        <w:rPr>
          <w:lang w:val="en-US"/>
        </w:rPr>
      </w:pPr>
      <w:r w:rsidRPr="003A5BE6">
        <w:rPr>
          <w:lang w:val="en-US"/>
        </w:rPr>
        <w:t>v. 11: Abraham is the father of all believing Gentiles</w:t>
      </w:r>
    </w:p>
    <w:p w14:paraId="49DCA262" w14:textId="70551DE7" w:rsidR="00AC6E36" w:rsidRPr="003A5BE6" w:rsidRDefault="00AC6E36" w:rsidP="00AC6E36">
      <w:pPr>
        <w:rPr>
          <w:lang w:val="en-US"/>
        </w:rPr>
      </w:pPr>
      <w:r w:rsidRPr="003A5BE6">
        <w:rPr>
          <w:lang w:val="en-US"/>
        </w:rPr>
        <w:t>v. 12: He is also the father of believing Jews, but not of unbelieving Jews (even if they are circumcised)</w:t>
      </w:r>
    </w:p>
    <w:p w14:paraId="304E5821" w14:textId="5BFF1920" w:rsidR="00AC6E36" w:rsidRPr="003A5BE6" w:rsidRDefault="00AC6E36" w:rsidP="00AC6E36">
      <w:pPr>
        <w:rPr>
          <w:lang w:val="en-US"/>
        </w:rPr>
      </w:pPr>
      <w:r w:rsidRPr="003A5BE6">
        <w:rPr>
          <w:lang w:val="en-US"/>
        </w:rPr>
        <w:t xml:space="preserve">v. 17 </w:t>
      </w:r>
      <w:r w:rsidR="00A37C26">
        <w:rPr>
          <w:lang w:val="en-US"/>
        </w:rPr>
        <w:t>–</w:t>
      </w:r>
      <w:r w:rsidRPr="003A5BE6">
        <w:rPr>
          <w:lang w:val="en-US"/>
        </w:rPr>
        <w:t xml:space="preserve"> Abram: exalted father </w:t>
      </w:r>
      <w:r w:rsidR="00A37C26">
        <w:rPr>
          <w:lang w:val="en-US"/>
        </w:rPr>
        <w:t>–</w:t>
      </w:r>
      <w:r w:rsidRPr="003A5BE6">
        <w:rPr>
          <w:lang w:val="en-US"/>
        </w:rPr>
        <w:t xml:space="preserve"> Abraham: father of many nations (Genesis 17:5)</w:t>
      </w:r>
    </w:p>
    <w:p w14:paraId="4897AB40" w14:textId="5977044B" w:rsidR="00AC6E36" w:rsidRPr="003A5BE6" w:rsidRDefault="00EF0C05" w:rsidP="00AC6E36">
      <w:pPr>
        <w:rPr>
          <w:lang w:val="en-US"/>
        </w:rPr>
      </w:pPr>
      <w:r>
        <w:rPr>
          <w:i/>
          <w:iCs/>
          <w:lang w:val="en-US"/>
        </w:rPr>
        <w:t>"</w:t>
      </w:r>
      <w:r w:rsidR="00AC6E36" w:rsidRPr="00EF0C05">
        <w:rPr>
          <w:i/>
          <w:iCs/>
          <w:lang w:val="en-US"/>
        </w:rPr>
        <w:t>father of many nations</w:t>
      </w:r>
      <w:r>
        <w:rPr>
          <w:i/>
          <w:iCs/>
          <w:lang w:val="en-US"/>
        </w:rPr>
        <w:t>"</w:t>
      </w:r>
      <w:r w:rsidR="00AC6E36" w:rsidRPr="003A5BE6">
        <w:rPr>
          <w:lang w:val="en-US"/>
        </w:rPr>
        <w:t xml:space="preserve"> = father of many Gentiles</w:t>
      </w:r>
    </w:p>
    <w:p w14:paraId="7D91981A" w14:textId="69BAA83B" w:rsidR="00AC6E36" w:rsidRPr="003A5BE6" w:rsidRDefault="00AC6E36" w:rsidP="00AC6E36">
      <w:pPr>
        <w:rPr>
          <w:lang w:val="en-US"/>
        </w:rPr>
      </w:pPr>
      <w:r w:rsidRPr="003A5BE6">
        <w:rPr>
          <w:lang w:val="en-US"/>
        </w:rPr>
        <w:t>All are saved in the same way</w:t>
      </w:r>
      <w:r w:rsidR="000F1409">
        <w:rPr>
          <w:lang w:val="en-US"/>
        </w:rPr>
        <w:t>:</w:t>
      </w:r>
      <w:r w:rsidRPr="003A5BE6">
        <w:rPr>
          <w:lang w:val="en-US"/>
        </w:rPr>
        <w:t xml:space="preserve"> by faith.</w:t>
      </w:r>
    </w:p>
    <w:p w14:paraId="55852630" w14:textId="77777777" w:rsidR="00AC6E36" w:rsidRPr="003A5BE6" w:rsidRDefault="00AC6E36" w:rsidP="00AC6E36">
      <w:pPr>
        <w:rPr>
          <w:lang w:val="en-US"/>
        </w:rPr>
      </w:pPr>
      <w:r w:rsidRPr="003A5BE6">
        <w:rPr>
          <w:lang w:val="en-US"/>
        </w:rPr>
        <w:t xml:space="preserve"> </w:t>
      </w:r>
    </w:p>
    <w:p w14:paraId="3A74699E" w14:textId="7127EDC0" w:rsidR="00AC6E36" w:rsidRPr="003A5BE6" w:rsidRDefault="00AC6E36" w:rsidP="00506993">
      <w:pPr>
        <w:pStyle w:val="Heading3"/>
        <w:rPr>
          <w:lang w:val="en-US"/>
        </w:rPr>
      </w:pPr>
      <w:bookmarkStart w:id="26" w:name="_Toc126233798"/>
      <w:r w:rsidRPr="003A5BE6">
        <w:rPr>
          <w:lang w:val="en-US"/>
        </w:rPr>
        <w:t>ROM 4:19-22: HOW CAN ABRAHAM BE MENTIONED LIKE THIS?</w:t>
      </w:r>
      <w:bookmarkEnd w:id="26"/>
    </w:p>
    <w:p w14:paraId="029B329A" w14:textId="20BD045A" w:rsidR="00AC6E36" w:rsidRPr="003A5BE6" w:rsidRDefault="00B16305" w:rsidP="00AC6E36">
      <w:pPr>
        <w:rPr>
          <w:lang w:val="en-US"/>
        </w:rPr>
      </w:pPr>
      <w:r w:rsidRPr="00EF0C05">
        <w:rPr>
          <w:i/>
          <w:iCs/>
          <w:lang w:val="en-US"/>
        </w:rPr>
        <w:t xml:space="preserve">"Abraham fell facedown; he laughed and said to himself, </w:t>
      </w:r>
      <w:r w:rsidR="005D47B9" w:rsidRPr="00EF0C05">
        <w:rPr>
          <w:i/>
          <w:iCs/>
          <w:lang w:val="en-US"/>
        </w:rPr>
        <w:t>'</w:t>
      </w:r>
      <w:r w:rsidRPr="00EF0C05">
        <w:rPr>
          <w:i/>
          <w:iCs/>
          <w:lang w:val="en-US"/>
        </w:rPr>
        <w:t>Will a son be born to a man a hundred years old? Will Sarah bear a child at the age of ninety?</w:t>
      </w:r>
      <w:r w:rsidR="005D47B9" w:rsidRPr="00EF0C05">
        <w:rPr>
          <w:i/>
          <w:iCs/>
          <w:lang w:val="en-US"/>
        </w:rPr>
        <w:t>'</w:t>
      </w:r>
      <w:r w:rsidRPr="00EF0C05">
        <w:rPr>
          <w:i/>
          <w:iCs/>
          <w:lang w:val="en-US"/>
        </w:rPr>
        <w:t>"</w:t>
      </w:r>
      <w:r w:rsidR="00AC6E36" w:rsidRPr="003A5BE6">
        <w:rPr>
          <w:lang w:val="en-US"/>
        </w:rPr>
        <w:t xml:space="preserve"> Genesis 17:17</w:t>
      </w:r>
    </w:p>
    <w:p w14:paraId="45D665F8" w14:textId="57A47108" w:rsidR="00AC6E36" w:rsidRPr="003A5BE6" w:rsidRDefault="00AC6E36" w:rsidP="00AC6E36">
      <w:pPr>
        <w:rPr>
          <w:lang w:val="en-US"/>
        </w:rPr>
      </w:pPr>
      <w:r w:rsidRPr="003A5BE6">
        <w:rPr>
          <w:lang w:val="en-US"/>
        </w:rPr>
        <w:t>He had been justified by faith (on God's promise of an heir) 14 years earlier (Genesis 15). Doubt did nothing to his standing before God.</w:t>
      </w:r>
    </w:p>
    <w:p w14:paraId="333CF20E" w14:textId="7E11E5C6" w:rsidR="00AC6E36" w:rsidRPr="003A5BE6" w:rsidRDefault="00AC6E36" w:rsidP="00AC6E36">
      <w:pPr>
        <w:rPr>
          <w:lang w:val="en-US"/>
        </w:rPr>
      </w:pPr>
      <w:r w:rsidRPr="003A5BE6">
        <w:rPr>
          <w:lang w:val="en-US"/>
        </w:rPr>
        <w:t>Although he hesitated to believe this, as it went against all reason and experience, he did not lose all faith in God. He did not "</w:t>
      </w:r>
      <w:r w:rsidR="002F3A22" w:rsidRPr="002F3A22">
        <w:rPr>
          <w:lang w:val="en-US"/>
        </w:rPr>
        <w:t>waver through unbelief</w:t>
      </w:r>
      <w:r w:rsidRPr="003A5BE6">
        <w:rPr>
          <w:lang w:val="en-US"/>
        </w:rPr>
        <w:t>"</w:t>
      </w:r>
      <w:r w:rsidR="002F3A22">
        <w:rPr>
          <w:lang w:val="en-US"/>
        </w:rPr>
        <w:t xml:space="preserve"> (v. 20)</w:t>
      </w:r>
      <w:r w:rsidRPr="003A5BE6">
        <w:rPr>
          <w:lang w:val="en-US"/>
        </w:rPr>
        <w:t>, because instead</w:t>
      </w:r>
      <w:r w:rsidR="004D1E6D">
        <w:rPr>
          <w:lang w:val="en-US"/>
        </w:rPr>
        <w:t>,</w:t>
      </w:r>
      <w:r w:rsidRPr="003A5BE6">
        <w:rPr>
          <w:lang w:val="en-US"/>
        </w:rPr>
        <w:t xml:space="preserve"> he doubted in faith.</w:t>
      </w:r>
    </w:p>
    <w:p w14:paraId="441EDAC1" w14:textId="0FA8CB87" w:rsidR="00AC6E36" w:rsidRPr="003A5BE6" w:rsidRDefault="00AC6E36" w:rsidP="00180956">
      <w:pPr>
        <w:pStyle w:val="ListParagraph"/>
        <w:numPr>
          <w:ilvl w:val="0"/>
          <w:numId w:val="6"/>
        </w:numPr>
        <w:rPr>
          <w:lang w:val="en-US"/>
        </w:rPr>
      </w:pPr>
      <w:r w:rsidRPr="003A5BE6">
        <w:rPr>
          <w:lang w:val="en-US"/>
        </w:rPr>
        <w:t>Faith and doubt are not opposites in the Bible.</w:t>
      </w:r>
    </w:p>
    <w:p w14:paraId="6EBAE584" w14:textId="615DACAD" w:rsidR="00AC6E36" w:rsidRPr="003A5BE6" w:rsidRDefault="00AC6E36" w:rsidP="00180956">
      <w:pPr>
        <w:pStyle w:val="ListParagraph"/>
        <w:numPr>
          <w:ilvl w:val="0"/>
          <w:numId w:val="6"/>
        </w:numPr>
        <w:rPr>
          <w:lang w:val="en-US"/>
        </w:rPr>
      </w:pPr>
      <w:r w:rsidRPr="003A5BE6">
        <w:rPr>
          <w:lang w:val="en-US"/>
        </w:rPr>
        <w:t>Not even faith and unbelief are mutually exclusive (Mark 9:24, John 20:27)</w:t>
      </w:r>
    </w:p>
    <w:p w14:paraId="1303FD21" w14:textId="61B645FB" w:rsidR="00AC6E36" w:rsidRPr="003A5BE6" w:rsidRDefault="00AC6E36" w:rsidP="00180956">
      <w:pPr>
        <w:pStyle w:val="ListParagraph"/>
        <w:numPr>
          <w:ilvl w:val="0"/>
          <w:numId w:val="6"/>
        </w:numPr>
        <w:rPr>
          <w:lang w:val="en-US"/>
        </w:rPr>
      </w:pPr>
      <w:r w:rsidRPr="003A5BE6">
        <w:rPr>
          <w:lang w:val="en-US"/>
        </w:rPr>
        <w:t>Belief: A rational conviction that something is true, which allows you to have confidence in it.</w:t>
      </w:r>
    </w:p>
    <w:p w14:paraId="1B129E5A" w14:textId="28A7A5EC" w:rsidR="00AC6E36" w:rsidRPr="00180956" w:rsidRDefault="00AC6E36" w:rsidP="00180956">
      <w:pPr>
        <w:pStyle w:val="ListParagraph"/>
        <w:numPr>
          <w:ilvl w:val="0"/>
          <w:numId w:val="6"/>
        </w:numPr>
        <w:rPr>
          <w:lang w:val="nb-NO"/>
        </w:rPr>
      </w:pPr>
      <w:r w:rsidRPr="003A5BE6">
        <w:rPr>
          <w:lang w:val="en-US"/>
        </w:rPr>
        <w:t xml:space="preserve">Rather, the opposites are faith (trust) and fear. </w:t>
      </w:r>
      <w:r w:rsidRPr="00180956">
        <w:rPr>
          <w:lang w:val="nb-NO"/>
        </w:rPr>
        <w:t>(Mark 4:40, 5:36, John 14:1)</w:t>
      </w:r>
    </w:p>
    <w:p w14:paraId="3A381268" w14:textId="596B0253" w:rsidR="00AC6E36" w:rsidRPr="003A5BE6" w:rsidRDefault="00AC6E36" w:rsidP="00AC6E36">
      <w:pPr>
        <w:rPr>
          <w:lang w:val="en-US"/>
        </w:rPr>
      </w:pPr>
      <w:r w:rsidRPr="00854949">
        <w:rPr>
          <w:i/>
          <w:iCs/>
          <w:lang w:val="en-US"/>
        </w:rPr>
        <w:t>"</w:t>
      </w:r>
      <w:r w:rsidR="001136AD" w:rsidRPr="00854949">
        <w:rPr>
          <w:i/>
          <w:iCs/>
          <w:lang w:val="en-US"/>
        </w:rPr>
        <w:t>…, but was strengthened in his faith and gave glory to God…</w:t>
      </w:r>
      <w:r w:rsidRPr="00854949">
        <w:rPr>
          <w:i/>
          <w:iCs/>
          <w:lang w:val="en-US"/>
        </w:rPr>
        <w:t>"</w:t>
      </w:r>
      <w:r w:rsidRPr="003A5BE6">
        <w:rPr>
          <w:lang w:val="en-US"/>
        </w:rPr>
        <w:t xml:space="preserve"> (</w:t>
      </w:r>
      <w:r w:rsidR="001136AD">
        <w:rPr>
          <w:lang w:val="en-US"/>
        </w:rPr>
        <w:t>v. 20b</w:t>
      </w:r>
      <w:r w:rsidRPr="003A5BE6">
        <w:rPr>
          <w:lang w:val="en-US"/>
        </w:rPr>
        <w:t>).</w:t>
      </w:r>
    </w:p>
    <w:p w14:paraId="1426E192" w14:textId="5718FE77" w:rsidR="00AC6E36" w:rsidRPr="003A5BE6" w:rsidRDefault="004D1E6D" w:rsidP="002F5124">
      <w:pPr>
        <w:pStyle w:val="ListParagraph"/>
        <w:numPr>
          <w:ilvl w:val="0"/>
          <w:numId w:val="10"/>
        </w:numPr>
        <w:rPr>
          <w:lang w:val="en-US"/>
        </w:rPr>
      </w:pPr>
      <w:r>
        <w:rPr>
          <w:lang w:val="en-US"/>
        </w:rPr>
        <w:t>This c</w:t>
      </w:r>
      <w:r w:rsidR="00AC6E36" w:rsidRPr="003A5BE6">
        <w:rPr>
          <w:lang w:val="en-US"/>
        </w:rPr>
        <w:t xml:space="preserve">an mean </w:t>
      </w:r>
      <w:r w:rsidR="000F1409">
        <w:rPr>
          <w:lang w:val="en-US"/>
        </w:rPr>
        <w:t>that h</w:t>
      </w:r>
      <w:r w:rsidR="00AC6E36" w:rsidRPr="003A5BE6">
        <w:rPr>
          <w:lang w:val="en-US"/>
        </w:rPr>
        <w:t xml:space="preserve">e </w:t>
      </w:r>
      <w:r w:rsidR="00A91E91" w:rsidRPr="00A91E91">
        <w:rPr>
          <w:lang w:val="en-US"/>
        </w:rPr>
        <w:t xml:space="preserve">was strengthened in his faith </w:t>
      </w:r>
      <w:r w:rsidR="00AC6E36" w:rsidRPr="003A5BE6">
        <w:rPr>
          <w:lang w:val="en-US"/>
        </w:rPr>
        <w:t xml:space="preserve">at the same time as he gave God glory, or he </w:t>
      </w:r>
      <w:r w:rsidR="001A4B63" w:rsidRPr="001A4B63">
        <w:rPr>
          <w:lang w:val="en-US"/>
        </w:rPr>
        <w:t xml:space="preserve">was strengthened in his faith </w:t>
      </w:r>
      <w:r w:rsidR="00AC6E36" w:rsidRPr="003A5BE6">
        <w:rPr>
          <w:lang w:val="en-US"/>
        </w:rPr>
        <w:t>because he gave God glory.</w:t>
      </w:r>
    </w:p>
    <w:p w14:paraId="32A863F3" w14:textId="4F4A07E3" w:rsidR="00AC6E36" w:rsidRPr="003A5BE6" w:rsidRDefault="00AC6E36" w:rsidP="002F5124">
      <w:pPr>
        <w:pStyle w:val="ListParagraph"/>
        <w:numPr>
          <w:ilvl w:val="0"/>
          <w:numId w:val="9"/>
        </w:numPr>
        <w:rPr>
          <w:lang w:val="en-US"/>
        </w:rPr>
      </w:pPr>
      <w:r w:rsidRPr="003A5BE6">
        <w:rPr>
          <w:lang w:val="en-US"/>
        </w:rPr>
        <w:t xml:space="preserve">The opposite of 1:21, where the result was </w:t>
      </w:r>
      <w:r w:rsidR="00137A30" w:rsidRPr="00137A30">
        <w:rPr>
          <w:lang w:val="en-US"/>
        </w:rPr>
        <w:t>futile</w:t>
      </w:r>
      <w:r w:rsidRPr="003A5BE6">
        <w:rPr>
          <w:lang w:val="en-US"/>
        </w:rPr>
        <w:t xml:space="preserve"> thoughts and foolish hearts.</w:t>
      </w:r>
    </w:p>
    <w:p w14:paraId="010F26D1" w14:textId="2F2CA842" w:rsidR="00AC6E36" w:rsidRPr="003A5BE6" w:rsidRDefault="00AC6E36" w:rsidP="002F5124">
      <w:pPr>
        <w:pStyle w:val="ListParagraph"/>
        <w:numPr>
          <w:ilvl w:val="0"/>
          <w:numId w:val="9"/>
        </w:numPr>
        <w:rPr>
          <w:lang w:val="en-US"/>
        </w:rPr>
      </w:pPr>
      <w:r w:rsidRPr="003A5BE6">
        <w:rPr>
          <w:lang w:val="en-US"/>
        </w:rPr>
        <w:lastRenderedPageBreak/>
        <w:t>Since not giving glory to God caused mankind to become unwise, perhaps giving glory to God causes us to grow in faith so that we can understand. To give God glory even if we doubt is to have confidence in him (= believe in him) even if we do not understand everything.</w:t>
      </w:r>
    </w:p>
    <w:p w14:paraId="3D50C29E" w14:textId="214471E7" w:rsidR="00AC6E36" w:rsidRPr="003A5BE6" w:rsidRDefault="00AC6E36" w:rsidP="002F5124">
      <w:pPr>
        <w:pStyle w:val="ListParagraph"/>
        <w:numPr>
          <w:ilvl w:val="0"/>
          <w:numId w:val="9"/>
        </w:numPr>
        <w:rPr>
          <w:lang w:val="en-US"/>
        </w:rPr>
      </w:pPr>
      <w:r w:rsidRPr="003A5BE6">
        <w:rPr>
          <w:lang w:val="en-US"/>
        </w:rPr>
        <w:t>There is room for doubt in faith.</w:t>
      </w:r>
    </w:p>
    <w:p w14:paraId="2603DE48" w14:textId="72B6F2EB" w:rsidR="00AC6E36" w:rsidRPr="003A5BE6" w:rsidRDefault="00AC6E36" w:rsidP="00AC6E36">
      <w:pPr>
        <w:rPr>
          <w:lang w:val="en-US"/>
        </w:rPr>
      </w:pPr>
      <w:r w:rsidRPr="003A5BE6">
        <w:rPr>
          <w:lang w:val="en-US"/>
        </w:rPr>
        <w:t>Is it faith that saves? No, we are saved by faith. It is Jesus who saves!</w:t>
      </w:r>
    </w:p>
    <w:p w14:paraId="7D733B9B" w14:textId="77777777" w:rsidR="00AC6E36" w:rsidRPr="003A5BE6" w:rsidRDefault="00AC6E36" w:rsidP="00AC6E36">
      <w:pPr>
        <w:rPr>
          <w:lang w:val="en-US"/>
        </w:rPr>
      </w:pPr>
      <w:r w:rsidRPr="003A5BE6">
        <w:rPr>
          <w:lang w:val="en-US"/>
        </w:rPr>
        <w:t xml:space="preserve"> </w:t>
      </w:r>
    </w:p>
    <w:p w14:paraId="6FACEC30" w14:textId="3E0EE6CB" w:rsidR="00AC6E36" w:rsidRPr="003A5BE6" w:rsidRDefault="00861E1E" w:rsidP="00AC6E36">
      <w:pPr>
        <w:rPr>
          <w:lang w:val="en-US"/>
        </w:rPr>
      </w:pPr>
      <w:r w:rsidRPr="00854949">
        <w:rPr>
          <w:i/>
          <w:iCs/>
          <w:lang w:val="en-US"/>
        </w:rPr>
        <w:t>"</w:t>
      </w:r>
      <w:r w:rsidR="00AC6E36" w:rsidRPr="00854949">
        <w:rPr>
          <w:i/>
          <w:iCs/>
          <w:lang w:val="en-US"/>
        </w:rPr>
        <w:t>If you think your faith saves you, you will stop looking at Christ and start looking at your faith instead. When you see doubt, it will shake you. When you don't feel it so clearly, it will worry you. What happened? You have turned your faith into a “deed”! Faith is only what you accept your salvation with, it is not the reason you are saved. If you don't see this, you'll think you have something to brag about: "The reason I'm saved is because I believe in Jesus." This is a subtle misunderstanding that cuts away our security and increases our pride. And 3:27 says that the gospel gives us no reason to boast.”</w:t>
      </w:r>
      <w:r w:rsidR="00AC6E36" w:rsidRPr="003A5BE6">
        <w:rPr>
          <w:lang w:val="en-US"/>
        </w:rPr>
        <w:t xml:space="preserve"> Timothy Keller </w:t>
      </w:r>
      <w:r w:rsidR="00854949">
        <w:rPr>
          <w:lang w:val="en-US"/>
        </w:rPr>
        <w:t>(</w:t>
      </w:r>
      <w:r w:rsidR="00AC6E36" w:rsidRPr="003A5BE6">
        <w:rPr>
          <w:lang w:val="en-US"/>
        </w:rPr>
        <w:t xml:space="preserve">the quote </w:t>
      </w:r>
      <w:r w:rsidR="00D524C8">
        <w:rPr>
          <w:lang w:val="en-US"/>
        </w:rPr>
        <w:t>has been</w:t>
      </w:r>
      <w:r w:rsidR="00AC6E36" w:rsidRPr="003A5BE6">
        <w:rPr>
          <w:lang w:val="en-US"/>
        </w:rPr>
        <w:t xml:space="preserve"> translated)</w:t>
      </w:r>
    </w:p>
    <w:p w14:paraId="57EDD729" w14:textId="77777777" w:rsidR="00AC6E36" w:rsidRPr="003A5BE6" w:rsidRDefault="00AC6E36" w:rsidP="00AC6E36">
      <w:pPr>
        <w:rPr>
          <w:lang w:val="en-US"/>
        </w:rPr>
      </w:pPr>
      <w:r w:rsidRPr="003A5BE6">
        <w:rPr>
          <w:lang w:val="en-US"/>
        </w:rPr>
        <w:t xml:space="preserve"> </w:t>
      </w:r>
    </w:p>
    <w:p w14:paraId="5A64251F" w14:textId="118F98CF" w:rsidR="00AC6E36" w:rsidRPr="003A5BE6" w:rsidRDefault="00AC6E36" w:rsidP="00AC6E36">
      <w:pPr>
        <w:rPr>
          <w:lang w:val="en-US"/>
        </w:rPr>
      </w:pPr>
      <w:r w:rsidRPr="003A5BE6">
        <w:rPr>
          <w:lang w:val="en-US"/>
        </w:rPr>
        <w:t>What would you choose to cross the Atlantic with? A primitive old plane and strong faith or a modern plane and little faith?</w:t>
      </w:r>
    </w:p>
    <w:p w14:paraId="2D11D417" w14:textId="77777777" w:rsidR="00AC6E36" w:rsidRPr="003A5BE6" w:rsidRDefault="00AC6E36" w:rsidP="00AC6E36">
      <w:pPr>
        <w:rPr>
          <w:lang w:val="en-US"/>
        </w:rPr>
      </w:pPr>
      <w:r w:rsidRPr="003A5BE6">
        <w:rPr>
          <w:lang w:val="en-US"/>
        </w:rPr>
        <w:t xml:space="preserve"> </w:t>
      </w:r>
    </w:p>
    <w:p w14:paraId="2C1CF8B2" w14:textId="5BAB3F13" w:rsidR="00AC6E36" w:rsidRPr="003A5BE6" w:rsidRDefault="003044F7" w:rsidP="00AC6E36">
      <w:pPr>
        <w:rPr>
          <w:lang w:val="en-US"/>
        </w:rPr>
      </w:pPr>
      <w:r w:rsidRPr="00854949">
        <w:rPr>
          <w:i/>
          <w:iCs/>
          <w:lang w:val="en-US"/>
        </w:rPr>
        <w:t>“You must stop relying on your prayers, your tears, your baptism, your repentance, and even your faith. Your trust must be in nothing else but that which is in Christ Jesus.”</w:t>
      </w:r>
      <w:r w:rsidRPr="003A5BE6">
        <w:rPr>
          <w:lang w:val="en-US"/>
        </w:rPr>
        <w:t xml:space="preserve"> Charles Spurgeon (the quote</w:t>
      </w:r>
      <w:r w:rsidR="00E7089E">
        <w:rPr>
          <w:lang w:val="en-US"/>
        </w:rPr>
        <w:t xml:space="preserve"> has been</w:t>
      </w:r>
      <w:r w:rsidRPr="003A5BE6">
        <w:rPr>
          <w:lang w:val="en-US"/>
        </w:rPr>
        <w:t xml:space="preserve"> translated)</w:t>
      </w:r>
    </w:p>
    <w:p w14:paraId="798C0BDA" w14:textId="0A799FEC" w:rsidR="00AC6E36" w:rsidRPr="003A5BE6" w:rsidRDefault="00AC6E36" w:rsidP="00AC6E36">
      <w:pPr>
        <w:rPr>
          <w:lang w:val="en-US"/>
        </w:rPr>
      </w:pPr>
      <w:r w:rsidRPr="003A5BE6">
        <w:rPr>
          <w:lang w:val="en-US"/>
        </w:rPr>
        <w:t xml:space="preserve"> </w:t>
      </w:r>
    </w:p>
    <w:p w14:paraId="173512DB" w14:textId="340DC738" w:rsidR="00AC6E36" w:rsidRPr="003A5BE6" w:rsidRDefault="00AC6E36" w:rsidP="00AC6E36">
      <w:pPr>
        <w:rPr>
          <w:lang w:val="en-US"/>
        </w:rPr>
      </w:pPr>
      <w:r w:rsidRPr="003A5BE6">
        <w:rPr>
          <w:lang w:val="en-US"/>
        </w:rPr>
        <w:t>What else but Jesus might you tend to boast of as the foundation of your self-confidence or worth? How can you make sure that you only</w:t>
      </w:r>
      <w:r w:rsidR="00956C9E">
        <w:rPr>
          <w:lang w:val="en-US"/>
        </w:rPr>
        <w:t xml:space="preserve"> boast of</w:t>
      </w:r>
      <w:r w:rsidRPr="003A5BE6">
        <w:rPr>
          <w:lang w:val="en-US"/>
        </w:rPr>
        <w:t xml:space="preserve"> Jesus?</w:t>
      </w:r>
    </w:p>
    <w:p w14:paraId="6A211939" w14:textId="77777777" w:rsidR="00AC6E36" w:rsidRPr="003A5BE6" w:rsidRDefault="00AC6E36" w:rsidP="00AC6E36">
      <w:pPr>
        <w:rPr>
          <w:lang w:val="en-US"/>
        </w:rPr>
      </w:pPr>
      <w:r w:rsidRPr="003A5BE6">
        <w:rPr>
          <w:lang w:val="en-US"/>
        </w:rPr>
        <w:t xml:space="preserve"> </w:t>
      </w:r>
    </w:p>
    <w:p w14:paraId="12D18C5B" w14:textId="77777777" w:rsidR="00AC6E36" w:rsidRPr="003A5BE6" w:rsidRDefault="00AC6E36" w:rsidP="006468B0">
      <w:pPr>
        <w:pStyle w:val="Heading2"/>
        <w:rPr>
          <w:lang w:val="en-US"/>
        </w:rPr>
      </w:pPr>
      <w:bookmarkStart w:id="27" w:name="_Toc126233799"/>
      <w:r w:rsidRPr="003A5BE6">
        <w:rPr>
          <w:lang w:val="en-US"/>
        </w:rPr>
        <w:t>THE GLORY OF GOD</w:t>
      </w:r>
      <w:bookmarkEnd w:id="27"/>
    </w:p>
    <w:p w14:paraId="0C024113" w14:textId="74E71104" w:rsidR="00AC6E36" w:rsidRPr="003A5BE6" w:rsidRDefault="00AC6E36" w:rsidP="00AC6E36">
      <w:pPr>
        <w:rPr>
          <w:lang w:val="en-US"/>
        </w:rPr>
      </w:pPr>
      <w:r w:rsidRPr="003A5BE6">
        <w:rPr>
          <w:lang w:val="en-US"/>
        </w:rPr>
        <w:t xml:space="preserve">1:23 </w:t>
      </w:r>
      <w:r w:rsidR="006468B0" w:rsidRPr="003A5BE6">
        <w:rPr>
          <w:lang w:val="en-US"/>
        </w:rPr>
        <w:tab/>
      </w:r>
      <w:r w:rsidRPr="003A5BE6">
        <w:rPr>
          <w:lang w:val="en-US"/>
        </w:rPr>
        <w:t xml:space="preserve">The fall consisted </w:t>
      </w:r>
      <w:r w:rsidR="000F1409">
        <w:rPr>
          <w:lang w:val="en-US"/>
        </w:rPr>
        <w:t>of</w:t>
      </w:r>
      <w:r w:rsidRPr="003A5BE6">
        <w:rPr>
          <w:lang w:val="en-US"/>
        </w:rPr>
        <w:t xml:space="preserve"> exchanging God's glory for created things</w:t>
      </w:r>
    </w:p>
    <w:p w14:paraId="4D872A5A" w14:textId="7FBDE882" w:rsidR="00AC6E36" w:rsidRPr="003A5BE6" w:rsidRDefault="00AC6E36" w:rsidP="00AC6E36">
      <w:pPr>
        <w:rPr>
          <w:lang w:val="en-US"/>
        </w:rPr>
      </w:pPr>
      <w:r w:rsidRPr="003A5BE6">
        <w:rPr>
          <w:lang w:val="en-US"/>
        </w:rPr>
        <w:t xml:space="preserve">2:7,10 </w:t>
      </w:r>
      <w:r w:rsidR="006468B0" w:rsidRPr="003A5BE6">
        <w:rPr>
          <w:lang w:val="en-US"/>
        </w:rPr>
        <w:tab/>
      </w:r>
      <w:r w:rsidRPr="003A5BE6">
        <w:rPr>
          <w:lang w:val="en-US"/>
        </w:rPr>
        <w:t>Glory is part of salvation</w:t>
      </w:r>
    </w:p>
    <w:p w14:paraId="55709E3A" w14:textId="3670442A" w:rsidR="00AC6E36" w:rsidRPr="003A5BE6" w:rsidRDefault="00AC6E36" w:rsidP="00AC6E36">
      <w:pPr>
        <w:rPr>
          <w:lang w:val="en-US"/>
        </w:rPr>
      </w:pPr>
      <w:r w:rsidRPr="003A5BE6">
        <w:rPr>
          <w:lang w:val="en-US"/>
        </w:rPr>
        <w:lastRenderedPageBreak/>
        <w:t xml:space="preserve">3:23 </w:t>
      </w:r>
      <w:r w:rsidR="006468B0" w:rsidRPr="003A5BE6">
        <w:rPr>
          <w:lang w:val="en-US"/>
        </w:rPr>
        <w:tab/>
      </w:r>
      <w:r w:rsidRPr="003A5BE6">
        <w:rPr>
          <w:lang w:val="en-US"/>
        </w:rPr>
        <w:t>All fall short of the glory of God</w:t>
      </w:r>
    </w:p>
    <w:p w14:paraId="61EAC421" w14:textId="5F84B4F9" w:rsidR="00753FBF" w:rsidRDefault="00AC6E36" w:rsidP="00AC6E36">
      <w:pPr>
        <w:rPr>
          <w:lang w:val="en-US"/>
        </w:rPr>
      </w:pPr>
      <w:r w:rsidRPr="003A5BE6">
        <w:rPr>
          <w:lang w:val="en-US"/>
        </w:rPr>
        <w:t xml:space="preserve">5:2 </w:t>
      </w:r>
      <w:r w:rsidR="006468B0" w:rsidRPr="003A5BE6">
        <w:rPr>
          <w:lang w:val="en-US"/>
        </w:rPr>
        <w:tab/>
      </w:r>
      <w:r w:rsidRPr="003A5BE6">
        <w:rPr>
          <w:lang w:val="en-US"/>
        </w:rPr>
        <w:t>The justified ha</w:t>
      </w:r>
      <w:r w:rsidR="000F1409">
        <w:rPr>
          <w:lang w:val="en-US"/>
        </w:rPr>
        <w:t>ve</w:t>
      </w:r>
      <w:r w:rsidRPr="003A5BE6">
        <w:rPr>
          <w:lang w:val="en-US"/>
        </w:rPr>
        <w:t xml:space="preserve"> </w:t>
      </w:r>
      <w:r w:rsidR="00753FBF" w:rsidRPr="00753FBF">
        <w:rPr>
          <w:lang w:val="en-US"/>
        </w:rPr>
        <w:t>hope of the glory of God</w:t>
      </w:r>
    </w:p>
    <w:p w14:paraId="43F7E521" w14:textId="29E0F04D" w:rsidR="00AC6E36" w:rsidRPr="003A5BE6" w:rsidRDefault="00AC6E36" w:rsidP="00AC6E36">
      <w:pPr>
        <w:rPr>
          <w:lang w:val="en-US"/>
        </w:rPr>
      </w:pPr>
      <w:r w:rsidRPr="003A5BE6">
        <w:rPr>
          <w:lang w:val="en-US"/>
        </w:rPr>
        <w:t xml:space="preserve">8:17 </w:t>
      </w:r>
      <w:r w:rsidR="006468B0" w:rsidRPr="003A5BE6">
        <w:rPr>
          <w:lang w:val="en-US"/>
        </w:rPr>
        <w:tab/>
      </w:r>
      <w:r w:rsidRPr="003A5BE6">
        <w:rPr>
          <w:lang w:val="en-US"/>
        </w:rPr>
        <w:t>God's children will share in God</w:t>
      </w:r>
      <w:r w:rsidR="00B5581F">
        <w:rPr>
          <w:lang w:val="en-US"/>
        </w:rPr>
        <w:t>'s glory</w:t>
      </w:r>
    </w:p>
    <w:p w14:paraId="181E0DB0" w14:textId="037133B1" w:rsidR="00AC6E36" w:rsidRPr="003A5BE6" w:rsidRDefault="00AC6E36" w:rsidP="00886B55">
      <w:pPr>
        <w:ind w:left="720" w:hanging="720"/>
        <w:rPr>
          <w:lang w:val="en-US"/>
        </w:rPr>
      </w:pPr>
      <w:r w:rsidRPr="003A5BE6">
        <w:rPr>
          <w:lang w:val="en-US"/>
        </w:rPr>
        <w:t xml:space="preserve">8:18 </w:t>
      </w:r>
      <w:r w:rsidR="00886B55">
        <w:rPr>
          <w:lang w:val="en-US"/>
        </w:rPr>
        <w:tab/>
      </w:r>
      <w:r w:rsidR="00A95047">
        <w:rPr>
          <w:lang w:val="en-US"/>
        </w:rPr>
        <w:t>O</w:t>
      </w:r>
      <w:r w:rsidR="00A95047" w:rsidRPr="00A95047">
        <w:rPr>
          <w:lang w:val="en-US"/>
        </w:rPr>
        <w:t>ur present sufferings are not worth comparing with the glory that will be revealed in us.</w:t>
      </w:r>
    </w:p>
    <w:p w14:paraId="53FFE597" w14:textId="0EA8E09F" w:rsidR="00AC6E36" w:rsidRPr="003A5BE6" w:rsidRDefault="00AC6E36" w:rsidP="00AC6E36">
      <w:pPr>
        <w:rPr>
          <w:lang w:val="en-US"/>
        </w:rPr>
      </w:pPr>
      <w:r w:rsidRPr="003A5BE6">
        <w:rPr>
          <w:lang w:val="en-US"/>
        </w:rPr>
        <w:t xml:space="preserve">8:19 </w:t>
      </w:r>
      <w:r w:rsidR="006468B0" w:rsidRPr="003A5BE6">
        <w:rPr>
          <w:lang w:val="en-US"/>
        </w:rPr>
        <w:tab/>
      </w:r>
      <w:r w:rsidRPr="003A5BE6">
        <w:rPr>
          <w:lang w:val="en-US"/>
        </w:rPr>
        <w:t>The children of God shall be revealed in glory</w:t>
      </w:r>
    </w:p>
    <w:p w14:paraId="19664DCD" w14:textId="011F8B4E" w:rsidR="00AC6E36" w:rsidRPr="003A5BE6" w:rsidRDefault="00AC6E36" w:rsidP="00AC6E36">
      <w:pPr>
        <w:rPr>
          <w:lang w:val="en-US"/>
        </w:rPr>
      </w:pPr>
      <w:r w:rsidRPr="003A5BE6">
        <w:rPr>
          <w:lang w:val="en-US"/>
        </w:rPr>
        <w:t xml:space="preserve">Now we have hope </w:t>
      </w:r>
      <w:r w:rsidR="00D31A1F">
        <w:rPr>
          <w:lang w:val="en-US"/>
        </w:rPr>
        <w:t>of</w:t>
      </w:r>
      <w:r w:rsidRPr="003A5BE6">
        <w:rPr>
          <w:lang w:val="en-US"/>
        </w:rPr>
        <w:t xml:space="preserve"> the glory of God</w:t>
      </w:r>
      <w:r w:rsidR="00D83652">
        <w:rPr>
          <w:lang w:val="en-US"/>
        </w:rPr>
        <w:t>;</w:t>
      </w:r>
      <w:r w:rsidRPr="003A5BE6">
        <w:rPr>
          <w:lang w:val="en-US"/>
        </w:rPr>
        <w:t xml:space="preserve"> one day we shall receive it. </w:t>
      </w:r>
      <w:r w:rsidR="006C0EC3" w:rsidRPr="003A5BE6">
        <w:rPr>
          <w:lang w:val="en-US"/>
        </w:rPr>
        <w:t xml:space="preserve">Parallel to </w:t>
      </w:r>
      <w:r w:rsidR="006126ED">
        <w:rPr>
          <w:lang w:val="en-US"/>
        </w:rPr>
        <w:t>vv.</w:t>
      </w:r>
      <w:r w:rsidR="006C0EC3" w:rsidRPr="003A5BE6">
        <w:rPr>
          <w:lang w:val="en-US"/>
        </w:rPr>
        <w:t xml:space="preserve"> 10-11: Reconciled now, saved later.</w:t>
      </w:r>
    </w:p>
    <w:p w14:paraId="04C38339" w14:textId="77777777" w:rsidR="00AC6E36" w:rsidRPr="003A5BE6" w:rsidRDefault="00AC6E36" w:rsidP="00AC6E36">
      <w:pPr>
        <w:rPr>
          <w:lang w:val="en-US"/>
        </w:rPr>
      </w:pPr>
      <w:r w:rsidRPr="003A5BE6">
        <w:rPr>
          <w:lang w:val="en-US"/>
        </w:rPr>
        <w:t xml:space="preserve"> </w:t>
      </w:r>
    </w:p>
    <w:p w14:paraId="5B8DDBB3" w14:textId="3447A1E3" w:rsidR="00AC6E36" w:rsidRPr="003A5BE6" w:rsidRDefault="00D31A1F" w:rsidP="006C0EC3">
      <w:pPr>
        <w:pStyle w:val="Heading2"/>
        <w:rPr>
          <w:lang w:val="en-US"/>
        </w:rPr>
      </w:pPr>
      <w:bookmarkStart w:id="28" w:name="_Toc126233800"/>
      <w:r>
        <w:rPr>
          <w:lang w:val="en-US"/>
        </w:rPr>
        <w:t xml:space="preserve">THE </w:t>
      </w:r>
      <w:r w:rsidR="00AC6E36" w:rsidRPr="003A5BE6">
        <w:rPr>
          <w:lang w:val="en-US"/>
        </w:rPr>
        <w:t>WRATH OF GOD</w:t>
      </w:r>
      <w:bookmarkEnd w:id="28"/>
    </w:p>
    <w:p w14:paraId="772B5F28" w14:textId="0DDDD670" w:rsidR="00AC6E36" w:rsidRPr="003A5BE6" w:rsidRDefault="00AC6E36" w:rsidP="00AC6E36">
      <w:pPr>
        <w:rPr>
          <w:lang w:val="en-US"/>
        </w:rPr>
      </w:pPr>
      <w:r w:rsidRPr="003A5BE6">
        <w:rPr>
          <w:lang w:val="en-US"/>
        </w:rPr>
        <w:t xml:space="preserve">1:18: </w:t>
      </w:r>
      <w:r w:rsidR="006C0EC3" w:rsidRPr="003A5BE6">
        <w:rPr>
          <w:lang w:val="en-US"/>
        </w:rPr>
        <w:tab/>
      </w:r>
      <w:r w:rsidRPr="003A5BE6">
        <w:rPr>
          <w:lang w:val="en-US"/>
        </w:rPr>
        <w:t>God's wrath is revealed against all wickedness</w:t>
      </w:r>
    </w:p>
    <w:p w14:paraId="55EE742C" w14:textId="374685F6" w:rsidR="00AC6E36" w:rsidRPr="003A5BE6" w:rsidRDefault="00AC6E36" w:rsidP="00AC6E36">
      <w:pPr>
        <w:rPr>
          <w:lang w:val="en-US"/>
        </w:rPr>
      </w:pPr>
      <w:r w:rsidRPr="003A5BE6">
        <w:rPr>
          <w:lang w:val="en-US"/>
        </w:rPr>
        <w:t xml:space="preserve">2:5: </w:t>
      </w:r>
      <w:r w:rsidR="006C0EC3" w:rsidRPr="003A5BE6">
        <w:rPr>
          <w:lang w:val="en-US"/>
        </w:rPr>
        <w:tab/>
      </w:r>
      <w:r w:rsidRPr="003A5BE6">
        <w:rPr>
          <w:lang w:val="en-US"/>
        </w:rPr>
        <w:t>He who will not repent heaps up wrath upon himself until the day of wrath</w:t>
      </w:r>
    </w:p>
    <w:p w14:paraId="37EB9287" w14:textId="25198D4B" w:rsidR="00AC6E36" w:rsidRPr="003A5BE6" w:rsidRDefault="00AC6E36" w:rsidP="00AC6E36">
      <w:pPr>
        <w:rPr>
          <w:lang w:val="en-US"/>
        </w:rPr>
      </w:pPr>
      <w:r w:rsidRPr="003A5BE6">
        <w:rPr>
          <w:lang w:val="en-US"/>
        </w:rPr>
        <w:t xml:space="preserve">2:8: </w:t>
      </w:r>
      <w:r w:rsidR="006C0EC3" w:rsidRPr="003A5BE6">
        <w:rPr>
          <w:lang w:val="en-US"/>
        </w:rPr>
        <w:tab/>
      </w:r>
      <w:r w:rsidRPr="003A5BE6">
        <w:rPr>
          <w:lang w:val="en-US"/>
        </w:rPr>
        <w:t>Those who disobey the truth have wrath in store</w:t>
      </w:r>
    </w:p>
    <w:p w14:paraId="63611703" w14:textId="1C40F68C" w:rsidR="00AC6E36" w:rsidRPr="003A5BE6" w:rsidRDefault="00AC6E36" w:rsidP="00AC6E36">
      <w:pPr>
        <w:rPr>
          <w:lang w:val="en-US"/>
        </w:rPr>
      </w:pPr>
      <w:r w:rsidRPr="003A5BE6">
        <w:rPr>
          <w:lang w:val="en-US"/>
        </w:rPr>
        <w:t xml:space="preserve">5:9: </w:t>
      </w:r>
      <w:r w:rsidR="006C0EC3" w:rsidRPr="003A5BE6">
        <w:rPr>
          <w:lang w:val="en-US"/>
        </w:rPr>
        <w:tab/>
      </w:r>
      <w:r w:rsidRPr="003A5BE6">
        <w:rPr>
          <w:lang w:val="en-US"/>
        </w:rPr>
        <w:t>We who are justified shall be saved from wrath</w:t>
      </w:r>
    </w:p>
    <w:p w14:paraId="1EBCC35B" w14:textId="77777777" w:rsidR="00AC6E36" w:rsidRPr="003A5BE6" w:rsidRDefault="00AC6E36" w:rsidP="00AC6E36">
      <w:pPr>
        <w:rPr>
          <w:lang w:val="en-US"/>
        </w:rPr>
      </w:pPr>
      <w:r w:rsidRPr="003A5BE6">
        <w:rPr>
          <w:lang w:val="en-US"/>
        </w:rPr>
        <w:t xml:space="preserve"> </w:t>
      </w:r>
    </w:p>
    <w:p w14:paraId="4A9F37CD" w14:textId="77777777" w:rsidR="00AC6E36" w:rsidRPr="00AC6E36" w:rsidRDefault="00AC6E36" w:rsidP="006C0EC3">
      <w:pPr>
        <w:pStyle w:val="Heading2"/>
        <w:rPr>
          <w:lang w:val="nb-NO"/>
        </w:rPr>
      </w:pPr>
      <w:bookmarkStart w:id="29" w:name="_Toc126233801"/>
      <w:r w:rsidRPr="00AC6E36">
        <w:rPr>
          <w:lang w:val="nb-NO"/>
        </w:rPr>
        <w:t>ROMANS 5:12-21</w:t>
      </w:r>
      <w:bookmarkEnd w:id="29"/>
    </w:p>
    <w:tbl>
      <w:tblPr>
        <w:tblStyle w:val="TableGrid"/>
        <w:tblW w:w="0" w:type="auto"/>
        <w:tblLook w:val="04A0" w:firstRow="1" w:lastRow="0" w:firstColumn="1" w:lastColumn="0" w:noHBand="0" w:noVBand="1"/>
      </w:tblPr>
      <w:tblGrid>
        <w:gridCol w:w="696"/>
        <w:gridCol w:w="3848"/>
        <w:gridCol w:w="4472"/>
      </w:tblGrid>
      <w:tr w:rsidR="00D4595D" w14:paraId="55BAB0BA" w14:textId="77777777" w:rsidTr="00B24DC5">
        <w:tc>
          <w:tcPr>
            <w:tcW w:w="670" w:type="dxa"/>
          </w:tcPr>
          <w:p w14:paraId="541A99A4" w14:textId="596C0E62" w:rsidR="00D4595D" w:rsidRPr="00B24DC5" w:rsidRDefault="00D4595D" w:rsidP="00D4595D">
            <w:pPr>
              <w:rPr>
                <w:b/>
                <w:bCs/>
                <w:lang w:val="nb-NO"/>
              </w:rPr>
            </w:pPr>
            <w:r w:rsidRPr="00B24DC5">
              <w:rPr>
                <w:b/>
                <w:bCs/>
                <w:lang w:val="nb-NO"/>
              </w:rPr>
              <w:t>Vers</w:t>
            </w:r>
          </w:p>
        </w:tc>
        <w:tc>
          <w:tcPr>
            <w:tcW w:w="4005" w:type="dxa"/>
          </w:tcPr>
          <w:p w14:paraId="1B850079" w14:textId="2170B998" w:rsidR="00D4595D" w:rsidRPr="00B24DC5" w:rsidRDefault="00D4595D" w:rsidP="00D4595D">
            <w:pPr>
              <w:rPr>
                <w:b/>
                <w:bCs/>
                <w:lang w:val="nb-NO"/>
              </w:rPr>
            </w:pPr>
            <w:r w:rsidRPr="00B24DC5">
              <w:rPr>
                <w:b/>
                <w:bCs/>
                <w:lang w:val="nb-NO"/>
              </w:rPr>
              <w:t>Adam</w:t>
            </w:r>
          </w:p>
        </w:tc>
        <w:tc>
          <w:tcPr>
            <w:tcW w:w="4675" w:type="dxa"/>
          </w:tcPr>
          <w:p w14:paraId="586FD7E7" w14:textId="7C8CB696" w:rsidR="00D4595D" w:rsidRPr="00B24DC5" w:rsidRDefault="00D4595D" w:rsidP="00D4595D">
            <w:pPr>
              <w:rPr>
                <w:b/>
                <w:bCs/>
                <w:lang w:val="nb-NO"/>
              </w:rPr>
            </w:pPr>
            <w:r w:rsidRPr="00B24DC5">
              <w:rPr>
                <w:b/>
                <w:bCs/>
                <w:lang w:val="nb-NO"/>
              </w:rPr>
              <w:t>Christ</w:t>
            </w:r>
          </w:p>
        </w:tc>
      </w:tr>
      <w:tr w:rsidR="00B24DC5" w14:paraId="7345909F" w14:textId="77777777" w:rsidTr="00B24DC5">
        <w:tc>
          <w:tcPr>
            <w:tcW w:w="670" w:type="dxa"/>
          </w:tcPr>
          <w:p w14:paraId="761ABA6A" w14:textId="64C07CE8" w:rsidR="00B24DC5" w:rsidRDefault="00B24DC5" w:rsidP="00B24DC5">
            <w:pPr>
              <w:rPr>
                <w:lang w:val="nb-NO"/>
              </w:rPr>
            </w:pPr>
            <w:r w:rsidRPr="00E65822">
              <w:rPr>
                <w:lang w:val="nb-NO"/>
              </w:rPr>
              <w:t>15</w:t>
            </w:r>
          </w:p>
        </w:tc>
        <w:tc>
          <w:tcPr>
            <w:tcW w:w="4005" w:type="dxa"/>
          </w:tcPr>
          <w:p w14:paraId="7A6E7575" w14:textId="5DC1CCC5" w:rsidR="00B24DC5" w:rsidRPr="003A5BE6" w:rsidRDefault="00B24DC5" w:rsidP="00B24DC5">
            <w:pPr>
              <w:rPr>
                <w:lang w:val="en-US"/>
              </w:rPr>
            </w:pPr>
            <w:r w:rsidRPr="003A5BE6">
              <w:rPr>
                <w:lang w:val="en-US"/>
              </w:rPr>
              <w:t xml:space="preserve">Adam's fall </w:t>
            </w:r>
            <w:r w:rsidR="00C22FFC">
              <w:rPr>
                <w:lang w:val="en-US"/>
              </w:rPr>
              <w:t>→</w:t>
            </w:r>
            <w:r w:rsidRPr="003A5BE6">
              <w:rPr>
                <w:lang w:val="en-US"/>
              </w:rPr>
              <w:t xml:space="preserve"> the many had to die</w:t>
            </w:r>
          </w:p>
        </w:tc>
        <w:tc>
          <w:tcPr>
            <w:tcW w:w="4675" w:type="dxa"/>
          </w:tcPr>
          <w:p w14:paraId="7A9CFA91" w14:textId="4C1F9AA7" w:rsidR="00B24DC5" w:rsidRPr="003A5BE6" w:rsidRDefault="00B24DC5" w:rsidP="00B24DC5">
            <w:pPr>
              <w:rPr>
                <w:lang w:val="en-US"/>
              </w:rPr>
            </w:pPr>
            <w:r w:rsidRPr="003A5BE6">
              <w:rPr>
                <w:lang w:val="en-US"/>
              </w:rPr>
              <w:t>Grace, God's gift, is given to the many</w:t>
            </w:r>
          </w:p>
        </w:tc>
      </w:tr>
      <w:tr w:rsidR="00B24DC5" w14:paraId="1967A3EF" w14:textId="77777777" w:rsidTr="00B24DC5">
        <w:tc>
          <w:tcPr>
            <w:tcW w:w="670" w:type="dxa"/>
          </w:tcPr>
          <w:p w14:paraId="4ECA1F05" w14:textId="737CE576" w:rsidR="00B24DC5" w:rsidRDefault="00B24DC5" w:rsidP="00B24DC5">
            <w:pPr>
              <w:rPr>
                <w:lang w:val="nb-NO"/>
              </w:rPr>
            </w:pPr>
            <w:r w:rsidRPr="00E65822">
              <w:rPr>
                <w:lang w:val="nb-NO"/>
              </w:rPr>
              <w:t>16</w:t>
            </w:r>
          </w:p>
        </w:tc>
        <w:tc>
          <w:tcPr>
            <w:tcW w:w="4005" w:type="dxa"/>
          </w:tcPr>
          <w:p w14:paraId="3B14D503" w14:textId="283AB823" w:rsidR="00B24DC5" w:rsidRDefault="00B24DC5" w:rsidP="00B24DC5">
            <w:pPr>
              <w:rPr>
                <w:lang w:val="nb-NO"/>
              </w:rPr>
            </w:pPr>
            <w:r w:rsidRPr="00E65822">
              <w:rPr>
                <w:lang w:val="nb-NO"/>
              </w:rPr>
              <w:t xml:space="preserve">the judgment </w:t>
            </w:r>
            <w:r w:rsidR="00C22FFC">
              <w:rPr>
                <w:lang w:val="en-US"/>
              </w:rPr>
              <w:t>→</w:t>
            </w:r>
            <w:r w:rsidRPr="00E65822">
              <w:rPr>
                <w:lang w:val="nb-NO"/>
              </w:rPr>
              <w:t xml:space="preserve"> condemnation</w:t>
            </w:r>
          </w:p>
        </w:tc>
        <w:tc>
          <w:tcPr>
            <w:tcW w:w="4675" w:type="dxa"/>
          </w:tcPr>
          <w:p w14:paraId="293CB7E5" w14:textId="54B0B1DD" w:rsidR="00B24DC5" w:rsidRDefault="00B24DC5" w:rsidP="00B24DC5">
            <w:pPr>
              <w:rPr>
                <w:lang w:val="nb-NO"/>
              </w:rPr>
            </w:pPr>
            <w:r w:rsidRPr="00E65822">
              <w:rPr>
                <w:lang w:val="nb-NO"/>
              </w:rPr>
              <w:t xml:space="preserve">the grace </w:t>
            </w:r>
            <w:r w:rsidR="00C22FFC">
              <w:rPr>
                <w:lang w:val="en-US"/>
              </w:rPr>
              <w:t>→</w:t>
            </w:r>
            <w:r w:rsidRPr="00E65822">
              <w:rPr>
                <w:lang w:val="nb-NO"/>
              </w:rPr>
              <w:t xml:space="preserve"> acquittal</w:t>
            </w:r>
          </w:p>
        </w:tc>
      </w:tr>
      <w:tr w:rsidR="00B24DC5" w14:paraId="5D2884E5" w14:textId="77777777" w:rsidTr="00B24DC5">
        <w:tc>
          <w:tcPr>
            <w:tcW w:w="670" w:type="dxa"/>
          </w:tcPr>
          <w:p w14:paraId="3808D633" w14:textId="77A70B4F" w:rsidR="00B24DC5" w:rsidRDefault="00B24DC5" w:rsidP="00B24DC5">
            <w:pPr>
              <w:rPr>
                <w:lang w:val="nb-NO"/>
              </w:rPr>
            </w:pPr>
            <w:r w:rsidRPr="00E65822">
              <w:rPr>
                <w:lang w:val="nb-NO"/>
              </w:rPr>
              <w:t>17</w:t>
            </w:r>
          </w:p>
        </w:tc>
        <w:tc>
          <w:tcPr>
            <w:tcW w:w="4005" w:type="dxa"/>
          </w:tcPr>
          <w:p w14:paraId="460E3C37" w14:textId="5E69BB13" w:rsidR="00B24DC5" w:rsidRDefault="00B24DC5" w:rsidP="00B24DC5">
            <w:pPr>
              <w:rPr>
                <w:lang w:val="nb-NO"/>
              </w:rPr>
            </w:pPr>
            <w:r w:rsidRPr="00E65822">
              <w:rPr>
                <w:lang w:val="nb-NO"/>
              </w:rPr>
              <w:t>death gained dominion</w:t>
            </w:r>
          </w:p>
        </w:tc>
        <w:tc>
          <w:tcPr>
            <w:tcW w:w="4675" w:type="dxa"/>
          </w:tcPr>
          <w:p w14:paraId="2B28F415" w14:textId="6D7EB002" w:rsidR="00B24DC5" w:rsidRPr="003A5BE6" w:rsidRDefault="00AB088F" w:rsidP="00B24DC5">
            <w:pPr>
              <w:rPr>
                <w:lang w:val="en-US"/>
              </w:rPr>
            </w:pPr>
            <w:r w:rsidRPr="00AB088F">
              <w:rPr>
                <w:lang w:val="en-US"/>
              </w:rPr>
              <w:t>reign in life through Jesus Christ</w:t>
            </w:r>
          </w:p>
        </w:tc>
      </w:tr>
      <w:tr w:rsidR="00B24DC5" w14:paraId="62F2ACFC" w14:textId="77777777" w:rsidTr="00B24DC5">
        <w:tc>
          <w:tcPr>
            <w:tcW w:w="670" w:type="dxa"/>
          </w:tcPr>
          <w:p w14:paraId="767F3907" w14:textId="7DBCD541" w:rsidR="00B24DC5" w:rsidRDefault="00B24DC5" w:rsidP="00B24DC5">
            <w:pPr>
              <w:rPr>
                <w:lang w:val="nb-NO"/>
              </w:rPr>
            </w:pPr>
            <w:r w:rsidRPr="00E65822">
              <w:rPr>
                <w:lang w:val="nb-NO"/>
              </w:rPr>
              <w:t>18</w:t>
            </w:r>
          </w:p>
        </w:tc>
        <w:tc>
          <w:tcPr>
            <w:tcW w:w="4005" w:type="dxa"/>
          </w:tcPr>
          <w:p w14:paraId="09BBBAB5" w14:textId="504E2269" w:rsidR="00B24DC5" w:rsidRPr="003A5BE6" w:rsidRDefault="00B24DC5" w:rsidP="00B24DC5">
            <w:pPr>
              <w:rPr>
                <w:lang w:val="en-US"/>
              </w:rPr>
            </w:pPr>
            <w:r w:rsidRPr="003A5BE6">
              <w:rPr>
                <w:lang w:val="en-US"/>
              </w:rPr>
              <w:t>Adam's fall brought condemnation to all men</w:t>
            </w:r>
          </w:p>
        </w:tc>
        <w:tc>
          <w:tcPr>
            <w:tcW w:w="4675" w:type="dxa"/>
          </w:tcPr>
          <w:p w14:paraId="01F65A4B" w14:textId="608B0377" w:rsidR="00B24DC5" w:rsidRPr="003A5BE6" w:rsidRDefault="00B24DC5" w:rsidP="00B24DC5">
            <w:pPr>
              <w:rPr>
                <w:lang w:val="en-US"/>
              </w:rPr>
            </w:pPr>
            <w:r w:rsidRPr="003A5BE6">
              <w:rPr>
                <w:lang w:val="en-US"/>
              </w:rPr>
              <w:t>Jesus' righteous deed leads to acquittal and life for all</w:t>
            </w:r>
          </w:p>
        </w:tc>
      </w:tr>
      <w:tr w:rsidR="00B24DC5" w14:paraId="5E07D4B8" w14:textId="77777777" w:rsidTr="00B24DC5">
        <w:tc>
          <w:tcPr>
            <w:tcW w:w="670" w:type="dxa"/>
          </w:tcPr>
          <w:p w14:paraId="12E3332B" w14:textId="5010C698" w:rsidR="00B24DC5" w:rsidRDefault="00B24DC5" w:rsidP="00B24DC5">
            <w:pPr>
              <w:rPr>
                <w:lang w:val="nb-NO"/>
              </w:rPr>
            </w:pPr>
            <w:r w:rsidRPr="00E65822">
              <w:rPr>
                <w:lang w:val="nb-NO"/>
              </w:rPr>
              <w:t>19</w:t>
            </w:r>
          </w:p>
        </w:tc>
        <w:tc>
          <w:tcPr>
            <w:tcW w:w="4005" w:type="dxa"/>
          </w:tcPr>
          <w:p w14:paraId="312EA727" w14:textId="322FD075" w:rsidR="00B24DC5" w:rsidRPr="003A5BE6" w:rsidRDefault="00B24DC5" w:rsidP="00D83652">
            <w:pPr>
              <w:rPr>
                <w:lang w:val="en-US"/>
              </w:rPr>
            </w:pPr>
            <w:r w:rsidRPr="003A5BE6">
              <w:rPr>
                <w:lang w:val="en-US"/>
              </w:rPr>
              <w:t>Adam's disobedience made many sinners</w:t>
            </w:r>
          </w:p>
        </w:tc>
        <w:tc>
          <w:tcPr>
            <w:tcW w:w="4675" w:type="dxa"/>
          </w:tcPr>
          <w:p w14:paraId="65CF554A" w14:textId="6F5CD6EB" w:rsidR="00B24DC5" w:rsidRPr="003A5BE6" w:rsidRDefault="00B24DC5" w:rsidP="00D83652">
            <w:pPr>
              <w:rPr>
                <w:lang w:val="en-US"/>
              </w:rPr>
            </w:pPr>
            <w:r w:rsidRPr="003A5BE6">
              <w:rPr>
                <w:lang w:val="en-US"/>
              </w:rPr>
              <w:t>Jesus' obedience will make many righteous</w:t>
            </w:r>
          </w:p>
        </w:tc>
      </w:tr>
      <w:tr w:rsidR="00B24DC5" w14:paraId="7EDC7C5C" w14:textId="77777777" w:rsidTr="00B24DC5">
        <w:tc>
          <w:tcPr>
            <w:tcW w:w="670" w:type="dxa"/>
          </w:tcPr>
          <w:p w14:paraId="6D7872B4" w14:textId="312B5B5F" w:rsidR="00B24DC5" w:rsidRDefault="00B24DC5" w:rsidP="00B24DC5">
            <w:pPr>
              <w:rPr>
                <w:lang w:val="nb-NO"/>
              </w:rPr>
            </w:pPr>
            <w:r w:rsidRPr="00E65822">
              <w:rPr>
                <w:lang w:val="nb-NO"/>
              </w:rPr>
              <w:t>21</w:t>
            </w:r>
          </w:p>
        </w:tc>
        <w:tc>
          <w:tcPr>
            <w:tcW w:w="4005" w:type="dxa"/>
          </w:tcPr>
          <w:p w14:paraId="40D557C1" w14:textId="675D24F9" w:rsidR="00B24DC5" w:rsidRDefault="00B24DC5" w:rsidP="00B24DC5">
            <w:pPr>
              <w:rPr>
                <w:lang w:val="nb-NO"/>
              </w:rPr>
            </w:pPr>
            <w:r w:rsidRPr="00E65822">
              <w:rPr>
                <w:lang w:val="nb-NO"/>
              </w:rPr>
              <w:t>sin reigned through death</w:t>
            </w:r>
          </w:p>
        </w:tc>
        <w:tc>
          <w:tcPr>
            <w:tcW w:w="4675" w:type="dxa"/>
          </w:tcPr>
          <w:p w14:paraId="53946466" w14:textId="1B2F9678" w:rsidR="00B24DC5" w:rsidRPr="003A5BE6" w:rsidRDefault="00214AF3" w:rsidP="00B24DC5">
            <w:pPr>
              <w:rPr>
                <w:lang w:val="en-US"/>
              </w:rPr>
            </w:pPr>
            <w:r w:rsidRPr="00214AF3">
              <w:rPr>
                <w:lang w:val="en-US"/>
              </w:rPr>
              <w:t>grace reign</w:t>
            </w:r>
            <w:r w:rsidR="00D83652">
              <w:rPr>
                <w:lang w:val="en-US"/>
              </w:rPr>
              <w:t>s</w:t>
            </w:r>
            <w:r w:rsidRPr="00214AF3">
              <w:rPr>
                <w:lang w:val="en-US"/>
              </w:rPr>
              <w:t xml:space="preserve"> through righteousness to bring eternal life</w:t>
            </w:r>
          </w:p>
        </w:tc>
      </w:tr>
    </w:tbl>
    <w:p w14:paraId="53018705" w14:textId="77777777" w:rsidR="00AC6E36" w:rsidRPr="003A5BE6" w:rsidRDefault="00AC6E36" w:rsidP="00AC6E36">
      <w:pPr>
        <w:rPr>
          <w:lang w:val="en-US"/>
        </w:rPr>
      </w:pPr>
    </w:p>
    <w:p w14:paraId="057E2506" w14:textId="37AD2DE6" w:rsidR="00AC6E36" w:rsidRPr="003A5BE6" w:rsidRDefault="00CB0A3D" w:rsidP="00B24DC5">
      <w:pPr>
        <w:pStyle w:val="Heading2"/>
        <w:rPr>
          <w:lang w:val="en-US"/>
        </w:rPr>
      </w:pPr>
      <w:bookmarkStart w:id="30" w:name="_Toc126233802"/>
      <w:r>
        <w:rPr>
          <w:lang w:val="en-US"/>
        </w:rPr>
        <w:lastRenderedPageBreak/>
        <w:t>ORIGINAL</w:t>
      </w:r>
      <w:r w:rsidR="00AC6E36" w:rsidRPr="003A5BE6">
        <w:rPr>
          <w:lang w:val="en-US"/>
        </w:rPr>
        <w:t xml:space="preserve"> SIN?</w:t>
      </w:r>
      <w:bookmarkEnd w:id="30"/>
    </w:p>
    <w:p w14:paraId="535F09AE" w14:textId="3EAE3686" w:rsidR="00AC6E36" w:rsidRPr="003A5BE6" w:rsidRDefault="00AC6E36" w:rsidP="00AC6E36">
      <w:pPr>
        <w:rPr>
          <w:lang w:val="en-US"/>
        </w:rPr>
      </w:pPr>
      <w:r w:rsidRPr="003A5BE6">
        <w:rPr>
          <w:lang w:val="en-US"/>
        </w:rPr>
        <w:t>Pelagius (360-420) believed that Adam only influenced humanity by being a bad example, while Augustine (354-430) believed that sin was transferred physically.</w:t>
      </w:r>
    </w:p>
    <w:p w14:paraId="00034263" w14:textId="3C6E882C" w:rsidR="00AC6E36" w:rsidRPr="003A5BE6" w:rsidRDefault="00AC6E36" w:rsidP="00AC6E36">
      <w:pPr>
        <w:rPr>
          <w:lang w:val="en-US"/>
        </w:rPr>
      </w:pPr>
      <w:r w:rsidRPr="003A5BE6">
        <w:rPr>
          <w:lang w:val="en-US"/>
        </w:rPr>
        <w:t>The teaching of the Catholic Church since the year 418</w:t>
      </w:r>
    </w:p>
    <w:p w14:paraId="34F39E3F" w14:textId="5771A606" w:rsidR="00AC6E36" w:rsidRPr="003A5BE6" w:rsidRDefault="00AC6E36" w:rsidP="00AC6E36">
      <w:pPr>
        <w:rPr>
          <w:lang w:val="en-US"/>
        </w:rPr>
      </w:pPr>
      <w:r w:rsidRPr="005D26B0">
        <w:rPr>
          <w:lang w:val="en-US"/>
        </w:rPr>
        <w:t xml:space="preserve">The Augsburg Confession (1530): </w:t>
      </w:r>
      <w:r w:rsidRPr="005D26B0">
        <w:rPr>
          <w:i/>
          <w:iCs/>
          <w:lang w:val="en-US"/>
        </w:rPr>
        <w:t>"... that after the fall of Adam, all men who are procreated naturally are born with sin, that is, without fear of God, without trust in God and with desire, and that this</w:t>
      </w:r>
      <w:r w:rsidR="006249BE" w:rsidRPr="005D26B0">
        <w:rPr>
          <w:i/>
          <w:iCs/>
          <w:lang w:val="en-US"/>
        </w:rPr>
        <w:t xml:space="preserve"> h</w:t>
      </w:r>
      <w:r w:rsidRPr="005D26B0">
        <w:rPr>
          <w:i/>
          <w:iCs/>
          <w:lang w:val="en-US"/>
        </w:rPr>
        <w:t>ereditary disease and deficiency really is sin, which condemns and even now brings with it eternal death for those who are not born again by baptism and the Holy Spirit.”</w:t>
      </w:r>
      <w:r w:rsidR="002F505F" w:rsidRPr="005D26B0">
        <w:rPr>
          <w:i/>
          <w:iCs/>
          <w:lang w:val="en-US"/>
        </w:rPr>
        <w:t xml:space="preserve"> </w:t>
      </w:r>
      <w:r w:rsidR="002F505F">
        <w:rPr>
          <w:lang w:val="en-US"/>
        </w:rPr>
        <w:t>(the quote has been translated)</w:t>
      </w:r>
    </w:p>
    <w:p w14:paraId="010AB7E3" w14:textId="5BFF9B5F" w:rsidR="00AC6E36" w:rsidRPr="003A5BE6" w:rsidRDefault="00AC6E36" w:rsidP="00AC6E36">
      <w:pPr>
        <w:rPr>
          <w:lang w:val="en-US"/>
        </w:rPr>
      </w:pPr>
      <w:r w:rsidRPr="003A5BE6">
        <w:rPr>
          <w:lang w:val="en-US"/>
        </w:rPr>
        <w:t xml:space="preserve">Eastern Church: </w:t>
      </w:r>
      <w:r w:rsidR="002A524A">
        <w:rPr>
          <w:lang w:val="en-US"/>
        </w:rPr>
        <w:t>D</w:t>
      </w:r>
      <w:r w:rsidRPr="003A5BE6">
        <w:rPr>
          <w:lang w:val="en-US"/>
        </w:rPr>
        <w:t>eath</w:t>
      </w:r>
      <w:r w:rsidR="00D4557D">
        <w:rPr>
          <w:lang w:val="en-US"/>
        </w:rPr>
        <w:t xml:space="preserve">, </w:t>
      </w:r>
      <w:r w:rsidR="002A524A">
        <w:rPr>
          <w:lang w:val="en-US"/>
        </w:rPr>
        <w:t>m</w:t>
      </w:r>
      <w:r w:rsidR="00D4557D">
        <w:rPr>
          <w:lang w:val="en-US"/>
        </w:rPr>
        <w:t xml:space="preserve">ore </w:t>
      </w:r>
      <w:r w:rsidRPr="003A5BE6">
        <w:rPr>
          <w:lang w:val="en-US"/>
        </w:rPr>
        <w:t>than sin</w:t>
      </w:r>
      <w:r w:rsidR="00D4557D">
        <w:rPr>
          <w:lang w:val="en-US"/>
        </w:rPr>
        <w:t>,</w:t>
      </w:r>
      <w:r w:rsidRPr="003A5BE6">
        <w:rPr>
          <w:lang w:val="en-US"/>
        </w:rPr>
        <w:t xml:space="preserve"> was seen as the inheritance from Adam. Never developed a doctrine of original sin to the same degree as the Western Church with Augustine.</w:t>
      </w:r>
    </w:p>
    <w:p w14:paraId="11B9F61A" w14:textId="42315E54" w:rsidR="00AC6E36" w:rsidRPr="003A5BE6" w:rsidRDefault="004628A0" w:rsidP="00AC6E36">
      <w:pPr>
        <w:rPr>
          <w:lang w:val="en-US"/>
        </w:rPr>
      </w:pPr>
      <w:r w:rsidRPr="005D26B0">
        <w:rPr>
          <w:i/>
          <w:iCs/>
          <w:lang w:val="en-US"/>
        </w:rPr>
        <w:t>"</w:t>
      </w:r>
      <w:r w:rsidRPr="005D26B0">
        <w:rPr>
          <w:i/>
          <w:iCs/>
        </w:rPr>
        <w:t>…</w:t>
      </w:r>
      <w:r w:rsidRPr="005D26B0">
        <w:rPr>
          <w:i/>
          <w:iCs/>
          <w:lang w:val="en-US"/>
        </w:rPr>
        <w:t>death came to all people, because all sinned"</w:t>
      </w:r>
      <w:r w:rsidR="00AC6E36" w:rsidRPr="003A5BE6">
        <w:rPr>
          <w:lang w:val="en-US"/>
        </w:rPr>
        <w:t xml:space="preserve"> (Rom 5:12</w:t>
      </w:r>
      <w:r>
        <w:rPr>
          <w:lang w:val="en-US"/>
        </w:rPr>
        <w:t>b</w:t>
      </w:r>
      <w:r w:rsidR="00AC6E36" w:rsidRPr="003A5BE6">
        <w:rPr>
          <w:lang w:val="en-US"/>
        </w:rPr>
        <w:t>)</w:t>
      </w:r>
    </w:p>
    <w:p w14:paraId="26230070" w14:textId="66F1F928" w:rsidR="00AC6E36" w:rsidRPr="003A5BE6" w:rsidRDefault="00AC6E36" w:rsidP="00AC6E36">
      <w:pPr>
        <w:rPr>
          <w:lang w:val="en-US"/>
        </w:rPr>
      </w:pPr>
      <w:r w:rsidRPr="003A5BE6">
        <w:rPr>
          <w:lang w:val="en-US"/>
        </w:rPr>
        <w:t xml:space="preserve">Greek: </w:t>
      </w:r>
      <w:r>
        <w:t>ἐφ᾽</w:t>
      </w:r>
      <w:r w:rsidRPr="003A5BE6">
        <w:rPr>
          <w:lang w:val="en-US"/>
        </w:rPr>
        <w:t xml:space="preserve"> </w:t>
      </w:r>
      <w:r>
        <w:t xml:space="preserve">ᾧ </w:t>
      </w:r>
      <w:r w:rsidRPr="003A5BE6">
        <w:rPr>
          <w:lang w:val="en-US"/>
        </w:rPr>
        <w:t>(eph ho (</w:t>
      </w:r>
      <w:r w:rsidRPr="004628A0">
        <w:rPr>
          <w:i/>
          <w:iCs/>
          <w:lang w:val="en-US"/>
        </w:rPr>
        <w:t>epi</w:t>
      </w:r>
      <w:r w:rsidRPr="003A5BE6">
        <w:rPr>
          <w:lang w:val="en-US"/>
        </w:rPr>
        <w:t xml:space="preserve"> + </w:t>
      </w:r>
      <w:r w:rsidRPr="004628A0">
        <w:rPr>
          <w:i/>
          <w:iCs/>
          <w:lang w:val="en-US"/>
        </w:rPr>
        <w:t>ho</w:t>
      </w:r>
      <w:r w:rsidRPr="003A5BE6">
        <w:rPr>
          <w:lang w:val="en-US"/>
        </w:rPr>
        <w:t>), literally: “because of what”)</w:t>
      </w:r>
    </w:p>
    <w:p w14:paraId="27D49CFC" w14:textId="01236265" w:rsidR="00AC6E36" w:rsidRPr="003A5BE6" w:rsidRDefault="00AC6E36" w:rsidP="00AC6E36">
      <w:pPr>
        <w:rPr>
          <w:lang w:val="en-US"/>
        </w:rPr>
      </w:pPr>
      <w:r w:rsidRPr="003A5BE6">
        <w:rPr>
          <w:lang w:val="en-US"/>
        </w:rPr>
        <w:t xml:space="preserve">Yet understood as "because" by most Greek </w:t>
      </w:r>
      <w:r w:rsidR="004E40C3">
        <w:rPr>
          <w:lang w:val="en-US"/>
        </w:rPr>
        <w:t>C</w:t>
      </w:r>
      <w:r w:rsidRPr="003A5BE6">
        <w:rPr>
          <w:lang w:val="en-US"/>
        </w:rPr>
        <w:t xml:space="preserve">hurch </w:t>
      </w:r>
      <w:r w:rsidR="004E40C3">
        <w:rPr>
          <w:lang w:val="en-US"/>
        </w:rPr>
        <w:t>F</w:t>
      </w:r>
      <w:r w:rsidRPr="003A5BE6">
        <w:rPr>
          <w:lang w:val="en-US"/>
        </w:rPr>
        <w:t>athers, as in 2 Cor 5:4 (</w:t>
      </w:r>
      <w:r w:rsidRPr="00E36ABC">
        <w:rPr>
          <w:i/>
          <w:iCs/>
          <w:lang w:val="en-US"/>
        </w:rPr>
        <w:t>"for"</w:t>
      </w:r>
      <w:r w:rsidRPr="003A5BE6">
        <w:rPr>
          <w:lang w:val="en-US"/>
        </w:rPr>
        <w:t>) and Phil 3:12 (</w:t>
      </w:r>
      <w:r w:rsidRPr="00E36ABC">
        <w:rPr>
          <w:i/>
          <w:iCs/>
          <w:lang w:val="en-US"/>
        </w:rPr>
        <w:t>"</w:t>
      </w:r>
      <w:r w:rsidR="00A64A57" w:rsidRPr="00E36ABC">
        <w:rPr>
          <w:i/>
          <w:iCs/>
          <w:lang w:val="en-US"/>
        </w:rPr>
        <w:t>for</w:t>
      </w:r>
      <w:r w:rsidRPr="00E36ABC">
        <w:rPr>
          <w:i/>
          <w:iCs/>
          <w:lang w:val="en-US"/>
        </w:rPr>
        <w:t>"</w:t>
      </w:r>
      <w:r w:rsidRPr="003A5BE6">
        <w:rPr>
          <w:lang w:val="en-US"/>
        </w:rPr>
        <w:t>).</w:t>
      </w:r>
    </w:p>
    <w:p w14:paraId="22973049" w14:textId="5DDE19B9" w:rsidR="00AC6E36" w:rsidRPr="003A5BE6" w:rsidRDefault="00AC6E36" w:rsidP="00AC6E36">
      <w:pPr>
        <w:rPr>
          <w:lang w:val="en-US"/>
        </w:rPr>
      </w:pPr>
      <w:r w:rsidRPr="003A5BE6">
        <w:rPr>
          <w:lang w:val="en-US"/>
        </w:rPr>
        <w:t>Therefore</w:t>
      </w:r>
      <w:r w:rsidR="00D83652">
        <w:rPr>
          <w:lang w:val="en-US"/>
        </w:rPr>
        <w:t>,</w:t>
      </w:r>
      <w:r w:rsidRPr="003A5BE6">
        <w:rPr>
          <w:lang w:val="en-US"/>
        </w:rPr>
        <w:t xml:space="preserve"> probably functions as a conjunction in the sense of "from which it follows", "with the result that" or "because".</w:t>
      </w:r>
    </w:p>
    <w:p w14:paraId="1D2437F7" w14:textId="71B6ED3E" w:rsidR="00AC6E36" w:rsidRPr="003A5BE6" w:rsidRDefault="00AC6E36" w:rsidP="00AC6E36">
      <w:pPr>
        <w:rPr>
          <w:lang w:val="en-US"/>
        </w:rPr>
      </w:pPr>
      <w:r w:rsidRPr="003A5BE6">
        <w:rPr>
          <w:lang w:val="en-US"/>
        </w:rPr>
        <w:t>Augustine used the Latin translation Vulgate:</w:t>
      </w:r>
    </w:p>
    <w:p w14:paraId="1183B13C" w14:textId="016B4D10" w:rsidR="00AC6E36" w:rsidRPr="006A6668" w:rsidRDefault="006A6668" w:rsidP="00F26AD4">
      <w:pPr>
        <w:pStyle w:val="ListParagraph"/>
        <w:numPr>
          <w:ilvl w:val="0"/>
          <w:numId w:val="11"/>
        </w:numPr>
        <w:rPr>
          <w:i/>
          <w:iCs/>
          <w:lang w:val="nb-NO"/>
        </w:rPr>
      </w:pPr>
      <w:r>
        <w:rPr>
          <w:i/>
          <w:iCs/>
          <w:lang w:val="nb-NO"/>
        </w:rPr>
        <w:t>"</w:t>
      </w:r>
      <w:r w:rsidR="00AC6E36" w:rsidRPr="006A6668">
        <w:rPr>
          <w:i/>
          <w:iCs/>
          <w:lang w:val="nb-NO"/>
        </w:rPr>
        <w:t xml:space="preserve">et ita in omnes homines mors pertransiit </w:t>
      </w:r>
      <w:r w:rsidR="00AC6E36" w:rsidRPr="006A6668">
        <w:rPr>
          <w:i/>
          <w:iCs/>
          <w:u w:val="single"/>
          <w:lang w:val="nb-NO"/>
        </w:rPr>
        <w:t>in quo</w:t>
      </w:r>
      <w:r w:rsidR="00AC6E36" w:rsidRPr="006A6668">
        <w:rPr>
          <w:i/>
          <w:iCs/>
          <w:lang w:val="nb-NO"/>
        </w:rPr>
        <w:t xml:space="preserve"> omnes peccaverunt</w:t>
      </w:r>
      <w:r>
        <w:rPr>
          <w:i/>
          <w:iCs/>
          <w:lang w:val="nb-NO"/>
        </w:rPr>
        <w:t>"</w:t>
      </w:r>
    </w:p>
    <w:p w14:paraId="04330E9C" w14:textId="66CD854A" w:rsidR="00AC6E36" w:rsidRPr="003A5BE6" w:rsidRDefault="00B37CAA" w:rsidP="00F26AD4">
      <w:pPr>
        <w:pStyle w:val="ListParagraph"/>
        <w:numPr>
          <w:ilvl w:val="0"/>
          <w:numId w:val="11"/>
        </w:numPr>
        <w:rPr>
          <w:lang w:val="en-US"/>
        </w:rPr>
      </w:pPr>
      <w:r>
        <w:rPr>
          <w:i/>
          <w:iCs/>
          <w:lang w:val="en-US"/>
        </w:rPr>
        <w:t>"</w:t>
      </w:r>
      <w:r w:rsidR="00AC6E36" w:rsidRPr="006A6668">
        <w:rPr>
          <w:i/>
          <w:iCs/>
          <w:lang w:val="en-US"/>
        </w:rPr>
        <w:t>in quo</w:t>
      </w:r>
      <w:r>
        <w:rPr>
          <w:i/>
          <w:iCs/>
          <w:lang w:val="en-US"/>
        </w:rPr>
        <w:t>"</w:t>
      </w:r>
      <w:r w:rsidR="00AC6E36" w:rsidRPr="003A5BE6">
        <w:rPr>
          <w:lang w:val="en-US"/>
        </w:rPr>
        <w:t xml:space="preserve"> = in where (“there”)</w:t>
      </w:r>
    </w:p>
    <w:p w14:paraId="35C438E9" w14:textId="71352C66" w:rsidR="00AC6E36" w:rsidRPr="003A5BE6" w:rsidRDefault="00AC6E36" w:rsidP="00F26AD4">
      <w:pPr>
        <w:pStyle w:val="ListParagraph"/>
        <w:numPr>
          <w:ilvl w:val="0"/>
          <w:numId w:val="11"/>
        </w:numPr>
        <w:rPr>
          <w:lang w:val="en-US"/>
        </w:rPr>
      </w:pPr>
      <w:r w:rsidRPr="003A5BE6">
        <w:rPr>
          <w:lang w:val="en-US"/>
        </w:rPr>
        <w:t>developed the doctrine of original sin from there</w:t>
      </w:r>
    </w:p>
    <w:p w14:paraId="43C80C00" w14:textId="77777777" w:rsidR="00AC6E36" w:rsidRPr="003A5BE6" w:rsidRDefault="00AC6E36" w:rsidP="00AC6E36">
      <w:pPr>
        <w:rPr>
          <w:lang w:val="en-US"/>
        </w:rPr>
      </w:pPr>
      <w:r w:rsidRPr="003A5BE6">
        <w:rPr>
          <w:lang w:val="en-US"/>
        </w:rPr>
        <w:t xml:space="preserve"> </w:t>
      </w:r>
    </w:p>
    <w:p w14:paraId="6C812F2B" w14:textId="77777777" w:rsidR="00AC6E36" w:rsidRPr="0002087B" w:rsidRDefault="00AC6E36" w:rsidP="0002087B">
      <w:pPr>
        <w:rPr>
          <w:b/>
          <w:bCs/>
          <w:lang w:val="nb-NO"/>
        </w:rPr>
      </w:pPr>
      <w:r w:rsidRPr="0002087B">
        <w:rPr>
          <w:b/>
          <w:bCs/>
          <w:lang w:val="nb-NO"/>
        </w:rPr>
        <w:t>ADAM'S SIN + OUR SIN?</w:t>
      </w:r>
    </w:p>
    <w:p w14:paraId="32FB764A" w14:textId="3072B683" w:rsidR="00AC6E36" w:rsidRPr="006E6C77" w:rsidRDefault="00AC6E36" w:rsidP="006E6C77">
      <w:pPr>
        <w:rPr>
          <w:b/>
          <w:bCs/>
          <w:lang w:val="nb-NO"/>
        </w:rPr>
      </w:pPr>
      <w:r w:rsidRPr="006E6C77">
        <w:rPr>
          <w:b/>
          <w:bCs/>
          <w:lang w:val="nb-NO"/>
        </w:rPr>
        <w:t>Problems:</w:t>
      </w:r>
    </w:p>
    <w:p w14:paraId="73F5BD7C" w14:textId="66645DF2" w:rsidR="00AC6E36" w:rsidRPr="003A5BE6" w:rsidRDefault="00AC6E36" w:rsidP="00F26AD4">
      <w:pPr>
        <w:pStyle w:val="ListParagraph"/>
        <w:numPr>
          <w:ilvl w:val="0"/>
          <w:numId w:val="12"/>
        </w:numPr>
        <w:rPr>
          <w:lang w:val="en-US"/>
        </w:rPr>
      </w:pPr>
      <w:r w:rsidRPr="003A5BE6">
        <w:rPr>
          <w:lang w:val="en-US"/>
        </w:rPr>
        <w:t>Paul does not explain how sin is transferred.</w:t>
      </w:r>
    </w:p>
    <w:p w14:paraId="35733EA0" w14:textId="241C6CF0" w:rsidR="00AC6E36" w:rsidRPr="003A5BE6" w:rsidRDefault="00AC6E36" w:rsidP="00F26AD4">
      <w:pPr>
        <w:pStyle w:val="ListParagraph"/>
        <w:numPr>
          <w:ilvl w:val="0"/>
          <w:numId w:val="12"/>
        </w:numPr>
        <w:rPr>
          <w:lang w:val="en-US"/>
        </w:rPr>
      </w:pPr>
      <w:r w:rsidRPr="003A5BE6">
        <w:rPr>
          <w:lang w:val="en-US"/>
        </w:rPr>
        <w:t>How is Adam's sin the cause of everyone's condemnation (</w:t>
      </w:r>
      <w:r w:rsidR="006126ED">
        <w:rPr>
          <w:lang w:val="en-US"/>
        </w:rPr>
        <w:t>vv.</w:t>
      </w:r>
      <w:r w:rsidRPr="003A5BE6">
        <w:rPr>
          <w:lang w:val="en-US"/>
        </w:rPr>
        <w:t xml:space="preserve"> 18-19), at the same time that everyone dies because they sin on their own (v. 12)?</w:t>
      </w:r>
    </w:p>
    <w:p w14:paraId="21364E47" w14:textId="41F2453B" w:rsidR="00AC6E36" w:rsidRPr="006E6C77" w:rsidRDefault="00AC6E36" w:rsidP="006E6C77">
      <w:pPr>
        <w:rPr>
          <w:b/>
          <w:bCs/>
          <w:lang w:val="en-US"/>
        </w:rPr>
      </w:pPr>
      <w:r w:rsidRPr="006E6C77">
        <w:rPr>
          <w:b/>
          <w:bCs/>
          <w:lang w:val="en-US"/>
        </w:rPr>
        <w:lastRenderedPageBreak/>
        <w:t>Suggestion</w:t>
      </w:r>
      <w:r w:rsidR="00275746" w:rsidRPr="006E6C77">
        <w:rPr>
          <w:b/>
          <w:bCs/>
          <w:lang w:val="en-US"/>
        </w:rPr>
        <w:t>s</w:t>
      </w:r>
      <w:r w:rsidRPr="006E6C77">
        <w:rPr>
          <w:b/>
          <w:bCs/>
          <w:lang w:val="en-US"/>
        </w:rPr>
        <w:t>:</w:t>
      </w:r>
    </w:p>
    <w:p w14:paraId="3B65BE94" w14:textId="6473CC72" w:rsidR="00AC6E36" w:rsidRPr="00A37C26" w:rsidRDefault="00AC6E36" w:rsidP="00A37C26">
      <w:pPr>
        <w:pStyle w:val="ListParagraph"/>
        <w:numPr>
          <w:ilvl w:val="0"/>
          <w:numId w:val="33"/>
        </w:numPr>
        <w:rPr>
          <w:i/>
          <w:iCs/>
          <w:lang w:val="en-US"/>
        </w:rPr>
      </w:pPr>
      <w:r w:rsidRPr="00A37C26">
        <w:rPr>
          <w:lang w:val="en-US"/>
        </w:rPr>
        <w:t>A sinful nature. In that case, one must read 5</w:t>
      </w:r>
      <w:r w:rsidR="00732748" w:rsidRPr="00A37C26">
        <w:rPr>
          <w:lang w:val="en-US"/>
        </w:rPr>
        <w:t>:</w:t>
      </w:r>
      <w:r w:rsidRPr="00A37C26">
        <w:rPr>
          <w:lang w:val="en-US"/>
        </w:rPr>
        <w:t xml:space="preserve">18 as </w:t>
      </w:r>
      <w:r w:rsidRPr="00A37C26">
        <w:rPr>
          <w:i/>
          <w:iCs/>
          <w:lang w:val="en-US"/>
        </w:rPr>
        <w:t>"</w:t>
      </w:r>
      <w:r w:rsidR="009A03FD" w:rsidRPr="00A37C26">
        <w:rPr>
          <w:i/>
          <w:iCs/>
          <w:lang w:val="en-US"/>
        </w:rPr>
        <w:t>one trespass</w:t>
      </w:r>
      <w:r w:rsidR="001900F2" w:rsidRPr="00A37C26">
        <w:rPr>
          <w:i/>
          <w:iCs/>
          <w:lang w:val="en-US"/>
        </w:rPr>
        <w:t xml:space="preserve"> (led to a sinful human nature which causes all men to sin and)</w:t>
      </w:r>
      <w:r w:rsidR="009A03FD" w:rsidRPr="00A37C26">
        <w:rPr>
          <w:i/>
          <w:iCs/>
          <w:lang w:val="en-US"/>
        </w:rPr>
        <w:t xml:space="preserve"> resulted in condemnation for all people</w:t>
      </w:r>
      <w:r w:rsidRPr="00A37C26">
        <w:rPr>
          <w:i/>
          <w:iCs/>
          <w:lang w:val="en-US"/>
        </w:rPr>
        <w:t>."</w:t>
      </w:r>
    </w:p>
    <w:p w14:paraId="494D03DD" w14:textId="4D66F973" w:rsidR="00AC6E36" w:rsidRPr="003A5BE6" w:rsidRDefault="00AC6E36" w:rsidP="00E66756">
      <w:pPr>
        <w:pStyle w:val="ListParagraph"/>
        <w:numPr>
          <w:ilvl w:val="0"/>
          <w:numId w:val="13"/>
        </w:numPr>
        <w:rPr>
          <w:lang w:val="en-US"/>
        </w:rPr>
      </w:pPr>
      <w:r w:rsidRPr="003A5BE6">
        <w:rPr>
          <w:lang w:val="en-US"/>
        </w:rPr>
        <w:t>Luther and Calvin: All people live in "a sinful state". We die because of our sinful nature, not because of our own sins.</w:t>
      </w:r>
    </w:p>
    <w:p w14:paraId="2A9A15CB" w14:textId="2F329105" w:rsidR="00AC6E36" w:rsidRPr="003A5BE6" w:rsidRDefault="00275746" w:rsidP="00AC6E36">
      <w:pPr>
        <w:rPr>
          <w:lang w:val="en-US"/>
        </w:rPr>
      </w:pPr>
      <w:r>
        <w:rPr>
          <w:lang w:val="en-US"/>
        </w:rPr>
        <w:t>b)</w:t>
      </w:r>
      <w:r w:rsidR="00AC6E36" w:rsidRPr="003A5BE6">
        <w:rPr>
          <w:lang w:val="en-US"/>
        </w:rPr>
        <w:t xml:space="preserve"> We sin "in and with" Adam. Our sin is in a way similar to Adam's sin.</w:t>
      </w:r>
    </w:p>
    <w:p w14:paraId="7442E4C9" w14:textId="77777777" w:rsidR="00AC6E36" w:rsidRPr="003A5BE6" w:rsidRDefault="00AC6E36" w:rsidP="00AC6E36">
      <w:pPr>
        <w:rPr>
          <w:lang w:val="en-US"/>
        </w:rPr>
      </w:pPr>
      <w:r w:rsidRPr="003A5BE6">
        <w:rPr>
          <w:lang w:val="en-US"/>
        </w:rPr>
        <w:t xml:space="preserve"> </w:t>
      </w:r>
    </w:p>
    <w:p w14:paraId="3DCA9EBC" w14:textId="77777777" w:rsidR="0002087B" w:rsidRPr="003A5BE6" w:rsidRDefault="0002087B" w:rsidP="0002087B">
      <w:pPr>
        <w:rPr>
          <w:lang w:val="en-US"/>
        </w:rPr>
      </w:pPr>
      <w:r w:rsidRPr="003A5BE6">
        <w:rPr>
          <w:lang w:val="en-US"/>
        </w:rPr>
        <w:t xml:space="preserve">The </w:t>
      </w:r>
      <w:r>
        <w:rPr>
          <w:lang w:val="en-US"/>
        </w:rPr>
        <w:t>paragraph</w:t>
      </w:r>
      <w:r w:rsidRPr="003A5BE6">
        <w:rPr>
          <w:lang w:val="en-US"/>
        </w:rPr>
        <w:t xml:space="preserve"> is not really about sin but about how Jesus' work overcomes Adam's work. </w:t>
      </w:r>
      <w:r>
        <w:rPr>
          <w:lang w:val="en-US"/>
        </w:rPr>
        <w:t>It is m</w:t>
      </w:r>
      <w:r w:rsidRPr="003A5BE6">
        <w:rPr>
          <w:lang w:val="en-US"/>
        </w:rPr>
        <w:t xml:space="preserve">ore about death than </w:t>
      </w:r>
      <w:r>
        <w:rPr>
          <w:lang w:val="en-US"/>
        </w:rPr>
        <w:t xml:space="preserve">about </w:t>
      </w:r>
      <w:r w:rsidRPr="003A5BE6">
        <w:rPr>
          <w:lang w:val="en-US"/>
        </w:rPr>
        <w:t>sin. If everyone dies, then everyone must deserve this because of sin. "</w:t>
      </w:r>
      <w:r>
        <w:rPr>
          <w:lang w:val="en-US"/>
        </w:rPr>
        <w:t>Original</w:t>
      </w:r>
      <w:r w:rsidRPr="003A5BE6">
        <w:rPr>
          <w:lang w:val="en-US"/>
        </w:rPr>
        <w:t xml:space="preserve"> death" more than "original sin".</w:t>
      </w:r>
    </w:p>
    <w:p w14:paraId="213876C7" w14:textId="77777777" w:rsidR="0002087B" w:rsidRPr="003A5BE6" w:rsidRDefault="0002087B" w:rsidP="0002087B">
      <w:pPr>
        <w:rPr>
          <w:lang w:val="en-US"/>
        </w:rPr>
      </w:pPr>
      <w:r w:rsidRPr="003A5BE6">
        <w:rPr>
          <w:lang w:val="en-US"/>
        </w:rPr>
        <w:t>Paul does not clearly state how Adam's sin has led to death for all or the connection between Adam's sin and the sin of all men.</w:t>
      </w:r>
    </w:p>
    <w:p w14:paraId="0E317A07" w14:textId="77777777" w:rsidR="0002087B" w:rsidRPr="003A5BE6" w:rsidRDefault="0002087B" w:rsidP="0002087B">
      <w:pPr>
        <w:rPr>
          <w:lang w:val="en-US"/>
        </w:rPr>
      </w:pPr>
      <w:r w:rsidRPr="003A5BE6">
        <w:rPr>
          <w:lang w:val="en-US"/>
        </w:rPr>
        <w:t>But he has made it clear that the connection between sin and death has repeated itself since Adam. No one escapes death because no one escapes sin.</w:t>
      </w:r>
    </w:p>
    <w:p w14:paraId="1B2307D5" w14:textId="77777777" w:rsidR="0002087B" w:rsidRPr="003A5BE6" w:rsidRDefault="0002087B" w:rsidP="0002087B">
      <w:pPr>
        <w:rPr>
          <w:lang w:val="en-US"/>
        </w:rPr>
      </w:pPr>
      <w:r w:rsidRPr="003A5BE6">
        <w:rPr>
          <w:lang w:val="en-US"/>
        </w:rPr>
        <w:t>Adam was the one through whom sin and death were unleashed into the world.</w:t>
      </w:r>
    </w:p>
    <w:p w14:paraId="29F02D14" w14:textId="77777777" w:rsidR="0002087B" w:rsidRPr="003A5BE6" w:rsidRDefault="0002087B" w:rsidP="0002087B">
      <w:pPr>
        <w:rPr>
          <w:lang w:val="en-US"/>
        </w:rPr>
      </w:pPr>
      <w:r w:rsidRPr="003A5BE6">
        <w:rPr>
          <w:lang w:val="en-US"/>
        </w:rPr>
        <w:t>Both Adam and Christ have a universal meaning, and all people are represented by one of them. The actions of Adam and Jesus determine the future of those who belong to them.</w:t>
      </w:r>
    </w:p>
    <w:p w14:paraId="7DFE22AA" w14:textId="77777777" w:rsidR="0002087B" w:rsidRPr="003A5BE6" w:rsidRDefault="0002087B" w:rsidP="0002087B">
      <w:pPr>
        <w:rPr>
          <w:lang w:val="en-US"/>
        </w:rPr>
      </w:pPr>
      <w:r w:rsidRPr="003A5BE6">
        <w:rPr>
          <w:lang w:val="en-US"/>
        </w:rPr>
        <w:t xml:space="preserve">All must thus go through Christ to be saved. </w:t>
      </w:r>
      <w:r>
        <w:rPr>
          <w:lang w:val="en-US"/>
        </w:rPr>
        <w:t>There is n</w:t>
      </w:r>
      <w:r w:rsidRPr="003A5BE6">
        <w:rPr>
          <w:lang w:val="en-US"/>
        </w:rPr>
        <w:t>o way around it because everyone is Adam's successor in one way or another.</w:t>
      </w:r>
    </w:p>
    <w:p w14:paraId="1984E220" w14:textId="77777777" w:rsidR="0002087B" w:rsidRPr="003A5BE6" w:rsidRDefault="0002087B" w:rsidP="0002087B">
      <w:pPr>
        <w:rPr>
          <w:lang w:val="en-US"/>
        </w:rPr>
      </w:pPr>
      <w:r w:rsidRPr="003A5BE6">
        <w:rPr>
          <w:lang w:val="en-US"/>
        </w:rPr>
        <w:t xml:space="preserve"> </w:t>
      </w:r>
    </w:p>
    <w:p w14:paraId="24282A5B" w14:textId="08D534F8" w:rsidR="00AC6E36" w:rsidRPr="003A5BE6" w:rsidRDefault="00AC6E36" w:rsidP="00E66756">
      <w:pPr>
        <w:pStyle w:val="Heading2"/>
        <w:rPr>
          <w:lang w:val="en-US"/>
        </w:rPr>
      </w:pPr>
      <w:bookmarkStart w:id="31" w:name="_Toc126233803"/>
      <w:r w:rsidRPr="003A5BE6">
        <w:rPr>
          <w:lang w:val="en-US"/>
        </w:rPr>
        <w:t>APPLICATION 3:21 – 5:21</w:t>
      </w:r>
      <w:bookmarkEnd w:id="31"/>
    </w:p>
    <w:p w14:paraId="33EDB3D0" w14:textId="456FA42C" w:rsidR="00AC6E36" w:rsidRPr="003A5BE6" w:rsidRDefault="00AC6E36" w:rsidP="00AC6E36">
      <w:pPr>
        <w:rPr>
          <w:lang w:val="en-US"/>
        </w:rPr>
      </w:pPr>
      <w:r w:rsidRPr="003A5BE6">
        <w:rPr>
          <w:lang w:val="en-US"/>
        </w:rPr>
        <w:t xml:space="preserve">No one can be proud of his works before God. We can never do enough to please God! The whole point of grace is that it is a gift </w:t>
      </w:r>
      <w:r w:rsidR="00D83652">
        <w:rPr>
          <w:lang w:val="en-US"/>
        </w:rPr>
        <w:t>that</w:t>
      </w:r>
      <w:r w:rsidRPr="003A5BE6">
        <w:rPr>
          <w:lang w:val="en-US"/>
        </w:rPr>
        <w:t xml:space="preserve"> you can never earn. It is Jesus alone or no Jesus at all. Trying to please God with other things is insulting Jesus' work on the cross.</w:t>
      </w:r>
    </w:p>
    <w:p w14:paraId="4E7BECCF" w14:textId="0164F8D5" w:rsidR="00AC6E36" w:rsidRPr="003A5BE6" w:rsidRDefault="00AC6E36" w:rsidP="00E66756">
      <w:pPr>
        <w:pStyle w:val="ListParagraph"/>
        <w:numPr>
          <w:ilvl w:val="0"/>
          <w:numId w:val="14"/>
        </w:numPr>
        <w:rPr>
          <w:lang w:val="en-US"/>
        </w:rPr>
      </w:pPr>
      <w:r w:rsidRPr="003A5BE6">
        <w:rPr>
          <w:lang w:val="en-US"/>
        </w:rPr>
        <w:t>Do you feel that God will be more pleased if you do certain things?</w:t>
      </w:r>
    </w:p>
    <w:p w14:paraId="0338B318" w14:textId="172D046E" w:rsidR="00AC6E36" w:rsidRPr="003A5BE6" w:rsidRDefault="00AC6E36" w:rsidP="00E66756">
      <w:pPr>
        <w:pStyle w:val="ListParagraph"/>
        <w:numPr>
          <w:ilvl w:val="0"/>
          <w:numId w:val="14"/>
        </w:numPr>
        <w:rPr>
          <w:lang w:val="en-US"/>
        </w:rPr>
      </w:pPr>
      <w:r w:rsidRPr="003A5BE6">
        <w:rPr>
          <w:lang w:val="en-US"/>
        </w:rPr>
        <w:t>Is your relationship with God tiring?</w:t>
      </w:r>
    </w:p>
    <w:p w14:paraId="313B56CB" w14:textId="509082FC" w:rsidR="00AC6E36" w:rsidRPr="003A5BE6" w:rsidRDefault="00AC6E36" w:rsidP="00E66756">
      <w:pPr>
        <w:pStyle w:val="ListParagraph"/>
        <w:numPr>
          <w:ilvl w:val="0"/>
          <w:numId w:val="14"/>
        </w:numPr>
        <w:rPr>
          <w:lang w:val="en-US"/>
        </w:rPr>
      </w:pPr>
      <w:r w:rsidRPr="003A5BE6">
        <w:rPr>
          <w:lang w:val="en-US"/>
        </w:rPr>
        <w:t>Do you feel like you are failing God sometimes?</w:t>
      </w:r>
    </w:p>
    <w:p w14:paraId="4C7D70A1" w14:textId="7E88636D" w:rsidR="00AC6E36" w:rsidRPr="003A5BE6" w:rsidRDefault="00AC6E36" w:rsidP="00E66756">
      <w:pPr>
        <w:pStyle w:val="ListParagraph"/>
        <w:numPr>
          <w:ilvl w:val="0"/>
          <w:numId w:val="14"/>
        </w:numPr>
        <w:rPr>
          <w:lang w:val="en-US"/>
        </w:rPr>
      </w:pPr>
      <w:r w:rsidRPr="003A5BE6">
        <w:rPr>
          <w:lang w:val="en-US"/>
        </w:rPr>
        <w:t>Do you feel that doubt is a threat to your salvation?</w:t>
      </w:r>
    </w:p>
    <w:p w14:paraId="0356BAE4" w14:textId="3AED359C" w:rsidR="00AC6E36" w:rsidRPr="003A5BE6" w:rsidRDefault="00AC6E36" w:rsidP="00E66756">
      <w:pPr>
        <w:pStyle w:val="ListParagraph"/>
        <w:numPr>
          <w:ilvl w:val="0"/>
          <w:numId w:val="14"/>
        </w:numPr>
        <w:rPr>
          <w:lang w:val="en-US"/>
        </w:rPr>
      </w:pPr>
      <w:r w:rsidRPr="003A5BE6">
        <w:rPr>
          <w:lang w:val="en-US"/>
        </w:rPr>
        <w:lastRenderedPageBreak/>
        <w:t>Have you thought that you will lose your salvation if you commit a great sin?</w:t>
      </w:r>
    </w:p>
    <w:p w14:paraId="5C15B6AA" w14:textId="77777777" w:rsidR="00AC6E36" w:rsidRPr="003A5BE6" w:rsidRDefault="00AC6E36" w:rsidP="00AC6E36">
      <w:pPr>
        <w:rPr>
          <w:lang w:val="en-US"/>
        </w:rPr>
      </w:pPr>
      <w:r w:rsidRPr="003A5BE6">
        <w:rPr>
          <w:lang w:val="en-US"/>
        </w:rPr>
        <w:t>Have you understood what it means to be justified? Do you trust yourself too much and God too little?</w:t>
      </w:r>
    </w:p>
    <w:p w14:paraId="10AEE0C3" w14:textId="66F9FB42" w:rsidR="00AC6E36" w:rsidRPr="003A5BE6" w:rsidRDefault="00AC6E36" w:rsidP="00FD3E13">
      <w:pPr>
        <w:pStyle w:val="ListParagraph"/>
        <w:numPr>
          <w:ilvl w:val="0"/>
          <w:numId w:val="15"/>
        </w:numPr>
        <w:rPr>
          <w:lang w:val="en-US"/>
        </w:rPr>
      </w:pPr>
      <w:r w:rsidRPr="003A5BE6">
        <w:rPr>
          <w:lang w:val="en-US"/>
        </w:rPr>
        <w:t xml:space="preserve">What aspects of the gospel have you learned that </w:t>
      </w:r>
      <w:r w:rsidR="00D83652">
        <w:rPr>
          <w:lang w:val="en-US"/>
        </w:rPr>
        <w:t>is</w:t>
      </w:r>
      <w:r w:rsidR="00D83652" w:rsidRPr="003A5BE6">
        <w:rPr>
          <w:lang w:val="en-US"/>
        </w:rPr>
        <w:t xml:space="preserve"> </w:t>
      </w:r>
      <w:r w:rsidRPr="003A5BE6">
        <w:rPr>
          <w:lang w:val="en-US"/>
        </w:rPr>
        <w:t>new?</w:t>
      </w:r>
    </w:p>
    <w:p w14:paraId="068836EC" w14:textId="6511FEB4" w:rsidR="00AC6E36" w:rsidRPr="003A5BE6" w:rsidRDefault="00AC6E36" w:rsidP="00FD3E13">
      <w:pPr>
        <w:pStyle w:val="ListParagraph"/>
        <w:numPr>
          <w:ilvl w:val="0"/>
          <w:numId w:val="15"/>
        </w:numPr>
        <w:rPr>
          <w:lang w:val="en-US"/>
        </w:rPr>
      </w:pPr>
      <w:r w:rsidRPr="003A5BE6">
        <w:rPr>
          <w:lang w:val="en-US"/>
        </w:rPr>
        <w:t>Which ones did you forget?</w:t>
      </w:r>
    </w:p>
    <w:p w14:paraId="17DBE80F" w14:textId="28BBFE3E" w:rsidR="00AC6E36" w:rsidRPr="00703253" w:rsidRDefault="00703253" w:rsidP="00FD3E13">
      <w:pPr>
        <w:pStyle w:val="ListParagraph"/>
        <w:numPr>
          <w:ilvl w:val="0"/>
          <w:numId w:val="15"/>
        </w:numPr>
        <w:rPr>
          <w:lang w:val="en-US"/>
        </w:rPr>
      </w:pPr>
      <w:r w:rsidRPr="00703253">
        <w:rPr>
          <w:lang w:val="en-US"/>
        </w:rPr>
        <w:t>Which ones do you a</w:t>
      </w:r>
      <w:r>
        <w:rPr>
          <w:lang w:val="en-US"/>
        </w:rPr>
        <w:t>ppreciate the most?</w:t>
      </w:r>
    </w:p>
    <w:tbl>
      <w:tblPr>
        <w:tblStyle w:val="TableGrid"/>
        <w:tblW w:w="0" w:type="auto"/>
        <w:tblLook w:val="04A0" w:firstRow="1" w:lastRow="0" w:firstColumn="1" w:lastColumn="0" w:noHBand="0" w:noVBand="1"/>
      </w:tblPr>
      <w:tblGrid>
        <w:gridCol w:w="3010"/>
        <w:gridCol w:w="3003"/>
        <w:gridCol w:w="3003"/>
      </w:tblGrid>
      <w:tr w:rsidR="002622B2" w14:paraId="5B66538B" w14:textId="77777777" w:rsidTr="00F8699B">
        <w:tc>
          <w:tcPr>
            <w:tcW w:w="3116" w:type="dxa"/>
          </w:tcPr>
          <w:p w14:paraId="62AE51CF" w14:textId="41B9938A" w:rsidR="002622B2" w:rsidRPr="00584DFE" w:rsidRDefault="002622B2" w:rsidP="002622B2">
            <w:pPr>
              <w:rPr>
                <w:b/>
                <w:bCs/>
                <w:lang w:val="nb-NO"/>
              </w:rPr>
            </w:pPr>
            <w:r w:rsidRPr="00584DFE">
              <w:rPr>
                <w:b/>
                <w:bCs/>
              </w:rPr>
              <w:t>Legalism</w:t>
            </w:r>
          </w:p>
        </w:tc>
        <w:tc>
          <w:tcPr>
            <w:tcW w:w="3117" w:type="dxa"/>
          </w:tcPr>
          <w:p w14:paraId="54855BEC" w14:textId="075DE349" w:rsidR="002622B2" w:rsidRPr="00584DFE" w:rsidRDefault="002622B2" w:rsidP="002622B2">
            <w:pPr>
              <w:rPr>
                <w:b/>
                <w:bCs/>
                <w:lang w:val="nb-NO"/>
              </w:rPr>
            </w:pPr>
            <w:r w:rsidRPr="00584DFE">
              <w:rPr>
                <w:b/>
                <w:bCs/>
              </w:rPr>
              <w:t>Gospel</w:t>
            </w:r>
          </w:p>
        </w:tc>
        <w:tc>
          <w:tcPr>
            <w:tcW w:w="3117" w:type="dxa"/>
          </w:tcPr>
          <w:p w14:paraId="1B2451E4" w14:textId="37E52C4E" w:rsidR="002622B2" w:rsidRPr="00584DFE" w:rsidRDefault="002622B2" w:rsidP="002622B2">
            <w:pPr>
              <w:rPr>
                <w:b/>
                <w:bCs/>
                <w:lang w:val="nb-NO"/>
              </w:rPr>
            </w:pPr>
            <w:r w:rsidRPr="00584DFE">
              <w:rPr>
                <w:b/>
                <w:bCs/>
              </w:rPr>
              <w:t>Liberalism</w:t>
            </w:r>
          </w:p>
        </w:tc>
      </w:tr>
      <w:tr w:rsidR="002622B2" w14:paraId="210395D7" w14:textId="77777777" w:rsidTr="00F8699B">
        <w:tc>
          <w:tcPr>
            <w:tcW w:w="3116" w:type="dxa"/>
          </w:tcPr>
          <w:p w14:paraId="7F9FF2C7" w14:textId="501CC3EC" w:rsidR="002622B2" w:rsidRDefault="002622B2" w:rsidP="002622B2">
            <w:pPr>
              <w:rPr>
                <w:lang w:val="nb-NO"/>
              </w:rPr>
            </w:pPr>
            <w:r w:rsidRPr="00BA1E94">
              <w:t>God is holy</w:t>
            </w:r>
          </w:p>
        </w:tc>
        <w:tc>
          <w:tcPr>
            <w:tcW w:w="3117" w:type="dxa"/>
          </w:tcPr>
          <w:p w14:paraId="3631C317" w14:textId="7A9510F8" w:rsidR="002622B2" w:rsidRPr="002622B2" w:rsidRDefault="002622B2" w:rsidP="002622B2">
            <w:r w:rsidRPr="00BA1E94">
              <w:t>God is holy and love</w:t>
            </w:r>
          </w:p>
        </w:tc>
        <w:tc>
          <w:tcPr>
            <w:tcW w:w="3117" w:type="dxa"/>
          </w:tcPr>
          <w:p w14:paraId="2E161A81" w14:textId="43B8EAF0" w:rsidR="002622B2" w:rsidRDefault="002622B2" w:rsidP="002622B2">
            <w:pPr>
              <w:rPr>
                <w:lang w:val="nb-NO"/>
              </w:rPr>
            </w:pPr>
            <w:r w:rsidRPr="00BA1E94">
              <w:t>God is love</w:t>
            </w:r>
          </w:p>
        </w:tc>
      </w:tr>
      <w:tr w:rsidR="002622B2" w14:paraId="1958F126" w14:textId="77777777" w:rsidTr="00F8699B">
        <w:tc>
          <w:tcPr>
            <w:tcW w:w="3116" w:type="dxa"/>
          </w:tcPr>
          <w:p w14:paraId="21981DD1" w14:textId="4C8A0F31" w:rsidR="002622B2" w:rsidRDefault="002622B2" w:rsidP="002622B2">
            <w:pPr>
              <w:rPr>
                <w:lang w:val="nb-NO"/>
              </w:rPr>
            </w:pPr>
            <w:r w:rsidRPr="005A5F7C">
              <w:t>Earn your righteousness</w:t>
            </w:r>
          </w:p>
        </w:tc>
        <w:tc>
          <w:tcPr>
            <w:tcW w:w="3117" w:type="dxa"/>
          </w:tcPr>
          <w:p w14:paraId="63BCA40E" w14:textId="55276E5E" w:rsidR="002622B2" w:rsidRDefault="002622B2" w:rsidP="002622B2">
            <w:pPr>
              <w:rPr>
                <w:lang w:val="nb-NO"/>
              </w:rPr>
            </w:pPr>
            <w:r w:rsidRPr="005A5F7C">
              <w:t>Receive God's perfect righteousness</w:t>
            </w:r>
          </w:p>
        </w:tc>
        <w:tc>
          <w:tcPr>
            <w:tcW w:w="3117" w:type="dxa"/>
          </w:tcPr>
          <w:p w14:paraId="56EE91B7" w14:textId="5D71B1F9" w:rsidR="002622B2" w:rsidRPr="002622B2" w:rsidRDefault="002622B2" w:rsidP="002622B2">
            <w:r w:rsidRPr="00DF527C">
              <w:t xml:space="preserve">You don't need perfect righteousness </w:t>
            </w:r>
          </w:p>
        </w:tc>
      </w:tr>
      <w:tr w:rsidR="00584DFE" w:rsidRPr="002622B2" w14:paraId="1EE08CF2" w14:textId="77777777" w:rsidTr="00F8699B">
        <w:tc>
          <w:tcPr>
            <w:tcW w:w="3116" w:type="dxa"/>
          </w:tcPr>
          <w:p w14:paraId="04280637" w14:textId="07254FF0" w:rsidR="00584DFE" w:rsidRPr="002622B2" w:rsidRDefault="00584DFE" w:rsidP="00584DFE">
            <w:r w:rsidRPr="00DF527C">
              <w:t>Matter is bad and we are fallen</w:t>
            </w:r>
            <w:r w:rsidR="006F07CE">
              <w:t xml:space="preserve"> </w:t>
            </w:r>
            <w:r w:rsidR="003C1239" w:rsidRPr="00565C08">
              <w:t xml:space="preserve">– </w:t>
            </w:r>
            <w:r w:rsidRPr="00DF527C">
              <w:t>be suspicious of or reject physical pleasure (asceticism)</w:t>
            </w:r>
          </w:p>
        </w:tc>
        <w:tc>
          <w:tcPr>
            <w:tcW w:w="3117" w:type="dxa"/>
          </w:tcPr>
          <w:p w14:paraId="0E83236E" w14:textId="7CE08462" w:rsidR="00584DFE" w:rsidRPr="002622B2" w:rsidRDefault="00584DFE" w:rsidP="00584DFE">
            <w:r w:rsidRPr="000862DC">
              <w:t xml:space="preserve">Matter is good yet we are fallen </w:t>
            </w:r>
            <w:r w:rsidR="003C1239" w:rsidRPr="00565C08">
              <w:t xml:space="preserve">– </w:t>
            </w:r>
            <w:r w:rsidRPr="000862DC">
              <w:t>physical enjoyment is good, but live wisely</w:t>
            </w:r>
          </w:p>
        </w:tc>
        <w:tc>
          <w:tcPr>
            <w:tcW w:w="3117" w:type="dxa"/>
          </w:tcPr>
          <w:p w14:paraId="57F2F652" w14:textId="63AED585" w:rsidR="00584DFE" w:rsidRPr="002622B2" w:rsidRDefault="00584DFE" w:rsidP="00584DFE">
            <w:r w:rsidRPr="000862DC">
              <w:t>Matter is good and we aren't fallen – satisfy your physical appetites</w:t>
            </w:r>
          </w:p>
        </w:tc>
      </w:tr>
      <w:tr w:rsidR="00F8699B" w:rsidRPr="002622B2" w14:paraId="2F44F2DC" w14:textId="77777777" w:rsidTr="00F8699B">
        <w:tc>
          <w:tcPr>
            <w:tcW w:w="3116" w:type="dxa"/>
          </w:tcPr>
          <w:p w14:paraId="278BDBA2" w14:textId="098913AB" w:rsidR="00F8699B" w:rsidRPr="002622B2" w:rsidRDefault="002622B2" w:rsidP="00AC6E36">
            <w:r w:rsidRPr="00DF527C">
              <w:t xml:space="preserve">Sin only affects individuals </w:t>
            </w:r>
            <w:r w:rsidR="003C1239" w:rsidRPr="00565C08">
              <w:t xml:space="preserve">– </w:t>
            </w:r>
            <w:r w:rsidRPr="00DF527C">
              <w:t xml:space="preserve"> just do evangelism</w:t>
            </w:r>
          </w:p>
        </w:tc>
        <w:tc>
          <w:tcPr>
            <w:tcW w:w="3117" w:type="dxa"/>
          </w:tcPr>
          <w:p w14:paraId="3B75A6C6" w14:textId="09F9035F" w:rsidR="00F8699B" w:rsidRPr="002622B2" w:rsidRDefault="002622B2" w:rsidP="00AC6E36">
            <w:r w:rsidRPr="00DF527C">
              <w:t xml:space="preserve">Sin affects both individuals and social systems </w:t>
            </w:r>
            <w:r w:rsidR="00A37C26">
              <w:t>–</w:t>
            </w:r>
            <w:r w:rsidRPr="00DF527C">
              <w:t xml:space="preserve"> do both evangelism and social action</w:t>
            </w:r>
          </w:p>
        </w:tc>
        <w:tc>
          <w:tcPr>
            <w:tcW w:w="3117" w:type="dxa"/>
          </w:tcPr>
          <w:p w14:paraId="2B8BDA5D" w14:textId="1937DC5E" w:rsidR="00F8699B" w:rsidRPr="002622B2" w:rsidRDefault="00A37C26" w:rsidP="00AC6E36">
            <w:r>
              <w:t>I</w:t>
            </w:r>
            <w:r w:rsidR="00584DFE" w:rsidRPr="00DF527C">
              <w:t xml:space="preserve"> about </w:t>
            </w:r>
            <w:r w:rsidR="007408AA">
              <w:t xml:space="preserve">the </w:t>
            </w:r>
            <w:r w:rsidR="00584DFE" w:rsidRPr="00DF527C">
              <w:t xml:space="preserve">depth of human sin </w:t>
            </w:r>
            <w:r>
              <w:t>–</w:t>
            </w:r>
            <w:r w:rsidR="00584DFE" w:rsidRPr="00DF527C">
              <w:t xml:space="preserve"> just do social action</w:t>
            </w:r>
          </w:p>
        </w:tc>
      </w:tr>
      <w:tr w:rsidR="00584DFE" w:rsidRPr="002622B2" w14:paraId="3560C527" w14:textId="77777777" w:rsidTr="00F8699B">
        <w:tc>
          <w:tcPr>
            <w:tcW w:w="3116" w:type="dxa"/>
          </w:tcPr>
          <w:p w14:paraId="0325A9EF" w14:textId="60903157" w:rsidR="00584DFE" w:rsidRPr="002622B2" w:rsidRDefault="00584DFE" w:rsidP="00584DFE">
            <w:r w:rsidRPr="00DF527C">
              <w:t>People can't change</w:t>
            </w:r>
            <w:r w:rsidR="007408AA">
              <w:t>/</w:t>
            </w:r>
            <w:r w:rsidRPr="00DF527C">
              <w:t>change is easy</w:t>
            </w:r>
          </w:p>
        </w:tc>
        <w:tc>
          <w:tcPr>
            <w:tcW w:w="3117" w:type="dxa"/>
          </w:tcPr>
          <w:p w14:paraId="56F4D84A" w14:textId="0C01199B" w:rsidR="00584DFE" w:rsidRPr="002622B2" w:rsidRDefault="00584DFE" w:rsidP="00584DFE">
            <w:r w:rsidRPr="00A86DC2">
              <w:t>People can change, but there are no quick fixes</w:t>
            </w:r>
          </w:p>
        </w:tc>
        <w:tc>
          <w:tcPr>
            <w:tcW w:w="3117" w:type="dxa"/>
          </w:tcPr>
          <w:p w14:paraId="0A1A7E02" w14:textId="213FF766" w:rsidR="00584DFE" w:rsidRPr="002622B2" w:rsidRDefault="00584DFE" w:rsidP="00584DFE">
            <w:r w:rsidRPr="00A86DC2">
              <w:t>People don't need to change</w:t>
            </w:r>
          </w:p>
        </w:tc>
      </w:tr>
      <w:tr w:rsidR="00584DFE" w:rsidRPr="002622B2" w14:paraId="07C943FD" w14:textId="77777777" w:rsidTr="00F8699B">
        <w:tc>
          <w:tcPr>
            <w:tcW w:w="3116" w:type="dxa"/>
          </w:tcPr>
          <w:p w14:paraId="5C784C5F" w14:textId="1AD3E106" w:rsidR="00584DFE" w:rsidRPr="002622B2" w:rsidRDefault="00584DFE" w:rsidP="00584DFE">
            <w:r w:rsidRPr="00DF527C">
              <w:t>Go into guilt – work it off</w:t>
            </w:r>
          </w:p>
        </w:tc>
        <w:tc>
          <w:tcPr>
            <w:tcW w:w="3117" w:type="dxa"/>
          </w:tcPr>
          <w:p w14:paraId="0E16C53C" w14:textId="202ADCB1" w:rsidR="00584DFE" w:rsidRPr="002622B2" w:rsidRDefault="00584DFE" w:rsidP="00584DFE">
            <w:r w:rsidRPr="00565C08">
              <w:t xml:space="preserve">Go through guilt </w:t>
            </w:r>
            <w:r w:rsidR="00A37C26">
              <w:t>–</w:t>
            </w:r>
            <w:r w:rsidRPr="00565C08">
              <w:t xml:space="preserve"> rest in Christ</w:t>
            </w:r>
          </w:p>
        </w:tc>
        <w:tc>
          <w:tcPr>
            <w:tcW w:w="3117" w:type="dxa"/>
          </w:tcPr>
          <w:p w14:paraId="1A9957C8" w14:textId="0190B259" w:rsidR="00584DFE" w:rsidRPr="002622B2" w:rsidRDefault="00584DFE" w:rsidP="00584DFE">
            <w:r w:rsidRPr="00565C08">
              <w:t>Go away from guilt – convince yourself you're OK</w:t>
            </w:r>
          </w:p>
        </w:tc>
      </w:tr>
      <w:tr w:rsidR="00584DFE" w:rsidRPr="002622B2" w14:paraId="0622B9F6" w14:textId="77777777" w:rsidTr="00F8699B">
        <w:tc>
          <w:tcPr>
            <w:tcW w:w="3116" w:type="dxa"/>
          </w:tcPr>
          <w:p w14:paraId="4F41FA74" w14:textId="2D1666A8" w:rsidR="00584DFE" w:rsidRPr="002622B2" w:rsidRDefault="00584DFE" w:rsidP="00584DFE">
            <w:r w:rsidRPr="00DF527C">
              <w:t>Repent of sins</w:t>
            </w:r>
          </w:p>
        </w:tc>
        <w:tc>
          <w:tcPr>
            <w:tcW w:w="3117" w:type="dxa"/>
          </w:tcPr>
          <w:p w14:paraId="3132212A" w14:textId="2716B4F9" w:rsidR="00584DFE" w:rsidRPr="002622B2" w:rsidRDefault="00584DFE" w:rsidP="00584DFE">
            <w:r w:rsidRPr="00565C08">
              <w:t>Repent of sins and self-righteousness</w:t>
            </w:r>
          </w:p>
        </w:tc>
        <w:tc>
          <w:tcPr>
            <w:tcW w:w="3117" w:type="dxa"/>
          </w:tcPr>
          <w:p w14:paraId="6B2F06BF" w14:textId="2D296BDF" w:rsidR="00584DFE" w:rsidRPr="002622B2" w:rsidRDefault="00584DFE" w:rsidP="00584DFE">
            <w:r w:rsidRPr="00565C08">
              <w:t>Repent of neither</w:t>
            </w:r>
          </w:p>
        </w:tc>
      </w:tr>
    </w:tbl>
    <w:p w14:paraId="23270FCA" w14:textId="77777777" w:rsidR="00DF527C" w:rsidRPr="002622B2" w:rsidRDefault="00DF527C" w:rsidP="00AC6E36"/>
    <w:p w14:paraId="49A4509D" w14:textId="791F6E3B" w:rsidR="00DC2922" w:rsidRPr="001A5F88" w:rsidRDefault="00000000" w:rsidP="00DC2922">
      <w:hyperlink r:id="rId11" w:history="1">
        <w:r w:rsidR="00FD5A46">
          <w:rPr>
            <w:rStyle w:val="Hyperlink"/>
          </w:rPr>
          <w:t>Clip from "Les Miserables"</w:t>
        </w:r>
      </w:hyperlink>
    </w:p>
    <w:p w14:paraId="41E7ADF6" w14:textId="77777777" w:rsidR="004E7770" w:rsidRDefault="004E7770" w:rsidP="00AC6E36">
      <w:pPr>
        <w:rPr>
          <w:lang w:val="nb-NO"/>
        </w:rPr>
      </w:pPr>
    </w:p>
    <w:p w14:paraId="54F26EAF" w14:textId="11C3CEB9" w:rsidR="00AC6E36" w:rsidRPr="00AC6E36" w:rsidRDefault="00AC6E36" w:rsidP="004E7770">
      <w:pPr>
        <w:pStyle w:val="Heading2"/>
        <w:rPr>
          <w:lang w:val="nb-NO"/>
        </w:rPr>
      </w:pPr>
      <w:bookmarkStart w:id="32" w:name="_Toc126233804"/>
      <w:r w:rsidRPr="00AC6E36">
        <w:rPr>
          <w:lang w:val="nb-NO"/>
        </w:rPr>
        <w:t>CHAPTER 6: DEA</w:t>
      </w:r>
      <w:r w:rsidR="006C4072">
        <w:rPr>
          <w:lang w:val="nb-NO"/>
        </w:rPr>
        <w:t>D</w:t>
      </w:r>
      <w:r w:rsidRPr="00AC6E36">
        <w:rPr>
          <w:lang w:val="nb-NO"/>
        </w:rPr>
        <w:t xml:space="preserve"> TO SIN</w:t>
      </w:r>
      <w:bookmarkEnd w:id="32"/>
    </w:p>
    <w:p w14:paraId="05641109" w14:textId="5DD81C24" w:rsidR="00AC6E36" w:rsidRPr="003A5BE6" w:rsidRDefault="00AC6E36" w:rsidP="00AC6E36">
      <w:pPr>
        <w:rPr>
          <w:lang w:val="en-US"/>
        </w:rPr>
      </w:pPr>
      <w:r w:rsidRPr="003A5BE6">
        <w:rPr>
          <w:lang w:val="en-US"/>
        </w:rPr>
        <w:t>It is Jesus' death that saves us, and Jesus' death also becomes the pattern for our sanctification. In chapter 5</w:t>
      </w:r>
      <w:r w:rsidR="003D0C7E">
        <w:rPr>
          <w:lang w:val="en-US"/>
        </w:rPr>
        <w:t>,</w:t>
      </w:r>
      <w:r w:rsidRPr="003A5BE6">
        <w:rPr>
          <w:lang w:val="en-US"/>
        </w:rPr>
        <w:t xml:space="preserve"> Jesus dies for sinners, </w:t>
      </w:r>
      <w:r w:rsidR="003D0C7E">
        <w:rPr>
          <w:lang w:val="en-US"/>
        </w:rPr>
        <w:t xml:space="preserve">whereas </w:t>
      </w:r>
      <w:r w:rsidRPr="003A5BE6">
        <w:rPr>
          <w:lang w:val="en-US"/>
        </w:rPr>
        <w:t>in chapter 6</w:t>
      </w:r>
      <w:r w:rsidR="003D0C7E">
        <w:rPr>
          <w:lang w:val="en-US"/>
        </w:rPr>
        <w:t>,</w:t>
      </w:r>
      <w:r w:rsidRPr="003A5BE6">
        <w:rPr>
          <w:lang w:val="en-US"/>
        </w:rPr>
        <w:t xml:space="preserve"> the sinners themselves must die to sin.</w:t>
      </w:r>
    </w:p>
    <w:p w14:paraId="5171D751" w14:textId="6CCC902D" w:rsidR="00AC6E36" w:rsidRPr="003A5BE6" w:rsidRDefault="00AC6E36" w:rsidP="00AC6E36">
      <w:pPr>
        <w:rPr>
          <w:lang w:val="en-US"/>
        </w:rPr>
      </w:pPr>
      <w:r w:rsidRPr="003A5BE6">
        <w:rPr>
          <w:lang w:val="en-US"/>
        </w:rPr>
        <w:lastRenderedPageBreak/>
        <w:t>Justification comes with a new "influence" and power that leads to a new life (sanctification).</w:t>
      </w:r>
    </w:p>
    <w:p w14:paraId="0E5A4B73" w14:textId="7EC401F5" w:rsidR="00AC6E36" w:rsidRPr="003A5BE6" w:rsidRDefault="00AC6E36" w:rsidP="00AC6E36">
      <w:pPr>
        <w:rPr>
          <w:lang w:val="en-US"/>
        </w:rPr>
      </w:pPr>
      <w:r w:rsidRPr="003A5BE6">
        <w:rPr>
          <w:lang w:val="en-US"/>
        </w:rPr>
        <w:t>Sanctification = to live out justification, to grow in faith.</w:t>
      </w:r>
    </w:p>
    <w:p w14:paraId="4AAB7A2A" w14:textId="0292853B" w:rsidR="00AC6E36" w:rsidRPr="003A5BE6" w:rsidRDefault="00AC6E36" w:rsidP="00AC6E36">
      <w:pPr>
        <w:rPr>
          <w:lang w:val="en-US"/>
        </w:rPr>
      </w:pPr>
      <w:r w:rsidRPr="003A5BE6">
        <w:rPr>
          <w:lang w:val="en-US"/>
        </w:rPr>
        <w:t>Jesus frees us not only from the penalty of sin but also from the power of sin.</w:t>
      </w:r>
    </w:p>
    <w:p w14:paraId="2F7A6D82" w14:textId="77777777" w:rsidR="00AC6E36" w:rsidRPr="003A5BE6" w:rsidRDefault="00AC6E36" w:rsidP="00AC6E36">
      <w:pPr>
        <w:rPr>
          <w:lang w:val="en-US"/>
        </w:rPr>
      </w:pPr>
      <w:r w:rsidRPr="003A5BE6">
        <w:rPr>
          <w:lang w:val="en-US"/>
        </w:rPr>
        <w:t xml:space="preserve"> </w:t>
      </w:r>
    </w:p>
    <w:tbl>
      <w:tblPr>
        <w:tblStyle w:val="TableGrid"/>
        <w:tblW w:w="0" w:type="auto"/>
        <w:tblLook w:val="04A0" w:firstRow="1" w:lastRow="0" w:firstColumn="1" w:lastColumn="0" w:noHBand="0" w:noVBand="1"/>
      </w:tblPr>
      <w:tblGrid>
        <w:gridCol w:w="2999"/>
        <w:gridCol w:w="2987"/>
        <w:gridCol w:w="3030"/>
      </w:tblGrid>
      <w:tr w:rsidR="00F52522" w14:paraId="35E30392" w14:textId="77777777" w:rsidTr="00F52522">
        <w:tc>
          <w:tcPr>
            <w:tcW w:w="3116" w:type="dxa"/>
          </w:tcPr>
          <w:p w14:paraId="06F23254" w14:textId="1830B172" w:rsidR="00F52522" w:rsidRPr="009E600C" w:rsidRDefault="00F52522" w:rsidP="00AC6E36">
            <w:pPr>
              <w:rPr>
                <w:b/>
                <w:bCs/>
                <w:lang w:val="nb-NO"/>
              </w:rPr>
            </w:pPr>
            <w:r w:rsidRPr="009E600C">
              <w:rPr>
                <w:b/>
                <w:bCs/>
                <w:lang w:val="nb-NO"/>
              </w:rPr>
              <w:t>FROM</w:t>
            </w:r>
          </w:p>
        </w:tc>
        <w:tc>
          <w:tcPr>
            <w:tcW w:w="3117" w:type="dxa"/>
          </w:tcPr>
          <w:p w14:paraId="14817112" w14:textId="77777777" w:rsidR="00F52522" w:rsidRPr="009E600C" w:rsidRDefault="00F52522" w:rsidP="00AC6E36">
            <w:pPr>
              <w:rPr>
                <w:b/>
                <w:bCs/>
                <w:lang w:val="nb-NO"/>
              </w:rPr>
            </w:pPr>
          </w:p>
        </w:tc>
        <w:tc>
          <w:tcPr>
            <w:tcW w:w="3117" w:type="dxa"/>
          </w:tcPr>
          <w:p w14:paraId="44DB8DFD" w14:textId="29DA3E35" w:rsidR="00F52522" w:rsidRPr="009E600C" w:rsidRDefault="00F52522" w:rsidP="00AC6E36">
            <w:pPr>
              <w:rPr>
                <w:b/>
                <w:bCs/>
                <w:lang w:val="nb-NO"/>
              </w:rPr>
            </w:pPr>
            <w:r w:rsidRPr="009E600C">
              <w:rPr>
                <w:b/>
                <w:bCs/>
                <w:lang w:val="nb-NO"/>
              </w:rPr>
              <w:t>TO</w:t>
            </w:r>
          </w:p>
        </w:tc>
      </w:tr>
      <w:tr w:rsidR="009E600C" w14:paraId="45827607" w14:textId="77777777" w:rsidTr="00F52522">
        <w:tc>
          <w:tcPr>
            <w:tcW w:w="3116" w:type="dxa"/>
          </w:tcPr>
          <w:p w14:paraId="610CB7A7" w14:textId="70DB863B" w:rsidR="009E600C" w:rsidRDefault="009E600C" w:rsidP="009E600C">
            <w:pPr>
              <w:rPr>
                <w:lang w:val="nb-NO"/>
              </w:rPr>
            </w:pPr>
            <w:r w:rsidRPr="00912E90">
              <w:rPr>
                <w:lang w:val="nb-NO"/>
              </w:rPr>
              <w:t>Sin reigned through death</w:t>
            </w:r>
          </w:p>
        </w:tc>
        <w:tc>
          <w:tcPr>
            <w:tcW w:w="3117" w:type="dxa"/>
          </w:tcPr>
          <w:p w14:paraId="3FEE63AD" w14:textId="30B96784" w:rsidR="009E600C" w:rsidRDefault="009E600C" w:rsidP="009E600C">
            <w:pPr>
              <w:rPr>
                <w:lang w:val="nb-NO"/>
              </w:rPr>
            </w:pPr>
            <w:r w:rsidRPr="00912E90">
              <w:rPr>
                <w:lang w:val="nb-NO"/>
              </w:rPr>
              <w:t>5:21</w:t>
            </w:r>
          </w:p>
        </w:tc>
        <w:tc>
          <w:tcPr>
            <w:tcW w:w="3117" w:type="dxa"/>
          </w:tcPr>
          <w:p w14:paraId="3772ADCD" w14:textId="04A9224B" w:rsidR="009E600C" w:rsidRDefault="009E600C" w:rsidP="009E600C">
            <w:pPr>
              <w:rPr>
                <w:lang w:val="nb-NO"/>
              </w:rPr>
            </w:pPr>
            <w:r w:rsidRPr="00912E90">
              <w:rPr>
                <w:lang w:val="nb-NO"/>
              </w:rPr>
              <w:t xml:space="preserve">Grace reigns through </w:t>
            </w:r>
            <w:r w:rsidR="00182B6F">
              <w:rPr>
                <w:lang w:val="nb-NO"/>
              </w:rPr>
              <w:t>righteousness</w:t>
            </w:r>
          </w:p>
        </w:tc>
      </w:tr>
      <w:tr w:rsidR="009E600C" w14:paraId="1ED368DB" w14:textId="77777777" w:rsidTr="00F52522">
        <w:tc>
          <w:tcPr>
            <w:tcW w:w="3116" w:type="dxa"/>
          </w:tcPr>
          <w:p w14:paraId="38F6BB3E" w14:textId="483568AE" w:rsidR="009E600C" w:rsidRDefault="009E600C" w:rsidP="009E600C">
            <w:pPr>
              <w:rPr>
                <w:lang w:val="nb-NO"/>
              </w:rPr>
            </w:pPr>
            <w:r w:rsidRPr="00912E90">
              <w:rPr>
                <w:lang w:val="nb-NO"/>
              </w:rPr>
              <w:t>Slaves to sin</w:t>
            </w:r>
          </w:p>
        </w:tc>
        <w:tc>
          <w:tcPr>
            <w:tcW w:w="3117" w:type="dxa"/>
          </w:tcPr>
          <w:p w14:paraId="6C7A050C" w14:textId="47F4A704" w:rsidR="009E600C" w:rsidRDefault="009E600C" w:rsidP="009E600C">
            <w:pPr>
              <w:rPr>
                <w:lang w:val="nb-NO"/>
              </w:rPr>
            </w:pPr>
            <w:r w:rsidRPr="00912E90">
              <w:rPr>
                <w:lang w:val="nb-NO"/>
              </w:rPr>
              <w:t>6:6,</w:t>
            </w:r>
            <w:r w:rsidR="003D0C7E">
              <w:rPr>
                <w:lang w:val="nb-NO"/>
              </w:rPr>
              <w:t xml:space="preserve"> </w:t>
            </w:r>
            <w:r w:rsidRPr="00912E90">
              <w:rPr>
                <w:lang w:val="nb-NO"/>
              </w:rPr>
              <w:t>14,</w:t>
            </w:r>
            <w:r w:rsidR="003D0C7E">
              <w:rPr>
                <w:lang w:val="nb-NO"/>
              </w:rPr>
              <w:t xml:space="preserve"> </w:t>
            </w:r>
            <w:r w:rsidRPr="00912E90">
              <w:rPr>
                <w:lang w:val="nb-NO"/>
              </w:rPr>
              <w:t>18-19</w:t>
            </w:r>
          </w:p>
        </w:tc>
        <w:tc>
          <w:tcPr>
            <w:tcW w:w="3117" w:type="dxa"/>
          </w:tcPr>
          <w:p w14:paraId="2020A129" w14:textId="75291BA3" w:rsidR="009E600C" w:rsidRPr="003A5BE6" w:rsidRDefault="009E600C" w:rsidP="009E600C">
            <w:pPr>
              <w:rPr>
                <w:lang w:val="en-US"/>
              </w:rPr>
            </w:pPr>
            <w:r w:rsidRPr="003A5BE6">
              <w:rPr>
                <w:lang w:val="en-US"/>
              </w:rPr>
              <w:t>Slaves for what is right</w:t>
            </w:r>
          </w:p>
        </w:tc>
      </w:tr>
      <w:tr w:rsidR="009E600C" w14:paraId="50F0F632" w14:textId="77777777" w:rsidTr="00F52522">
        <w:tc>
          <w:tcPr>
            <w:tcW w:w="3116" w:type="dxa"/>
          </w:tcPr>
          <w:p w14:paraId="2F6A4D8F" w14:textId="451627E3" w:rsidR="009E600C" w:rsidRDefault="009E600C" w:rsidP="009E600C">
            <w:pPr>
              <w:rPr>
                <w:lang w:val="nb-NO"/>
              </w:rPr>
            </w:pPr>
            <w:r w:rsidRPr="00912E90">
              <w:rPr>
                <w:lang w:val="nb-NO"/>
              </w:rPr>
              <w:t>Under the law</w:t>
            </w:r>
          </w:p>
        </w:tc>
        <w:tc>
          <w:tcPr>
            <w:tcW w:w="3117" w:type="dxa"/>
          </w:tcPr>
          <w:p w14:paraId="1C2E430A" w14:textId="7E050A0D" w:rsidR="009E600C" w:rsidRDefault="009E600C" w:rsidP="009E600C">
            <w:pPr>
              <w:rPr>
                <w:lang w:val="nb-NO"/>
              </w:rPr>
            </w:pPr>
            <w:r w:rsidRPr="00912E90">
              <w:rPr>
                <w:lang w:val="nb-NO"/>
              </w:rPr>
              <w:t>6:14-15</w:t>
            </w:r>
          </w:p>
        </w:tc>
        <w:tc>
          <w:tcPr>
            <w:tcW w:w="3117" w:type="dxa"/>
          </w:tcPr>
          <w:p w14:paraId="35CE932D" w14:textId="28826D68" w:rsidR="009E600C" w:rsidRDefault="00503E73" w:rsidP="009E600C">
            <w:pPr>
              <w:rPr>
                <w:lang w:val="nb-NO"/>
              </w:rPr>
            </w:pPr>
            <w:r>
              <w:rPr>
                <w:lang w:val="nb-NO"/>
              </w:rPr>
              <w:t>U</w:t>
            </w:r>
            <w:r w:rsidR="009E600C" w:rsidRPr="00912E90">
              <w:rPr>
                <w:lang w:val="nb-NO"/>
              </w:rPr>
              <w:t>nder grace</w:t>
            </w:r>
          </w:p>
        </w:tc>
      </w:tr>
      <w:tr w:rsidR="009E600C" w14:paraId="0E5C009C" w14:textId="77777777" w:rsidTr="00F52522">
        <w:tc>
          <w:tcPr>
            <w:tcW w:w="3116" w:type="dxa"/>
          </w:tcPr>
          <w:p w14:paraId="4721B5A1" w14:textId="18253A4E" w:rsidR="009E600C" w:rsidRPr="00AA79C0" w:rsidRDefault="009E600C" w:rsidP="009E600C">
            <w:pPr>
              <w:rPr>
                <w:lang w:val="en-US"/>
              </w:rPr>
            </w:pPr>
            <w:r w:rsidRPr="00AA79C0">
              <w:rPr>
                <w:lang w:val="en-US"/>
              </w:rPr>
              <w:t>Serv</w:t>
            </w:r>
            <w:r w:rsidR="007A5029" w:rsidRPr="00AA79C0">
              <w:rPr>
                <w:lang w:val="en-US"/>
              </w:rPr>
              <w:t>ing</w:t>
            </w:r>
            <w:r w:rsidR="004B680C" w:rsidRPr="00AA79C0">
              <w:rPr>
                <w:lang w:val="en-US"/>
              </w:rPr>
              <w:t xml:space="preserve"> </w:t>
            </w:r>
            <w:r w:rsidR="00AA79C0" w:rsidRPr="00AA79C0">
              <w:rPr>
                <w:lang w:val="en-US"/>
              </w:rPr>
              <w:t>in the old way of the written code</w:t>
            </w:r>
          </w:p>
        </w:tc>
        <w:tc>
          <w:tcPr>
            <w:tcW w:w="3117" w:type="dxa"/>
          </w:tcPr>
          <w:p w14:paraId="7341B6AE" w14:textId="2FD07C27" w:rsidR="009E600C" w:rsidRDefault="009E600C" w:rsidP="009E600C">
            <w:pPr>
              <w:rPr>
                <w:lang w:val="nb-NO"/>
              </w:rPr>
            </w:pPr>
            <w:r w:rsidRPr="00912E90">
              <w:rPr>
                <w:lang w:val="nb-NO"/>
              </w:rPr>
              <w:t>7:6</w:t>
            </w:r>
          </w:p>
        </w:tc>
        <w:tc>
          <w:tcPr>
            <w:tcW w:w="3117" w:type="dxa"/>
          </w:tcPr>
          <w:p w14:paraId="3B0A1F35" w14:textId="4B7C4478" w:rsidR="009E600C" w:rsidRPr="003A5BE6" w:rsidRDefault="009E600C" w:rsidP="009E600C">
            <w:pPr>
              <w:rPr>
                <w:lang w:val="en-US"/>
              </w:rPr>
            </w:pPr>
            <w:r w:rsidRPr="003A5BE6">
              <w:rPr>
                <w:lang w:val="en-US"/>
              </w:rPr>
              <w:t xml:space="preserve">Serving </w:t>
            </w:r>
            <w:r w:rsidR="00AA79C0" w:rsidRPr="00AA79C0">
              <w:rPr>
                <w:lang w:val="en-US"/>
              </w:rPr>
              <w:t>in the new way of the Spirit</w:t>
            </w:r>
          </w:p>
        </w:tc>
      </w:tr>
      <w:tr w:rsidR="009E600C" w14:paraId="4912E9BE" w14:textId="77777777" w:rsidTr="00F52522">
        <w:tc>
          <w:tcPr>
            <w:tcW w:w="3116" w:type="dxa"/>
          </w:tcPr>
          <w:p w14:paraId="7A9017AA" w14:textId="2FDD7748" w:rsidR="009E600C" w:rsidRPr="003A5BE6" w:rsidRDefault="009E600C" w:rsidP="009E600C">
            <w:pPr>
              <w:rPr>
                <w:lang w:val="en-US"/>
              </w:rPr>
            </w:pPr>
            <w:r w:rsidRPr="003A5BE6">
              <w:rPr>
                <w:lang w:val="en-US"/>
              </w:rPr>
              <w:t>The law of sin and death</w:t>
            </w:r>
          </w:p>
        </w:tc>
        <w:tc>
          <w:tcPr>
            <w:tcW w:w="3117" w:type="dxa"/>
          </w:tcPr>
          <w:p w14:paraId="04E8E167" w14:textId="5E35D268" w:rsidR="009E600C" w:rsidRDefault="009E600C" w:rsidP="009E600C">
            <w:pPr>
              <w:rPr>
                <w:lang w:val="nb-NO"/>
              </w:rPr>
            </w:pPr>
            <w:r w:rsidRPr="00912E90">
              <w:rPr>
                <w:lang w:val="nb-NO"/>
              </w:rPr>
              <w:t>8:2</w:t>
            </w:r>
          </w:p>
        </w:tc>
        <w:tc>
          <w:tcPr>
            <w:tcW w:w="3117" w:type="dxa"/>
          </w:tcPr>
          <w:p w14:paraId="751BDDA5" w14:textId="46FF09AB" w:rsidR="009E600C" w:rsidRPr="003A5BE6" w:rsidRDefault="009E600C" w:rsidP="009E600C">
            <w:pPr>
              <w:rPr>
                <w:lang w:val="en-US"/>
              </w:rPr>
            </w:pPr>
            <w:r w:rsidRPr="003A5BE6">
              <w:rPr>
                <w:lang w:val="en-US"/>
              </w:rPr>
              <w:t xml:space="preserve">The law </w:t>
            </w:r>
            <w:r w:rsidR="00DB2EAF" w:rsidRPr="00DB2EAF">
              <w:rPr>
                <w:lang w:val="en-US"/>
              </w:rPr>
              <w:t>of the Spirit who gives life</w:t>
            </w:r>
          </w:p>
        </w:tc>
      </w:tr>
    </w:tbl>
    <w:p w14:paraId="06C7DC50" w14:textId="77777777" w:rsidR="00AC6E36" w:rsidRPr="003A5BE6" w:rsidRDefault="00AC6E36" w:rsidP="00AC6E36">
      <w:pPr>
        <w:rPr>
          <w:lang w:val="en-US"/>
        </w:rPr>
      </w:pPr>
    </w:p>
    <w:tbl>
      <w:tblPr>
        <w:tblStyle w:val="TableGrid"/>
        <w:tblW w:w="0" w:type="auto"/>
        <w:tblLook w:val="04A0" w:firstRow="1" w:lastRow="0" w:firstColumn="1" w:lastColumn="0" w:noHBand="0" w:noVBand="1"/>
      </w:tblPr>
      <w:tblGrid>
        <w:gridCol w:w="4514"/>
        <w:gridCol w:w="4502"/>
      </w:tblGrid>
      <w:tr w:rsidR="00FB761A" w14:paraId="46FB4A15" w14:textId="77777777" w:rsidTr="00FB761A">
        <w:tc>
          <w:tcPr>
            <w:tcW w:w="4675" w:type="dxa"/>
          </w:tcPr>
          <w:p w14:paraId="6DAE258C" w14:textId="5ECB1CA7" w:rsidR="00FB761A" w:rsidRPr="00FB761A" w:rsidRDefault="00EA44FE" w:rsidP="00FB761A">
            <w:pPr>
              <w:rPr>
                <w:b/>
                <w:bCs/>
                <w:lang w:val="nb-NO"/>
              </w:rPr>
            </w:pPr>
            <w:r>
              <w:rPr>
                <w:b/>
                <w:bCs/>
                <w:lang w:val="nb-NO"/>
              </w:rPr>
              <w:t>FROM</w:t>
            </w:r>
          </w:p>
        </w:tc>
        <w:tc>
          <w:tcPr>
            <w:tcW w:w="4675" w:type="dxa"/>
          </w:tcPr>
          <w:p w14:paraId="4CE34C84" w14:textId="5EC2F933" w:rsidR="00FB761A" w:rsidRPr="00FB761A" w:rsidRDefault="00EA44FE" w:rsidP="00FB761A">
            <w:pPr>
              <w:rPr>
                <w:b/>
                <w:bCs/>
                <w:lang w:val="nb-NO"/>
              </w:rPr>
            </w:pPr>
            <w:r>
              <w:rPr>
                <w:b/>
                <w:bCs/>
                <w:lang w:val="nb-NO"/>
              </w:rPr>
              <w:t>TO</w:t>
            </w:r>
          </w:p>
        </w:tc>
      </w:tr>
      <w:tr w:rsidR="00A27BD7" w14:paraId="109069D2" w14:textId="77777777" w:rsidTr="00FB761A">
        <w:tc>
          <w:tcPr>
            <w:tcW w:w="4675" w:type="dxa"/>
          </w:tcPr>
          <w:p w14:paraId="3155D136" w14:textId="5168CE39" w:rsidR="00A27BD7" w:rsidRPr="003A5BE6" w:rsidRDefault="003F3DBD" w:rsidP="00A27BD7">
            <w:pPr>
              <w:rPr>
                <w:lang w:val="en-US"/>
              </w:rPr>
            </w:pPr>
            <w:r>
              <w:t>A</w:t>
            </w:r>
            <w:r w:rsidR="00A27BD7" w:rsidRPr="00BB2BEE">
              <w:t>dam (old habits</w:t>
            </w:r>
            <w:r>
              <w:t xml:space="preserve">, </w:t>
            </w:r>
            <w:r w:rsidR="00A27BD7" w:rsidRPr="00BB2BEE">
              <w:t>impulses</w:t>
            </w:r>
            <w:r>
              <w:t xml:space="preserve">, </w:t>
            </w:r>
            <w:r w:rsidR="00A27BD7" w:rsidRPr="00BB2BEE">
              <w:t>tendencies)</w:t>
            </w:r>
          </w:p>
        </w:tc>
        <w:tc>
          <w:tcPr>
            <w:tcW w:w="4675" w:type="dxa"/>
          </w:tcPr>
          <w:p w14:paraId="4447C654" w14:textId="12A25E46" w:rsidR="00A27BD7" w:rsidRDefault="00A27BD7" w:rsidP="00A27BD7">
            <w:pPr>
              <w:rPr>
                <w:lang w:val="nb-NO"/>
              </w:rPr>
            </w:pPr>
            <w:r>
              <w:t>C</w:t>
            </w:r>
            <w:r w:rsidRPr="00BB2BEE">
              <w:t>hrist</w:t>
            </w:r>
          </w:p>
        </w:tc>
      </w:tr>
      <w:tr w:rsidR="003F3DBD" w14:paraId="74531A66" w14:textId="77777777" w:rsidTr="00FB761A">
        <w:tc>
          <w:tcPr>
            <w:tcW w:w="4675" w:type="dxa"/>
          </w:tcPr>
          <w:p w14:paraId="0F3866F2" w14:textId="07C81B8A" w:rsidR="003F3DBD" w:rsidRPr="003A5BE6" w:rsidRDefault="00ED264D" w:rsidP="003F3DBD">
            <w:pPr>
              <w:rPr>
                <w:lang w:val="en-US"/>
              </w:rPr>
            </w:pPr>
            <w:r>
              <w:t>T</w:t>
            </w:r>
            <w:r w:rsidR="003F3DBD" w:rsidRPr="00BB2BEE">
              <w:t xml:space="preserve">he </w:t>
            </w:r>
            <w:r>
              <w:t>dominion</w:t>
            </w:r>
            <w:r w:rsidR="003F3DBD" w:rsidRPr="00BB2BEE">
              <w:t xml:space="preserve"> and power of sin</w:t>
            </w:r>
          </w:p>
        </w:tc>
        <w:tc>
          <w:tcPr>
            <w:tcW w:w="4675" w:type="dxa"/>
          </w:tcPr>
          <w:p w14:paraId="01D21A99" w14:textId="5EC8C22B" w:rsidR="003F3DBD" w:rsidRDefault="00ED264D" w:rsidP="003F3DBD">
            <w:pPr>
              <w:rPr>
                <w:lang w:val="nb-NO"/>
              </w:rPr>
            </w:pPr>
            <w:r>
              <w:t>T</w:t>
            </w:r>
            <w:r w:rsidR="003F3DBD" w:rsidRPr="00BB2BEE">
              <w:t xml:space="preserve">he kingdom of </w:t>
            </w:r>
            <w:r>
              <w:t>G</w:t>
            </w:r>
            <w:r w:rsidR="003F3DBD" w:rsidRPr="00BB2BEE">
              <w:t>od</w:t>
            </w:r>
          </w:p>
        </w:tc>
      </w:tr>
      <w:tr w:rsidR="003F3DBD" w14:paraId="32B95EEF" w14:textId="77777777" w:rsidTr="00FB761A">
        <w:tc>
          <w:tcPr>
            <w:tcW w:w="4675" w:type="dxa"/>
          </w:tcPr>
          <w:p w14:paraId="3328AB73" w14:textId="78B0621A" w:rsidR="003F3DBD" w:rsidRPr="0023416A" w:rsidRDefault="00ED264D" w:rsidP="003F3DBD">
            <w:pPr>
              <w:rPr>
                <w:lang w:val="en-US"/>
              </w:rPr>
            </w:pPr>
            <w:r>
              <w:t>S</w:t>
            </w:r>
            <w:r w:rsidR="003F3DBD" w:rsidRPr="00BB2BEE">
              <w:t>in determined</w:t>
            </w:r>
          </w:p>
        </w:tc>
        <w:tc>
          <w:tcPr>
            <w:tcW w:w="4675" w:type="dxa"/>
          </w:tcPr>
          <w:p w14:paraId="3A463704" w14:textId="692F3166" w:rsidR="003F3DBD" w:rsidRDefault="00ED264D" w:rsidP="003F3DBD">
            <w:pPr>
              <w:rPr>
                <w:lang w:val="nb-NO"/>
              </w:rPr>
            </w:pPr>
            <w:r>
              <w:t>C</w:t>
            </w:r>
            <w:r w:rsidR="003F3DBD" w:rsidRPr="00BB2BEE">
              <w:t>an resist sin</w:t>
            </w:r>
          </w:p>
        </w:tc>
      </w:tr>
      <w:tr w:rsidR="0023416A" w14:paraId="79ABC17F" w14:textId="77777777" w:rsidTr="00FB761A">
        <w:tc>
          <w:tcPr>
            <w:tcW w:w="4675" w:type="dxa"/>
          </w:tcPr>
          <w:p w14:paraId="0C7BBF6F" w14:textId="430499B7" w:rsidR="0023416A" w:rsidRDefault="00A54EBA" w:rsidP="00A54EBA">
            <w:pPr>
              <w:rPr>
                <w:lang w:val="nb-NO"/>
              </w:rPr>
            </w:pPr>
            <w:r>
              <w:rPr>
                <w:lang w:val="nb-NO"/>
              </w:rPr>
              <w:t>S</w:t>
            </w:r>
            <w:r w:rsidRPr="00A54EBA">
              <w:rPr>
                <w:lang w:val="nb-NO"/>
              </w:rPr>
              <w:t>in: why not?</w:t>
            </w:r>
            <w:r w:rsidRPr="00A54EBA">
              <w:rPr>
                <w:lang w:val="nb-NO"/>
              </w:rPr>
              <w:tab/>
            </w:r>
          </w:p>
        </w:tc>
        <w:tc>
          <w:tcPr>
            <w:tcW w:w="4675" w:type="dxa"/>
          </w:tcPr>
          <w:p w14:paraId="026BB92E" w14:textId="0FD7358A" w:rsidR="0023416A" w:rsidRPr="003A5BE6" w:rsidRDefault="00A54EBA" w:rsidP="0023416A">
            <w:pPr>
              <w:rPr>
                <w:lang w:val="en-US"/>
              </w:rPr>
            </w:pPr>
            <w:r>
              <w:rPr>
                <w:lang w:val="en-US"/>
              </w:rPr>
              <w:t>S</w:t>
            </w:r>
            <w:r w:rsidRPr="00A54EBA">
              <w:rPr>
                <w:lang w:val="en-US"/>
              </w:rPr>
              <w:t xml:space="preserve">in = not realizing who </w:t>
            </w:r>
            <w:r w:rsidR="006E51CE">
              <w:rPr>
                <w:lang w:val="en-US"/>
              </w:rPr>
              <w:t>I</w:t>
            </w:r>
            <w:r w:rsidRPr="00A54EBA">
              <w:rPr>
                <w:lang w:val="en-US"/>
              </w:rPr>
              <w:t xml:space="preserve"> am</w:t>
            </w:r>
          </w:p>
        </w:tc>
      </w:tr>
    </w:tbl>
    <w:p w14:paraId="354D000B" w14:textId="77777777" w:rsidR="00FB761A" w:rsidRPr="003A5BE6" w:rsidRDefault="00FB761A" w:rsidP="00AC6E36">
      <w:pPr>
        <w:rPr>
          <w:lang w:val="en-US"/>
        </w:rPr>
      </w:pPr>
    </w:p>
    <w:p w14:paraId="0CADCAA5" w14:textId="43D5C135" w:rsidR="00AC6E36" w:rsidRPr="003A5BE6" w:rsidRDefault="0001757D" w:rsidP="00234035">
      <w:pPr>
        <w:pStyle w:val="Heading3"/>
        <w:rPr>
          <w:lang w:val="en-US"/>
        </w:rPr>
      </w:pPr>
      <w:bookmarkStart w:id="33" w:name="_Toc126233805"/>
      <w:r w:rsidRPr="0001757D">
        <w:rPr>
          <w:lang w:val="en-US"/>
        </w:rPr>
        <w:t xml:space="preserve">SHALL WE GO ON SINNING SO THAT GRACE MAY INCREASE? </w:t>
      </w:r>
      <w:r w:rsidR="00AC6E36" w:rsidRPr="003A5BE6">
        <w:rPr>
          <w:lang w:val="en-US"/>
        </w:rPr>
        <w:t>(6:1-14)</w:t>
      </w:r>
      <w:bookmarkEnd w:id="33"/>
    </w:p>
    <w:p w14:paraId="7C7F244D" w14:textId="7A64DDF6" w:rsidR="00AC6E36" w:rsidRPr="003A5BE6" w:rsidRDefault="00AC6E36" w:rsidP="00AC6E36">
      <w:pPr>
        <w:rPr>
          <w:lang w:val="en-US"/>
        </w:rPr>
      </w:pPr>
      <w:r w:rsidRPr="003A5BE6">
        <w:rPr>
          <w:lang w:val="en-US"/>
        </w:rPr>
        <w:t>What does it mean to "die" to sin?</w:t>
      </w:r>
    </w:p>
    <w:p w14:paraId="34A09A22" w14:textId="551B5327" w:rsidR="00AC6E36" w:rsidRPr="003A5BE6" w:rsidRDefault="00AC6E36" w:rsidP="00E346B5">
      <w:pPr>
        <w:pStyle w:val="ListParagraph"/>
        <w:numPr>
          <w:ilvl w:val="0"/>
          <w:numId w:val="13"/>
        </w:numPr>
        <w:rPr>
          <w:lang w:val="en-US"/>
        </w:rPr>
      </w:pPr>
      <w:r w:rsidRPr="003A5BE6">
        <w:rPr>
          <w:lang w:val="en-US"/>
        </w:rPr>
        <w:t xml:space="preserve">Something that has happened (v. 2) </w:t>
      </w:r>
      <w:r w:rsidR="00A37C26">
        <w:rPr>
          <w:lang w:val="en-US"/>
        </w:rPr>
        <w:t>–</w:t>
      </w:r>
      <w:r w:rsidRPr="003A5BE6">
        <w:rPr>
          <w:lang w:val="en-US"/>
        </w:rPr>
        <w:t xml:space="preserve"> not a process</w:t>
      </w:r>
    </w:p>
    <w:p w14:paraId="1045D402" w14:textId="68644EE9" w:rsidR="00AC6E36" w:rsidRPr="003A5BE6" w:rsidRDefault="00AC6E36" w:rsidP="00E346B5">
      <w:pPr>
        <w:pStyle w:val="ListParagraph"/>
        <w:numPr>
          <w:ilvl w:val="0"/>
          <w:numId w:val="13"/>
        </w:numPr>
        <w:rPr>
          <w:lang w:val="en-US"/>
        </w:rPr>
      </w:pPr>
      <w:r w:rsidRPr="003A5BE6">
        <w:rPr>
          <w:lang w:val="en-US"/>
        </w:rPr>
        <w:t>Not that all desire to sin is gone (vv. 12-14)</w:t>
      </w:r>
    </w:p>
    <w:p w14:paraId="61E31968" w14:textId="4831476E" w:rsidR="00AC6E36" w:rsidRPr="003A5BE6" w:rsidRDefault="00253EE0" w:rsidP="00E346B5">
      <w:pPr>
        <w:pStyle w:val="ListParagraph"/>
        <w:numPr>
          <w:ilvl w:val="0"/>
          <w:numId w:val="13"/>
        </w:numPr>
        <w:rPr>
          <w:lang w:val="en-US"/>
        </w:rPr>
      </w:pPr>
      <w:r>
        <w:rPr>
          <w:lang w:val="en-US"/>
        </w:rPr>
        <w:t>T</w:t>
      </w:r>
      <w:r w:rsidR="00AC6E36" w:rsidRPr="003A5BE6">
        <w:rPr>
          <w:lang w:val="en-US"/>
        </w:rPr>
        <w:t>he domain</w:t>
      </w:r>
      <w:r w:rsidR="00831644">
        <w:rPr>
          <w:lang w:val="en-US"/>
        </w:rPr>
        <w:t xml:space="preserve"> and </w:t>
      </w:r>
      <w:r w:rsidR="00AC6E36" w:rsidRPr="003A5BE6">
        <w:rPr>
          <w:lang w:val="en-US"/>
        </w:rPr>
        <w:t>power of sin</w:t>
      </w:r>
      <w:r w:rsidR="00831644">
        <w:rPr>
          <w:lang w:val="en-US"/>
        </w:rPr>
        <w:t xml:space="preserve"> </w:t>
      </w:r>
      <w:r w:rsidR="006E51CE">
        <w:rPr>
          <w:lang w:val="en-US"/>
        </w:rPr>
        <w:t>are</w:t>
      </w:r>
      <w:r w:rsidR="00831644">
        <w:rPr>
          <w:lang w:val="en-US"/>
        </w:rPr>
        <w:t xml:space="preserve"> broken</w:t>
      </w:r>
      <w:r w:rsidR="00AC6E36" w:rsidRPr="003A5BE6">
        <w:rPr>
          <w:lang w:val="en-US"/>
        </w:rPr>
        <w:t xml:space="preserve">. </w:t>
      </w:r>
      <w:r w:rsidR="00831644">
        <w:rPr>
          <w:lang w:val="en-US"/>
        </w:rPr>
        <w:t>We must r</w:t>
      </w:r>
      <w:r w:rsidR="00AC6E36" w:rsidRPr="003A5BE6">
        <w:rPr>
          <w:lang w:val="en-US"/>
        </w:rPr>
        <w:t xml:space="preserve">ealize that the connection to Adam (and sin) is </w:t>
      </w:r>
      <w:r w:rsidR="00203BFA">
        <w:rPr>
          <w:lang w:val="en-US"/>
        </w:rPr>
        <w:t>broken</w:t>
      </w:r>
      <w:r w:rsidR="00AC6E36" w:rsidRPr="003A5BE6">
        <w:rPr>
          <w:lang w:val="en-US"/>
        </w:rPr>
        <w:t>.</w:t>
      </w:r>
    </w:p>
    <w:p w14:paraId="60528BF6" w14:textId="7EDF2D2F" w:rsidR="00AC6E36" w:rsidRPr="003A5BE6" w:rsidRDefault="00AC6E36" w:rsidP="00E346B5">
      <w:pPr>
        <w:pStyle w:val="ListParagraph"/>
        <w:numPr>
          <w:ilvl w:val="0"/>
          <w:numId w:val="13"/>
        </w:numPr>
        <w:rPr>
          <w:lang w:val="en-US"/>
        </w:rPr>
      </w:pPr>
      <w:r w:rsidRPr="003A5BE6">
        <w:rPr>
          <w:lang w:val="en-US"/>
        </w:rPr>
        <w:t>We must realize and adopt our new status (“</w:t>
      </w:r>
      <w:r w:rsidR="008A67D9" w:rsidRPr="008A67D9">
        <w:rPr>
          <w:lang w:val="en-US"/>
        </w:rPr>
        <w:t>sin shall no longer be your master</w:t>
      </w:r>
      <w:r w:rsidRPr="003A5BE6">
        <w:rPr>
          <w:lang w:val="en-US"/>
        </w:rPr>
        <w:t>” (v. 14) is future tense)</w:t>
      </w:r>
      <w:r w:rsidR="003D0C7E">
        <w:rPr>
          <w:lang w:val="en-US"/>
        </w:rPr>
        <w:t>.</w:t>
      </w:r>
    </w:p>
    <w:p w14:paraId="59D04CC2" w14:textId="1F28F390" w:rsidR="00AC6E36" w:rsidRPr="003A5BE6" w:rsidRDefault="00AC6E36" w:rsidP="00AC6E36">
      <w:pPr>
        <w:rPr>
          <w:lang w:val="en-US"/>
        </w:rPr>
      </w:pPr>
      <w:r w:rsidRPr="003A5BE6">
        <w:rPr>
          <w:lang w:val="en-US"/>
        </w:rPr>
        <w:t xml:space="preserve">When we believe, God sees it as if we died the same death </w:t>
      </w:r>
      <w:r w:rsidR="008A67D9">
        <w:rPr>
          <w:lang w:val="en-US"/>
        </w:rPr>
        <w:t xml:space="preserve">as </w:t>
      </w:r>
      <w:r w:rsidRPr="003A5BE6">
        <w:rPr>
          <w:lang w:val="en-US"/>
        </w:rPr>
        <w:t>Jesus did.</w:t>
      </w:r>
    </w:p>
    <w:p w14:paraId="271D9A00" w14:textId="011493F6" w:rsidR="00AC6E36" w:rsidRPr="003A5BE6" w:rsidRDefault="00AC6E36" w:rsidP="00AC6E36">
      <w:pPr>
        <w:rPr>
          <w:lang w:val="en-US"/>
        </w:rPr>
      </w:pPr>
      <w:r w:rsidRPr="003A5BE6">
        <w:rPr>
          <w:lang w:val="en-US"/>
        </w:rPr>
        <w:lastRenderedPageBreak/>
        <w:t xml:space="preserve">Jesus' death for sin is also our death for sin </w:t>
      </w:r>
      <w:r w:rsidR="00A37C26">
        <w:rPr>
          <w:lang w:val="en-US"/>
        </w:rPr>
        <w:t>–</w:t>
      </w:r>
      <w:r w:rsidRPr="003A5BE6">
        <w:rPr>
          <w:lang w:val="en-US"/>
        </w:rPr>
        <w:t xml:space="preserve"> and his resurrection (which we will share in the future) enables us already now to </w:t>
      </w:r>
      <w:r w:rsidRPr="00DA1C8F">
        <w:rPr>
          <w:i/>
          <w:iCs/>
          <w:lang w:val="en-US"/>
        </w:rPr>
        <w:t>"</w:t>
      </w:r>
      <w:r w:rsidR="00247CD7" w:rsidRPr="00DA1C8F">
        <w:rPr>
          <w:i/>
          <w:iCs/>
          <w:lang w:val="en-US"/>
        </w:rPr>
        <w:t>live a new life</w:t>
      </w:r>
      <w:r w:rsidRPr="00DA1C8F">
        <w:rPr>
          <w:i/>
          <w:iCs/>
          <w:lang w:val="en-US"/>
        </w:rPr>
        <w:t>"</w:t>
      </w:r>
      <w:r w:rsidRPr="003A5BE6">
        <w:rPr>
          <w:lang w:val="en-US"/>
        </w:rPr>
        <w:t xml:space="preserve"> (v. 4).</w:t>
      </w:r>
    </w:p>
    <w:p w14:paraId="7F12CB6B" w14:textId="78662A54" w:rsidR="00AC6E36" w:rsidRPr="003A5BE6" w:rsidRDefault="00AC6E36" w:rsidP="00AC6E36">
      <w:pPr>
        <w:rPr>
          <w:lang w:val="en-US"/>
        </w:rPr>
      </w:pPr>
      <w:r w:rsidRPr="003A5BE6">
        <w:rPr>
          <w:lang w:val="en-US"/>
        </w:rPr>
        <w:t xml:space="preserve"> </w:t>
      </w:r>
    </w:p>
    <w:p w14:paraId="69E19329" w14:textId="1C78BBF4" w:rsidR="00AC6E36" w:rsidRPr="003A5BE6" w:rsidRDefault="00ED7A21" w:rsidP="00234035">
      <w:pPr>
        <w:pStyle w:val="Heading3"/>
        <w:rPr>
          <w:lang w:val="en-US"/>
        </w:rPr>
      </w:pPr>
      <w:bookmarkStart w:id="34" w:name="_Toc126233806"/>
      <w:r w:rsidRPr="003A5BE6">
        <w:rPr>
          <w:lang w:val="en-US"/>
        </w:rPr>
        <w:t>DEACTIVATED</w:t>
      </w:r>
      <w:bookmarkEnd w:id="34"/>
    </w:p>
    <w:p w14:paraId="0DD78BF3" w14:textId="3256F84D" w:rsidR="00AC6E36" w:rsidRPr="003A5BE6" w:rsidRDefault="00AC6E36" w:rsidP="00AC6E36">
      <w:pPr>
        <w:rPr>
          <w:lang w:val="en-US"/>
        </w:rPr>
      </w:pPr>
      <w:r w:rsidRPr="003A5BE6">
        <w:rPr>
          <w:lang w:val="en-US"/>
        </w:rPr>
        <w:t xml:space="preserve">6:6: </w:t>
      </w:r>
      <w:r w:rsidR="00C6671D" w:rsidRPr="00DA1C8F">
        <w:rPr>
          <w:i/>
          <w:iCs/>
          <w:lang w:val="en-US"/>
        </w:rPr>
        <w:t xml:space="preserve">"For we know that our old self was crucified with him so that the body ruled by sin might be </w:t>
      </w:r>
      <w:r w:rsidR="00C6671D" w:rsidRPr="00DA1C8F">
        <w:rPr>
          <w:i/>
          <w:iCs/>
          <w:u w:val="single"/>
          <w:lang w:val="en-US"/>
        </w:rPr>
        <w:t>done away with</w:t>
      </w:r>
      <w:r w:rsidR="00C6671D" w:rsidRPr="00DA1C8F">
        <w:rPr>
          <w:i/>
          <w:iCs/>
          <w:lang w:val="en-US"/>
        </w:rPr>
        <w:t>, that we should no longer be slaves to sin"</w:t>
      </w:r>
    </w:p>
    <w:p w14:paraId="2120AD04" w14:textId="5332773B" w:rsidR="00AC6E36" w:rsidRPr="003A5BE6" w:rsidRDefault="002B7AB9" w:rsidP="00AC6E36">
      <w:pPr>
        <w:rPr>
          <w:lang w:val="en-US"/>
        </w:rPr>
      </w:pPr>
      <w:r>
        <w:rPr>
          <w:lang w:val="en-US"/>
        </w:rPr>
        <w:t>KJ21: "</w:t>
      </w:r>
      <w:r w:rsidRPr="002B7AB9">
        <w:rPr>
          <w:lang w:val="en-US"/>
        </w:rPr>
        <w:t>destroyed</w:t>
      </w:r>
      <w:r>
        <w:rPr>
          <w:lang w:val="en-US"/>
        </w:rPr>
        <w:t xml:space="preserve">", </w:t>
      </w:r>
      <w:r w:rsidR="00F90C48">
        <w:rPr>
          <w:lang w:val="en-US"/>
        </w:rPr>
        <w:t>"</w:t>
      </w:r>
      <w:r w:rsidR="00F90C48" w:rsidRPr="00F90C48">
        <w:rPr>
          <w:lang w:val="en-US"/>
        </w:rPr>
        <w:t>made ineffective</w:t>
      </w:r>
      <w:r w:rsidR="00F90C48">
        <w:rPr>
          <w:lang w:val="en-US"/>
        </w:rPr>
        <w:t>" AMPC</w:t>
      </w:r>
    </w:p>
    <w:p w14:paraId="7D9A2DB8" w14:textId="0D7D0422" w:rsidR="00AC6E36" w:rsidRPr="003A5BE6" w:rsidRDefault="00AC6E36" w:rsidP="00AC6E36">
      <w:pPr>
        <w:rPr>
          <w:lang w:val="en-US"/>
        </w:rPr>
      </w:pPr>
      <w:r w:rsidRPr="003A5BE6">
        <w:rPr>
          <w:lang w:val="en-US"/>
        </w:rPr>
        <w:t>Greek dictionary: to render idle, unemployed, inactive, inoperative</w:t>
      </w:r>
    </w:p>
    <w:p w14:paraId="1ED8DFAF" w14:textId="4A521426" w:rsidR="00AC6E36" w:rsidRPr="003A5BE6" w:rsidRDefault="00AC6E36" w:rsidP="00AC6E36">
      <w:pPr>
        <w:rPr>
          <w:lang w:val="en-US"/>
        </w:rPr>
      </w:pPr>
      <w:r w:rsidRPr="003A5BE6">
        <w:rPr>
          <w:lang w:val="en-US"/>
        </w:rPr>
        <w:t>The body that is subject to sin is turned off and disabled. It still exists, but it does not rule over us.</w:t>
      </w:r>
    </w:p>
    <w:p w14:paraId="010A0F86" w14:textId="77777777" w:rsidR="00AC6E36" w:rsidRPr="003A5BE6" w:rsidRDefault="00AC6E36" w:rsidP="00AC6E36">
      <w:pPr>
        <w:rPr>
          <w:lang w:val="en-US"/>
        </w:rPr>
      </w:pPr>
      <w:r w:rsidRPr="003A5BE6">
        <w:rPr>
          <w:lang w:val="en-US"/>
        </w:rPr>
        <w:t xml:space="preserve"> </w:t>
      </w:r>
    </w:p>
    <w:p w14:paraId="7A023E13" w14:textId="5C1EA1EB" w:rsidR="00AC6E36" w:rsidRPr="003A5BE6" w:rsidRDefault="00D06AA3" w:rsidP="00234035">
      <w:pPr>
        <w:pStyle w:val="Heading3"/>
        <w:rPr>
          <w:lang w:val="en-US"/>
        </w:rPr>
      </w:pPr>
      <w:bookmarkStart w:id="35" w:name="_Toc126233807"/>
      <w:r w:rsidRPr="00D06AA3">
        <w:rPr>
          <w:lang w:val="en-US"/>
        </w:rPr>
        <w:t xml:space="preserve">SHALL WE SIN BECAUSE WE ARE NOT UNDER THE LAW BUT UNDER GRACE? </w:t>
      </w:r>
      <w:r w:rsidR="00AC6E36" w:rsidRPr="003A5BE6">
        <w:rPr>
          <w:lang w:val="en-US"/>
        </w:rPr>
        <w:t>(6:15-23)</w:t>
      </w:r>
      <w:bookmarkEnd w:id="35"/>
    </w:p>
    <w:p w14:paraId="5446DA97" w14:textId="6775AFE1" w:rsidR="00AC6E36" w:rsidRPr="003A5BE6" w:rsidRDefault="002F49A3" w:rsidP="00AC6E36">
      <w:pPr>
        <w:rPr>
          <w:lang w:val="en-US"/>
        </w:rPr>
      </w:pPr>
      <w:r>
        <w:rPr>
          <w:lang w:val="en-US"/>
        </w:rPr>
        <w:t>That we are s</w:t>
      </w:r>
      <w:r w:rsidR="00AC6E36" w:rsidRPr="003A5BE6">
        <w:rPr>
          <w:lang w:val="en-US"/>
        </w:rPr>
        <w:t xml:space="preserve">aved does not mean </w:t>
      </w:r>
      <w:r w:rsidR="00BF5C9C">
        <w:rPr>
          <w:lang w:val="en-US"/>
        </w:rPr>
        <w:t xml:space="preserve">that we are </w:t>
      </w:r>
      <w:r w:rsidR="00AC6E36" w:rsidRPr="003A5BE6">
        <w:rPr>
          <w:lang w:val="en-US"/>
        </w:rPr>
        <w:t xml:space="preserve">without any master. All men are either slaves </w:t>
      </w:r>
      <w:r w:rsidR="00BF5C9C">
        <w:rPr>
          <w:lang w:val="en-US"/>
        </w:rPr>
        <w:t xml:space="preserve">to </w:t>
      </w:r>
      <w:r w:rsidR="00AC6E36" w:rsidRPr="003A5BE6">
        <w:rPr>
          <w:lang w:val="en-US"/>
        </w:rPr>
        <w:t xml:space="preserve">sin or slaves </w:t>
      </w:r>
      <w:r w:rsidR="00657E42">
        <w:rPr>
          <w:lang w:val="en-US"/>
        </w:rPr>
        <w:t>to</w:t>
      </w:r>
      <w:r w:rsidR="00AC6E36" w:rsidRPr="003A5BE6">
        <w:rPr>
          <w:lang w:val="en-US"/>
        </w:rPr>
        <w:t xml:space="preserve"> God. No one is neutral or "free". The world's "freedom" is slavery to sin.</w:t>
      </w:r>
    </w:p>
    <w:p w14:paraId="3D3CC160" w14:textId="06ABF3CF" w:rsidR="00AC6E36" w:rsidRPr="003A5BE6" w:rsidRDefault="00AC6E36" w:rsidP="00AC6E36">
      <w:pPr>
        <w:rPr>
          <w:lang w:val="en-US"/>
        </w:rPr>
      </w:pPr>
      <w:r w:rsidRPr="003A5BE6">
        <w:rPr>
          <w:lang w:val="en-US"/>
        </w:rPr>
        <w:t>The natural thing is to serve our new master</w:t>
      </w:r>
      <w:r w:rsidR="003D0C7E">
        <w:rPr>
          <w:lang w:val="en-US"/>
        </w:rPr>
        <w:t>,</w:t>
      </w:r>
      <w:r w:rsidRPr="003A5BE6">
        <w:rPr>
          <w:lang w:val="en-US"/>
        </w:rPr>
        <w:t xml:space="preserve"> who has freed us from our old master.</w:t>
      </w:r>
    </w:p>
    <w:p w14:paraId="5ED356A4" w14:textId="0CC4D3E4" w:rsidR="00AC6E36" w:rsidRPr="003A5BE6" w:rsidRDefault="00AC6E36" w:rsidP="00AC6E36">
      <w:pPr>
        <w:rPr>
          <w:lang w:val="en-US"/>
        </w:rPr>
      </w:pPr>
      <w:r w:rsidRPr="003A5BE6">
        <w:rPr>
          <w:lang w:val="en-US"/>
        </w:rPr>
        <w:t>The proper "use" of salvation is sanctification.</w:t>
      </w:r>
    </w:p>
    <w:p w14:paraId="6CAFB874" w14:textId="77777777" w:rsidR="00AC6E36" w:rsidRPr="003A5BE6" w:rsidRDefault="00AC6E36" w:rsidP="00AC6E36">
      <w:pPr>
        <w:rPr>
          <w:lang w:val="en-US"/>
        </w:rPr>
      </w:pPr>
      <w:r w:rsidRPr="003A5BE6">
        <w:rPr>
          <w:lang w:val="en-US"/>
        </w:rPr>
        <w:t xml:space="preserve"> </w:t>
      </w:r>
    </w:p>
    <w:p w14:paraId="2C44230B" w14:textId="77777777" w:rsidR="00AC6E36" w:rsidRPr="00AC6E36" w:rsidRDefault="00AC6E36" w:rsidP="00234035">
      <w:pPr>
        <w:pStyle w:val="Heading3"/>
        <w:rPr>
          <w:lang w:val="nb-NO"/>
        </w:rPr>
      </w:pPr>
      <w:bookmarkStart w:id="36" w:name="_Toc126233808"/>
      <w:r w:rsidRPr="00AC6E36">
        <w:rPr>
          <w:lang w:val="nb-NO"/>
        </w:rPr>
        <w:t>6:22</w:t>
      </w:r>
      <w:bookmarkEnd w:id="36"/>
    </w:p>
    <w:p w14:paraId="485869F2" w14:textId="77777777" w:rsidR="00AD0563" w:rsidRPr="00AD0563" w:rsidRDefault="00AC6E36" w:rsidP="00AD0563">
      <w:pPr>
        <w:pStyle w:val="ListParagraph"/>
        <w:numPr>
          <w:ilvl w:val="0"/>
          <w:numId w:val="16"/>
        </w:numPr>
        <w:rPr>
          <w:lang w:val="nb-NO"/>
        </w:rPr>
      </w:pPr>
      <w:r w:rsidRPr="00AD0563">
        <w:rPr>
          <w:lang w:val="nb-NO"/>
        </w:rPr>
        <w:t>Freed from sin</w:t>
      </w:r>
    </w:p>
    <w:p w14:paraId="49E75EE7" w14:textId="77777777" w:rsidR="00AD0563" w:rsidRPr="00AD0563" w:rsidRDefault="00AC6E36" w:rsidP="00AD0563">
      <w:pPr>
        <w:pStyle w:val="ListParagraph"/>
        <w:numPr>
          <w:ilvl w:val="0"/>
          <w:numId w:val="16"/>
        </w:numPr>
        <w:rPr>
          <w:lang w:val="nb-NO"/>
        </w:rPr>
      </w:pPr>
      <w:r w:rsidRPr="00AD0563">
        <w:rPr>
          <w:lang w:val="nb-NO"/>
        </w:rPr>
        <w:t>Become servants of God</w:t>
      </w:r>
    </w:p>
    <w:p w14:paraId="44D9D880" w14:textId="77777777" w:rsidR="00AD0563" w:rsidRPr="00AD0563" w:rsidRDefault="00AC6E36" w:rsidP="00AD0563">
      <w:pPr>
        <w:pStyle w:val="ListParagraph"/>
        <w:numPr>
          <w:ilvl w:val="0"/>
          <w:numId w:val="16"/>
        </w:numPr>
        <w:rPr>
          <w:lang w:val="nb-NO"/>
        </w:rPr>
      </w:pPr>
      <w:r w:rsidRPr="00AD0563">
        <w:rPr>
          <w:lang w:val="nb-NO"/>
        </w:rPr>
        <w:t>Become holy</w:t>
      </w:r>
    </w:p>
    <w:p w14:paraId="6A0E12A9" w14:textId="7453800A" w:rsidR="00AC6E36" w:rsidRPr="00AD0563" w:rsidRDefault="00AC6E36" w:rsidP="00AD0563">
      <w:pPr>
        <w:pStyle w:val="ListParagraph"/>
        <w:numPr>
          <w:ilvl w:val="0"/>
          <w:numId w:val="16"/>
        </w:numPr>
        <w:rPr>
          <w:lang w:val="nb-NO"/>
        </w:rPr>
      </w:pPr>
      <w:r w:rsidRPr="00AD0563">
        <w:rPr>
          <w:lang w:val="nb-NO"/>
        </w:rPr>
        <w:t>Leads to eternal life</w:t>
      </w:r>
    </w:p>
    <w:p w14:paraId="38EECC5D" w14:textId="3B826921" w:rsidR="00AC6E36" w:rsidRPr="002F49A3" w:rsidRDefault="00AD0563" w:rsidP="00AC6E36">
      <w:pPr>
        <w:rPr>
          <w:i/>
          <w:iCs/>
        </w:rPr>
      </w:pPr>
      <w:r w:rsidRPr="002F49A3">
        <w:rPr>
          <w:i/>
          <w:iCs/>
        </w:rPr>
        <w:t>“In religion you obey because God is useful. In Christianity, you obey because God is beautiful.”</w:t>
      </w:r>
      <w:r w:rsidR="00A37C26">
        <w:rPr>
          <w:i/>
          <w:iCs/>
        </w:rPr>
        <w:t xml:space="preserve"> </w:t>
      </w:r>
      <w:r w:rsidR="00A37C26" w:rsidRPr="00A37C26">
        <w:t>Timothy Keller</w:t>
      </w:r>
    </w:p>
    <w:p w14:paraId="682F5320" w14:textId="77777777" w:rsidR="00AD0563" w:rsidRPr="00AD0563" w:rsidRDefault="00AD0563" w:rsidP="00AC6E36"/>
    <w:p w14:paraId="6A8208F3" w14:textId="77777777" w:rsidR="00AC6E36" w:rsidRPr="00AD0563" w:rsidRDefault="00AC6E36" w:rsidP="00234035">
      <w:pPr>
        <w:pStyle w:val="Heading3"/>
      </w:pPr>
      <w:bookmarkStart w:id="37" w:name="_Toc126233809"/>
      <w:r w:rsidRPr="00AD0563">
        <w:t>APPLICATION OF CHAPTER 6</w:t>
      </w:r>
      <w:bookmarkEnd w:id="37"/>
    </w:p>
    <w:p w14:paraId="199E48BE" w14:textId="7DC70F68" w:rsidR="00AC6E36" w:rsidRPr="003A5BE6" w:rsidRDefault="00A37C26" w:rsidP="00AC6E36">
      <w:pPr>
        <w:rPr>
          <w:lang w:val="en-US"/>
        </w:rPr>
      </w:pPr>
      <w:r>
        <w:rPr>
          <w:lang w:val="en-US"/>
        </w:rPr>
        <w:t>How would you respond if anyone made the following two claims</w:t>
      </w:r>
      <w:r w:rsidR="00AC6E36" w:rsidRPr="003A5BE6">
        <w:rPr>
          <w:lang w:val="en-US"/>
        </w:rPr>
        <w:t>:</w:t>
      </w:r>
    </w:p>
    <w:p w14:paraId="470B58A9" w14:textId="3F636A80" w:rsidR="00AC6E36" w:rsidRPr="0094758C" w:rsidRDefault="00AC6E36" w:rsidP="00AC6E36">
      <w:pPr>
        <w:rPr>
          <w:i/>
          <w:iCs/>
          <w:lang w:val="en-US"/>
        </w:rPr>
      </w:pPr>
      <w:r w:rsidRPr="0094758C">
        <w:rPr>
          <w:i/>
          <w:iCs/>
          <w:lang w:val="en-US"/>
        </w:rPr>
        <w:lastRenderedPageBreak/>
        <w:t>1. "Justification by faith but sanctification by toil?"</w:t>
      </w:r>
    </w:p>
    <w:p w14:paraId="74F7C425" w14:textId="04FF2C68" w:rsidR="00AC6E36" w:rsidRPr="003A5BE6" w:rsidRDefault="00AC6E36" w:rsidP="00AC6E36">
      <w:pPr>
        <w:rPr>
          <w:lang w:val="en-US"/>
        </w:rPr>
      </w:pPr>
      <w:r w:rsidRPr="003A5BE6">
        <w:rPr>
          <w:lang w:val="en-US"/>
        </w:rPr>
        <w:t>God provides for both in Christ. Because we have been set free from the power of sin, we can expect to be able to not have sin as our master. The gospel gives us a new and different motivation for a life according to God's will.</w:t>
      </w:r>
    </w:p>
    <w:p w14:paraId="2CAA722E" w14:textId="448D8AB2" w:rsidR="00AC6E36" w:rsidRPr="003A5BE6" w:rsidRDefault="00AC6E36" w:rsidP="00AC6E36">
      <w:pPr>
        <w:rPr>
          <w:lang w:val="en-US"/>
        </w:rPr>
      </w:pPr>
      <w:r w:rsidRPr="0094758C">
        <w:rPr>
          <w:i/>
          <w:iCs/>
          <w:lang w:val="en-US"/>
        </w:rPr>
        <w:t xml:space="preserve">2. “We do not sin because </w:t>
      </w:r>
      <w:r w:rsidR="008F302C" w:rsidRPr="0094758C">
        <w:rPr>
          <w:i/>
          <w:iCs/>
          <w:lang w:val="en-US"/>
        </w:rPr>
        <w:t xml:space="preserve">of </w:t>
      </w:r>
      <w:r w:rsidRPr="0094758C">
        <w:rPr>
          <w:i/>
          <w:iCs/>
          <w:lang w:val="en-US"/>
        </w:rPr>
        <w:t>weak willpower, but because we forget or have not understood</w:t>
      </w:r>
      <w:r w:rsidRPr="00BB33EF">
        <w:rPr>
          <w:i/>
          <w:iCs/>
          <w:lang w:val="en-US"/>
        </w:rPr>
        <w:t xml:space="preserve"> the gospel and still think in the "old way". Sinful actions come from sinful motivations. If we ask why we sin, we may discover that the reason is that we look for justification, identity</w:t>
      </w:r>
      <w:r w:rsidR="00166E11" w:rsidRPr="00BB33EF">
        <w:rPr>
          <w:i/>
          <w:iCs/>
          <w:lang w:val="en-US"/>
        </w:rPr>
        <w:t>,</w:t>
      </w:r>
      <w:r w:rsidRPr="00BB33EF">
        <w:rPr>
          <w:i/>
          <w:iCs/>
          <w:lang w:val="en-US"/>
        </w:rPr>
        <w:t xml:space="preserve"> and worth elsewhere than in God. If we remember that we are completely loved and righteous in Christ, it will undermine the motivation and remove the desire to sin.”</w:t>
      </w:r>
    </w:p>
    <w:p w14:paraId="21EB167F" w14:textId="77777777" w:rsidR="00AC6E36" w:rsidRPr="003A5BE6" w:rsidRDefault="00AC6E36" w:rsidP="00AC6E36">
      <w:pPr>
        <w:rPr>
          <w:lang w:val="en-US"/>
        </w:rPr>
      </w:pPr>
      <w:r w:rsidRPr="003A5BE6">
        <w:rPr>
          <w:lang w:val="en-US"/>
        </w:rPr>
        <w:t xml:space="preserve"> </w:t>
      </w:r>
    </w:p>
    <w:p w14:paraId="52CABA10" w14:textId="77777777" w:rsidR="00AC6E36" w:rsidRPr="003A5BE6" w:rsidRDefault="00AC6E36" w:rsidP="00A23C6A">
      <w:pPr>
        <w:pStyle w:val="Heading2"/>
        <w:rPr>
          <w:lang w:val="en-US"/>
        </w:rPr>
      </w:pPr>
      <w:bookmarkStart w:id="38" w:name="_Toc126233810"/>
      <w:r w:rsidRPr="003A5BE6">
        <w:rPr>
          <w:lang w:val="en-US"/>
        </w:rPr>
        <w:t>CHAPTER 7: THE LAW OF MOSES</w:t>
      </w:r>
      <w:bookmarkEnd w:id="38"/>
    </w:p>
    <w:p w14:paraId="24D2AD7D" w14:textId="618EF547" w:rsidR="00AC6E36" w:rsidRPr="003A5BE6" w:rsidRDefault="00AC6E36" w:rsidP="00AC6E36">
      <w:pPr>
        <w:rPr>
          <w:lang w:val="en-US"/>
        </w:rPr>
      </w:pPr>
      <w:r w:rsidRPr="003A5BE6">
        <w:rPr>
          <w:lang w:val="en-US"/>
        </w:rPr>
        <w:t>1. Our connection to the law must be broken so that we can be put in</w:t>
      </w:r>
      <w:r w:rsidR="003D0C7E">
        <w:rPr>
          <w:lang w:val="en-US"/>
        </w:rPr>
        <w:t>to</w:t>
      </w:r>
      <w:r w:rsidRPr="003A5BE6">
        <w:rPr>
          <w:lang w:val="en-US"/>
        </w:rPr>
        <w:t xml:space="preserve"> a new relationship with Jesus. Death </w:t>
      </w:r>
      <w:r w:rsidR="00BB49E8">
        <w:rPr>
          <w:lang w:val="en-US"/>
        </w:rPr>
        <w:t>breaks</w:t>
      </w:r>
      <w:r w:rsidRPr="003A5BE6">
        <w:rPr>
          <w:lang w:val="en-US"/>
        </w:rPr>
        <w:t xml:space="preserve"> the relationship with the law. (7:1-6)</w:t>
      </w:r>
    </w:p>
    <w:p w14:paraId="2A690F17" w14:textId="46D7C05E" w:rsidR="00AC6E36" w:rsidRPr="00DD587F" w:rsidRDefault="00AC6E36" w:rsidP="00AC6E36">
      <w:pPr>
        <w:rPr>
          <w:lang w:val="en-US"/>
        </w:rPr>
      </w:pPr>
      <w:r w:rsidRPr="003A5BE6">
        <w:rPr>
          <w:lang w:val="en-US"/>
        </w:rPr>
        <w:t xml:space="preserve">2. </w:t>
      </w:r>
      <w:r w:rsidR="00486E63" w:rsidRPr="00486E63">
        <w:rPr>
          <w:lang w:val="en-US"/>
        </w:rPr>
        <w:t xml:space="preserve">Is the law </w:t>
      </w:r>
      <w:r w:rsidR="00DD587F">
        <w:rPr>
          <w:lang w:val="en-US"/>
        </w:rPr>
        <w:t xml:space="preserve">then </w:t>
      </w:r>
      <w:r w:rsidR="00486E63" w:rsidRPr="00486E63">
        <w:rPr>
          <w:lang w:val="en-US"/>
        </w:rPr>
        <w:t xml:space="preserve">sinful? </w:t>
      </w:r>
      <w:r w:rsidRPr="00DD587F">
        <w:rPr>
          <w:lang w:val="en-US"/>
        </w:rPr>
        <w:t>(7:7-25)</w:t>
      </w:r>
    </w:p>
    <w:p w14:paraId="657C3981" w14:textId="6BA5FE78" w:rsidR="00AC6E36" w:rsidRPr="003A5BE6" w:rsidRDefault="00AC6E36" w:rsidP="00A23C6A">
      <w:pPr>
        <w:pStyle w:val="ListParagraph"/>
        <w:numPr>
          <w:ilvl w:val="0"/>
          <w:numId w:val="17"/>
        </w:numPr>
        <w:rPr>
          <w:lang w:val="en-US"/>
        </w:rPr>
      </w:pPr>
      <w:r w:rsidRPr="003A5BE6">
        <w:rPr>
          <w:lang w:val="en-US"/>
        </w:rPr>
        <w:t>The law is of God but has become an instrument of sin.</w:t>
      </w:r>
    </w:p>
    <w:p w14:paraId="28E85AF4" w14:textId="101455F0" w:rsidR="00AC6E36" w:rsidRPr="003A5BE6" w:rsidRDefault="00AC6E36" w:rsidP="00A23C6A">
      <w:pPr>
        <w:pStyle w:val="ListParagraph"/>
        <w:numPr>
          <w:ilvl w:val="0"/>
          <w:numId w:val="17"/>
        </w:numPr>
        <w:rPr>
          <w:lang w:val="en-US"/>
        </w:rPr>
      </w:pPr>
      <w:r w:rsidRPr="003A5BE6">
        <w:rPr>
          <w:lang w:val="en-US"/>
        </w:rPr>
        <w:t>Although it comes from God, it can neither justify nor sanctify because of our human nature (8:3).</w:t>
      </w:r>
    </w:p>
    <w:p w14:paraId="74F5F92F" w14:textId="77777777" w:rsidR="00AC6E36" w:rsidRPr="003A5BE6" w:rsidRDefault="00AC6E36" w:rsidP="00AC6E36">
      <w:pPr>
        <w:rPr>
          <w:lang w:val="en-US"/>
        </w:rPr>
      </w:pPr>
      <w:r w:rsidRPr="003A5BE6">
        <w:rPr>
          <w:lang w:val="en-US"/>
        </w:rPr>
        <w:t xml:space="preserve"> </w:t>
      </w:r>
    </w:p>
    <w:p w14:paraId="1B658945" w14:textId="54B7C2C0" w:rsidR="00AC6E36" w:rsidRPr="003A5BE6" w:rsidRDefault="00AC6E36" w:rsidP="00234035">
      <w:pPr>
        <w:pStyle w:val="Heading3"/>
        <w:rPr>
          <w:lang w:val="en-US"/>
        </w:rPr>
      </w:pPr>
      <w:bookmarkStart w:id="39" w:name="_Toc126233811"/>
      <w:r w:rsidRPr="003A5BE6">
        <w:rPr>
          <w:lang w:val="en-US"/>
        </w:rPr>
        <w:t>IS THE LAW SIN</w:t>
      </w:r>
      <w:r w:rsidR="00486E63">
        <w:rPr>
          <w:lang w:val="en-US"/>
        </w:rPr>
        <w:t>FUL</w:t>
      </w:r>
      <w:r w:rsidRPr="003A5BE6">
        <w:rPr>
          <w:lang w:val="en-US"/>
        </w:rPr>
        <w:t>? (7:7)</w:t>
      </w:r>
      <w:bookmarkEnd w:id="39"/>
    </w:p>
    <w:p w14:paraId="33F13736" w14:textId="77777777" w:rsidR="00AC6E36" w:rsidRPr="003A5BE6" w:rsidRDefault="00AC6E36" w:rsidP="00AC6E36">
      <w:pPr>
        <w:rPr>
          <w:lang w:val="en-US"/>
        </w:rPr>
      </w:pPr>
      <w:r w:rsidRPr="003A5BE6">
        <w:rPr>
          <w:lang w:val="en-US"/>
        </w:rPr>
        <w:t xml:space="preserve">2:17 </w:t>
      </w:r>
      <w:r w:rsidRPr="003A5BE6">
        <w:rPr>
          <w:lang w:val="en-US"/>
        </w:rPr>
        <w:tab/>
        <w:t>Has to do with a relationship with God</w:t>
      </w:r>
    </w:p>
    <w:p w14:paraId="47DFDE25" w14:textId="77777777" w:rsidR="00AC6E36" w:rsidRPr="003A5BE6" w:rsidRDefault="00AC6E36" w:rsidP="00AC6E36">
      <w:pPr>
        <w:rPr>
          <w:lang w:val="en-US"/>
        </w:rPr>
      </w:pPr>
      <w:r w:rsidRPr="003A5BE6">
        <w:rPr>
          <w:lang w:val="en-US"/>
        </w:rPr>
        <w:t xml:space="preserve">2:18 </w:t>
      </w:r>
      <w:r w:rsidRPr="003A5BE6">
        <w:rPr>
          <w:lang w:val="en-US"/>
        </w:rPr>
        <w:tab/>
        <w:t>An expression of God's will</w:t>
      </w:r>
    </w:p>
    <w:p w14:paraId="725A0EE0" w14:textId="14780A1B" w:rsidR="00AC6E36" w:rsidRPr="003A5BE6" w:rsidRDefault="00AC6E36" w:rsidP="00AC6E36">
      <w:pPr>
        <w:rPr>
          <w:lang w:val="en-US"/>
        </w:rPr>
      </w:pPr>
      <w:r w:rsidRPr="003A5BE6">
        <w:rPr>
          <w:lang w:val="en-US"/>
        </w:rPr>
        <w:t xml:space="preserve">2:19 </w:t>
      </w:r>
      <w:r w:rsidRPr="003A5BE6">
        <w:rPr>
          <w:lang w:val="en-US"/>
        </w:rPr>
        <w:tab/>
        <w:t xml:space="preserve">A </w:t>
      </w:r>
      <w:r w:rsidR="00EC4337">
        <w:rPr>
          <w:lang w:val="en-US"/>
        </w:rPr>
        <w:t>guide</w:t>
      </w:r>
    </w:p>
    <w:p w14:paraId="03F994A0" w14:textId="77777777" w:rsidR="00AC6E36" w:rsidRPr="003A5BE6" w:rsidRDefault="00AC6E36" w:rsidP="00AC6E36">
      <w:pPr>
        <w:rPr>
          <w:lang w:val="en-US"/>
        </w:rPr>
      </w:pPr>
      <w:r w:rsidRPr="003A5BE6">
        <w:rPr>
          <w:lang w:val="en-US"/>
        </w:rPr>
        <w:t xml:space="preserve">2:19 </w:t>
      </w:r>
      <w:r w:rsidRPr="003A5BE6">
        <w:rPr>
          <w:lang w:val="en-US"/>
        </w:rPr>
        <w:tab/>
        <w:t>A light</w:t>
      </w:r>
    </w:p>
    <w:p w14:paraId="18C76B4F" w14:textId="1A51C1E9" w:rsidR="00AC6E36" w:rsidRPr="003A5BE6" w:rsidRDefault="00AC6E36" w:rsidP="00AC6E36">
      <w:pPr>
        <w:rPr>
          <w:lang w:val="en-US"/>
        </w:rPr>
      </w:pPr>
      <w:r w:rsidRPr="003A5BE6">
        <w:rPr>
          <w:lang w:val="en-US"/>
        </w:rPr>
        <w:t xml:space="preserve">2:20 </w:t>
      </w:r>
      <w:r w:rsidRPr="003A5BE6">
        <w:rPr>
          <w:lang w:val="en-US"/>
        </w:rPr>
        <w:tab/>
        <w:t>A</w:t>
      </w:r>
      <w:r w:rsidR="002D7B4C">
        <w:rPr>
          <w:lang w:val="en-US"/>
        </w:rPr>
        <w:t>n instructor</w:t>
      </w:r>
    </w:p>
    <w:p w14:paraId="356C7D7B" w14:textId="77777777" w:rsidR="00AC6E36" w:rsidRPr="003A5BE6" w:rsidRDefault="00AC6E36" w:rsidP="00AC6E36">
      <w:pPr>
        <w:rPr>
          <w:lang w:val="en-US"/>
        </w:rPr>
      </w:pPr>
      <w:r w:rsidRPr="003A5BE6">
        <w:rPr>
          <w:lang w:val="en-US"/>
        </w:rPr>
        <w:t xml:space="preserve">2:20 </w:t>
      </w:r>
      <w:r w:rsidRPr="003A5BE6">
        <w:rPr>
          <w:lang w:val="en-US"/>
        </w:rPr>
        <w:tab/>
        <w:t>A teacher</w:t>
      </w:r>
    </w:p>
    <w:p w14:paraId="1E16B1F9" w14:textId="2D34FEBF" w:rsidR="00AC6E36" w:rsidRPr="003A5BE6" w:rsidRDefault="00AC6E36" w:rsidP="00AC6E36">
      <w:pPr>
        <w:rPr>
          <w:lang w:val="en-US"/>
        </w:rPr>
      </w:pPr>
      <w:r w:rsidRPr="003A5BE6">
        <w:rPr>
          <w:lang w:val="en-US"/>
        </w:rPr>
        <w:t xml:space="preserve">2:20 </w:t>
      </w:r>
      <w:r w:rsidRPr="003A5BE6">
        <w:rPr>
          <w:lang w:val="en-US"/>
        </w:rPr>
        <w:tab/>
      </w:r>
      <w:r w:rsidR="002D7B4C">
        <w:rPr>
          <w:lang w:val="en-US"/>
        </w:rPr>
        <w:t>T</w:t>
      </w:r>
      <w:r w:rsidR="002D7B4C" w:rsidRPr="002D7B4C">
        <w:rPr>
          <w:lang w:val="en-US"/>
        </w:rPr>
        <w:t>he embodiment of knowledge and truth</w:t>
      </w:r>
    </w:p>
    <w:p w14:paraId="67B67293" w14:textId="21783B55" w:rsidR="00AC6E36" w:rsidRPr="003A5BE6" w:rsidRDefault="00AC6E36" w:rsidP="00AC6E36">
      <w:pPr>
        <w:rPr>
          <w:lang w:val="en-US"/>
        </w:rPr>
      </w:pPr>
      <w:r w:rsidRPr="003A5BE6">
        <w:rPr>
          <w:lang w:val="en-US"/>
        </w:rPr>
        <w:t xml:space="preserve">7:7 </w:t>
      </w:r>
      <w:r w:rsidRPr="003A5BE6">
        <w:rPr>
          <w:lang w:val="en-US"/>
        </w:rPr>
        <w:tab/>
        <w:t xml:space="preserve">Certainly not </w:t>
      </w:r>
      <w:r w:rsidR="00BF089E">
        <w:rPr>
          <w:lang w:val="en-US"/>
        </w:rPr>
        <w:t>sinful</w:t>
      </w:r>
    </w:p>
    <w:p w14:paraId="5D56586D" w14:textId="77777777" w:rsidR="00AC6E36" w:rsidRPr="003A5BE6" w:rsidRDefault="00AC6E36" w:rsidP="00AC6E36">
      <w:pPr>
        <w:rPr>
          <w:lang w:val="en-US"/>
        </w:rPr>
      </w:pPr>
      <w:r w:rsidRPr="003A5BE6">
        <w:rPr>
          <w:lang w:val="en-US"/>
        </w:rPr>
        <w:lastRenderedPageBreak/>
        <w:t xml:space="preserve">7:12 </w:t>
      </w:r>
      <w:r w:rsidRPr="003A5BE6">
        <w:rPr>
          <w:lang w:val="en-US"/>
        </w:rPr>
        <w:tab/>
        <w:t>Holy</w:t>
      </w:r>
    </w:p>
    <w:p w14:paraId="548B446F" w14:textId="538255F0" w:rsidR="00AC6E36" w:rsidRPr="003A5BE6" w:rsidRDefault="00AC6E36" w:rsidP="00AC6E36">
      <w:pPr>
        <w:rPr>
          <w:lang w:val="en-US"/>
        </w:rPr>
      </w:pPr>
      <w:r w:rsidRPr="003A5BE6">
        <w:rPr>
          <w:lang w:val="en-US"/>
        </w:rPr>
        <w:t xml:space="preserve">7:12 </w:t>
      </w:r>
      <w:r w:rsidRPr="003A5BE6">
        <w:rPr>
          <w:lang w:val="en-US"/>
        </w:rPr>
        <w:tab/>
        <w:t>Right</w:t>
      </w:r>
      <w:r w:rsidR="004B061E">
        <w:rPr>
          <w:lang w:val="en-US"/>
        </w:rPr>
        <w:t>eous</w:t>
      </w:r>
    </w:p>
    <w:p w14:paraId="7DCD334F" w14:textId="77777777" w:rsidR="00AC6E36" w:rsidRPr="003A5BE6" w:rsidRDefault="00AC6E36" w:rsidP="00AC6E36">
      <w:pPr>
        <w:rPr>
          <w:lang w:val="en-US"/>
        </w:rPr>
      </w:pPr>
      <w:r w:rsidRPr="003A5BE6">
        <w:rPr>
          <w:lang w:val="en-US"/>
        </w:rPr>
        <w:t xml:space="preserve">7:12 </w:t>
      </w:r>
      <w:r w:rsidRPr="003A5BE6">
        <w:rPr>
          <w:lang w:val="en-US"/>
        </w:rPr>
        <w:tab/>
        <w:t>Good</w:t>
      </w:r>
    </w:p>
    <w:p w14:paraId="4436477F" w14:textId="77777777" w:rsidR="00AC6E36" w:rsidRPr="003A5BE6" w:rsidRDefault="00AC6E36" w:rsidP="00AC6E36">
      <w:pPr>
        <w:rPr>
          <w:lang w:val="en-US"/>
        </w:rPr>
      </w:pPr>
      <w:r w:rsidRPr="003A5BE6">
        <w:rPr>
          <w:lang w:val="en-US"/>
        </w:rPr>
        <w:t xml:space="preserve">7:14 </w:t>
      </w:r>
      <w:r w:rsidRPr="003A5BE6">
        <w:rPr>
          <w:lang w:val="en-US"/>
        </w:rPr>
        <w:tab/>
        <w:t>Spiritual</w:t>
      </w:r>
    </w:p>
    <w:p w14:paraId="7161BF41" w14:textId="77777777" w:rsidR="00AC6E36" w:rsidRPr="003A5BE6" w:rsidRDefault="00AC6E36" w:rsidP="00AC6E36">
      <w:pPr>
        <w:rPr>
          <w:lang w:val="en-US"/>
        </w:rPr>
      </w:pPr>
      <w:r w:rsidRPr="003A5BE6">
        <w:rPr>
          <w:lang w:val="en-US"/>
        </w:rPr>
        <w:t xml:space="preserve"> </w:t>
      </w:r>
    </w:p>
    <w:p w14:paraId="4DF324F0" w14:textId="628D36A9" w:rsidR="00AC6E36" w:rsidRPr="003A5BE6" w:rsidRDefault="00AC6E36" w:rsidP="00234035">
      <w:pPr>
        <w:pStyle w:val="Heading3"/>
        <w:rPr>
          <w:lang w:val="en-US"/>
        </w:rPr>
      </w:pPr>
      <w:bookmarkStart w:id="40" w:name="_Toc126233812"/>
      <w:r w:rsidRPr="003A5BE6">
        <w:rPr>
          <w:lang w:val="en-US"/>
        </w:rPr>
        <w:t>7:7-25: WHO AM 'I' AND IS HE A CHRISTIAN?</w:t>
      </w:r>
      <w:bookmarkEnd w:id="40"/>
    </w:p>
    <w:p w14:paraId="22A045BE" w14:textId="79895DD6" w:rsidR="00AC6E36" w:rsidRPr="003A5BE6" w:rsidRDefault="00AC6E36" w:rsidP="00A23C6A">
      <w:pPr>
        <w:pStyle w:val="ListParagraph"/>
        <w:numPr>
          <w:ilvl w:val="0"/>
          <w:numId w:val="18"/>
        </w:numPr>
        <w:rPr>
          <w:lang w:val="en-US"/>
        </w:rPr>
      </w:pPr>
      <w:r w:rsidRPr="003A5BE6">
        <w:rPr>
          <w:lang w:val="en-US"/>
        </w:rPr>
        <w:t>Paul himself? Before or after Jesus?</w:t>
      </w:r>
    </w:p>
    <w:p w14:paraId="79A03F38" w14:textId="67981CC0" w:rsidR="00AC6E36" w:rsidRPr="00A23C6A" w:rsidRDefault="00AC6E36" w:rsidP="00A23C6A">
      <w:pPr>
        <w:pStyle w:val="ListParagraph"/>
        <w:numPr>
          <w:ilvl w:val="0"/>
          <w:numId w:val="18"/>
        </w:numPr>
        <w:rPr>
          <w:lang w:val="nb-NO"/>
        </w:rPr>
      </w:pPr>
      <w:r w:rsidRPr="00A23C6A">
        <w:rPr>
          <w:lang w:val="nb-NO"/>
        </w:rPr>
        <w:t>Adam?</w:t>
      </w:r>
    </w:p>
    <w:p w14:paraId="13A64633" w14:textId="35611A7A" w:rsidR="00AC6E36" w:rsidRPr="00A23C6A" w:rsidRDefault="00AC6E36" w:rsidP="00A23C6A">
      <w:pPr>
        <w:pStyle w:val="ListParagraph"/>
        <w:numPr>
          <w:ilvl w:val="0"/>
          <w:numId w:val="18"/>
        </w:numPr>
        <w:rPr>
          <w:lang w:val="nb-NO"/>
        </w:rPr>
      </w:pPr>
      <w:r w:rsidRPr="00A23C6A">
        <w:rPr>
          <w:lang w:val="nb-NO"/>
        </w:rPr>
        <w:t>Israel?</w:t>
      </w:r>
    </w:p>
    <w:p w14:paraId="6CDFD9EE" w14:textId="703A687A" w:rsidR="00AC6E36" w:rsidRPr="003A5BE6" w:rsidRDefault="00AC6E36" w:rsidP="00A23C6A">
      <w:pPr>
        <w:pStyle w:val="ListParagraph"/>
        <w:numPr>
          <w:ilvl w:val="0"/>
          <w:numId w:val="18"/>
        </w:numPr>
        <w:rPr>
          <w:lang w:val="en-US"/>
        </w:rPr>
      </w:pPr>
      <w:r w:rsidRPr="003A5BE6">
        <w:rPr>
          <w:lang w:val="en-US"/>
        </w:rPr>
        <w:t>Anyone in the face of God's demands?</w:t>
      </w:r>
    </w:p>
    <w:p w14:paraId="62B883A2" w14:textId="77777777" w:rsidR="00AC6E36" w:rsidRPr="003A5BE6" w:rsidRDefault="00AC6E36" w:rsidP="00AC6E36">
      <w:pPr>
        <w:rPr>
          <w:lang w:val="en-US"/>
        </w:rPr>
      </w:pPr>
      <w:r w:rsidRPr="003A5BE6">
        <w:rPr>
          <w:lang w:val="en-US"/>
        </w:rPr>
        <w:t xml:space="preserve"> </w:t>
      </w:r>
    </w:p>
    <w:p w14:paraId="5B9EC793" w14:textId="77777777" w:rsidR="00AC6E36" w:rsidRPr="00D83694" w:rsidRDefault="00AC6E36" w:rsidP="00A23C6A">
      <w:pPr>
        <w:pStyle w:val="Heading2"/>
        <w:rPr>
          <w:lang w:val="en-US"/>
        </w:rPr>
      </w:pPr>
      <w:bookmarkStart w:id="41" w:name="_Toc126233813"/>
      <w:r w:rsidRPr="00D83694">
        <w:rPr>
          <w:lang w:val="en-US"/>
        </w:rPr>
        <w:t>CHAPTER 8</w:t>
      </w:r>
      <w:bookmarkEnd w:id="41"/>
    </w:p>
    <w:p w14:paraId="43B3E6B2" w14:textId="40E37039" w:rsidR="00AC6E36" w:rsidRPr="00D83694" w:rsidRDefault="00AC6E36" w:rsidP="00AC6E36">
      <w:pPr>
        <w:rPr>
          <w:lang w:val="en-US"/>
        </w:rPr>
      </w:pPr>
      <w:r w:rsidRPr="00D83694">
        <w:rPr>
          <w:lang w:val="en-US"/>
        </w:rPr>
        <w:t>8</w:t>
      </w:r>
      <w:r w:rsidR="003D0C7E" w:rsidRPr="00D83694">
        <w:rPr>
          <w:lang w:val="en-US"/>
        </w:rPr>
        <w:t>:</w:t>
      </w:r>
      <w:r w:rsidRPr="00D83694">
        <w:rPr>
          <w:lang w:val="en-US"/>
        </w:rPr>
        <w:t xml:space="preserve">1-17 </w:t>
      </w:r>
      <w:r w:rsidR="003D0C7E" w:rsidRPr="00D83694">
        <w:rPr>
          <w:lang w:val="en-US"/>
        </w:rPr>
        <w:t xml:space="preserve">– </w:t>
      </w:r>
      <w:r w:rsidRPr="00D83694">
        <w:rPr>
          <w:lang w:val="en-US"/>
        </w:rPr>
        <w:t>Life in the Spirit</w:t>
      </w:r>
    </w:p>
    <w:p w14:paraId="690BAEEE" w14:textId="21759E67" w:rsidR="00AC6E36" w:rsidRPr="003A5BE6" w:rsidRDefault="006126ED" w:rsidP="00A23C6A">
      <w:pPr>
        <w:pStyle w:val="ListParagraph"/>
        <w:numPr>
          <w:ilvl w:val="0"/>
          <w:numId w:val="19"/>
        </w:numPr>
        <w:rPr>
          <w:lang w:val="en-US"/>
        </w:rPr>
      </w:pPr>
      <w:r>
        <w:rPr>
          <w:lang w:val="en-US"/>
        </w:rPr>
        <w:t>vv.</w:t>
      </w:r>
      <w:r w:rsidR="00AC6E36" w:rsidRPr="003A5BE6">
        <w:rPr>
          <w:lang w:val="en-US"/>
        </w:rPr>
        <w:t xml:space="preserve"> 1-4: Free</w:t>
      </w:r>
      <w:r w:rsidR="002A3E8D">
        <w:rPr>
          <w:lang w:val="en-US"/>
        </w:rPr>
        <w:t>d</w:t>
      </w:r>
      <w:r w:rsidR="00AC6E36" w:rsidRPr="003A5BE6">
        <w:rPr>
          <w:lang w:val="en-US"/>
        </w:rPr>
        <w:t xml:space="preserve"> from sin to</w:t>
      </w:r>
      <w:r w:rsidR="002A3E8D">
        <w:rPr>
          <w:lang w:val="en-US"/>
        </w:rPr>
        <w:t xml:space="preserve"> live</w:t>
      </w:r>
      <w:r w:rsidR="00AC6E36" w:rsidRPr="003A5BE6">
        <w:rPr>
          <w:lang w:val="en-US"/>
        </w:rPr>
        <w:t xml:space="preserve"> a new life in the Spirit</w:t>
      </w:r>
    </w:p>
    <w:p w14:paraId="20238EDA" w14:textId="218BE72C" w:rsidR="00C43FED" w:rsidRPr="003A5BE6" w:rsidRDefault="006126ED" w:rsidP="00A23C6A">
      <w:pPr>
        <w:pStyle w:val="ListParagraph"/>
        <w:numPr>
          <w:ilvl w:val="0"/>
          <w:numId w:val="19"/>
        </w:numPr>
        <w:rPr>
          <w:lang w:val="en-US"/>
        </w:rPr>
      </w:pPr>
      <w:r>
        <w:rPr>
          <w:lang w:val="en-US"/>
        </w:rPr>
        <w:t>vv.</w:t>
      </w:r>
      <w:r w:rsidR="00AC6E36" w:rsidRPr="003A5BE6">
        <w:rPr>
          <w:lang w:val="en-US"/>
        </w:rPr>
        <w:t xml:space="preserve"> 5-17: The flesh against the Spirit</w:t>
      </w:r>
    </w:p>
    <w:p w14:paraId="1EA0C33A" w14:textId="08A66BB1" w:rsidR="00AC6E36" w:rsidRPr="003A5BE6" w:rsidRDefault="00AC6E36" w:rsidP="00C43FED">
      <w:pPr>
        <w:rPr>
          <w:lang w:val="en-US"/>
        </w:rPr>
      </w:pPr>
      <w:r w:rsidRPr="003A5BE6">
        <w:rPr>
          <w:lang w:val="en-US"/>
        </w:rPr>
        <w:t>8</w:t>
      </w:r>
      <w:r w:rsidR="003D0C7E">
        <w:rPr>
          <w:lang w:val="en-US"/>
        </w:rPr>
        <w:t>:</w:t>
      </w:r>
      <w:r w:rsidRPr="003A5BE6">
        <w:rPr>
          <w:lang w:val="en-US"/>
        </w:rPr>
        <w:t xml:space="preserve">18-30 </w:t>
      </w:r>
      <w:r w:rsidR="003D0C7E">
        <w:rPr>
          <w:lang w:val="en-US"/>
        </w:rPr>
        <w:t xml:space="preserve">– </w:t>
      </w:r>
      <w:r w:rsidRPr="003A5BE6">
        <w:rPr>
          <w:lang w:val="en-US"/>
        </w:rPr>
        <w:t>The glory we have in store</w:t>
      </w:r>
    </w:p>
    <w:p w14:paraId="186E5879" w14:textId="4AAE37C1" w:rsidR="00AC6E36" w:rsidRPr="003A5BE6" w:rsidRDefault="00AC6E36" w:rsidP="00AC6E36">
      <w:pPr>
        <w:rPr>
          <w:lang w:val="en-US"/>
        </w:rPr>
      </w:pPr>
      <w:r w:rsidRPr="003A5BE6">
        <w:rPr>
          <w:lang w:val="en-US"/>
        </w:rPr>
        <w:t>8</w:t>
      </w:r>
      <w:r w:rsidR="003D0C7E">
        <w:rPr>
          <w:lang w:val="en-US"/>
        </w:rPr>
        <w:t>:</w:t>
      </w:r>
      <w:r w:rsidRPr="003A5BE6">
        <w:rPr>
          <w:lang w:val="en-US"/>
        </w:rPr>
        <w:t xml:space="preserve">31-39 </w:t>
      </w:r>
      <w:r w:rsidR="003D0C7E">
        <w:rPr>
          <w:lang w:val="en-US"/>
        </w:rPr>
        <w:t xml:space="preserve">– </w:t>
      </w:r>
      <w:r w:rsidRPr="003A5BE6">
        <w:rPr>
          <w:lang w:val="en-US"/>
        </w:rPr>
        <w:t>Nothing can separate us from God's love</w:t>
      </w:r>
    </w:p>
    <w:p w14:paraId="38828FCC" w14:textId="77777777" w:rsidR="00C43FED" w:rsidRPr="003A5BE6" w:rsidRDefault="00C43FED" w:rsidP="00AC6E36">
      <w:pPr>
        <w:rPr>
          <w:lang w:val="en-US"/>
        </w:rPr>
      </w:pPr>
    </w:p>
    <w:p w14:paraId="6E7C0E5E" w14:textId="77777777" w:rsidR="00F0170A" w:rsidRPr="003A5BE6" w:rsidRDefault="00AC6E36" w:rsidP="006E6C77">
      <w:pPr>
        <w:pStyle w:val="Heading3"/>
        <w:rPr>
          <w:lang w:val="en-US"/>
        </w:rPr>
      </w:pPr>
      <w:bookmarkStart w:id="42" w:name="_Toc126233814"/>
      <w:r w:rsidRPr="003A5BE6">
        <w:rPr>
          <w:lang w:val="en-US"/>
        </w:rPr>
        <w:t>8:1-4</w:t>
      </w:r>
      <w:bookmarkEnd w:id="42"/>
    </w:p>
    <w:p w14:paraId="411E1E9C" w14:textId="1687B01D" w:rsidR="00AC6E36" w:rsidRPr="006E6C77" w:rsidRDefault="00AC6E36" w:rsidP="006E6C77">
      <w:pPr>
        <w:rPr>
          <w:b/>
          <w:bCs/>
          <w:lang w:val="en-US"/>
        </w:rPr>
      </w:pPr>
      <w:r w:rsidRPr="006E6C77">
        <w:rPr>
          <w:b/>
          <w:bCs/>
          <w:lang w:val="en-US"/>
        </w:rPr>
        <w:t>Observation</w:t>
      </w:r>
    </w:p>
    <w:p w14:paraId="3B89235C" w14:textId="7D2B23C3" w:rsidR="00AC6E36" w:rsidRPr="003A5BE6" w:rsidRDefault="00AC6E36" w:rsidP="00AC6E36">
      <w:pPr>
        <w:rPr>
          <w:lang w:val="en-US"/>
        </w:rPr>
      </w:pPr>
      <w:r w:rsidRPr="00867D64">
        <w:rPr>
          <w:u w:val="single"/>
          <w:lang w:val="en-US"/>
        </w:rPr>
        <w:t>Condemnation:</w:t>
      </w:r>
      <w:r w:rsidRPr="003A5BE6">
        <w:rPr>
          <w:lang w:val="en-US"/>
        </w:rPr>
        <w:t xml:space="preserve"> The last time he spoke of condemnation in this letter was in 5:16 and 5:18. What kind of condemnation was there?</w:t>
      </w:r>
    </w:p>
    <w:p w14:paraId="171E4E5A" w14:textId="49D8FD7C" w:rsidR="00AC6E36" w:rsidRPr="003A5BE6" w:rsidRDefault="00AC6E36" w:rsidP="00AC6E36">
      <w:pPr>
        <w:rPr>
          <w:lang w:val="en-US"/>
        </w:rPr>
      </w:pPr>
      <w:r w:rsidRPr="00867D64">
        <w:rPr>
          <w:u w:val="single"/>
          <w:lang w:val="en-US"/>
        </w:rPr>
        <w:t>The law of sin and death:</w:t>
      </w:r>
      <w:r w:rsidRPr="003A5BE6">
        <w:rPr>
          <w:lang w:val="en-US"/>
        </w:rPr>
        <w:t xml:space="preserve"> The first time he mentions these two together is in 5:12. Who is sin and death associated with there?</w:t>
      </w:r>
    </w:p>
    <w:p w14:paraId="0E8E1DDE" w14:textId="77777777" w:rsidR="00AC6E36" w:rsidRPr="006E6C77" w:rsidRDefault="00AC6E36" w:rsidP="006E6C77">
      <w:pPr>
        <w:rPr>
          <w:b/>
          <w:bCs/>
          <w:lang w:val="en-US"/>
        </w:rPr>
      </w:pPr>
      <w:r w:rsidRPr="006E6C77">
        <w:rPr>
          <w:b/>
          <w:bCs/>
          <w:lang w:val="en-US"/>
        </w:rPr>
        <w:t>Interpretation:</w:t>
      </w:r>
    </w:p>
    <w:p w14:paraId="7D1C86AB" w14:textId="13229DA0" w:rsidR="00AC6E36" w:rsidRPr="003A5BE6" w:rsidRDefault="00AC6E36" w:rsidP="00AC6E36">
      <w:pPr>
        <w:rPr>
          <w:lang w:val="en-US"/>
        </w:rPr>
      </w:pPr>
      <w:r w:rsidRPr="003A5BE6">
        <w:rPr>
          <w:lang w:val="en-US"/>
        </w:rPr>
        <w:t>1. Why then is there no condemnation for those who are in Christ?</w:t>
      </w:r>
    </w:p>
    <w:p w14:paraId="4A673C3A" w14:textId="77777777" w:rsidR="00AC6E36" w:rsidRPr="003A5BE6" w:rsidRDefault="00AC6E36" w:rsidP="00AC6E36">
      <w:pPr>
        <w:rPr>
          <w:lang w:val="en-US"/>
        </w:rPr>
      </w:pPr>
      <w:r w:rsidRPr="003A5BE6">
        <w:rPr>
          <w:lang w:val="en-US"/>
        </w:rPr>
        <w:t xml:space="preserve"> </w:t>
      </w:r>
    </w:p>
    <w:p w14:paraId="757E6717" w14:textId="77777777" w:rsidR="00AC6E36" w:rsidRPr="00AC6E36" w:rsidRDefault="00AC6E36" w:rsidP="006E6C77">
      <w:pPr>
        <w:pStyle w:val="Heading3"/>
        <w:rPr>
          <w:lang w:val="nb-NO"/>
        </w:rPr>
      </w:pPr>
      <w:bookmarkStart w:id="43" w:name="_Toc126233815"/>
      <w:r w:rsidRPr="00AC6E36">
        <w:rPr>
          <w:lang w:val="nb-NO"/>
        </w:rPr>
        <w:lastRenderedPageBreak/>
        <w:t>8:9-11</w:t>
      </w:r>
      <w:bookmarkEnd w:id="43"/>
    </w:p>
    <w:p w14:paraId="4C712759" w14:textId="189DBDA8" w:rsidR="00AC6E36" w:rsidRPr="00F1129E" w:rsidRDefault="00AC6E36" w:rsidP="00F0170A">
      <w:pPr>
        <w:pStyle w:val="ListParagraph"/>
        <w:numPr>
          <w:ilvl w:val="0"/>
          <w:numId w:val="20"/>
        </w:numPr>
        <w:rPr>
          <w:lang w:val="en-US"/>
        </w:rPr>
      </w:pPr>
      <w:r w:rsidRPr="003A5BE6">
        <w:rPr>
          <w:lang w:val="en-US"/>
        </w:rPr>
        <w:t xml:space="preserve">No Christian can be </w:t>
      </w:r>
      <w:r w:rsidR="00F1129E" w:rsidRPr="00944C84">
        <w:rPr>
          <w:i/>
          <w:iCs/>
          <w:lang w:val="en-US"/>
        </w:rPr>
        <w:t>"</w:t>
      </w:r>
      <w:r w:rsidRPr="00944C84">
        <w:rPr>
          <w:i/>
          <w:iCs/>
          <w:lang w:val="en-US"/>
        </w:rPr>
        <w:t>in the flesh</w:t>
      </w:r>
      <w:r w:rsidR="00F1129E" w:rsidRPr="00944C84">
        <w:rPr>
          <w:i/>
          <w:iCs/>
          <w:lang w:val="en-US"/>
        </w:rPr>
        <w:t>"</w:t>
      </w:r>
      <w:r w:rsidR="003D0C7E">
        <w:rPr>
          <w:lang w:val="en-US"/>
        </w:rPr>
        <w:t>;</w:t>
      </w:r>
      <w:r w:rsidRPr="003A5BE6">
        <w:rPr>
          <w:lang w:val="en-US"/>
        </w:rPr>
        <w:t xml:space="preserve"> all Christians are per def</w:t>
      </w:r>
      <w:r w:rsidR="00F1129E">
        <w:rPr>
          <w:lang w:val="en-US"/>
        </w:rPr>
        <w:t>inition</w:t>
      </w:r>
      <w:r w:rsidRPr="003A5BE6">
        <w:rPr>
          <w:lang w:val="en-US"/>
        </w:rPr>
        <w:t xml:space="preserve"> </w:t>
      </w:r>
      <w:r w:rsidR="00F1129E" w:rsidRPr="00944C84">
        <w:rPr>
          <w:i/>
          <w:iCs/>
          <w:lang w:val="en-US"/>
        </w:rPr>
        <w:t>"</w:t>
      </w:r>
      <w:r w:rsidRPr="00944C84">
        <w:rPr>
          <w:i/>
          <w:iCs/>
          <w:lang w:val="en-US"/>
        </w:rPr>
        <w:t>in the Spirit</w:t>
      </w:r>
      <w:r w:rsidR="00F1129E" w:rsidRPr="00944C84">
        <w:rPr>
          <w:i/>
          <w:iCs/>
          <w:lang w:val="en-US"/>
        </w:rPr>
        <w:t>"</w:t>
      </w:r>
      <w:r w:rsidRPr="00F1129E">
        <w:rPr>
          <w:lang w:val="en-US"/>
        </w:rPr>
        <w:t>.</w:t>
      </w:r>
    </w:p>
    <w:p w14:paraId="7F538D67" w14:textId="356A8085" w:rsidR="00AC6E36" w:rsidRPr="003A5BE6" w:rsidRDefault="00AC6E36" w:rsidP="00F0170A">
      <w:pPr>
        <w:pStyle w:val="ListParagraph"/>
        <w:numPr>
          <w:ilvl w:val="0"/>
          <w:numId w:val="20"/>
        </w:numPr>
        <w:rPr>
          <w:lang w:val="en-US"/>
        </w:rPr>
      </w:pPr>
      <w:r w:rsidRPr="003A5BE6">
        <w:rPr>
          <w:lang w:val="en-US"/>
        </w:rPr>
        <w:t>There is not one Christian who does not have the Holy Spirit.</w:t>
      </w:r>
    </w:p>
    <w:p w14:paraId="0597A51B" w14:textId="51D12C48" w:rsidR="00AC6E36" w:rsidRPr="003A5BE6" w:rsidRDefault="00AC6E36" w:rsidP="00F0170A">
      <w:pPr>
        <w:pStyle w:val="ListParagraph"/>
        <w:numPr>
          <w:ilvl w:val="0"/>
          <w:numId w:val="20"/>
        </w:numPr>
        <w:rPr>
          <w:lang w:val="en-US"/>
        </w:rPr>
      </w:pPr>
      <w:r w:rsidRPr="003A5BE6">
        <w:rPr>
          <w:lang w:val="en-US"/>
        </w:rPr>
        <w:t>To be a Christian means to have God's Spirit, and to have God's Spirit is to be "in the Spirit" and not in the flesh.</w:t>
      </w:r>
    </w:p>
    <w:p w14:paraId="5E606999" w14:textId="609CA850" w:rsidR="00AC6E36" w:rsidRPr="003A5BE6" w:rsidRDefault="00AC6E36" w:rsidP="00F0170A">
      <w:pPr>
        <w:pStyle w:val="ListParagraph"/>
        <w:numPr>
          <w:ilvl w:val="0"/>
          <w:numId w:val="20"/>
        </w:numPr>
        <w:rPr>
          <w:lang w:val="en-US"/>
        </w:rPr>
      </w:pPr>
      <w:r w:rsidRPr="003A5BE6">
        <w:rPr>
          <w:lang w:val="en-US"/>
        </w:rPr>
        <w:t>Since God's Spirit lives in us, he is the one who has power over us.</w:t>
      </w:r>
    </w:p>
    <w:p w14:paraId="33BFFCFB" w14:textId="77777777" w:rsidR="00AC6E36" w:rsidRPr="003A5BE6" w:rsidRDefault="00AC6E36" w:rsidP="00AC6E36">
      <w:pPr>
        <w:rPr>
          <w:lang w:val="en-US"/>
        </w:rPr>
      </w:pPr>
      <w:r w:rsidRPr="003A5BE6">
        <w:rPr>
          <w:lang w:val="en-US"/>
        </w:rPr>
        <w:t xml:space="preserve"> </w:t>
      </w:r>
    </w:p>
    <w:p w14:paraId="67590053" w14:textId="77777777" w:rsidR="00AC6E36" w:rsidRPr="003A5BE6" w:rsidRDefault="00AC6E36" w:rsidP="006E6C77">
      <w:pPr>
        <w:pStyle w:val="Heading3"/>
        <w:rPr>
          <w:lang w:val="en-US"/>
        </w:rPr>
      </w:pPr>
      <w:bookmarkStart w:id="44" w:name="_Toc126233816"/>
      <w:r w:rsidRPr="003A5BE6">
        <w:rPr>
          <w:lang w:val="en-US"/>
        </w:rPr>
        <w:t>8:12-13</w:t>
      </w:r>
      <w:bookmarkEnd w:id="44"/>
    </w:p>
    <w:p w14:paraId="347DB36B" w14:textId="46FFCC44" w:rsidR="00AC6E36" w:rsidRPr="00944C84" w:rsidRDefault="00AC6E36" w:rsidP="00AC6E36">
      <w:pPr>
        <w:rPr>
          <w:i/>
          <w:iCs/>
          <w:lang w:val="en-US"/>
        </w:rPr>
      </w:pPr>
      <w:r w:rsidRPr="00944C84">
        <w:rPr>
          <w:i/>
          <w:iCs/>
          <w:lang w:val="en-US"/>
        </w:rPr>
        <w:t>"</w:t>
      </w:r>
      <w:r w:rsidR="00076A29" w:rsidRPr="00944C84">
        <w:rPr>
          <w:i/>
          <w:iCs/>
          <w:lang w:val="en-US"/>
        </w:rPr>
        <w:t xml:space="preserve">Therefore, brothers and sisters, we have an obligation—but it is not to the flesh, to live according to it. For if you live according to the flesh, you will die; but if </w:t>
      </w:r>
      <w:r w:rsidR="00076A29" w:rsidRPr="00944C84">
        <w:rPr>
          <w:i/>
          <w:iCs/>
          <w:u w:val="single"/>
          <w:lang w:val="en-US"/>
        </w:rPr>
        <w:t>by the Spirit</w:t>
      </w:r>
      <w:r w:rsidR="00076A29" w:rsidRPr="00944C84">
        <w:rPr>
          <w:i/>
          <w:iCs/>
          <w:lang w:val="en-US"/>
        </w:rPr>
        <w:t xml:space="preserve"> you put to death the misdeeds of the body, you will live."</w:t>
      </w:r>
    </w:p>
    <w:p w14:paraId="5558E750" w14:textId="77777777" w:rsidR="00AC6E36" w:rsidRPr="003A5BE6" w:rsidRDefault="00AC6E36" w:rsidP="00AC6E36">
      <w:pPr>
        <w:rPr>
          <w:lang w:val="en-US"/>
        </w:rPr>
      </w:pPr>
      <w:r w:rsidRPr="003A5BE6">
        <w:rPr>
          <w:lang w:val="en-US"/>
        </w:rPr>
        <w:t xml:space="preserve"> </w:t>
      </w:r>
    </w:p>
    <w:p w14:paraId="4EAEC0ED" w14:textId="77777777" w:rsidR="00AC6E36" w:rsidRPr="003A5BE6" w:rsidRDefault="00AC6E36" w:rsidP="006E6C77">
      <w:pPr>
        <w:pStyle w:val="Heading3"/>
        <w:rPr>
          <w:lang w:val="en-US"/>
        </w:rPr>
      </w:pPr>
      <w:bookmarkStart w:id="45" w:name="_Toc126233817"/>
      <w:r w:rsidRPr="003A5BE6">
        <w:rPr>
          <w:lang w:val="en-US"/>
        </w:rPr>
        <w:t>8:15</w:t>
      </w:r>
      <w:bookmarkEnd w:id="45"/>
    </w:p>
    <w:p w14:paraId="61986A79" w14:textId="485F9F04" w:rsidR="00AC6E36" w:rsidRPr="003A5BE6" w:rsidRDefault="00AC6E36" w:rsidP="00AC6E36">
      <w:pPr>
        <w:rPr>
          <w:lang w:val="en-US"/>
        </w:rPr>
      </w:pPr>
      <w:r w:rsidRPr="00F838F0">
        <w:rPr>
          <w:i/>
          <w:iCs/>
          <w:lang w:val="en-US"/>
        </w:rPr>
        <w:t>"If some Christians make the mistake of basing their certainty of salvation only on feelings, many others make the mistake of basing it only on facts and arguments. What Paul says here questions whether one can have a real experience of the adoption of God's Spirit without it touching the feelings."</w:t>
      </w:r>
      <w:r w:rsidRPr="003A5BE6">
        <w:rPr>
          <w:lang w:val="en-US"/>
        </w:rPr>
        <w:t xml:space="preserve"> Douglas Moo</w:t>
      </w:r>
      <w:r w:rsidR="00F838F0">
        <w:rPr>
          <w:lang w:val="en-US"/>
        </w:rPr>
        <w:t xml:space="preserve"> </w:t>
      </w:r>
      <w:r w:rsidR="00F838F0" w:rsidRPr="003A5BE6">
        <w:rPr>
          <w:lang w:val="en-US"/>
        </w:rPr>
        <w:t>(</w:t>
      </w:r>
      <w:r w:rsidRPr="003A5BE6">
        <w:rPr>
          <w:lang w:val="en-US"/>
        </w:rPr>
        <w:t>the quote is translated)</w:t>
      </w:r>
    </w:p>
    <w:p w14:paraId="2F399D7E" w14:textId="77777777" w:rsidR="00AC6E36" w:rsidRPr="003A5BE6" w:rsidRDefault="00AC6E36" w:rsidP="00AC6E36">
      <w:pPr>
        <w:rPr>
          <w:lang w:val="en-US"/>
        </w:rPr>
      </w:pPr>
      <w:r w:rsidRPr="003A5BE6">
        <w:rPr>
          <w:lang w:val="en-US"/>
        </w:rPr>
        <w:t xml:space="preserve"> </w:t>
      </w:r>
    </w:p>
    <w:p w14:paraId="505BB613" w14:textId="77777777" w:rsidR="00AC6E36" w:rsidRPr="003A5BE6" w:rsidRDefault="00AC6E36" w:rsidP="006E6C77">
      <w:pPr>
        <w:pStyle w:val="Heading3"/>
        <w:rPr>
          <w:lang w:val="en-US"/>
        </w:rPr>
      </w:pPr>
      <w:bookmarkStart w:id="46" w:name="_Toc126233818"/>
      <w:r w:rsidRPr="003A5BE6">
        <w:rPr>
          <w:lang w:val="en-US"/>
        </w:rPr>
        <w:t>8:31-39</w:t>
      </w:r>
      <w:bookmarkEnd w:id="46"/>
    </w:p>
    <w:p w14:paraId="6964E5CB" w14:textId="51B7CF9C" w:rsidR="00AC6E36" w:rsidRPr="003A5BE6" w:rsidRDefault="00AC6E36" w:rsidP="00AC6E36">
      <w:pPr>
        <w:rPr>
          <w:lang w:val="en-US"/>
        </w:rPr>
      </w:pPr>
      <w:r w:rsidRPr="003A5BE6">
        <w:rPr>
          <w:lang w:val="en-US"/>
        </w:rPr>
        <w:t xml:space="preserve">8:31: </w:t>
      </w:r>
      <w:r w:rsidR="00F0170A" w:rsidRPr="003A5BE6">
        <w:rPr>
          <w:lang w:val="en-US"/>
        </w:rPr>
        <w:tab/>
      </w:r>
      <w:r w:rsidR="00F0170A" w:rsidRPr="003A5BE6">
        <w:rPr>
          <w:lang w:val="en-US"/>
        </w:rPr>
        <w:tab/>
      </w:r>
      <w:r w:rsidRPr="003A5BE6">
        <w:rPr>
          <w:lang w:val="en-US"/>
        </w:rPr>
        <w:t>God is for us, in the courtroom.</w:t>
      </w:r>
    </w:p>
    <w:p w14:paraId="5ED0965A" w14:textId="13A464F9" w:rsidR="00AC6E36" w:rsidRPr="003A5BE6" w:rsidRDefault="00AC6E36" w:rsidP="00F0170A">
      <w:pPr>
        <w:ind w:left="1440" w:hanging="1440"/>
        <w:rPr>
          <w:lang w:val="en-US"/>
        </w:rPr>
      </w:pPr>
      <w:r w:rsidRPr="003A5BE6">
        <w:rPr>
          <w:lang w:val="en-US"/>
        </w:rPr>
        <w:t xml:space="preserve">8:33-34: </w:t>
      </w:r>
      <w:r w:rsidR="00F0170A" w:rsidRPr="003A5BE6">
        <w:rPr>
          <w:lang w:val="en-US"/>
        </w:rPr>
        <w:tab/>
      </w:r>
      <w:r w:rsidRPr="003A5BE6">
        <w:rPr>
          <w:lang w:val="en-US"/>
        </w:rPr>
        <w:t>Legal language. No one can accuse us because God has already acquitted us and declared us “not guilty”.</w:t>
      </w:r>
    </w:p>
    <w:p w14:paraId="0324F355" w14:textId="577F5A16" w:rsidR="00AC6E36" w:rsidRPr="00AC6E36" w:rsidRDefault="00AC6E36" w:rsidP="00AC6E36">
      <w:pPr>
        <w:rPr>
          <w:lang w:val="nb-NO"/>
        </w:rPr>
      </w:pPr>
      <w:r w:rsidRPr="00AC6E36">
        <w:rPr>
          <w:lang w:val="nb-NO"/>
        </w:rPr>
        <w:t>8:35-39:</w:t>
      </w:r>
    </w:p>
    <w:p w14:paraId="3B97C84A" w14:textId="1B5A1013" w:rsidR="00AC6E36" w:rsidRPr="003A5BE6" w:rsidRDefault="00AC6E36" w:rsidP="000A4BD5">
      <w:pPr>
        <w:pStyle w:val="ListParagraph"/>
        <w:numPr>
          <w:ilvl w:val="0"/>
          <w:numId w:val="21"/>
        </w:numPr>
        <w:rPr>
          <w:lang w:val="en-US"/>
        </w:rPr>
      </w:pPr>
      <w:r w:rsidRPr="003A5BE6">
        <w:rPr>
          <w:lang w:val="en-US"/>
        </w:rPr>
        <w:t xml:space="preserve">v. 35: a "normal" life </w:t>
      </w:r>
      <w:r w:rsidR="001932A3">
        <w:rPr>
          <w:lang w:val="en-US"/>
        </w:rPr>
        <w:t>under</w:t>
      </w:r>
      <w:r w:rsidRPr="003A5BE6">
        <w:rPr>
          <w:lang w:val="en-US"/>
        </w:rPr>
        <w:t xml:space="preserve"> persecution (2 Cor 11</w:t>
      </w:r>
      <w:r w:rsidR="00D02A53">
        <w:rPr>
          <w:lang w:val="en-US"/>
        </w:rPr>
        <w:t>:</w:t>
      </w:r>
      <w:r w:rsidRPr="003A5BE6">
        <w:rPr>
          <w:lang w:val="en-US"/>
        </w:rPr>
        <w:t>22-28).</w:t>
      </w:r>
    </w:p>
    <w:p w14:paraId="48EB9281" w14:textId="499A4809" w:rsidR="00AC6E36" w:rsidRPr="000A4BD5" w:rsidRDefault="006126ED" w:rsidP="000A4BD5">
      <w:pPr>
        <w:pStyle w:val="ListParagraph"/>
        <w:numPr>
          <w:ilvl w:val="0"/>
          <w:numId w:val="21"/>
        </w:numPr>
        <w:rPr>
          <w:lang w:val="nb-NO"/>
        </w:rPr>
      </w:pPr>
      <w:r>
        <w:rPr>
          <w:lang w:val="nb-NO"/>
        </w:rPr>
        <w:t>vv.</w:t>
      </w:r>
      <w:r w:rsidR="00AC6E36" w:rsidRPr="000A4BD5">
        <w:rPr>
          <w:lang w:val="nb-NO"/>
        </w:rPr>
        <w:t xml:space="preserve"> 38-39: spiritual obstacles</w:t>
      </w:r>
    </w:p>
    <w:p w14:paraId="58352E80" w14:textId="26073B0E" w:rsidR="00AC6E36" w:rsidRPr="003A5BE6" w:rsidRDefault="00AC6E36" w:rsidP="00AC6E36">
      <w:pPr>
        <w:pStyle w:val="ListParagraph"/>
        <w:numPr>
          <w:ilvl w:val="0"/>
          <w:numId w:val="21"/>
        </w:numPr>
        <w:rPr>
          <w:lang w:val="en-US"/>
        </w:rPr>
      </w:pPr>
      <w:r w:rsidRPr="003A5BE6">
        <w:rPr>
          <w:lang w:val="en-US"/>
        </w:rPr>
        <w:t xml:space="preserve">8:36-37 - Center of the chiasm. Especially important for a reader in antiquity. The main point is that they </w:t>
      </w:r>
      <w:r w:rsidR="00B801E9">
        <w:rPr>
          <w:lang w:val="en-US"/>
        </w:rPr>
        <w:t xml:space="preserve">are </w:t>
      </w:r>
      <w:r w:rsidRPr="003A5BE6">
        <w:rPr>
          <w:lang w:val="en-US"/>
        </w:rPr>
        <w:t>"</w:t>
      </w:r>
      <w:r w:rsidR="00B801E9" w:rsidRPr="00B801E9">
        <w:rPr>
          <w:lang w:val="en-US"/>
        </w:rPr>
        <w:t>more than conquerors</w:t>
      </w:r>
      <w:r w:rsidRPr="003A5BE6">
        <w:rPr>
          <w:lang w:val="en-US"/>
        </w:rPr>
        <w:t>" in the</w:t>
      </w:r>
      <w:r w:rsidR="00DA3C23">
        <w:rPr>
          <w:lang w:val="en-US"/>
        </w:rPr>
        <w:t>ir</w:t>
      </w:r>
      <w:r w:rsidRPr="003A5BE6">
        <w:rPr>
          <w:lang w:val="en-US"/>
        </w:rPr>
        <w:t xml:space="preserve"> sufferings </w:t>
      </w:r>
      <w:r w:rsidR="00DA3C23">
        <w:rPr>
          <w:lang w:val="en-US"/>
        </w:rPr>
        <w:t>through</w:t>
      </w:r>
      <w:r w:rsidRPr="003A5BE6">
        <w:rPr>
          <w:lang w:val="en-US"/>
        </w:rPr>
        <w:t xml:space="preserve"> Christ.</w:t>
      </w:r>
    </w:p>
    <w:p w14:paraId="0B45BAD2" w14:textId="6F1A06B9" w:rsidR="00AC6E36" w:rsidRPr="003A5BE6" w:rsidRDefault="00AC6E36" w:rsidP="00AC6E36">
      <w:pPr>
        <w:rPr>
          <w:lang w:val="en-US"/>
        </w:rPr>
      </w:pPr>
      <w:r w:rsidRPr="003A5BE6">
        <w:rPr>
          <w:lang w:val="en-US"/>
        </w:rPr>
        <w:lastRenderedPageBreak/>
        <w:t>From no condemnation (v. 1) to no separation (v. 39). We have been saved into the kingdom of God and are forever safe there.</w:t>
      </w:r>
    </w:p>
    <w:p w14:paraId="0D1CC75C" w14:textId="77777777" w:rsidR="00AC6E36" w:rsidRPr="003A5BE6" w:rsidRDefault="00AC6E36" w:rsidP="00AC6E36">
      <w:pPr>
        <w:rPr>
          <w:lang w:val="en-US"/>
        </w:rPr>
      </w:pPr>
      <w:r w:rsidRPr="003A5BE6">
        <w:rPr>
          <w:lang w:val="en-US"/>
        </w:rPr>
        <w:t xml:space="preserve"> </w:t>
      </w:r>
    </w:p>
    <w:p w14:paraId="2418C953" w14:textId="77777777" w:rsidR="00AC6E36" w:rsidRPr="00AC6E36" w:rsidRDefault="00AC6E36" w:rsidP="00045FB9">
      <w:pPr>
        <w:pStyle w:val="Heading2"/>
        <w:rPr>
          <w:lang w:val="nb-NO"/>
        </w:rPr>
      </w:pPr>
      <w:bookmarkStart w:id="47" w:name="_Toc126233819"/>
      <w:r w:rsidRPr="00AC6E36">
        <w:rPr>
          <w:lang w:val="nb-NO"/>
        </w:rPr>
        <w:t>APPLICATION CHAPTERS 6-8</w:t>
      </w:r>
      <w:bookmarkEnd w:id="47"/>
    </w:p>
    <w:p w14:paraId="65F031C4" w14:textId="309A7C74" w:rsidR="00AC6E36" w:rsidRPr="003A5BE6" w:rsidRDefault="00AC6E36" w:rsidP="00045FB9">
      <w:pPr>
        <w:pStyle w:val="ListParagraph"/>
        <w:numPr>
          <w:ilvl w:val="0"/>
          <w:numId w:val="22"/>
        </w:numPr>
        <w:rPr>
          <w:lang w:val="en-US"/>
        </w:rPr>
      </w:pPr>
      <w:r w:rsidRPr="003A5BE6">
        <w:rPr>
          <w:lang w:val="en-US"/>
        </w:rPr>
        <w:t>Have you</w:t>
      </w:r>
      <w:r w:rsidR="00625624">
        <w:rPr>
          <w:lang w:val="en-US"/>
        </w:rPr>
        <w:t xml:space="preserve"> t</w:t>
      </w:r>
      <w:r w:rsidRPr="003A5BE6">
        <w:rPr>
          <w:lang w:val="en-US"/>
        </w:rPr>
        <w:t xml:space="preserve">hought that it doesn't matter how you live because you are </w:t>
      </w:r>
      <w:r w:rsidRPr="00615637">
        <w:rPr>
          <w:i/>
          <w:iCs/>
          <w:lang w:val="en-US"/>
        </w:rPr>
        <w:t>"under grace"</w:t>
      </w:r>
      <w:r w:rsidRPr="003A5BE6">
        <w:rPr>
          <w:lang w:val="en-US"/>
        </w:rPr>
        <w:t>? Or has the Christian life been a struggle? Do you think differently now?</w:t>
      </w:r>
    </w:p>
    <w:p w14:paraId="3010C6F2" w14:textId="65ECB0C6" w:rsidR="00AC6E36" w:rsidRPr="003A5BE6" w:rsidRDefault="00AC6E36" w:rsidP="00045FB9">
      <w:pPr>
        <w:pStyle w:val="ListParagraph"/>
        <w:numPr>
          <w:ilvl w:val="0"/>
          <w:numId w:val="22"/>
        </w:numPr>
        <w:rPr>
          <w:lang w:val="en-US"/>
        </w:rPr>
      </w:pPr>
      <w:r w:rsidRPr="003A5BE6">
        <w:rPr>
          <w:lang w:val="en-US"/>
        </w:rPr>
        <w:t>To live as the flesh wants is to be guided by the values of the world, the world that is in rebellion against God (8:7). To live as the Spirit wants is to live according to the values that characterize the coming world (God's kingdom). What does our new status (in Christ/in the Spirit) have to say about how we allow ourselves to be led?</w:t>
      </w:r>
    </w:p>
    <w:p w14:paraId="1F04E429" w14:textId="215AC413" w:rsidR="00AC6E36" w:rsidRPr="003A5BE6" w:rsidRDefault="00AC6E36" w:rsidP="00045FB9">
      <w:pPr>
        <w:pStyle w:val="ListParagraph"/>
        <w:numPr>
          <w:ilvl w:val="0"/>
          <w:numId w:val="22"/>
        </w:numPr>
        <w:rPr>
          <w:lang w:val="en-US"/>
        </w:rPr>
      </w:pPr>
      <w:r w:rsidRPr="003A5BE6">
        <w:rPr>
          <w:lang w:val="en-US"/>
        </w:rPr>
        <w:t xml:space="preserve">What might it look like in practice to </w:t>
      </w:r>
      <w:r w:rsidRPr="00615637">
        <w:rPr>
          <w:i/>
          <w:iCs/>
          <w:lang w:val="en-US"/>
        </w:rPr>
        <w:t>"</w:t>
      </w:r>
      <w:r w:rsidR="00D66A30" w:rsidRPr="00615637">
        <w:rPr>
          <w:i/>
          <w:iCs/>
          <w:lang w:val="en-US"/>
        </w:rPr>
        <w:t>put to death the misdeeds of the body"</w:t>
      </w:r>
      <w:r w:rsidR="00D66A30">
        <w:rPr>
          <w:lang w:val="en-US"/>
        </w:rPr>
        <w:t xml:space="preserve"> </w:t>
      </w:r>
      <w:r w:rsidRPr="003A5BE6">
        <w:rPr>
          <w:lang w:val="en-US"/>
        </w:rPr>
        <w:t>by the Spirit?</w:t>
      </w:r>
    </w:p>
    <w:p w14:paraId="19B1B0A5" w14:textId="77777777" w:rsidR="00AC6E36" w:rsidRPr="003A5BE6" w:rsidRDefault="00AC6E36" w:rsidP="00AC6E36">
      <w:pPr>
        <w:rPr>
          <w:lang w:val="en-US"/>
        </w:rPr>
      </w:pPr>
      <w:r w:rsidRPr="003A5BE6">
        <w:rPr>
          <w:lang w:val="en-US"/>
        </w:rPr>
        <w:t xml:space="preserve"> </w:t>
      </w:r>
    </w:p>
    <w:p w14:paraId="42F4620E" w14:textId="77777777" w:rsidR="00AC6E36" w:rsidRPr="003A5BE6" w:rsidRDefault="00AC6E36" w:rsidP="00045FB9">
      <w:pPr>
        <w:pStyle w:val="Heading2"/>
        <w:rPr>
          <w:lang w:val="en-US"/>
        </w:rPr>
      </w:pPr>
      <w:bookmarkStart w:id="48" w:name="_Toc126233820"/>
      <w:r w:rsidRPr="003A5BE6">
        <w:rPr>
          <w:lang w:val="en-US"/>
        </w:rPr>
        <w:t>CHAP 9-11: WHAT ABOUT ISRAEL?</w:t>
      </w:r>
      <w:bookmarkEnd w:id="48"/>
    </w:p>
    <w:p w14:paraId="346293F8" w14:textId="5480C7DE" w:rsidR="00AC6E36" w:rsidRPr="003A5BE6" w:rsidRDefault="00AC6E36" w:rsidP="00AC6E36">
      <w:pPr>
        <w:rPr>
          <w:lang w:val="en-US"/>
        </w:rPr>
      </w:pPr>
      <w:r w:rsidRPr="003A5BE6">
        <w:rPr>
          <w:lang w:val="en-US"/>
        </w:rPr>
        <w:t xml:space="preserve">If Jews have no advantage in salvation, then what happens to their status in the OT as </w:t>
      </w:r>
      <w:r w:rsidRPr="00615637">
        <w:rPr>
          <w:i/>
          <w:iCs/>
          <w:lang w:val="en-US"/>
        </w:rPr>
        <w:t>"God's chosen people"</w:t>
      </w:r>
      <w:r w:rsidRPr="003A5BE6">
        <w:rPr>
          <w:lang w:val="en-US"/>
        </w:rPr>
        <w:t>?</w:t>
      </w:r>
    </w:p>
    <w:p w14:paraId="44D37114" w14:textId="7681A800" w:rsidR="00AC6E36" w:rsidRPr="003A5BE6" w:rsidRDefault="00AC6E36" w:rsidP="00AC6E36">
      <w:pPr>
        <w:rPr>
          <w:lang w:val="en-US"/>
        </w:rPr>
      </w:pPr>
      <w:r w:rsidRPr="003A5BE6">
        <w:rPr>
          <w:lang w:val="en-US"/>
        </w:rPr>
        <w:t xml:space="preserve">If Gentile Christians can also be called </w:t>
      </w:r>
      <w:r w:rsidR="004D3D9F" w:rsidRPr="00615637">
        <w:rPr>
          <w:i/>
          <w:iCs/>
          <w:lang w:val="en-US"/>
        </w:rPr>
        <w:t>"</w:t>
      </w:r>
      <w:r w:rsidRPr="00615637">
        <w:rPr>
          <w:i/>
          <w:iCs/>
          <w:lang w:val="en-US"/>
        </w:rPr>
        <w:t>Abraham's children</w:t>
      </w:r>
      <w:r w:rsidR="004D3D9F" w:rsidRPr="00615637">
        <w:rPr>
          <w:i/>
          <w:iCs/>
          <w:lang w:val="en-US"/>
        </w:rPr>
        <w:t>"</w:t>
      </w:r>
      <w:r w:rsidRPr="003A5BE6">
        <w:rPr>
          <w:lang w:val="en-US"/>
        </w:rPr>
        <w:t xml:space="preserve"> (</w:t>
      </w:r>
      <w:r w:rsidR="004D3D9F">
        <w:rPr>
          <w:lang w:val="en-US"/>
        </w:rPr>
        <w:t>C</w:t>
      </w:r>
      <w:r w:rsidRPr="003A5BE6">
        <w:rPr>
          <w:lang w:val="en-US"/>
        </w:rPr>
        <w:t xml:space="preserve">h. 4), </w:t>
      </w:r>
      <w:r w:rsidR="004D3D9F" w:rsidRPr="00615637">
        <w:rPr>
          <w:i/>
          <w:iCs/>
          <w:lang w:val="en-US"/>
        </w:rPr>
        <w:t>"</w:t>
      </w:r>
      <w:r w:rsidRPr="00615637">
        <w:rPr>
          <w:i/>
          <w:iCs/>
          <w:lang w:val="en-US"/>
        </w:rPr>
        <w:t>God's children</w:t>
      </w:r>
      <w:r w:rsidR="004D3D9F" w:rsidRPr="00615637">
        <w:rPr>
          <w:i/>
          <w:iCs/>
          <w:lang w:val="en-US"/>
        </w:rPr>
        <w:t>"</w:t>
      </w:r>
      <w:r w:rsidRPr="003A5BE6">
        <w:rPr>
          <w:lang w:val="en-US"/>
        </w:rPr>
        <w:t xml:space="preserve"> (</w:t>
      </w:r>
      <w:r w:rsidR="004D3D9F">
        <w:rPr>
          <w:lang w:val="en-US"/>
        </w:rPr>
        <w:t>C</w:t>
      </w:r>
      <w:r w:rsidRPr="003A5BE6">
        <w:rPr>
          <w:lang w:val="en-US"/>
        </w:rPr>
        <w:t xml:space="preserve">h. 8), heirs of God's glory (5:2, 8:18-30), and have God's Spirit - has </w:t>
      </w:r>
      <w:r w:rsidR="004C5ED5" w:rsidRPr="003A5BE6">
        <w:rPr>
          <w:lang w:val="en-US"/>
        </w:rPr>
        <w:t xml:space="preserve">Israel </w:t>
      </w:r>
      <w:r w:rsidRPr="003A5BE6">
        <w:rPr>
          <w:lang w:val="en-US"/>
        </w:rPr>
        <w:t>then been replaced?</w:t>
      </w:r>
    </w:p>
    <w:p w14:paraId="7EA5D9E3" w14:textId="37E2F784" w:rsidR="00AC6E36" w:rsidRPr="003A5BE6" w:rsidRDefault="00AC6E36" w:rsidP="00AC6E36">
      <w:pPr>
        <w:rPr>
          <w:lang w:val="en-US"/>
        </w:rPr>
      </w:pPr>
      <w:r w:rsidRPr="003A5BE6">
        <w:rPr>
          <w:lang w:val="en-US"/>
        </w:rPr>
        <w:t>How is the new covenant a continuation of the old? (3:21) Why was Jesus then rejected by most Jews? Does the gospel connect with the promises to Israel?</w:t>
      </w:r>
    </w:p>
    <w:p w14:paraId="3BA4E090" w14:textId="193E499D" w:rsidR="00AC6E36" w:rsidRPr="003A5BE6" w:rsidRDefault="00AC6E36" w:rsidP="00AC6E36">
      <w:pPr>
        <w:rPr>
          <w:lang w:val="en-US"/>
        </w:rPr>
      </w:pPr>
      <w:r w:rsidRPr="003A5BE6">
        <w:rPr>
          <w:lang w:val="en-US"/>
        </w:rPr>
        <w:t>If not, how can Christians trust God's promises to them if he has gone back on the promises he made to Israel?</w:t>
      </w:r>
    </w:p>
    <w:p w14:paraId="3F47BAF8" w14:textId="77777777" w:rsidR="00AC6E36" w:rsidRPr="003A5BE6" w:rsidRDefault="00AC6E36" w:rsidP="00AC6E36">
      <w:pPr>
        <w:rPr>
          <w:lang w:val="en-US"/>
        </w:rPr>
      </w:pPr>
      <w:r w:rsidRPr="003A5BE6">
        <w:rPr>
          <w:lang w:val="en-US"/>
        </w:rPr>
        <w:t xml:space="preserve"> </w:t>
      </w:r>
    </w:p>
    <w:p w14:paraId="3DDCA0F3" w14:textId="77777777" w:rsidR="00AC6E36" w:rsidRPr="00AC6E36" w:rsidRDefault="00AC6E36" w:rsidP="00045FB9">
      <w:pPr>
        <w:pStyle w:val="Heading2"/>
        <w:rPr>
          <w:lang w:val="nb-NO"/>
        </w:rPr>
      </w:pPr>
      <w:bookmarkStart w:id="49" w:name="_Toc126233821"/>
      <w:r w:rsidRPr="00AC6E36">
        <w:rPr>
          <w:lang w:val="nb-NO"/>
        </w:rPr>
        <w:t>BENEFITS OF BEING JEWISH (3:2, 9:4-5)</w:t>
      </w:r>
      <w:bookmarkEnd w:id="49"/>
    </w:p>
    <w:p w14:paraId="5C9FDEF3" w14:textId="30183FF3" w:rsidR="00F32863" w:rsidRPr="00F32863" w:rsidRDefault="00F32863" w:rsidP="009E214C">
      <w:pPr>
        <w:pStyle w:val="ListParagraph"/>
        <w:numPr>
          <w:ilvl w:val="0"/>
          <w:numId w:val="23"/>
        </w:numPr>
        <w:rPr>
          <w:lang w:val="en-US"/>
        </w:rPr>
      </w:pPr>
      <w:r>
        <w:rPr>
          <w:lang w:val="en-US"/>
        </w:rPr>
        <w:t>E</w:t>
      </w:r>
      <w:r w:rsidRPr="00F32863">
        <w:rPr>
          <w:lang w:val="en-US"/>
        </w:rPr>
        <w:t xml:space="preserve">ntrusted with the very words of God </w:t>
      </w:r>
    </w:p>
    <w:p w14:paraId="4C8E91F3" w14:textId="6716FD43" w:rsidR="00431542" w:rsidRPr="00431542" w:rsidRDefault="003D0C7E" w:rsidP="009E214C">
      <w:pPr>
        <w:pStyle w:val="ListParagraph"/>
        <w:numPr>
          <w:ilvl w:val="0"/>
          <w:numId w:val="23"/>
        </w:numPr>
        <w:rPr>
          <w:lang w:val="nb-NO"/>
        </w:rPr>
      </w:pPr>
      <w:r>
        <w:rPr>
          <w:lang w:val="en-US"/>
        </w:rPr>
        <w:t>T</w:t>
      </w:r>
      <w:r w:rsidR="00431542" w:rsidRPr="00431542">
        <w:rPr>
          <w:lang w:val="en-US"/>
        </w:rPr>
        <w:t xml:space="preserve">he adoption to sonship </w:t>
      </w:r>
    </w:p>
    <w:p w14:paraId="4AD8B283" w14:textId="1FE799D1" w:rsidR="00AC6E36" w:rsidRPr="009E214C" w:rsidRDefault="00AC6E36" w:rsidP="009E214C">
      <w:pPr>
        <w:pStyle w:val="ListParagraph"/>
        <w:numPr>
          <w:ilvl w:val="0"/>
          <w:numId w:val="23"/>
        </w:numPr>
        <w:rPr>
          <w:lang w:val="nb-NO"/>
        </w:rPr>
      </w:pPr>
      <w:r w:rsidRPr="009E214C">
        <w:rPr>
          <w:lang w:val="nb-NO"/>
        </w:rPr>
        <w:t>The</w:t>
      </w:r>
      <w:r w:rsidR="00431542" w:rsidRPr="00431542">
        <w:rPr>
          <w:lang w:val="nb-NO"/>
        </w:rPr>
        <w:t xml:space="preserve"> divine glory</w:t>
      </w:r>
    </w:p>
    <w:p w14:paraId="59E14FA8" w14:textId="77777777" w:rsidR="009E214C" w:rsidRPr="009E214C" w:rsidRDefault="00AC6E36" w:rsidP="009E214C">
      <w:pPr>
        <w:pStyle w:val="ListParagraph"/>
        <w:numPr>
          <w:ilvl w:val="0"/>
          <w:numId w:val="23"/>
        </w:numPr>
        <w:rPr>
          <w:lang w:val="nb-NO"/>
        </w:rPr>
      </w:pPr>
      <w:r w:rsidRPr="009E214C">
        <w:rPr>
          <w:lang w:val="nb-NO"/>
        </w:rPr>
        <w:t>The covenants</w:t>
      </w:r>
    </w:p>
    <w:p w14:paraId="783BE4BF" w14:textId="62159410" w:rsidR="009E214C" w:rsidRPr="00834530" w:rsidRDefault="00AC6E36" w:rsidP="009E214C">
      <w:pPr>
        <w:pStyle w:val="ListParagraph"/>
        <w:numPr>
          <w:ilvl w:val="0"/>
          <w:numId w:val="23"/>
        </w:numPr>
        <w:rPr>
          <w:lang w:val="en-US"/>
        </w:rPr>
      </w:pPr>
      <w:r w:rsidRPr="00834530">
        <w:rPr>
          <w:lang w:val="en-US"/>
        </w:rPr>
        <w:t xml:space="preserve">The </w:t>
      </w:r>
      <w:r w:rsidR="00834530" w:rsidRPr="00834530">
        <w:rPr>
          <w:lang w:val="en-US"/>
        </w:rPr>
        <w:t>receiving of the law</w:t>
      </w:r>
    </w:p>
    <w:p w14:paraId="7645334A" w14:textId="4E032875" w:rsidR="00AC6E36" w:rsidRPr="009E214C" w:rsidRDefault="00AC6E36" w:rsidP="009E214C">
      <w:pPr>
        <w:pStyle w:val="ListParagraph"/>
        <w:numPr>
          <w:ilvl w:val="0"/>
          <w:numId w:val="23"/>
        </w:numPr>
        <w:rPr>
          <w:lang w:val="nb-NO"/>
        </w:rPr>
      </w:pPr>
      <w:r w:rsidRPr="009E214C">
        <w:rPr>
          <w:lang w:val="nb-NO"/>
        </w:rPr>
        <w:lastRenderedPageBreak/>
        <w:t xml:space="preserve">The temple </w:t>
      </w:r>
      <w:r w:rsidR="00834530" w:rsidRPr="00834530">
        <w:rPr>
          <w:lang w:val="nb-NO"/>
        </w:rPr>
        <w:t>worship</w:t>
      </w:r>
    </w:p>
    <w:p w14:paraId="62A0694E" w14:textId="77777777" w:rsidR="009E214C" w:rsidRPr="009E214C" w:rsidRDefault="00AC6E36" w:rsidP="009E214C">
      <w:pPr>
        <w:pStyle w:val="ListParagraph"/>
        <w:numPr>
          <w:ilvl w:val="0"/>
          <w:numId w:val="23"/>
        </w:numPr>
        <w:rPr>
          <w:lang w:val="nb-NO"/>
        </w:rPr>
      </w:pPr>
      <w:r w:rsidRPr="009E214C">
        <w:rPr>
          <w:lang w:val="nb-NO"/>
        </w:rPr>
        <w:t>The promises</w:t>
      </w:r>
    </w:p>
    <w:p w14:paraId="4F9758FD" w14:textId="1F8FF7C1" w:rsidR="009E214C" w:rsidRPr="009E214C" w:rsidRDefault="00834530" w:rsidP="009E214C">
      <w:pPr>
        <w:pStyle w:val="ListParagraph"/>
        <w:numPr>
          <w:ilvl w:val="0"/>
          <w:numId w:val="23"/>
        </w:numPr>
        <w:rPr>
          <w:lang w:val="nb-NO"/>
        </w:rPr>
      </w:pPr>
      <w:r>
        <w:rPr>
          <w:lang w:val="nb-NO"/>
        </w:rPr>
        <w:t xml:space="preserve">The </w:t>
      </w:r>
      <w:r w:rsidRPr="00834530">
        <w:rPr>
          <w:lang w:val="nb-NO"/>
        </w:rPr>
        <w:t>patriarchs</w:t>
      </w:r>
    </w:p>
    <w:p w14:paraId="57CD86B5" w14:textId="0CEDF2BD" w:rsidR="00AC6E36" w:rsidRPr="00D752DF" w:rsidRDefault="00D752DF" w:rsidP="009E214C">
      <w:pPr>
        <w:pStyle w:val="ListParagraph"/>
        <w:numPr>
          <w:ilvl w:val="0"/>
          <w:numId w:val="23"/>
        </w:numPr>
        <w:rPr>
          <w:lang w:val="en-US"/>
        </w:rPr>
      </w:pPr>
      <w:r w:rsidRPr="00D752DF">
        <w:rPr>
          <w:lang w:val="en-US"/>
        </w:rPr>
        <w:t>From them is traced the human ancestry of the Messiah</w:t>
      </w:r>
    </w:p>
    <w:p w14:paraId="02B5AC18" w14:textId="77777777" w:rsidR="00AC6E36" w:rsidRPr="00D752DF" w:rsidRDefault="00AC6E36" w:rsidP="00AC6E36">
      <w:pPr>
        <w:rPr>
          <w:lang w:val="en-US"/>
        </w:rPr>
      </w:pPr>
      <w:r w:rsidRPr="00D752DF">
        <w:rPr>
          <w:lang w:val="en-US"/>
        </w:rPr>
        <w:t xml:space="preserve"> </w:t>
      </w:r>
    </w:p>
    <w:p w14:paraId="60E33114" w14:textId="77777777" w:rsidR="00AC6E36" w:rsidRPr="00B709C6" w:rsidRDefault="00AC6E36" w:rsidP="00D3598F">
      <w:pPr>
        <w:pStyle w:val="Heading2"/>
        <w:rPr>
          <w:lang w:val="en-US"/>
        </w:rPr>
      </w:pPr>
      <w:bookmarkStart w:id="50" w:name="_Toc126233822"/>
      <w:r w:rsidRPr="00B709C6">
        <w:rPr>
          <w:lang w:val="en-US"/>
        </w:rPr>
        <w:t>WHAT HAPPENED? (9:6-33)</w:t>
      </w:r>
      <w:bookmarkEnd w:id="50"/>
    </w:p>
    <w:p w14:paraId="0FBC35AB" w14:textId="3C7A4261" w:rsidR="00AC6E36" w:rsidRPr="00401735" w:rsidRDefault="00AC6E36" w:rsidP="00401735">
      <w:pPr>
        <w:rPr>
          <w:b/>
          <w:bCs/>
          <w:lang w:val="nb-NO"/>
        </w:rPr>
      </w:pPr>
      <w:r w:rsidRPr="00401735">
        <w:rPr>
          <w:b/>
          <w:bCs/>
          <w:lang w:val="en-US"/>
        </w:rPr>
        <w:t xml:space="preserve">1. Has God's word failed since Israel will not be saved? </w:t>
      </w:r>
      <w:r w:rsidRPr="00401735">
        <w:rPr>
          <w:b/>
          <w:bCs/>
          <w:lang w:val="nb-NO"/>
        </w:rPr>
        <w:t>(vv. 6-13)</w:t>
      </w:r>
    </w:p>
    <w:p w14:paraId="4263ACF3" w14:textId="6EE753C5" w:rsidR="00AC6E36" w:rsidRPr="003A5BE6" w:rsidRDefault="00AC6E36" w:rsidP="00D3598F">
      <w:pPr>
        <w:pStyle w:val="ListParagraph"/>
        <w:numPr>
          <w:ilvl w:val="0"/>
          <w:numId w:val="24"/>
        </w:numPr>
        <w:rPr>
          <w:lang w:val="en-US"/>
        </w:rPr>
      </w:pPr>
      <w:r w:rsidRPr="003A5BE6">
        <w:rPr>
          <w:lang w:val="en-US"/>
        </w:rPr>
        <w:t xml:space="preserve">No, we just have to redefine </w:t>
      </w:r>
      <w:r w:rsidR="004F1B4A">
        <w:rPr>
          <w:lang w:val="en-US"/>
        </w:rPr>
        <w:t>"</w:t>
      </w:r>
      <w:r w:rsidRPr="003A5BE6">
        <w:rPr>
          <w:lang w:val="en-US"/>
        </w:rPr>
        <w:t>Israel</w:t>
      </w:r>
      <w:r w:rsidR="004F1B4A">
        <w:rPr>
          <w:lang w:val="en-US"/>
        </w:rPr>
        <w:t xml:space="preserve">" </w:t>
      </w:r>
      <w:r w:rsidRPr="003A5BE6">
        <w:rPr>
          <w:lang w:val="en-US"/>
        </w:rPr>
        <w:t>based on what the OT says.</w:t>
      </w:r>
    </w:p>
    <w:p w14:paraId="04EEB93A" w14:textId="069EDD8A" w:rsidR="00AC6E36" w:rsidRPr="00D83694" w:rsidRDefault="00AC6E36" w:rsidP="00D3598F">
      <w:pPr>
        <w:pStyle w:val="ListParagraph"/>
        <w:numPr>
          <w:ilvl w:val="0"/>
          <w:numId w:val="24"/>
        </w:numPr>
        <w:rPr>
          <w:lang w:val="en-US"/>
        </w:rPr>
      </w:pPr>
      <w:r w:rsidRPr="00D83694">
        <w:rPr>
          <w:lang w:val="en-US"/>
        </w:rPr>
        <w:t>Israel/Abraham's children = believing Jews</w:t>
      </w:r>
    </w:p>
    <w:p w14:paraId="55449C78" w14:textId="07F2F552" w:rsidR="00AC6E36" w:rsidRPr="003A5BE6" w:rsidRDefault="00AC6E36" w:rsidP="00D3598F">
      <w:pPr>
        <w:pStyle w:val="ListParagraph"/>
        <w:numPr>
          <w:ilvl w:val="0"/>
          <w:numId w:val="24"/>
        </w:numPr>
        <w:rPr>
          <w:lang w:val="en-US"/>
        </w:rPr>
      </w:pPr>
      <w:r w:rsidRPr="003A5BE6">
        <w:rPr>
          <w:lang w:val="en-US"/>
        </w:rPr>
        <w:t>In addition, it is about God's election.</w:t>
      </w:r>
    </w:p>
    <w:p w14:paraId="44337C7D" w14:textId="1DF62BCC" w:rsidR="00AC6E36" w:rsidRPr="003A5BE6" w:rsidRDefault="00AC6E36" w:rsidP="00D3598F">
      <w:pPr>
        <w:pStyle w:val="ListParagraph"/>
        <w:numPr>
          <w:ilvl w:val="0"/>
          <w:numId w:val="24"/>
        </w:numPr>
        <w:rPr>
          <w:lang w:val="en-US"/>
        </w:rPr>
      </w:pPr>
      <w:r w:rsidRPr="003A5BE6">
        <w:rPr>
          <w:lang w:val="en-US"/>
        </w:rPr>
        <w:t xml:space="preserve">Not all of Abraham's physical descendants received the promise. Also in </w:t>
      </w:r>
      <w:r w:rsidR="000A7A44">
        <w:rPr>
          <w:lang w:val="en-US"/>
        </w:rPr>
        <w:t>the O</w:t>
      </w:r>
      <w:r w:rsidRPr="003A5BE6">
        <w:rPr>
          <w:lang w:val="en-US"/>
        </w:rPr>
        <w:t xml:space="preserve">T, many broke the </w:t>
      </w:r>
      <w:r w:rsidR="000A7A44">
        <w:rPr>
          <w:lang w:val="en-US"/>
        </w:rPr>
        <w:t>covenan</w:t>
      </w:r>
      <w:r w:rsidRPr="003A5BE6">
        <w:rPr>
          <w:lang w:val="en-US"/>
        </w:rPr>
        <w:t xml:space="preserve">t. Physical descent was not enough even when the old covenant </w:t>
      </w:r>
      <w:r w:rsidR="00204624">
        <w:rPr>
          <w:lang w:val="en-US"/>
        </w:rPr>
        <w:t xml:space="preserve">was </w:t>
      </w:r>
      <w:r w:rsidRPr="003A5BE6">
        <w:rPr>
          <w:lang w:val="en-US"/>
        </w:rPr>
        <w:t>applied.</w:t>
      </w:r>
    </w:p>
    <w:p w14:paraId="711DCD62" w14:textId="0EBA02EA" w:rsidR="00AC6E36" w:rsidRPr="00401735" w:rsidRDefault="00AC6E36" w:rsidP="00401735">
      <w:pPr>
        <w:rPr>
          <w:b/>
          <w:bCs/>
          <w:lang w:val="en-US"/>
        </w:rPr>
      </w:pPr>
      <w:r w:rsidRPr="00401735">
        <w:rPr>
          <w:b/>
          <w:bCs/>
          <w:lang w:val="en-US"/>
        </w:rPr>
        <w:t>2. Isn't it unfair to elect some and not others? (vv. 14-18)</w:t>
      </w:r>
    </w:p>
    <w:p w14:paraId="1F5D1CF8" w14:textId="3EF408E4" w:rsidR="00AC6E36" w:rsidRPr="003A5BE6" w:rsidRDefault="00AC6E36" w:rsidP="00D3598F">
      <w:pPr>
        <w:pStyle w:val="ListParagraph"/>
        <w:numPr>
          <w:ilvl w:val="0"/>
          <w:numId w:val="25"/>
        </w:numPr>
        <w:rPr>
          <w:lang w:val="en-US"/>
        </w:rPr>
      </w:pPr>
      <w:r w:rsidRPr="003A5BE6">
        <w:rPr>
          <w:lang w:val="en-US"/>
        </w:rPr>
        <w:t>No, it is inconceivable that God is unjust.</w:t>
      </w:r>
    </w:p>
    <w:p w14:paraId="522D0D04" w14:textId="3305E088" w:rsidR="00AC6E36" w:rsidRPr="00D3598F" w:rsidRDefault="00AC6E36" w:rsidP="00D3598F">
      <w:pPr>
        <w:pStyle w:val="ListParagraph"/>
        <w:numPr>
          <w:ilvl w:val="0"/>
          <w:numId w:val="25"/>
        </w:numPr>
        <w:rPr>
          <w:lang w:val="nb-NO"/>
        </w:rPr>
      </w:pPr>
      <w:r w:rsidRPr="00D3598F">
        <w:rPr>
          <w:lang w:val="nb-NO"/>
        </w:rPr>
        <w:t>Goodness is the point.</w:t>
      </w:r>
    </w:p>
    <w:p w14:paraId="255931C4" w14:textId="038382BF" w:rsidR="00AC6E36" w:rsidRPr="003A5BE6" w:rsidRDefault="00AC6E36" w:rsidP="00D3598F">
      <w:pPr>
        <w:pStyle w:val="ListParagraph"/>
        <w:numPr>
          <w:ilvl w:val="0"/>
          <w:numId w:val="25"/>
        </w:numPr>
        <w:rPr>
          <w:lang w:val="en-US"/>
        </w:rPr>
      </w:pPr>
      <w:r w:rsidRPr="003A5BE6">
        <w:rPr>
          <w:lang w:val="en-US"/>
        </w:rPr>
        <w:t>Even God's hardening leads to a much greater positive result.</w:t>
      </w:r>
    </w:p>
    <w:p w14:paraId="32198FDE" w14:textId="01D428E8" w:rsidR="00AC6E36" w:rsidRPr="00401735" w:rsidRDefault="00AC6E36" w:rsidP="00401735">
      <w:pPr>
        <w:rPr>
          <w:b/>
          <w:bCs/>
          <w:lang w:val="nb-NO"/>
        </w:rPr>
      </w:pPr>
      <w:r w:rsidRPr="00401735">
        <w:rPr>
          <w:b/>
          <w:bCs/>
          <w:lang w:val="en-US"/>
        </w:rPr>
        <w:t xml:space="preserve">3. How can God accuse someone of being hardened if he is the one who hardened them? </w:t>
      </w:r>
      <w:r w:rsidRPr="00401735">
        <w:rPr>
          <w:b/>
          <w:bCs/>
          <w:lang w:val="nb-NO"/>
        </w:rPr>
        <w:t>(vv. 19-23)</w:t>
      </w:r>
    </w:p>
    <w:p w14:paraId="19B10EF1" w14:textId="17A5B0E8" w:rsidR="00AC6E36" w:rsidRPr="003A5BE6" w:rsidRDefault="00AC6E36" w:rsidP="009464D8">
      <w:pPr>
        <w:pStyle w:val="ListParagraph"/>
        <w:numPr>
          <w:ilvl w:val="0"/>
          <w:numId w:val="26"/>
        </w:numPr>
        <w:rPr>
          <w:lang w:val="en-US"/>
        </w:rPr>
      </w:pPr>
      <w:r w:rsidRPr="003A5BE6">
        <w:rPr>
          <w:lang w:val="en-US"/>
        </w:rPr>
        <w:t xml:space="preserve">Can't God do as </w:t>
      </w:r>
      <w:r w:rsidR="003D0C7E">
        <w:rPr>
          <w:lang w:val="en-US"/>
        </w:rPr>
        <w:t>H</w:t>
      </w:r>
      <w:r w:rsidRPr="003A5BE6">
        <w:rPr>
          <w:lang w:val="en-US"/>
        </w:rPr>
        <w:t>e pleases?</w:t>
      </w:r>
    </w:p>
    <w:p w14:paraId="3896FE7B" w14:textId="7125D48C" w:rsidR="00AC6E36" w:rsidRPr="003A5BE6" w:rsidRDefault="00AC6E36" w:rsidP="009464D8">
      <w:pPr>
        <w:pStyle w:val="ListParagraph"/>
        <w:numPr>
          <w:ilvl w:val="0"/>
          <w:numId w:val="26"/>
        </w:numPr>
        <w:rPr>
          <w:lang w:val="en-US"/>
        </w:rPr>
      </w:pPr>
      <w:r w:rsidRPr="003A5BE6">
        <w:rPr>
          <w:lang w:val="en-US"/>
        </w:rPr>
        <w:t>He could have ended the story long ago, but He is patient with judgment to show kindness to us.</w:t>
      </w:r>
    </w:p>
    <w:p w14:paraId="13AD80BD" w14:textId="77777777" w:rsidR="00AC6E36" w:rsidRPr="003A5BE6" w:rsidRDefault="00AC6E36" w:rsidP="00AC6E36">
      <w:pPr>
        <w:rPr>
          <w:lang w:val="en-US"/>
        </w:rPr>
      </w:pPr>
      <w:r w:rsidRPr="003A5BE6">
        <w:rPr>
          <w:lang w:val="en-US"/>
        </w:rPr>
        <w:t xml:space="preserve"> </w:t>
      </w:r>
    </w:p>
    <w:p w14:paraId="02309427" w14:textId="77777777" w:rsidR="00AC6E36" w:rsidRPr="003A5BE6" w:rsidRDefault="00AC6E36" w:rsidP="009464D8">
      <w:pPr>
        <w:pStyle w:val="Heading2"/>
        <w:rPr>
          <w:lang w:val="en-US"/>
        </w:rPr>
      </w:pPr>
      <w:bookmarkStart w:id="51" w:name="_Toc126233823"/>
      <w:r w:rsidRPr="003A5BE6">
        <w:rPr>
          <w:lang w:val="en-US"/>
        </w:rPr>
        <w:t>INTERPRETATIONS OF 9:21-23</w:t>
      </w:r>
      <w:bookmarkEnd w:id="51"/>
    </w:p>
    <w:p w14:paraId="1CB04635" w14:textId="11F80D2E" w:rsidR="00AC6E36" w:rsidRPr="003A5BE6" w:rsidRDefault="00AC6E36" w:rsidP="00AC6E36">
      <w:pPr>
        <w:rPr>
          <w:lang w:val="en-US"/>
        </w:rPr>
      </w:pPr>
      <w:r w:rsidRPr="003A5BE6">
        <w:rPr>
          <w:lang w:val="en-US"/>
        </w:rPr>
        <w:t>1. Double predestination: God has determined in advance who will perish and who will be saved.</w:t>
      </w:r>
    </w:p>
    <w:p w14:paraId="31820EE9" w14:textId="4A80697B" w:rsidR="00AC6E36" w:rsidRPr="003A5BE6" w:rsidRDefault="00AC6E36" w:rsidP="00AC6E36">
      <w:pPr>
        <w:rPr>
          <w:lang w:val="en-US"/>
        </w:rPr>
      </w:pPr>
      <w:r w:rsidRPr="003A5BE6">
        <w:rPr>
          <w:lang w:val="en-US"/>
        </w:rPr>
        <w:t>2. Romans 9 is not really about salvation but about nations, and when Paul touches on salvation, it is not about individual people.</w:t>
      </w:r>
    </w:p>
    <w:p w14:paraId="6582DF34" w14:textId="6D460D70" w:rsidR="00AC6E36" w:rsidRPr="003A5BE6" w:rsidRDefault="00FA3BD3" w:rsidP="00AC6E36">
      <w:pPr>
        <w:rPr>
          <w:lang w:val="en-US"/>
        </w:rPr>
      </w:pPr>
      <w:r w:rsidRPr="003A5BE6">
        <w:rPr>
          <w:lang w:val="en-US"/>
        </w:rPr>
        <w:lastRenderedPageBreak/>
        <w:t xml:space="preserve">A. Paul says that it is God </w:t>
      </w:r>
      <w:r w:rsidR="00AC6E36" w:rsidRPr="003A5BE6">
        <w:rPr>
          <w:lang w:val="en-US"/>
        </w:rPr>
        <w:t xml:space="preserve">who has </w:t>
      </w:r>
      <w:r w:rsidR="00A60BDF" w:rsidRPr="00A60BDF">
        <w:rPr>
          <w:lang w:val="en-US"/>
        </w:rPr>
        <w:t xml:space="preserve">prepared </w:t>
      </w:r>
      <w:r w:rsidR="00B62DF9" w:rsidRPr="003A5BE6">
        <w:rPr>
          <w:lang w:val="en-US"/>
        </w:rPr>
        <w:t>some for glory</w:t>
      </w:r>
      <w:r w:rsidR="00B62DF9" w:rsidRPr="00A60BDF">
        <w:rPr>
          <w:lang w:val="en-US"/>
        </w:rPr>
        <w:t xml:space="preserve"> </w:t>
      </w:r>
      <w:r w:rsidR="00A60BDF" w:rsidRPr="00A60BDF">
        <w:rPr>
          <w:lang w:val="en-US"/>
        </w:rPr>
        <w:t xml:space="preserve">in advance </w:t>
      </w:r>
      <w:r w:rsidR="00AC6E36" w:rsidRPr="003A5BE6">
        <w:rPr>
          <w:lang w:val="en-US"/>
        </w:rPr>
        <w:t xml:space="preserve">( </w:t>
      </w:r>
      <w:r w:rsidR="00AC6E36" w:rsidRPr="003A5BE6">
        <w:rPr>
          <w:i/>
          <w:iCs/>
          <w:lang w:val="en-US"/>
        </w:rPr>
        <w:t xml:space="preserve">proetoimazo </w:t>
      </w:r>
      <w:r w:rsidR="00AC6E36" w:rsidRPr="003A5BE6">
        <w:rPr>
          <w:lang w:val="en-US"/>
        </w:rPr>
        <w:t xml:space="preserve">), but he does not say who has </w:t>
      </w:r>
      <w:r w:rsidR="00B62DF9" w:rsidRPr="00B62DF9">
        <w:rPr>
          <w:lang w:val="en-US"/>
        </w:rPr>
        <w:t>prepared</w:t>
      </w:r>
      <w:r w:rsidR="00AC6E36" w:rsidRPr="003A5BE6">
        <w:rPr>
          <w:lang w:val="en-US"/>
        </w:rPr>
        <w:t xml:space="preserve"> ( </w:t>
      </w:r>
      <w:r w:rsidR="00AC6E36" w:rsidRPr="003A5BE6">
        <w:rPr>
          <w:i/>
          <w:iCs/>
          <w:lang w:val="en-US"/>
        </w:rPr>
        <w:t xml:space="preserve">katartizo </w:t>
      </w:r>
      <w:r w:rsidR="00AC6E36" w:rsidRPr="003A5BE6">
        <w:rPr>
          <w:lang w:val="en-US"/>
        </w:rPr>
        <w:t>) those who perish - and not that this was done in advance.</w:t>
      </w:r>
    </w:p>
    <w:p w14:paraId="68B9B092" w14:textId="1E9A9358" w:rsidR="00AC6E36" w:rsidRPr="00FA3BD3" w:rsidRDefault="00AC6E36" w:rsidP="00FA3BD3">
      <w:pPr>
        <w:pStyle w:val="ListParagraph"/>
        <w:numPr>
          <w:ilvl w:val="0"/>
          <w:numId w:val="27"/>
        </w:numPr>
        <w:rPr>
          <w:lang w:val="nb-NO"/>
        </w:rPr>
      </w:pPr>
      <w:r w:rsidRPr="003A5BE6">
        <w:rPr>
          <w:lang w:val="en-US"/>
        </w:rPr>
        <w:t xml:space="preserve">The jars that were under the wrath are all people, who are therefore basically prepared to perish. </w:t>
      </w:r>
      <w:r w:rsidRPr="00FA3BD3">
        <w:rPr>
          <w:lang w:val="nb-NO"/>
        </w:rPr>
        <w:t>(</w:t>
      </w:r>
      <w:r w:rsidR="00772A28">
        <w:rPr>
          <w:lang w:val="nb-NO"/>
        </w:rPr>
        <w:t>C</w:t>
      </w:r>
      <w:r w:rsidRPr="00FA3BD3">
        <w:rPr>
          <w:lang w:val="nb-NO"/>
        </w:rPr>
        <w:t>h. 1-3)</w:t>
      </w:r>
    </w:p>
    <w:p w14:paraId="36B7B359" w14:textId="01240F4F" w:rsidR="00AC6E36" w:rsidRPr="003A5BE6" w:rsidRDefault="00E16F7B" w:rsidP="00AC6E36">
      <w:pPr>
        <w:rPr>
          <w:lang w:val="en-US"/>
        </w:rPr>
      </w:pPr>
      <w:r w:rsidRPr="003A5BE6">
        <w:rPr>
          <w:lang w:val="en-US"/>
        </w:rPr>
        <w:t xml:space="preserve">B. The picture in v. 21 is taken from Jer 18, where the context is that God changes </w:t>
      </w:r>
      <w:r w:rsidR="003D587D">
        <w:rPr>
          <w:lang w:val="en-US"/>
        </w:rPr>
        <w:t xml:space="preserve">his </w:t>
      </w:r>
      <w:r w:rsidRPr="003A5BE6">
        <w:rPr>
          <w:lang w:val="en-US"/>
        </w:rPr>
        <w:t xml:space="preserve">plans </w:t>
      </w:r>
      <w:r w:rsidR="00E125C7">
        <w:rPr>
          <w:lang w:val="en-US"/>
        </w:rPr>
        <w:t>for</w:t>
      </w:r>
      <w:r w:rsidRPr="003A5BE6">
        <w:rPr>
          <w:lang w:val="en-US"/>
        </w:rPr>
        <w:t xml:space="preserve"> </w:t>
      </w:r>
      <w:r w:rsidR="003D587D">
        <w:rPr>
          <w:lang w:val="en-US"/>
        </w:rPr>
        <w:t xml:space="preserve">the </w:t>
      </w:r>
      <w:r w:rsidRPr="003A5BE6">
        <w:rPr>
          <w:lang w:val="en-US"/>
        </w:rPr>
        <w:t>nations based on their response. God uses nations in his plan: Ishmael, Esau, Pharaoh</w:t>
      </w:r>
      <w:r w:rsidR="003D0C7E">
        <w:rPr>
          <w:lang w:val="en-US"/>
        </w:rPr>
        <w:t>,</w:t>
      </w:r>
      <w:r w:rsidRPr="003A5BE6">
        <w:rPr>
          <w:lang w:val="en-US"/>
        </w:rPr>
        <w:t xml:space="preserve"> and the hardened Jews play a simpler role in God's plan of salvation.</w:t>
      </w:r>
    </w:p>
    <w:p w14:paraId="40681CCC" w14:textId="701DF032" w:rsidR="00AC6E36" w:rsidRPr="003A5BE6" w:rsidRDefault="00AC6E36" w:rsidP="00AC6E36">
      <w:pPr>
        <w:rPr>
          <w:lang w:val="en-US"/>
        </w:rPr>
      </w:pPr>
      <w:r w:rsidRPr="003A5BE6">
        <w:rPr>
          <w:lang w:val="en-US"/>
        </w:rPr>
        <w:t xml:space="preserve">C. </w:t>
      </w:r>
      <w:r w:rsidR="0068239A" w:rsidRPr="00103358">
        <w:rPr>
          <w:i/>
          <w:iCs/>
          <w:lang w:val="en-US"/>
        </w:rPr>
        <w:t>"</w:t>
      </w:r>
      <w:r w:rsidRPr="00103358">
        <w:rPr>
          <w:i/>
          <w:iCs/>
          <w:lang w:val="en-US"/>
        </w:rPr>
        <w:t>Make</w:t>
      </w:r>
      <w:r w:rsidR="0068239A" w:rsidRPr="00103358">
        <w:rPr>
          <w:i/>
          <w:iCs/>
          <w:lang w:val="en-US"/>
        </w:rPr>
        <w:t>"</w:t>
      </w:r>
      <w:r w:rsidRPr="003A5BE6">
        <w:rPr>
          <w:lang w:val="en-US"/>
        </w:rPr>
        <w:t xml:space="preserve"> in v. 21 is a different verb ( </w:t>
      </w:r>
      <w:r w:rsidRPr="003A5BE6">
        <w:rPr>
          <w:i/>
          <w:iCs/>
          <w:lang w:val="en-US"/>
        </w:rPr>
        <w:t xml:space="preserve">poieo </w:t>
      </w:r>
      <w:r w:rsidRPr="003A5BE6">
        <w:rPr>
          <w:lang w:val="en-US"/>
        </w:rPr>
        <w:t>) than in v</w:t>
      </w:r>
      <w:r w:rsidR="003D0C7E">
        <w:rPr>
          <w:lang w:val="en-US"/>
        </w:rPr>
        <w:t>v</w:t>
      </w:r>
      <w:r w:rsidRPr="003A5BE6">
        <w:rPr>
          <w:lang w:val="en-US"/>
        </w:rPr>
        <w:t>. 22 and 23, and the image should perhaps not be taken too literally anyway.</w:t>
      </w:r>
    </w:p>
    <w:p w14:paraId="7525922D" w14:textId="77777777" w:rsidR="00AC6E36" w:rsidRPr="003A5BE6" w:rsidRDefault="00AC6E36" w:rsidP="00AC6E36">
      <w:pPr>
        <w:rPr>
          <w:lang w:val="en-US"/>
        </w:rPr>
      </w:pPr>
      <w:r w:rsidRPr="003A5BE6">
        <w:rPr>
          <w:lang w:val="en-US"/>
        </w:rPr>
        <w:t xml:space="preserve"> </w:t>
      </w:r>
    </w:p>
    <w:p w14:paraId="3D65C0E8" w14:textId="2B136904" w:rsidR="00AC6E36" w:rsidRPr="003A5BE6" w:rsidRDefault="00AC6E36" w:rsidP="00411123">
      <w:pPr>
        <w:pStyle w:val="Heading2"/>
        <w:rPr>
          <w:lang w:val="en-US"/>
        </w:rPr>
      </w:pPr>
      <w:bookmarkStart w:id="52" w:name="_Toc126233824"/>
      <w:r w:rsidRPr="003A5BE6">
        <w:rPr>
          <w:lang w:val="en-US"/>
        </w:rPr>
        <w:t xml:space="preserve">ELECTION, </w:t>
      </w:r>
      <w:r w:rsidR="00E06040">
        <w:rPr>
          <w:lang w:val="en-US"/>
        </w:rPr>
        <w:t>HARDENING</w:t>
      </w:r>
      <w:r w:rsidRPr="003A5BE6">
        <w:rPr>
          <w:lang w:val="en-US"/>
        </w:rPr>
        <w:t>, PREDESTINATION</w:t>
      </w:r>
      <w:r w:rsidR="00944CF9">
        <w:rPr>
          <w:lang w:val="en-US"/>
        </w:rPr>
        <w:t>,</w:t>
      </w:r>
      <w:r w:rsidRPr="003A5BE6">
        <w:rPr>
          <w:lang w:val="en-US"/>
        </w:rPr>
        <w:t xml:space="preserve"> AND FREE WILL</w:t>
      </w:r>
      <w:bookmarkEnd w:id="52"/>
    </w:p>
    <w:p w14:paraId="03A6682A" w14:textId="6A294C8B" w:rsidR="00AC6E36" w:rsidRPr="003A5BE6" w:rsidRDefault="00AC6E36" w:rsidP="00AC6E36">
      <w:pPr>
        <w:rPr>
          <w:lang w:val="en-US"/>
        </w:rPr>
      </w:pPr>
      <w:r w:rsidRPr="003A5BE6">
        <w:rPr>
          <w:lang w:val="en-US"/>
        </w:rPr>
        <w:t>Pharaoh was already in rebellion against God. The hardening kept him in the state he was already in. In Exodus, God's hardening and Pharaoh's hardening appear to be the same thing.</w:t>
      </w:r>
    </w:p>
    <w:p w14:paraId="21F6CB9B" w14:textId="3C389ECF" w:rsidR="00AC6E36" w:rsidRPr="003A5BE6" w:rsidRDefault="00AC6E36" w:rsidP="00AC6E36">
      <w:pPr>
        <w:rPr>
          <w:lang w:val="en-US"/>
        </w:rPr>
      </w:pPr>
      <w:r w:rsidRPr="003A5BE6">
        <w:rPr>
          <w:lang w:val="en-US"/>
        </w:rPr>
        <w:t xml:space="preserve">An </w:t>
      </w:r>
      <w:r w:rsidRPr="00AB0534">
        <w:rPr>
          <w:i/>
          <w:iCs/>
          <w:lang w:val="en-US"/>
        </w:rPr>
        <w:t>individual</w:t>
      </w:r>
      <w:r w:rsidRPr="003A5BE6">
        <w:rPr>
          <w:lang w:val="en-US"/>
        </w:rPr>
        <w:t xml:space="preserve"> election within the </w:t>
      </w:r>
      <w:r w:rsidRPr="00AB0534">
        <w:rPr>
          <w:i/>
          <w:iCs/>
          <w:lang w:val="en-US"/>
        </w:rPr>
        <w:t>collective</w:t>
      </w:r>
      <w:r w:rsidRPr="003A5BE6">
        <w:rPr>
          <w:lang w:val="en-US"/>
        </w:rPr>
        <w:t xml:space="preserve"> election.</w:t>
      </w:r>
    </w:p>
    <w:p w14:paraId="13EDC391" w14:textId="045338A8" w:rsidR="00AC6E36" w:rsidRPr="003A5BE6" w:rsidRDefault="00AC6E36" w:rsidP="006C0FCB">
      <w:pPr>
        <w:pStyle w:val="ListParagraph"/>
        <w:numPr>
          <w:ilvl w:val="0"/>
          <w:numId w:val="27"/>
        </w:numPr>
        <w:rPr>
          <w:lang w:val="en-US"/>
        </w:rPr>
      </w:pPr>
      <w:r w:rsidRPr="003A5BE6">
        <w:rPr>
          <w:lang w:val="en-US"/>
        </w:rPr>
        <w:t>The collective (Israel) does not guarantee salvation. It was entirely possible to drop out.</w:t>
      </w:r>
    </w:p>
    <w:p w14:paraId="23744561" w14:textId="119C9430" w:rsidR="00AC6E36" w:rsidRPr="003A5BE6" w:rsidRDefault="00AC6E36" w:rsidP="006C0FCB">
      <w:pPr>
        <w:pStyle w:val="ListParagraph"/>
        <w:numPr>
          <w:ilvl w:val="0"/>
          <w:numId w:val="27"/>
        </w:numPr>
        <w:rPr>
          <w:lang w:val="en-US"/>
        </w:rPr>
      </w:pPr>
      <w:r w:rsidRPr="003A5BE6">
        <w:rPr>
          <w:lang w:val="en-US"/>
        </w:rPr>
        <w:t>Individual election (believing Jews). Expanded in the NT to apply to the Gentiles as well.</w:t>
      </w:r>
    </w:p>
    <w:p w14:paraId="3E965A74" w14:textId="565F254A" w:rsidR="00AC6E36" w:rsidRPr="003A5BE6" w:rsidRDefault="00AC6E36" w:rsidP="00AC6E36">
      <w:pPr>
        <w:rPr>
          <w:lang w:val="en-US"/>
        </w:rPr>
      </w:pPr>
      <w:r w:rsidRPr="003A5BE6">
        <w:rPr>
          <w:lang w:val="en-US"/>
        </w:rPr>
        <w:t xml:space="preserve">If God </w:t>
      </w:r>
      <w:r w:rsidRPr="00103358">
        <w:rPr>
          <w:i/>
          <w:iCs/>
          <w:lang w:val="en-US"/>
        </w:rPr>
        <w:t>"</w:t>
      </w:r>
      <w:r w:rsidR="00905960" w:rsidRPr="00103358">
        <w:rPr>
          <w:i/>
          <w:iCs/>
          <w:lang w:val="en-US"/>
        </w:rPr>
        <w:t>is patient with you, not wanting anyone to perish, but everyone to come to repentance.</w:t>
      </w:r>
      <w:r w:rsidRPr="00103358">
        <w:rPr>
          <w:i/>
          <w:iCs/>
          <w:lang w:val="en-US"/>
        </w:rPr>
        <w:t>"</w:t>
      </w:r>
      <w:r w:rsidRPr="003A5BE6">
        <w:rPr>
          <w:lang w:val="en-US"/>
        </w:rPr>
        <w:t xml:space="preserve"> (2 Pet 3:9), and he is not unjust (v. 14), then we can trust that he does the right thing when he hardens.</w:t>
      </w:r>
    </w:p>
    <w:p w14:paraId="2918E12B" w14:textId="7982ADFF" w:rsidR="00AC6E36" w:rsidRPr="003A5BE6" w:rsidRDefault="00AC6E36" w:rsidP="00AC6E36">
      <w:pPr>
        <w:rPr>
          <w:lang w:val="en-US"/>
        </w:rPr>
      </w:pPr>
      <w:r w:rsidRPr="003A5BE6">
        <w:rPr>
          <w:lang w:val="en-US"/>
        </w:rPr>
        <w:t>God's grace is given to those who do not deserve it. Hardening comes upon those who already</w:t>
      </w:r>
      <w:r w:rsidR="003D0C7E">
        <w:rPr>
          <w:lang w:val="en-US"/>
        </w:rPr>
        <w:t>,</w:t>
      </w:r>
      <w:r w:rsidRPr="003A5BE6">
        <w:rPr>
          <w:lang w:val="en-US"/>
        </w:rPr>
        <w:t xml:space="preserve"> because of their sin</w:t>
      </w:r>
      <w:r w:rsidR="003D0C7E">
        <w:rPr>
          <w:lang w:val="en-US"/>
        </w:rPr>
        <w:t>,</w:t>
      </w:r>
      <w:r w:rsidRPr="003A5BE6">
        <w:rPr>
          <w:lang w:val="en-US"/>
        </w:rPr>
        <w:t xml:space="preserve"> deserve condemnation.</w:t>
      </w:r>
    </w:p>
    <w:p w14:paraId="3A82FDF9" w14:textId="5020C975" w:rsidR="00AC6E36" w:rsidRPr="003A5BE6" w:rsidRDefault="00AC6E36" w:rsidP="00AC6E36">
      <w:pPr>
        <w:rPr>
          <w:lang w:val="en-US"/>
        </w:rPr>
      </w:pPr>
      <w:r w:rsidRPr="003A5BE6">
        <w:rPr>
          <w:lang w:val="en-US"/>
        </w:rPr>
        <w:t xml:space="preserve">The election of Abraham was </w:t>
      </w:r>
      <w:r w:rsidR="00C036AF" w:rsidRPr="00C036AF">
        <w:rPr>
          <w:lang w:val="en-US"/>
        </w:rPr>
        <w:t>missional</w:t>
      </w:r>
      <w:r w:rsidRPr="003A5BE6">
        <w:rPr>
          <w:lang w:val="en-US"/>
        </w:rPr>
        <w:t xml:space="preserve">, with the non-elect in view. Can be understood as </w:t>
      </w:r>
      <w:r w:rsidR="003D0C7E">
        <w:rPr>
          <w:lang w:val="en-US"/>
        </w:rPr>
        <w:t xml:space="preserve">being </w:t>
      </w:r>
      <w:r w:rsidRPr="003A5BE6">
        <w:rPr>
          <w:lang w:val="en-US"/>
        </w:rPr>
        <w:t>chosen for service in this life, not primarily for eternal life.</w:t>
      </w:r>
    </w:p>
    <w:p w14:paraId="5CE4DDBE" w14:textId="55713746" w:rsidR="00AC6E36" w:rsidRPr="003A5BE6" w:rsidRDefault="00AC6E36" w:rsidP="00AC6E36">
      <w:pPr>
        <w:rPr>
          <w:lang w:val="en-US"/>
        </w:rPr>
      </w:pPr>
      <w:r w:rsidRPr="00103358">
        <w:rPr>
          <w:i/>
          <w:iCs/>
          <w:lang w:val="en-US"/>
        </w:rPr>
        <w:t>"Paul does not try to show how God's election of men is connected with the</w:t>
      </w:r>
      <w:r w:rsidR="00B93DB1" w:rsidRPr="00103358">
        <w:rPr>
          <w:i/>
          <w:iCs/>
          <w:lang w:val="en-US"/>
        </w:rPr>
        <w:t>m</w:t>
      </w:r>
      <w:r w:rsidRPr="00103358">
        <w:rPr>
          <w:i/>
          <w:iCs/>
          <w:lang w:val="en-US"/>
        </w:rPr>
        <w:t xml:space="preserve"> "choosing" God in faith [...] He is content to set forth the truth of God's absolute sovereignty - in both election </w:t>
      </w:r>
      <w:r w:rsidRPr="00103358">
        <w:rPr>
          <w:i/>
          <w:iCs/>
          <w:lang w:val="en-US"/>
        </w:rPr>
        <w:lastRenderedPageBreak/>
        <w:t>and hardening - and the truth of full human responsibility, without uniting them. We do well to imitate his approach.”</w:t>
      </w:r>
      <w:r w:rsidR="00103358" w:rsidRPr="003A5BE6">
        <w:rPr>
          <w:lang w:val="en-US"/>
        </w:rPr>
        <w:t xml:space="preserve"> </w:t>
      </w:r>
      <w:r w:rsidRPr="003A5BE6">
        <w:rPr>
          <w:lang w:val="en-US"/>
        </w:rPr>
        <w:t>Douglas J. Moo</w:t>
      </w:r>
      <w:r w:rsidR="00103358">
        <w:rPr>
          <w:lang w:val="en-US"/>
        </w:rPr>
        <w:t xml:space="preserve"> </w:t>
      </w:r>
      <w:r w:rsidR="00103358" w:rsidRPr="003A5BE6">
        <w:rPr>
          <w:lang w:val="en-US"/>
        </w:rPr>
        <w:t>(</w:t>
      </w:r>
      <w:r w:rsidRPr="003A5BE6">
        <w:rPr>
          <w:lang w:val="en-US"/>
        </w:rPr>
        <w:t xml:space="preserve">the quote </w:t>
      </w:r>
      <w:r w:rsidR="00935B54">
        <w:rPr>
          <w:lang w:val="en-US"/>
        </w:rPr>
        <w:t>has been</w:t>
      </w:r>
      <w:r w:rsidRPr="003A5BE6">
        <w:rPr>
          <w:lang w:val="en-US"/>
        </w:rPr>
        <w:t xml:space="preserve"> translated)</w:t>
      </w:r>
    </w:p>
    <w:p w14:paraId="531BA920" w14:textId="77777777" w:rsidR="00AC6E36" w:rsidRPr="003A5BE6" w:rsidRDefault="00AC6E36" w:rsidP="00AC6E36">
      <w:pPr>
        <w:rPr>
          <w:lang w:val="en-US"/>
        </w:rPr>
      </w:pPr>
      <w:r w:rsidRPr="003A5BE6">
        <w:rPr>
          <w:lang w:val="en-US"/>
        </w:rPr>
        <w:t xml:space="preserve"> </w:t>
      </w:r>
    </w:p>
    <w:p w14:paraId="67340810" w14:textId="77777777" w:rsidR="00AC6E36" w:rsidRPr="003A5BE6" w:rsidRDefault="00AC6E36" w:rsidP="00AE0948">
      <w:pPr>
        <w:pStyle w:val="Heading2"/>
        <w:rPr>
          <w:lang w:val="en-US"/>
        </w:rPr>
      </w:pPr>
      <w:bookmarkStart w:id="53" w:name="_Toc126233825"/>
      <w:r w:rsidRPr="003A5BE6">
        <w:rPr>
          <w:lang w:val="en-US"/>
        </w:rPr>
        <w:t>9:24-33</w:t>
      </w:r>
      <w:bookmarkEnd w:id="53"/>
    </w:p>
    <w:p w14:paraId="226662CF" w14:textId="3F3FCECA" w:rsidR="00AC6E36" w:rsidRPr="003A5BE6" w:rsidRDefault="00AC6E36" w:rsidP="00AC6E36">
      <w:pPr>
        <w:rPr>
          <w:lang w:val="en-US"/>
        </w:rPr>
      </w:pPr>
      <w:r w:rsidRPr="003A5BE6">
        <w:rPr>
          <w:lang w:val="en-US"/>
        </w:rPr>
        <w:t>Back to the main topic of Jews and Gentiles. Both Hosea and Isaiah support Paul's point:</w:t>
      </w:r>
    </w:p>
    <w:p w14:paraId="304BCF0B" w14:textId="707EE617" w:rsidR="00AC6E36" w:rsidRPr="003A5BE6" w:rsidRDefault="00AC6E36" w:rsidP="00AE0948">
      <w:pPr>
        <w:pStyle w:val="ListParagraph"/>
        <w:numPr>
          <w:ilvl w:val="0"/>
          <w:numId w:val="28"/>
        </w:numPr>
        <w:rPr>
          <w:lang w:val="en-US"/>
        </w:rPr>
      </w:pPr>
      <w:r w:rsidRPr="003A5BE6">
        <w:rPr>
          <w:lang w:val="en-US"/>
        </w:rPr>
        <w:t>Hos 2</w:t>
      </w:r>
      <w:r w:rsidR="0058777D">
        <w:rPr>
          <w:lang w:val="en-US"/>
        </w:rPr>
        <w:t>:</w:t>
      </w:r>
      <w:r w:rsidRPr="003A5BE6">
        <w:rPr>
          <w:lang w:val="en-US"/>
        </w:rPr>
        <w:t xml:space="preserve">23: Originally about Israel (the northern kingdom). Here </w:t>
      </w:r>
      <w:r w:rsidR="00817215">
        <w:rPr>
          <w:lang w:val="en-US"/>
        </w:rPr>
        <w:t xml:space="preserve">it is used </w:t>
      </w:r>
      <w:r w:rsidRPr="003A5BE6">
        <w:rPr>
          <w:lang w:val="en-US"/>
        </w:rPr>
        <w:t xml:space="preserve">about the Gentiles who were </w:t>
      </w:r>
      <w:r w:rsidRPr="0053570A">
        <w:rPr>
          <w:i/>
          <w:iCs/>
          <w:lang w:val="en-US"/>
        </w:rPr>
        <w:t>not loved</w:t>
      </w:r>
      <w:r w:rsidRPr="003A5BE6">
        <w:rPr>
          <w:lang w:val="en-US"/>
        </w:rPr>
        <w:t xml:space="preserve"> and </w:t>
      </w:r>
      <w:r w:rsidRPr="0053570A">
        <w:rPr>
          <w:i/>
          <w:iCs/>
          <w:lang w:val="en-US"/>
        </w:rPr>
        <w:t>not my people</w:t>
      </w:r>
      <w:r w:rsidRPr="003A5BE6">
        <w:rPr>
          <w:lang w:val="en-US"/>
        </w:rPr>
        <w:t xml:space="preserve">, but who are now </w:t>
      </w:r>
      <w:r w:rsidRPr="00AA6E85">
        <w:rPr>
          <w:i/>
          <w:iCs/>
          <w:lang w:val="en-US"/>
        </w:rPr>
        <w:t>loved</w:t>
      </w:r>
      <w:r w:rsidRPr="003A5BE6">
        <w:rPr>
          <w:lang w:val="en-US"/>
        </w:rPr>
        <w:t xml:space="preserve">, </w:t>
      </w:r>
      <w:r w:rsidRPr="0053570A">
        <w:rPr>
          <w:i/>
          <w:iCs/>
          <w:lang w:val="en-US"/>
        </w:rPr>
        <w:t>my people</w:t>
      </w:r>
      <w:r w:rsidRPr="003A5BE6">
        <w:rPr>
          <w:lang w:val="en-US"/>
        </w:rPr>
        <w:t xml:space="preserve"> and </w:t>
      </w:r>
      <w:r w:rsidRPr="0053570A">
        <w:rPr>
          <w:i/>
          <w:iCs/>
          <w:lang w:val="en-US"/>
        </w:rPr>
        <w:t>children of the living God</w:t>
      </w:r>
      <w:r w:rsidRPr="003A5BE6">
        <w:rPr>
          <w:lang w:val="en-US"/>
        </w:rPr>
        <w:t>.</w:t>
      </w:r>
    </w:p>
    <w:p w14:paraId="69A3B8EC" w14:textId="159B027B" w:rsidR="00AC6E36" w:rsidRPr="003A5BE6" w:rsidRDefault="00AC6E36" w:rsidP="00AE0948">
      <w:pPr>
        <w:pStyle w:val="ListParagraph"/>
        <w:numPr>
          <w:ilvl w:val="0"/>
          <w:numId w:val="28"/>
        </w:numPr>
        <w:rPr>
          <w:lang w:val="en-US"/>
        </w:rPr>
      </w:pPr>
      <w:r w:rsidRPr="003A5BE6">
        <w:rPr>
          <w:lang w:val="en-US"/>
        </w:rPr>
        <w:t>Isa 10</w:t>
      </w:r>
      <w:r w:rsidR="0058777D">
        <w:rPr>
          <w:lang w:val="en-US"/>
        </w:rPr>
        <w:t>:</w:t>
      </w:r>
      <w:r w:rsidRPr="003A5BE6">
        <w:rPr>
          <w:lang w:val="en-US"/>
        </w:rPr>
        <w:t>22-23: Originally about the faithful in Judah. Not all Israelites would be saved.</w:t>
      </w:r>
    </w:p>
    <w:p w14:paraId="3F5C07BC" w14:textId="7A8E57B3" w:rsidR="00AC6E36" w:rsidRPr="003A5BE6" w:rsidRDefault="00AC6E36" w:rsidP="00AE0948">
      <w:pPr>
        <w:pStyle w:val="ListParagraph"/>
        <w:numPr>
          <w:ilvl w:val="0"/>
          <w:numId w:val="28"/>
        </w:numPr>
        <w:rPr>
          <w:lang w:val="en-US"/>
        </w:rPr>
      </w:pPr>
      <w:r w:rsidRPr="003A5BE6">
        <w:rPr>
          <w:lang w:val="en-US"/>
        </w:rPr>
        <w:t>Isa 1</w:t>
      </w:r>
      <w:r w:rsidR="0058777D">
        <w:rPr>
          <w:lang w:val="en-US"/>
        </w:rPr>
        <w:t>:</w:t>
      </w:r>
      <w:r w:rsidRPr="003A5BE6">
        <w:rPr>
          <w:lang w:val="en-US"/>
        </w:rPr>
        <w:t>9: It was God who ensured that there were some left.</w:t>
      </w:r>
    </w:p>
    <w:p w14:paraId="78276A72" w14:textId="3B5B6C2D" w:rsidR="00AC6E36" w:rsidRPr="003A5BE6" w:rsidRDefault="00AC6E36" w:rsidP="00AC6E36">
      <w:pPr>
        <w:rPr>
          <w:lang w:val="en-US"/>
        </w:rPr>
      </w:pPr>
      <w:r w:rsidRPr="003A5BE6">
        <w:rPr>
          <w:lang w:val="en-US"/>
        </w:rPr>
        <w:t xml:space="preserve">9:31-33 </w:t>
      </w:r>
      <w:r w:rsidR="003D0C7E">
        <w:rPr>
          <w:lang w:val="en-US"/>
        </w:rPr>
        <w:t xml:space="preserve">– </w:t>
      </w:r>
      <w:r w:rsidRPr="003A5BE6">
        <w:rPr>
          <w:lang w:val="en-US"/>
        </w:rPr>
        <w:t>They missed the climax of salvation history. This too</w:t>
      </w:r>
      <w:r w:rsidR="003D0C7E">
        <w:rPr>
          <w:lang w:val="en-US"/>
        </w:rPr>
        <w:t>,</w:t>
      </w:r>
      <w:r w:rsidRPr="003A5BE6">
        <w:rPr>
          <w:lang w:val="en-US"/>
        </w:rPr>
        <w:t xml:space="preserve"> was predicted in the OT.</w:t>
      </w:r>
    </w:p>
    <w:p w14:paraId="1B2B9166" w14:textId="77777777" w:rsidR="00AC6E36" w:rsidRPr="003A5BE6" w:rsidRDefault="00AC6E36" w:rsidP="00AC6E36">
      <w:pPr>
        <w:rPr>
          <w:lang w:val="en-US"/>
        </w:rPr>
      </w:pPr>
      <w:r w:rsidRPr="003A5BE6">
        <w:rPr>
          <w:lang w:val="en-US"/>
        </w:rPr>
        <w:t xml:space="preserve"> </w:t>
      </w:r>
    </w:p>
    <w:p w14:paraId="7175C4CD" w14:textId="77777777" w:rsidR="00AC6E36" w:rsidRPr="003A5BE6" w:rsidRDefault="00AC6E36" w:rsidP="00AE0948">
      <w:pPr>
        <w:pStyle w:val="Heading2"/>
        <w:rPr>
          <w:lang w:val="en-US"/>
        </w:rPr>
      </w:pPr>
      <w:bookmarkStart w:id="54" w:name="_Toc126233826"/>
      <w:r w:rsidRPr="003A5BE6">
        <w:rPr>
          <w:lang w:val="en-US"/>
        </w:rPr>
        <w:t>10:1-13</w:t>
      </w:r>
      <w:bookmarkEnd w:id="54"/>
    </w:p>
    <w:p w14:paraId="39F6A102" w14:textId="3D51C1AE" w:rsidR="00AC6E36" w:rsidRPr="003A5BE6" w:rsidRDefault="00AC6E36" w:rsidP="00AC6E36">
      <w:pPr>
        <w:rPr>
          <w:lang w:val="en-US"/>
        </w:rPr>
      </w:pPr>
      <w:r w:rsidRPr="003A5BE6">
        <w:rPr>
          <w:lang w:val="en-US"/>
        </w:rPr>
        <w:t xml:space="preserve">10:1 </w:t>
      </w:r>
      <w:r w:rsidR="003D0C7E">
        <w:rPr>
          <w:lang w:val="en-US"/>
        </w:rPr>
        <w:t xml:space="preserve">– </w:t>
      </w:r>
      <w:r w:rsidRPr="003A5BE6">
        <w:rPr>
          <w:lang w:val="en-US"/>
        </w:rPr>
        <w:t>He prays that they will be saved</w:t>
      </w:r>
      <w:r w:rsidR="00817215">
        <w:rPr>
          <w:lang w:val="en-US"/>
        </w:rPr>
        <w:t xml:space="preserve"> and </w:t>
      </w:r>
      <w:r w:rsidRPr="003A5BE6">
        <w:rPr>
          <w:lang w:val="en-US"/>
        </w:rPr>
        <w:t>not long after he says that everything depends on God's election. No contradiction. Both prayer and mission are necessary even though God chooses.</w:t>
      </w:r>
    </w:p>
    <w:p w14:paraId="16D87CD4" w14:textId="0480070F" w:rsidR="00AC6E36" w:rsidRPr="003A5BE6" w:rsidRDefault="00AC6E36" w:rsidP="00AC6E36">
      <w:pPr>
        <w:rPr>
          <w:lang w:val="en-US"/>
        </w:rPr>
      </w:pPr>
      <w:r w:rsidRPr="003A5BE6">
        <w:rPr>
          <w:lang w:val="en-US"/>
        </w:rPr>
        <w:t xml:space="preserve">10:4 </w:t>
      </w:r>
      <w:r w:rsidR="003D0C7E">
        <w:rPr>
          <w:lang w:val="en-US"/>
        </w:rPr>
        <w:t xml:space="preserve">- </w:t>
      </w:r>
      <w:r w:rsidRPr="003A5BE6">
        <w:rPr>
          <w:lang w:val="en-US"/>
        </w:rPr>
        <w:t>The time of the law is over</w:t>
      </w:r>
      <w:r w:rsidR="003D0C7E">
        <w:rPr>
          <w:lang w:val="en-US"/>
        </w:rPr>
        <w:t>,</w:t>
      </w:r>
      <w:r w:rsidR="006B5DD2">
        <w:rPr>
          <w:lang w:val="en-US"/>
        </w:rPr>
        <w:t xml:space="preserve"> and</w:t>
      </w:r>
      <w:r w:rsidRPr="003A5BE6">
        <w:rPr>
          <w:lang w:val="en-US"/>
        </w:rPr>
        <w:t xml:space="preserve"> Jesus is what the law pointed towards.</w:t>
      </w:r>
    </w:p>
    <w:p w14:paraId="5C79FD7C" w14:textId="3E9B6B91" w:rsidR="00AC6E36" w:rsidRPr="003A5BE6" w:rsidRDefault="00AC6E36" w:rsidP="00AC6E36">
      <w:pPr>
        <w:rPr>
          <w:lang w:val="en-US"/>
        </w:rPr>
      </w:pPr>
      <w:r w:rsidRPr="003A5BE6">
        <w:rPr>
          <w:lang w:val="en-US"/>
        </w:rPr>
        <w:t xml:space="preserve">10:5 </w:t>
      </w:r>
      <w:r w:rsidR="003D0C7E">
        <w:rPr>
          <w:lang w:val="en-US"/>
        </w:rPr>
        <w:t>–</w:t>
      </w:r>
      <w:r w:rsidRPr="003A5BE6">
        <w:rPr>
          <w:lang w:val="en-US"/>
        </w:rPr>
        <w:t xml:space="preserve"> The person who lives according to the commandments will be able to achieve God's </w:t>
      </w:r>
      <w:r w:rsidR="0067746C" w:rsidRPr="0067746C">
        <w:rPr>
          <w:lang w:val="en-US"/>
        </w:rPr>
        <w:t>righteousness</w:t>
      </w:r>
      <w:r w:rsidRPr="003A5BE6">
        <w:rPr>
          <w:lang w:val="en-US"/>
        </w:rPr>
        <w:t>.</w:t>
      </w:r>
    </w:p>
    <w:p w14:paraId="129D61AD" w14:textId="6B7A7E74" w:rsidR="00AC6E36" w:rsidRPr="003A5BE6" w:rsidRDefault="00AC6E36" w:rsidP="00AC6E36">
      <w:pPr>
        <w:rPr>
          <w:lang w:val="en-US"/>
        </w:rPr>
      </w:pPr>
      <w:r w:rsidRPr="003A5BE6">
        <w:rPr>
          <w:lang w:val="en-US"/>
        </w:rPr>
        <w:t xml:space="preserve">10:6-13 </w:t>
      </w:r>
      <w:r w:rsidR="003D0C7E">
        <w:rPr>
          <w:lang w:val="en-US"/>
        </w:rPr>
        <w:t xml:space="preserve">– </w:t>
      </w:r>
      <w:r w:rsidRPr="003A5BE6">
        <w:rPr>
          <w:lang w:val="en-US"/>
        </w:rPr>
        <w:t>The righteousness of faith is so near that it needs only a simple response.</w:t>
      </w:r>
    </w:p>
    <w:p w14:paraId="3AB8F2FA" w14:textId="6EB6908C" w:rsidR="00AC6E36" w:rsidRPr="003A5BE6" w:rsidRDefault="00AC6E36" w:rsidP="00AC6E36">
      <w:pPr>
        <w:rPr>
          <w:lang w:val="en-US"/>
        </w:rPr>
      </w:pPr>
    </w:p>
    <w:p w14:paraId="644E4572" w14:textId="77777777" w:rsidR="00AC6E36" w:rsidRPr="003A5BE6" w:rsidRDefault="00AC6E36" w:rsidP="00AE0948">
      <w:pPr>
        <w:pStyle w:val="Heading2"/>
        <w:rPr>
          <w:lang w:val="en-US"/>
        </w:rPr>
      </w:pPr>
      <w:bookmarkStart w:id="55" w:name="_Toc126233827"/>
      <w:r w:rsidRPr="003A5BE6">
        <w:rPr>
          <w:lang w:val="en-US"/>
        </w:rPr>
        <w:t>10:14-21</w:t>
      </w:r>
      <w:bookmarkEnd w:id="55"/>
    </w:p>
    <w:p w14:paraId="7141F0D1" w14:textId="26FE4E04" w:rsidR="00AC6E36" w:rsidRPr="003A5BE6" w:rsidRDefault="006126ED" w:rsidP="00AC6E36">
      <w:pPr>
        <w:rPr>
          <w:lang w:val="en-US"/>
        </w:rPr>
      </w:pPr>
      <w:r>
        <w:rPr>
          <w:lang w:val="en-US"/>
        </w:rPr>
        <w:t>vv.</w:t>
      </w:r>
      <w:r w:rsidR="00AC6E36" w:rsidRPr="003A5BE6">
        <w:rPr>
          <w:lang w:val="en-US"/>
        </w:rPr>
        <w:t xml:space="preserve"> 14-17: Sent </w:t>
      </w:r>
      <w:r w:rsidR="00C22FFC" w:rsidRPr="007D2805">
        <w:rPr>
          <w:rFonts w:hint="eastAsia"/>
          <w:lang w:val="en-US"/>
        </w:rPr>
        <w:t>→</w:t>
      </w:r>
      <w:r w:rsidR="001C523B" w:rsidRPr="001C523B">
        <w:rPr>
          <w:lang w:val="en-US"/>
        </w:rPr>
        <w:t xml:space="preserve"> </w:t>
      </w:r>
      <w:r w:rsidR="00AC6E36" w:rsidRPr="003A5BE6">
        <w:rPr>
          <w:lang w:val="en-US"/>
        </w:rPr>
        <w:t xml:space="preserve">preach </w:t>
      </w:r>
      <w:r w:rsidR="00C22FFC" w:rsidRPr="007D2805">
        <w:rPr>
          <w:rFonts w:hint="eastAsia"/>
          <w:lang w:val="en-US"/>
        </w:rPr>
        <w:t>→</w:t>
      </w:r>
      <w:r w:rsidR="00AC6E36" w:rsidRPr="003A5BE6">
        <w:rPr>
          <w:lang w:val="en-US"/>
        </w:rPr>
        <w:t xml:space="preserve">hear </w:t>
      </w:r>
      <w:r w:rsidR="00C22FFC" w:rsidRPr="007D2805">
        <w:rPr>
          <w:rFonts w:hint="eastAsia"/>
          <w:lang w:val="en-US"/>
        </w:rPr>
        <w:t>→</w:t>
      </w:r>
      <w:r w:rsidR="001C523B" w:rsidRPr="001C523B">
        <w:rPr>
          <w:lang w:val="en-US"/>
        </w:rPr>
        <w:t xml:space="preserve"> </w:t>
      </w:r>
      <w:r w:rsidR="00AE0948" w:rsidRPr="003A5BE6">
        <w:rPr>
          <w:lang w:val="en-US"/>
        </w:rPr>
        <w:t xml:space="preserve">faith </w:t>
      </w:r>
      <w:r w:rsidR="00C22FFC" w:rsidRPr="007D2805">
        <w:rPr>
          <w:rFonts w:hint="eastAsia"/>
          <w:lang w:val="en-US"/>
        </w:rPr>
        <w:t>→</w:t>
      </w:r>
      <w:r w:rsidR="00D9558E" w:rsidRPr="00D9558E">
        <w:rPr>
          <w:lang w:val="en-US"/>
        </w:rPr>
        <w:t xml:space="preserve"> </w:t>
      </w:r>
      <w:r w:rsidR="006704F6" w:rsidRPr="006704F6">
        <w:rPr>
          <w:lang w:val="en-US"/>
        </w:rPr>
        <w:t xml:space="preserve">calls on the name of the Lord </w:t>
      </w:r>
      <w:r w:rsidR="00C22FFC" w:rsidRPr="007D2805">
        <w:rPr>
          <w:rFonts w:hint="eastAsia"/>
          <w:lang w:val="en-US"/>
        </w:rPr>
        <w:t>→</w:t>
      </w:r>
      <w:r w:rsidR="006704F6" w:rsidRPr="006704F6">
        <w:rPr>
          <w:lang w:val="en-US"/>
        </w:rPr>
        <w:t xml:space="preserve"> </w:t>
      </w:r>
      <w:r w:rsidR="00AC6E36" w:rsidRPr="003A5BE6">
        <w:rPr>
          <w:lang w:val="en-US"/>
        </w:rPr>
        <w:t>saved</w:t>
      </w:r>
    </w:p>
    <w:p w14:paraId="09C0861A" w14:textId="15B02A89" w:rsidR="00AC6E36" w:rsidRPr="003A5BE6" w:rsidRDefault="00AC6E36" w:rsidP="00AC6E36">
      <w:pPr>
        <w:rPr>
          <w:lang w:val="en-US"/>
        </w:rPr>
      </w:pPr>
      <w:r w:rsidRPr="003A5BE6">
        <w:rPr>
          <w:lang w:val="en-US"/>
        </w:rPr>
        <w:t xml:space="preserve">v. 18: </w:t>
      </w:r>
      <w:r w:rsidR="00EF3BB6">
        <w:rPr>
          <w:lang w:val="en-US"/>
        </w:rPr>
        <w:t>Did</w:t>
      </w:r>
      <w:r w:rsidRPr="003A5BE6">
        <w:rPr>
          <w:lang w:val="en-US"/>
        </w:rPr>
        <w:t xml:space="preserve"> the Jews never ha</w:t>
      </w:r>
      <w:r w:rsidR="00EF3BB6">
        <w:rPr>
          <w:lang w:val="en-US"/>
        </w:rPr>
        <w:t>ve</w:t>
      </w:r>
      <w:r w:rsidRPr="003A5BE6">
        <w:rPr>
          <w:lang w:val="en-US"/>
        </w:rPr>
        <w:t xml:space="preserve"> the chance to respond to the gospel because they never heard it</w:t>
      </w:r>
      <w:r w:rsidR="00EF3BB6">
        <w:rPr>
          <w:lang w:val="en-US"/>
        </w:rPr>
        <w:t>?</w:t>
      </w:r>
    </w:p>
    <w:p w14:paraId="39E556CE" w14:textId="22790C00" w:rsidR="00AC6E36" w:rsidRPr="003A5BE6" w:rsidRDefault="00AC6E36" w:rsidP="003F5114">
      <w:pPr>
        <w:pStyle w:val="ListParagraph"/>
        <w:numPr>
          <w:ilvl w:val="0"/>
          <w:numId w:val="29"/>
        </w:numPr>
        <w:rPr>
          <w:lang w:val="en-US"/>
        </w:rPr>
      </w:pPr>
      <w:r w:rsidRPr="003A5BE6">
        <w:rPr>
          <w:lang w:val="en-US"/>
        </w:rPr>
        <w:t>From</w:t>
      </w:r>
      <w:r w:rsidR="00703253">
        <w:rPr>
          <w:lang w:val="en-US"/>
        </w:rPr>
        <w:t xml:space="preserve"> Ps</w:t>
      </w:r>
      <w:r w:rsidRPr="003A5BE6">
        <w:rPr>
          <w:lang w:val="en-US"/>
        </w:rPr>
        <w:t xml:space="preserve"> 19</w:t>
      </w:r>
      <w:r w:rsidR="003D0C7E">
        <w:rPr>
          <w:lang w:val="en-US"/>
        </w:rPr>
        <w:t>:</w:t>
      </w:r>
      <w:r w:rsidRPr="003A5BE6">
        <w:rPr>
          <w:lang w:val="en-US"/>
        </w:rPr>
        <w:t>5: God's special revelation (the gospel) has been preached as God's general revelation (creation) - all over the earth (Rom 1:8, Col 1:6,</w:t>
      </w:r>
      <w:r w:rsidR="003D0C7E">
        <w:rPr>
          <w:lang w:val="en-US"/>
        </w:rPr>
        <w:t xml:space="preserve"> </w:t>
      </w:r>
      <w:r w:rsidRPr="003A5BE6">
        <w:rPr>
          <w:lang w:val="en-US"/>
        </w:rPr>
        <w:t>23)</w:t>
      </w:r>
    </w:p>
    <w:p w14:paraId="2E4001FE" w14:textId="53D1C418" w:rsidR="00AC6E36" w:rsidRPr="003A5BE6" w:rsidRDefault="00AC6E36" w:rsidP="003F5114">
      <w:pPr>
        <w:pStyle w:val="ListParagraph"/>
        <w:numPr>
          <w:ilvl w:val="0"/>
          <w:numId w:val="29"/>
        </w:numPr>
        <w:rPr>
          <w:lang w:val="en-US"/>
        </w:rPr>
      </w:pPr>
      <w:r w:rsidRPr="003A5BE6">
        <w:rPr>
          <w:lang w:val="en-US"/>
        </w:rPr>
        <w:t>The Jews had thus been given many opportunities.</w:t>
      </w:r>
    </w:p>
    <w:p w14:paraId="689928FD" w14:textId="647F2835" w:rsidR="00AC6E36" w:rsidRPr="003A5BE6" w:rsidRDefault="00AC6E36" w:rsidP="00AC6E36">
      <w:pPr>
        <w:rPr>
          <w:lang w:val="en-US"/>
        </w:rPr>
      </w:pPr>
      <w:r w:rsidRPr="003A5BE6">
        <w:rPr>
          <w:lang w:val="en-US"/>
        </w:rPr>
        <w:lastRenderedPageBreak/>
        <w:t>v. 19: But perhaps they did not understand the gospel?</w:t>
      </w:r>
    </w:p>
    <w:p w14:paraId="56C66932" w14:textId="0338AADE" w:rsidR="00AC6E36" w:rsidRPr="003A5BE6" w:rsidRDefault="00AC6E36" w:rsidP="003F5114">
      <w:pPr>
        <w:pStyle w:val="ListParagraph"/>
        <w:numPr>
          <w:ilvl w:val="0"/>
          <w:numId w:val="30"/>
        </w:numPr>
        <w:rPr>
          <w:lang w:val="en-US"/>
        </w:rPr>
      </w:pPr>
      <w:r w:rsidRPr="003A5BE6">
        <w:rPr>
          <w:lang w:val="en-US"/>
        </w:rPr>
        <w:t xml:space="preserve">The Gentiles, "a foolish people", understood </w:t>
      </w:r>
      <w:r w:rsidR="00A748E7">
        <w:rPr>
          <w:lang w:val="en-US"/>
        </w:rPr>
        <w:t>it</w:t>
      </w:r>
      <w:r w:rsidRPr="003A5BE6">
        <w:rPr>
          <w:lang w:val="en-US"/>
        </w:rPr>
        <w:t>. There was no reason why the Jews should not have understood the message.</w:t>
      </w:r>
    </w:p>
    <w:p w14:paraId="14BE839A" w14:textId="2DC892F8" w:rsidR="00AC6E36" w:rsidRPr="003A5BE6" w:rsidRDefault="00AC6E36" w:rsidP="003F5114">
      <w:pPr>
        <w:pStyle w:val="ListParagraph"/>
        <w:numPr>
          <w:ilvl w:val="0"/>
          <w:numId w:val="30"/>
        </w:numPr>
        <w:rPr>
          <w:lang w:val="en-US"/>
        </w:rPr>
      </w:pPr>
      <w:r w:rsidRPr="003A5BE6">
        <w:rPr>
          <w:lang w:val="en-US"/>
        </w:rPr>
        <w:t>This too</w:t>
      </w:r>
      <w:r w:rsidR="003D0C7E">
        <w:rPr>
          <w:lang w:val="en-US"/>
        </w:rPr>
        <w:t>,</w:t>
      </w:r>
      <w:r w:rsidRPr="003A5BE6">
        <w:rPr>
          <w:lang w:val="en-US"/>
        </w:rPr>
        <w:t xml:space="preserve"> was predicted in the OT.</w:t>
      </w:r>
    </w:p>
    <w:p w14:paraId="6BCB55A7" w14:textId="77777777" w:rsidR="00AC6E36" w:rsidRPr="003A5BE6" w:rsidRDefault="00AC6E36" w:rsidP="00AC6E36">
      <w:pPr>
        <w:rPr>
          <w:lang w:val="en-US"/>
        </w:rPr>
      </w:pPr>
      <w:r w:rsidRPr="003A5BE6">
        <w:rPr>
          <w:lang w:val="en-US"/>
        </w:rPr>
        <w:t xml:space="preserve"> </w:t>
      </w:r>
    </w:p>
    <w:p w14:paraId="72A1D609" w14:textId="77777777" w:rsidR="00AC6E36" w:rsidRPr="003A5BE6" w:rsidRDefault="00AC6E36" w:rsidP="003F5114">
      <w:pPr>
        <w:pStyle w:val="Heading2"/>
        <w:rPr>
          <w:lang w:val="en-US"/>
        </w:rPr>
      </w:pPr>
      <w:bookmarkStart w:id="56" w:name="_Toc126233828"/>
      <w:r w:rsidRPr="003A5BE6">
        <w:rPr>
          <w:lang w:val="en-US"/>
        </w:rPr>
        <w:t>11:1-10</w:t>
      </w:r>
      <w:bookmarkEnd w:id="56"/>
    </w:p>
    <w:p w14:paraId="3410ABEF" w14:textId="0F2B0A4C" w:rsidR="00AC6E36" w:rsidRPr="003A5BE6" w:rsidRDefault="00AC6E36" w:rsidP="00AC6E36">
      <w:pPr>
        <w:rPr>
          <w:lang w:val="en-US"/>
        </w:rPr>
      </w:pPr>
      <w:r w:rsidRPr="003A5BE6">
        <w:rPr>
          <w:lang w:val="en-US"/>
        </w:rPr>
        <w:t>v. 1: Paul is living proof that God has not rejected Israel.</w:t>
      </w:r>
    </w:p>
    <w:p w14:paraId="7EA0B474" w14:textId="04B2820C" w:rsidR="00AC6E36" w:rsidRDefault="006126ED" w:rsidP="00AC6E36">
      <w:pPr>
        <w:rPr>
          <w:lang w:val="en-US"/>
        </w:rPr>
      </w:pPr>
      <w:r>
        <w:rPr>
          <w:lang w:val="en-US"/>
        </w:rPr>
        <w:t>vv.</w:t>
      </w:r>
      <w:r w:rsidR="00AC6E36" w:rsidRPr="003A5BE6">
        <w:rPr>
          <w:lang w:val="en-US"/>
        </w:rPr>
        <w:t xml:space="preserve"> 2-6: God has in his grace chosen and spared a remnant of Israel, the believing Jews, the "r</w:t>
      </w:r>
      <w:r w:rsidR="000E25B7">
        <w:rPr>
          <w:lang w:val="en-US"/>
        </w:rPr>
        <w:t>eal</w:t>
      </w:r>
      <w:r w:rsidR="00AC6E36" w:rsidRPr="003A5BE6">
        <w:rPr>
          <w:lang w:val="en-US"/>
        </w:rPr>
        <w:t xml:space="preserve"> Jews" (2:28-29).</w:t>
      </w:r>
    </w:p>
    <w:p w14:paraId="71D7FD8A" w14:textId="2576C694" w:rsidR="00E444BF" w:rsidRPr="003A5BE6" w:rsidRDefault="00E444BF" w:rsidP="00AC6E36">
      <w:pPr>
        <w:rPr>
          <w:lang w:val="en-US"/>
        </w:rPr>
      </w:pPr>
      <w:r w:rsidRPr="00E444BF">
        <w:rPr>
          <w:i/>
          <w:iCs/>
          <w:lang w:val="en-US"/>
        </w:rPr>
        <w:t>"A person is not a Jew who is one only outwardly, nor is circumcision merely outward and physical. No, a person is a Jew who is one inwardly; and circumcision is circumcision of the heart, by the Spirit, not by the written code. Such a person’s praise is not from other people, but from God."</w:t>
      </w:r>
      <w:r>
        <w:rPr>
          <w:lang w:val="en-US"/>
        </w:rPr>
        <w:t xml:space="preserve"> </w:t>
      </w:r>
      <w:r w:rsidRPr="003A5BE6">
        <w:rPr>
          <w:lang w:val="en-US"/>
        </w:rPr>
        <w:t>2:28-29</w:t>
      </w:r>
    </w:p>
    <w:p w14:paraId="7637D507" w14:textId="29C9654A" w:rsidR="00AC6E36" w:rsidRPr="003A5BE6" w:rsidRDefault="00AC6E36" w:rsidP="00AC6E36">
      <w:pPr>
        <w:rPr>
          <w:lang w:val="en-US"/>
        </w:rPr>
      </w:pPr>
      <w:r w:rsidRPr="003A5BE6">
        <w:rPr>
          <w:lang w:val="en-US"/>
        </w:rPr>
        <w:t>v. 7: Israel = the elect + the others (have been hardened)</w:t>
      </w:r>
    </w:p>
    <w:p w14:paraId="56F4565E" w14:textId="77777777" w:rsidR="00AC6E36" w:rsidRPr="003A5BE6" w:rsidRDefault="00AC6E36" w:rsidP="00AC6E36">
      <w:pPr>
        <w:rPr>
          <w:lang w:val="en-US"/>
        </w:rPr>
      </w:pPr>
      <w:r w:rsidRPr="003A5BE6">
        <w:rPr>
          <w:lang w:val="en-US"/>
        </w:rPr>
        <w:t xml:space="preserve"> </w:t>
      </w:r>
    </w:p>
    <w:p w14:paraId="76A2327B" w14:textId="77777777" w:rsidR="00AC6E36" w:rsidRPr="003A5BE6" w:rsidRDefault="00AC6E36" w:rsidP="003F5114">
      <w:pPr>
        <w:pStyle w:val="Heading2"/>
        <w:rPr>
          <w:lang w:val="en-US"/>
        </w:rPr>
      </w:pPr>
      <w:bookmarkStart w:id="57" w:name="_Toc126233829"/>
      <w:r w:rsidRPr="003A5BE6">
        <w:rPr>
          <w:lang w:val="en-US"/>
        </w:rPr>
        <w:t>11:11-24</w:t>
      </w:r>
      <w:bookmarkEnd w:id="57"/>
    </w:p>
    <w:p w14:paraId="6D96CDF5" w14:textId="2E3F8CE5" w:rsidR="00AC6E36" w:rsidRPr="003A5BE6" w:rsidRDefault="00AC6E36" w:rsidP="00AC6E36">
      <w:pPr>
        <w:rPr>
          <w:lang w:val="en-US"/>
        </w:rPr>
      </w:pPr>
      <w:r w:rsidRPr="003A5BE6">
        <w:rPr>
          <w:lang w:val="en-US"/>
        </w:rPr>
        <w:t>v. 11: Is all hope lost? Not at all!</w:t>
      </w:r>
    </w:p>
    <w:p w14:paraId="4D68135C" w14:textId="31875AE2" w:rsidR="00AC6E36" w:rsidRPr="003A5BE6" w:rsidRDefault="00AC6E36" w:rsidP="00AC6E36">
      <w:pPr>
        <w:rPr>
          <w:lang w:val="en-US"/>
        </w:rPr>
      </w:pPr>
      <w:r w:rsidRPr="003A5BE6">
        <w:rPr>
          <w:lang w:val="en-US"/>
        </w:rPr>
        <w:t xml:space="preserve">v. 12: The fall </w:t>
      </w:r>
      <w:r w:rsidR="00A748E7">
        <w:rPr>
          <w:lang w:val="en-US"/>
        </w:rPr>
        <w:t>and</w:t>
      </w:r>
      <w:r w:rsidRPr="003A5BE6">
        <w:rPr>
          <w:lang w:val="en-US"/>
        </w:rPr>
        <w:t xml:space="preserve"> salvation of the Jews </w:t>
      </w:r>
      <w:r w:rsidR="00817215">
        <w:rPr>
          <w:lang w:val="en-US"/>
        </w:rPr>
        <w:t>are</w:t>
      </w:r>
      <w:r w:rsidRPr="003A5BE6">
        <w:rPr>
          <w:lang w:val="en-US"/>
        </w:rPr>
        <w:t xml:space="preserve"> very positive for the Gentiles!</w:t>
      </w:r>
    </w:p>
    <w:p w14:paraId="2CBB84DE" w14:textId="27795AAC" w:rsidR="00AC6E36" w:rsidRPr="003A5BE6" w:rsidRDefault="00AC6E36" w:rsidP="00AC6E36">
      <w:pPr>
        <w:rPr>
          <w:lang w:val="en-US"/>
        </w:rPr>
      </w:pPr>
      <w:r w:rsidRPr="003A5BE6">
        <w:rPr>
          <w:lang w:val="en-US"/>
        </w:rPr>
        <w:t>v. 16: Israel is holy (“set aside”) because of the ancestors.</w:t>
      </w:r>
    </w:p>
    <w:p w14:paraId="30E50753" w14:textId="75985218" w:rsidR="00AC6E36" w:rsidRPr="003A5BE6" w:rsidRDefault="00AC6E36" w:rsidP="00AC6E36">
      <w:pPr>
        <w:rPr>
          <w:lang w:val="en-US"/>
        </w:rPr>
      </w:pPr>
      <w:r w:rsidRPr="003A5BE6">
        <w:rPr>
          <w:lang w:val="en-US"/>
        </w:rPr>
        <w:t>v. 18: The Gentiles must not be arrogant towards the Jews.</w:t>
      </w:r>
    </w:p>
    <w:p w14:paraId="5D56CA5A" w14:textId="0DA10199" w:rsidR="00AC6E36" w:rsidRPr="003A5BE6" w:rsidRDefault="006126ED" w:rsidP="00AC6E36">
      <w:pPr>
        <w:rPr>
          <w:lang w:val="en-US"/>
        </w:rPr>
      </w:pPr>
      <w:r>
        <w:rPr>
          <w:lang w:val="en-US"/>
        </w:rPr>
        <w:t>vv.</w:t>
      </w:r>
      <w:r w:rsidR="00AC6E36" w:rsidRPr="003A5BE6">
        <w:rPr>
          <w:lang w:val="en-US"/>
        </w:rPr>
        <w:t xml:space="preserve"> 20-23: No difference between Jews and Gentiles regarding how one remains part of God's people. Always by faith.</w:t>
      </w:r>
    </w:p>
    <w:p w14:paraId="204B57C5" w14:textId="13266C4B" w:rsidR="00AC6E36" w:rsidRPr="003A5BE6" w:rsidRDefault="00AC6E36" w:rsidP="00AC6E36">
      <w:pPr>
        <w:rPr>
          <w:lang w:val="en-US"/>
        </w:rPr>
      </w:pPr>
      <w:r w:rsidRPr="003A5BE6">
        <w:rPr>
          <w:lang w:val="en-US"/>
        </w:rPr>
        <w:t xml:space="preserve">There is only one tree = God only </w:t>
      </w:r>
      <w:r w:rsidR="00CA47CA" w:rsidRPr="003A5BE6">
        <w:rPr>
          <w:lang w:val="en-US"/>
        </w:rPr>
        <w:t xml:space="preserve">has </w:t>
      </w:r>
      <w:r w:rsidRPr="003A5BE6">
        <w:rPr>
          <w:lang w:val="en-US"/>
        </w:rPr>
        <w:t>one people.</w:t>
      </w:r>
    </w:p>
    <w:p w14:paraId="0572EDD2" w14:textId="61225AC8" w:rsidR="00AC6E36" w:rsidRPr="003A5BE6" w:rsidRDefault="00AC6E36" w:rsidP="00AC6E36">
      <w:pPr>
        <w:rPr>
          <w:lang w:val="en-US"/>
        </w:rPr>
      </w:pPr>
      <w:r w:rsidRPr="003A5BE6">
        <w:rPr>
          <w:lang w:val="en-US"/>
        </w:rPr>
        <w:t xml:space="preserve">God's people in the OT </w:t>
      </w:r>
      <w:r w:rsidR="003D0C7E">
        <w:rPr>
          <w:lang w:val="en-US"/>
        </w:rPr>
        <w:t>a</w:t>
      </w:r>
      <w:r w:rsidRPr="003A5BE6">
        <w:rPr>
          <w:lang w:val="en-US"/>
        </w:rPr>
        <w:t xml:space="preserve">re called "Israel" </w:t>
      </w:r>
      <w:r w:rsidR="003D0C7E">
        <w:rPr>
          <w:lang w:val="en-US"/>
        </w:rPr>
        <w:t xml:space="preserve">and </w:t>
      </w:r>
      <w:r w:rsidRPr="003A5BE6">
        <w:rPr>
          <w:lang w:val="en-US"/>
        </w:rPr>
        <w:t xml:space="preserve">God's people in the NT </w:t>
      </w:r>
      <w:r w:rsidR="003D0C7E">
        <w:rPr>
          <w:lang w:val="en-US"/>
        </w:rPr>
        <w:t>a</w:t>
      </w:r>
      <w:r w:rsidRPr="003A5BE6">
        <w:rPr>
          <w:lang w:val="en-US"/>
        </w:rPr>
        <w:t>re called "the church".</w:t>
      </w:r>
    </w:p>
    <w:p w14:paraId="251A4F2F" w14:textId="77777777" w:rsidR="00AC6E36" w:rsidRPr="003A5BE6" w:rsidRDefault="00AC6E36" w:rsidP="00AC6E36">
      <w:pPr>
        <w:rPr>
          <w:lang w:val="en-US"/>
        </w:rPr>
      </w:pPr>
      <w:r w:rsidRPr="003A5BE6">
        <w:rPr>
          <w:lang w:val="en-US"/>
        </w:rPr>
        <w:t>The "Church" is not the same as the "Gentiles"!</w:t>
      </w:r>
    </w:p>
    <w:p w14:paraId="7D5C72E5" w14:textId="77777777" w:rsidR="00AC6E36" w:rsidRPr="003A5BE6" w:rsidRDefault="00AC6E36" w:rsidP="00AC6E36">
      <w:pPr>
        <w:rPr>
          <w:lang w:val="en-US"/>
        </w:rPr>
      </w:pPr>
      <w:r w:rsidRPr="003A5BE6">
        <w:rPr>
          <w:lang w:val="en-US"/>
        </w:rPr>
        <w:t xml:space="preserve"> </w:t>
      </w:r>
    </w:p>
    <w:p w14:paraId="5EB0BD91" w14:textId="77777777" w:rsidR="00AC6E36" w:rsidRPr="003A5BE6" w:rsidRDefault="00AC6E36" w:rsidP="00D0658F">
      <w:pPr>
        <w:pStyle w:val="Heading2"/>
        <w:rPr>
          <w:lang w:val="en-US"/>
        </w:rPr>
      </w:pPr>
      <w:bookmarkStart w:id="58" w:name="_Toc126233830"/>
      <w:r w:rsidRPr="003A5BE6">
        <w:rPr>
          <w:lang w:val="en-US"/>
        </w:rPr>
        <w:lastRenderedPageBreak/>
        <w:t>“ALL ISRAEL” (11:26)</w:t>
      </w:r>
      <w:bookmarkEnd w:id="58"/>
    </w:p>
    <w:p w14:paraId="3D653F9D" w14:textId="58CC039E" w:rsidR="00AC6E36" w:rsidRPr="002D6CE0" w:rsidRDefault="00AC6E36" w:rsidP="002D6CE0">
      <w:pPr>
        <w:rPr>
          <w:b/>
          <w:bCs/>
          <w:lang w:val="en-US"/>
        </w:rPr>
      </w:pPr>
      <w:r w:rsidRPr="002D6CE0">
        <w:rPr>
          <w:b/>
          <w:bCs/>
          <w:lang w:val="en-US"/>
        </w:rPr>
        <w:t>1. Ethnic Israel</w:t>
      </w:r>
    </w:p>
    <w:p w14:paraId="70463F00" w14:textId="5F4E3971" w:rsidR="00AC6E36" w:rsidRPr="003A5BE6" w:rsidRDefault="00AC6E36" w:rsidP="00AC6E36">
      <w:pPr>
        <w:rPr>
          <w:lang w:val="en-US"/>
        </w:rPr>
      </w:pPr>
      <w:r w:rsidRPr="003A5BE6">
        <w:rPr>
          <w:lang w:val="en-US"/>
        </w:rPr>
        <w:t>"Israel" meant ethnically in vv. 25 and 28 (and throughout the letter except in 9:6).</w:t>
      </w:r>
    </w:p>
    <w:p w14:paraId="51EBE274" w14:textId="56FE9E8F" w:rsidR="00AC6E36" w:rsidRPr="00AC6E36" w:rsidRDefault="00AC6E36" w:rsidP="00AC6E36">
      <w:pPr>
        <w:rPr>
          <w:lang w:val="nb-NO"/>
        </w:rPr>
      </w:pPr>
      <w:r w:rsidRPr="00AC6E36">
        <w:rPr>
          <w:lang w:val="nb-NO"/>
        </w:rPr>
        <w:t>"All Israel" = believing Israel + hardened Israel</w:t>
      </w:r>
    </w:p>
    <w:p w14:paraId="615B54EE" w14:textId="7F036B0F" w:rsidR="00AC6E36" w:rsidRPr="003A5BE6" w:rsidRDefault="00AC6E36" w:rsidP="00AC6E36">
      <w:pPr>
        <w:rPr>
          <w:lang w:val="en-US"/>
        </w:rPr>
      </w:pPr>
      <w:r w:rsidRPr="003A5BE6">
        <w:rPr>
          <w:lang w:val="en-US"/>
        </w:rPr>
        <w:t xml:space="preserve">The way: Most </w:t>
      </w:r>
      <w:r w:rsidR="00E20A4C">
        <w:rPr>
          <w:lang w:val="en-US"/>
        </w:rPr>
        <w:t xml:space="preserve">are </w:t>
      </w:r>
      <w:r w:rsidRPr="003A5BE6">
        <w:rPr>
          <w:lang w:val="en-US"/>
        </w:rPr>
        <w:t>hardened</w:t>
      </w:r>
      <w:r w:rsidR="003D0C7E">
        <w:rPr>
          <w:lang w:val="en-US"/>
        </w:rPr>
        <w:t>,</w:t>
      </w:r>
      <w:r w:rsidRPr="003A5BE6">
        <w:rPr>
          <w:lang w:val="en-US"/>
        </w:rPr>
        <w:t xml:space="preserve"> while </w:t>
      </w:r>
      <w:r w:rsidR="00E20A4C">
        <w:rPr>
          <w:lang w:val="en-US"/>
        </w:rPr>
        <w:t xml:space="preserve">the </w:t>
      </w:r>
      <w:r w:rsidRPr="003A5BE6">
        <w:rPr>
          <w:lang w:val="en-US"/>
        </w:rPr>
        <w:t xml:space="preserve">Gentiles are saved </w:t>
      </w:r>
      <w:r w:rsidR="00C22FFC">
        <w:rPr>
          <w:lang w:val="en-US"/>
        </w:rPr>
        <w:t>→</w:t>
      </w:r>
      <w:r w:rsidRPr="003A5BE6">
        <w:rPr>
          <w:lang w:val="en-US"/>
        </w:rPr>
        <w:t xml:space="preserve"> Jews' envy and salvation</w:t>
      </w:r>
    </w:p>
    <w:p w14:paraId="07D611AB" w14:textId="4B7E1AAD" w:rsidR="00AC6E36" w:rsidRPr="002D6CE0" w:rsidRDefault="00AC6E36" w:rsidP="002D6CE0">
      <w:pPr>
        <w:rPr>
          <w:b/>
          <w:bCs/>
          <w:lang w:val="en-US"/>
        </w:rPr>
      </w:pPr>
      <w:r w:rsidRPr="002D6CE0">
        <w:rPr>
          <w:b/>
          <w:bCs/>
          <w:lang w:val="en-US"/>
        </w:rPr>
        <w:t>2. Spiritual Israel (the Church)</w:t>
      </w:r>
    </w:p>
    <w:p w14:paraId="3A70937B" w14:textId="6163D8EC" w:rsidR="00AC6E36" w:rsidRPr="003A5BE6" w:rsidRDefault="00AC6E36" w:rsidP="00AC6E36">
      <w:pPr>
        <w:rPr>
          <w:lang w:val="en-US"/>
        </w:rPr>
      </w:pPr>
      <w:r w:rsidRPr="003A5BE6">
        <w:rPr>
          <w:lang w:val="en-US"/>
        </w:rPr>
        <w:t>4:11</w:t>
      </w:r>
      <w:r w:rsidR="003D0C7E">
        <w:rPr>
          <w:lang w:val="en-US"/>
        </w:rPr>
        <w:t>;</w:t>
      </w:r>
      <w:r w:rsidRPr="003A5BE6">
        <w:rPr>
          <w:lang w:val="en-US"/>
        </w:rPr>
        <w:t xml:space="preserve"> 9:3, 8</w:t>
      </w:r>
      <w:r w:rsidR="003D0C7E">
        <w:rPr>
          <w:lang w:val="en-US"/>
        </w:rPr>
        <w:t>;</w:t>
      </w:r>
      <w:r w:rsidRPr="003A5BE6">
        <w:rPr>
          <w:lang w:val="en-US"/>
        </w:rPr>
        <w:t xml:space="preserve"> 11:14</w:t>
      </w:r>
      <w:r w:rsidR="003D0C7E">
        <w:rPr>
          <w:lang w:val="en-US"/>
        </w:rPr>
        <w:t>;</w:t>
      </w:r>
      <w:r w:rsidRPr="003A5BE6">
        <w:rPr>
          <w:lang w:val="en-US"/>
        </w:rPr>
        <w:t xml:space="preserve"> 1 Cor 10:18</w:t>
      </w:r>
      <w:r w:rsidR="003D0C7E">
        <w:rPr>
          <w:lang w:val="en-US"/>
        </w:rPr>
        <w:t>;</w:t>
      </w:r>
      <w:r w:rsidRPr="003A5BE6">
        <w:rPr>
          <w:lang w:val="en-US"/>
        </w:rPr>
        <w:t xml:space="preserve"> Phil 3:5 - Gal 6:16</w:t>
      </w:r>
      <w:r w:rsidR="003D0C7E">
        <w:rPr>
          <w:lang w:val="en-US"/>
        </w:rPr>
        <w:t>;</w:t>
      </w:r>
      <w:r w:rsidRPr="003A5BE6">
        <w:rPr>
          <w:lang w:val="en-US"/>
        </w:rPr>
        <w:t xml:space="preserve"> Phil 3:3</w:t>
      </w:r>
    </w:p>
    <w:p w14:paraId="0BD69EAB" w14:textId="6C646975" w:rsidR="00AC6E36" w:rsidRPr="003A5BE6" w:rsidRDefault="00AC6E36" w:rsidP="00AC6E36">
      <w:pPr>
        <w:rPr>
          <w:lang w:val="en-US"/>
        </w:rPr>
      </w:pPr>
      <w:r w:rsidRPr="003A5BE6">
        <w:rPr>
          <w:lang w:val="en-US"/>
        </w:rPr>
        <w:t>"All Israel": Chosen Jews + Chosen Gentiles, from all generations.</w:t>
      </w:r>
    </w:p>
    <w:p w14:paraId="4391B673" w14:textId="30FFD276" w:rsidR="00AC6E36" w:rsidRPr="003A5BE6" w:rsidRDefault="00AC6E36" w:rsidP="00AC6E36">
      <w:pPr>
        <w:rPr>
          <w:lang w:val="en-US"/>
        </w:rPr>
      </w:pPr>
      <w:r w:rsidRPr="003A5BE6">
        <w:rPr>
          <w:lang w:val="en-US"/>
        </w:rPr>
        <w:t xml:space="preserve">The way: Most </w:t>
      </w:r>
      <w:r w:rsidR="00793F13">
        <w:rPr>
          <w:lang w:val="en-US"/>
        </w:rPr>
        <w:t xml:space="preserve">are </w:t>
      </w:r>
      <w:r w:rsidRPr="003A5BE6">
        <w:rPr>
          <w:lang w:val="en-US"/>
        </w:rPr>
        <w:t>hardened</w:t>
      </w:r>
      <w:r w:rsidR="003D0C7E">
        <w:rPr>
          <w:lang w:val="en-US"/>
        </w:rPr>
        <w:t>,</w:t>
      </w:r>
      <w:r w:rsidRPr="003A5BE6">
        <w:rPr>
          <w:lang w:val="en-US"/>
        </w:rPr>
        <w:t xml:space="preserve"> while a few Jews + many Gentiles are saved</w:t>
      </w:r>
    </w:p>
    <w:p w14:paraId="481139AF" w14:textId="009035B3" w:rsidR="00AC6E36" w:rsidRPr="002D6CE0" w:rsidRDefault="00AC6E36" w:rsidP="002D6CE0">
      <w:pPr>
        <w:rPr>
          <w:b/>
          <w:bCs/>
          <w:lang w:val="en-US"/>
        </w:rPr>
      </w:pPr>
      <w:r w:rsidRPr="002D6CE0">
        <w:rPr>
          <w:b/>
          <w:bCs/>
          <w:lang w:val="en-US"/>
        </w:rPr>
        <w:t>3. Believing Israel</w:t>
      </w:r>
    </w:p>
    <w:p w14:paraId="57DEDB98" w14:textId="1043B082" w:rsidR="00AC6E36" w:rsidRPr="003A5BE6" w:rsidRDefault="00AC6E36" w:rsidP="00AC6E36">
      <w:pPr>
        <w:rPr>
          <w:lang w:val="en-US"/>
        </w:rPr>
      </w:pPr>
      <w:r w:rsidRPr="003A5BE6">
        <w:rPr>
          <w:lang w:val="en-US"/>
        </w:rPr>
        <w:t>Israel is redefined in 2:28-29 and 9:6</w:t>
      </w:r>
    </w:p>
    <w:p w14:paraId="1B9B3B13" w14:textId="0FD72021" w:rsidR="00AC6E36" w:rsidRPr="003A5BE6" w:rsidRDefault="00AC6E36" w:rsidP="00AC6E36">
      <w:pPr>
        <w:rPr>
          <w:lang w:val="en-US"/>
        </w:rPr>
      </w:pPr>
      <w:r w:rsidRPr="003A5BE6">
        <w:rPr>
          <w:lang w:val="en-US"/>
        </w:rPr>
        <w:t>“All Israel”: All chosen Jews of all generations</w:t>
      </w:r>
    </w:p>
    <w:p w14:paraId="2D360E1D" w14:textId="0E537F03" w:rsidR="00AC6E36" w:rsidRPr="003A5BE6" w:rsidRDefault="00AC6E36" w:rsidP="00AC6E36">
      <w:pPr>
        <w:rPr>
          <w:lang w:val="en-US"/>
        </w:rPr>
      </w:pPr>
      <w:r w:rsidRPr="003A5BE6">
        <w:rPr>
          <w:lang w:val="en-US"/>
        </w:rPr>
        <w:t>The way: Most</w:t>
      </w:r>
      <w:r w:rsidR="00B2146A">
        <w:rPr>
          <w:lang w:val="en-US"/>
        </w:rPr>
        <w:t xml:space="preserve"> are </w:t>
      </w:r>
      <w:r w:rsidRPr="003A5BE6">
        <w:rPr>
          <w:lang w:val="en-US"/>
        </w:rPr>
        <w:t>hardened</w:t>
      </w:r>
      <w:r w:rsidR="003D0C7E">
        <w:rPr>
          <w:lang w:val="en-US"/>
        </w:rPr>
        <w:t>,</w:t>
      </w:r>
      <w:r w:rsidRPr="003A5BE6">
        <w:rPr>
          <w:lang w:val="en-US"/>
        </w:rPr>
        <w:t xml:space="preserve"> while the "real" Israel is saved "as it is written": by the Messiah.</w:t>
      </w:r>
    </w:p>
    <w:p w14:paraId="0DC82995" w14:textId="77777777" w:rsidR="00AC6E36" w:rsidRPr="003A5BE6" w:rsidRDefault="00AC6E36" w:rsidP="00AC6E36">
      <w:pPr>
        <w:rPr>
          <w:lang w:val="en-US"/>
        </w:rPr>
      </w:pPr>
      <w:r w:rsidRPr="003A5BE6">
        <w:rPr>
          <w:lang w:val="en-US"/>
        </w:rPr>
        <w:t xml:space="preserve"> </w:t>
      </w:r>
    </w:p>
    <w:p w14:paraId="52EFF1B3" w14:textId="77777777" w:rsidR="00AC6E36" w:rsidRPr="003A5BE6" w:rsidRDefault="00AC6E36" w:rsidP="0036262A">
      <w:pPr>
        <w:pStyle w:val="Heading2"/>
        <w:rPr>
          <w:lang w:val="en-US"/>
        </w:rPr>
      </w:pPr>
      <w:bookmarkStart w:id="59" w:name="_Toc126233831"/>
      <w:r w:rsidRPr="003A5BE6">
        <w:rPr>
          <w:lang w:val="en-US"/>
        </w:rPr>
        <w:t>APPLICATION CHAPTERS 9-11</w:t>
      </w:r>
      <w:bookmarkEnd w:id="59"/>
    </w:p>
    <w:p w14:paraId="6F3CE223" w14:textId="77777777" w:rsidR="00AC6E36" w:rsidRPr="003A5BE6" w:rsidRDefault="00AC6E36" w:rsidP="00AC6E36">
      <w:pPr>
        <w:rPr>
          <w:lang w:val="en-US"/>
        </w:rPr>
      </w:pPr>
      <w:r w:rsidRPr="003A5BE6">
        <w:rPr>
          <w:lang w:val="en-US"/>
        </w:rPr>
        <w:t>Timeless truths:</w:t>
      </w:r>
    </w:p>
    <w:p w14:paraId="0A000B56" w14:textId="46FE23A1" w:rsidR="00AC6E36" w:rsidRPr="003A5BE6" w:rsidRDefault="00AC6E36" w:rsidP="00AC6E36">
      <w:pPr>
        <w:rPr>
          <w:lang w:val="en-US"/>
        </w:rPr>
      </w:pPr>
      <w:r w:rsidRPr="003A5BE6">
        <w:rPr>
          <w:lang w:val="en-US"/>
        </w:rPr>
        <w:t>God has only one people, and you are part of it.</w:t>
      </w:r>
    </w:p>
    <w:p w14:paraId="57891DE2" w14:textId="41319849" w:rsidR="00AC6E36" w:rsidRPr="003A5BE6" w:rsidRDefault="00AC6E36" w:rsidP="00AC6E36">
      <w:pPr>
        <w:rPr>
          <w:lang w:val="en-US"/>
        </w:rPr>
      </w:pPr>
      <w:r w:rsidRPr="003A5BE6">
        <w:rPr>
          <w:lang w:val="en-US"/>
        </w:rPr>
        <w:t>We can always trust God! He always keeps what he promises, even what he promised 4000 years ago.</w:t>
      </w:r>
    </w:p>
    <w:p w14:paraId="06216429" w14:textId="31EF8141" w:rsidR="00AC6E36" w:rsidRPr="003A5BE6" w:rsidRDefault="00AC6E36" w:rsidP="00AC6E36">
      <w:pPr>
        <w:rPr>
          <w:lang w:val="en-US"/>
        </w:rPr>
      </w:pPr>
      <w:r w:rsidRPr="003A5BE6">
        <w:rPr>
          <w:lang w:val="en-US"/>
        </w:rPr>
        <w:t xml:space="preserve">Paul's conclusion is: God's ways are unfathomable </w:t>
      </w:r>
      <w:r w:rsidR="00C22FFC">
        <w:rPr>
          <w:lang w:val="en-US"/>
        </w:rPr>
        <w:t>→</w:t>
      </w:r>
      <w:r w:rsidRPr="003A5BE6">
        <w:rPr>
          <w:lang w:val="en-US"/>
        </w:rPr>
        <w:t xml:space="preserve"> To him be glory for all eternity! (11</w:t>
      </w:r>
      <w:r w:rsidR="00B2146A">
        <w:rPr>
          <w:lang w:val="en-US"/>
        </w:rPr>
        <w:t>:</w:t>
      </w:r>
      <w:r w:rsidRPr="003A5BE6">
        <w:rPr>
          <w:lang w:val="en-US"/>
        </w:rPr>
        <w:t>33-36) We can give God glory because he knows what he is doing, even if we don't understand it. He has had a plan all along.</w:t>
      </w:r>
    </w:p>
    <w:p w14:paraId="514E1BD4" w14:textId="77777777" w:rsidR="00AC6E36" w:rsidRPr="003A5BE6" w:rsidRDefault="00AC6E36" w:rsidP="00AC6E36">
      <w:pPr>
        <w:rPr>
          <w:lang w:val="en-US"/>
        </w:rPr>
      </w:pPr>
      <w:r w:rsidRPr="003A5BE6">
        <w:rPr>
          <w:lang w:val="en-US"/>
        </w:rPr>
        <w:t>Question: Should you change how you think about Israel and the Jews?</w:t>
      </w:r>
    </w:p>
    <w:p w14:paraId="3C8E7054" w14:textId="77777777" w:rsidR="00AC6E36" w:rsidRPr="003A5BE6" w:rsidRDefault="00AC6E36" w:rsidP="00AC6E36">
      <w:pPr>
        <w:rPr>
          <w:lang w:val="en-US"/>
        </w:rPr>
      </w:pPr>
      <w:r w:rsidRPr="003A5BE6">
        <w:rPr>
          <w:lang w:val="en-US"/>
        </w:rPr>
        <w:t xml:space="preserve"> </w:t>
      </w:r>
    </w:p>
    <w:p w14:paraId="254F8705" w14:textId="60FE8B61" w:rsidR="00AC6E36" w:rsidRPr="003A5BE6" w:rsidRDefault="002D6CE0" w:rsidP="00AE123C">
      <w:pPr>
        <w:pStyle w:val="Heading2"/>
        <w:rPr>
          <w:lang w:val="en-US"/>
        </w:rPr>
      </w:pPr>
      <w:bookmarkStart w:id="60" w:name="_Toc126233832"/>
      <w:r>
        <w:rPr>
          <w:lang w:val="en-US"/>
        </w:rPr>
        <w:lastRenderedPageBreak/>
        <w:t>CH.</w:t>
      </w:r>
      <w:r w:rsidR="00AC6E36" w:rsidRPr="003A5BE6">
        <w:rPr>
          <w:lang w:val="en-US"/>
        </w:rPr>
        <w:t xml:space="preserve"> 12-16</w:t>
      </w:r>
      <w:bookmarkEnd w:id="60"/>
    </w:p>
    <w:p w14:paraId="1C7EE143" w14:textId="23600C01" w:rsidR="00AC6E36" w:rsidRPr="003A5BE6" w:rsidRDefault="00AC6E36" w:rsidP="00AC6E36">
      <w:pPr>
        <w:rPr>
          <w:lang w:val="en-US"/>
        </w:rPr>
      </w:pPr>
      <w:r w:rsidRPr="003A5BE6">
        <w:rPr>
          <w:lang w:val="en-US"/>
        </w:rPr>
        <w:t>Ch</w:t>
      </w:r>
      <w:r w:rsidR="003000CE">
        <w:rPr>
          <w:lang w:val="en-US"/>
        </w:rPr>
        <w:t>.</w:t>
      </w:r>
      <w:r w:rsidRPr="003A5BE6">
        <w:rPr>
          <w:lang w:val="en-US"/>
        </w:rPr>
        <w:t xml:space="preserve"> 12-13 </w:t>
      </w:r>
      <w:r w:rsidRPr="003A5BE6">
        <w:rPr>
          <w:lang w:val="en-US"/>
        </w:rPr>
        <w:tab/>
        <w:t>Christian lifestyle in general</w:t>
      </w:r>
    </w:p>
    <w:p w14:paraId="61453C51" w14:textId="0718195A" w:rsidR="00AC6E36" w:rsidRPr="003A5BE6" w:rsidRDefault="00AC6E36" w:rsidP="00AC6E36">
      <w:pPr>
        <w:rPr>
          <w:lang w:val="en-US"/>
        </w:rPr>
      </w:pPr>
      <w:r w:rsidRPr="003A5BE6">
        <w:rPr>
          <w:lang w:val="en-US"/>
        </w:rPr>
        <w:t xml:space="preserve">14:1 - 15:13 </w:t>
      </w:r>
      <w:r w:rsidRPr="003A5BE6">
        <w:rPr>
          <w:lang w:val="en-US"/>
        </w:rPr>
        <w:tab/>
        <w:t>Christian lifestyle regarding the situation in Rome</w:t>
      </w:r>
    </w:p>
    <w:p w14:paraId="4A076FF2" w14:textId="34B257CB" w:rsidR="00AC6E36" w:rsidRPr="003A5BE6" w:rsidRDefault="00AC6E36" w:rsidP="00AC6E36">
      <w:pPr>
        <w:rPr>
          <w:lang w:val="en-US"/>
        </w:rPr>
      </w:pPr>
      <w:r w:rsidRPr="003A5BE6">
        <w:rPr>
          <w:lang w:val="en-US"/>
        </w:rPr>
        <w:t xml:space="preserve">15:14 - 16:27 </w:t>
      </w:r>
      <w:r w:rsidRPr="003A5BE6">
        <w:rPr>
          <w:lang w:val="en-US"/>
        </w:rPr>
        <w:tab/>
        <w:t>Travel plans and greetings</w:t>
      </w:r>
    </w:p>
    <w:p w14:paraId="481C2FB7" w14:textId="3F6581F6" w:rsidR="00AC6E36" w:rsidRPr="003A5BE6" w:rsidRDefault="00AC6E36" w:rsidP="00AC6E36">
      <w:pPr>
        <w:rPr>
          <w:lang w:val="en-US"/>
        </w:rPr>
      </w:pPr>
      <w:r w:rsidRPr="003A5BE6">
        <w:rPr>
          <w:lang w:val="en-US"/>
        </w:rPr>
        <w:t xml:space="preserve">  </w:t>
      </w:r>
    </w:p>
    <w:p w14:paraId="7C5F4E01" w14:textId="77777777" w:rsidR="00AC6E36" w:rsidRPr="003A5BE6" w:rsidRDefault="00AC6E36" w:rsidP="00AE123C">
      <w:pPr>
        <w:pStyle w:val="Heading2"/>
        <w:rPr>
          <w:lang w:val="en-US"/>
        </w:rPr>
      </w:pPr>
      <w:bookmarkStart w:id="61" w:name="_Toc126233833"/>
      <w:r w:rsidRPr="003A5BE6">
        <w:rPr>
          <w:lang w:val="en-US"/>
        </w:rPr>
        <w:t>12:1-2</w:t>
      </w:r>
      <w:bookmarkEnd w:id="61"/>
    </w:p>
    <w:p w14:paraId="6F4063FD" w14:textId="4E85B98A" w:rsidR="00AC6E36" w:rsidRPr="003A5BE6" w:rsidRDefault="00AC6E36" w:rsidP="00AC6E36">
      <w:pPr>
        <w:rPr>
          <w:lang w:val="en-US"/>
        </w:rPr>
      </w:pPr>
      <w:r w:rsidRPr="003A5BE6">
        <w:rPr>
          <w:lang w:val="en-US"/>
        </w:rPr>
        <w:t xml:space="preserve">Our response to chapters 1-11: A life for God, </w:t>
      </w:r>
      <w:r w:rsidR="00CF4697">
        <w:rPr>
          <w:lang w:val="en-US"/>
        </w:rPr>
        <w:t>our whole life</w:t>
      </w:r>
      <w:r w:rsidRPr="003A5BE6">
        <w:rPr>
          <w:lang w:val="en-US"/>
        </w:rPr>
        <w:t>, with all of us</w:t>
      </w:r>
    </w:p>
    <w:p w14:paraId="1448C2D8" w14:textId="141D2B45" w:rsidR="00AC6E36" w:rsidRPr="003A5BE6" w:rsidRDefault="00AC6E36" w:rsidP="00AC6E36">
      <w:pPr>
        <w:rPr>
          <w:lang w:val="en-US"/>
        </w:rPr>
      </w:pPr>
      <w:r w:rsidRPr="003A5BE6">
        <w:rPr>
          <w:lang w:val="en-US"/>
        </w:rPr>
        <w:t xml:space="preserve">sin </w:t>
      </w:r>
      <w:r w:rsidR="00C22FFC" w:rsidRPr="007D2805">
        <w:rPr>
          <w:lang w:val="en-US"/>
        </w:rPr>
        <w:t>→</w:t>
      </w:r>
      <w:r w:rsidR="00737962" w:rsidRPr="00737962">
        <w:rPr>
          <w:lang w:val="en-US"/>
        </w:rPr>
        <w:t xml:space="preserve"> </w:t>
      </w:r>
      <w:r w:rsidR="004F0BE5" w:rsidRPr="003A5BE6">
        <w:rPr>
          <w:lang w:val="en-US"/>
        </w:rPr>
        <w:t xml:space="preserve">a </w:t>
      </w:r>
      <w:r w:rsidR="00E35DE4" w:rsidRPr="0036088F">
        <w:rPr>
          <w:i/>
          <w:iCs/>
          <w:lang w:val="en-US"/>
        </w:rPr>
        <w:t>"depraved mind"</w:t>
      </w:r>
      <w:r w:rsidR="004F0BE5" w:rsidRPr="003A5BE6">
        <w:rPr>
          <w:lang w:val="en-US"/>
        </w:rPr>
        <w:t xml:space="preserve"> ( </w:t>
      </w:r>
      <w:r w:rsidRPr="003A5BE6">
        <w:rPr>
          <w:i/>
          <w:iCs/>
          <w:lang w:val="en-US"/>
        </w:rPr>
        <w:t xml:space="preserve">adokimos </w:t>
      </w:r>
      <w:r w:rsidRPr="003A5BE6">
        <w:rPr>
          <w:lang w:val="en-US"/>
        </w:rPr>
        <w:t xml:space="preserve">) (1:28) </w:t>
      </w:r>
    </w:p>
    <w:p w14:paraId="46679B88" w14:textId="49E68589" w:rsidR="00AC6E36" w:rsidRPr="003A5BE6" w:rsidRDefault="00AC6E36" w:rsidP="00AC6E36">
      <w:pPr>
        <w:rPr>
          <w:lang w:val="en-US"/>
        </w:rPr>
      </w:pPr>
      <w:r w:rsidRPr="003A5BE6">
        <w:rPr>
          <w:lang w:val="en-US"/>
        </w:rPr>
        <w:t>sa</w:t>
      </w:r>
      <w:r w:rsidR="00737962">
        <w:rPr>
          <w:lang w:val="en-US"/>
        </w:rPr>
        <w:t>lvation</w:t>
      </w:r>
      <w:r w:rsidRPr="003A5BE6">
        <w:rPr>
          <w:lang w:val="en-US"/>
        </w:rPr>
        <w:t xml:space="preserve"> </w:t>
      </w:r>
      <w:r w:rsidR="00C22FFC" w:rsidRPr="007D2805">
        <w:rPr>
          <w:lang w:val="en-US"/>
        </w:rPr>
        <w:t>→</w:t>
      </w:r>
      <w:r w:rsidR="00737962" w:rsidRPr="00737962">
        <w:rPr>
          <w:lang w:val="en-US"/>
        </w:rPr>
        <w:t xml:space="preserve"> </w:t>
      </w:r>
      <w:r w:rsidRPr="003A5BE6">
        <w:rPr>
          <w:lang w:val="en-US"/>
        </w:rPr>
        <w:t xml:space="preserve">a renewed mind that can judge ( </w:t>
      </w:r>
      <w:r w:rsidRPr="003A5BE6">
        <w:rPr>
          <w:i/>
          <w:iCs/>
          <w:lang w:val="en-US"/>
        </w:rPr>
        <w:t xml:space="preserve">dokimazo </w:t>
      </w:r>
      <w:r w:rsidRPr="003A5BE6">
        <w:rPr>
          <w:lang w:val="en-US"/>
        </w:rPr>
        <w:t>) what God's will</w:t>
      </w:r>
      <w:r w:rsidR="00737962">
        <w:rPr>
          <w:lang w:val="en-US"/>
        </w:rPr>
        <w:t xml:space="preserve"> </w:t>
      </w:r>
      <w:r w:rsidR="00737962" w:rsidRPr="003A5BE6">
        <w:rPr>
          <w:lang w:val="en-US"/>
        </w:rPr>
        <w:t>is</w:t>
      </w:r>
    </w:p>
    <w:p w14:paraId="0FC679B0" w14:textId="17D48D87" w:rsidR="00AC6E36" w:rsidRPr="003A5BE6" w:rsidRDefault="00AC6E36" w:rsidP="00AC6E36">
      <w:pPr>
        <w:rPr>
          <w:lang w:val="en-US"/>
        </w:rPr>
      </w:pPr>
      <w:r w:rsidRPr="003A5BE6">
        <w:rPr>
          <w:lang w:val="en-US"/>
        </w:rPr>
        <w:t>Because of the gospel, the mind can be renewed</w:t>
      </w:r>
      <w:r w:rsidR="003D0C7E">
        <w:rPr>
          <w:lang w:val="en-US"/>
        </w:rPr>
        <w:t>,</w:t>
      </w:r>
      <w:r w:rsidRPr="003A5BE6">
        <w:rPr>
          <w:lang w:val="en-US"/>
        </w:rPr>
        <w:t xml:space="preserve"> and it becomes possible to know God's will</w:t>
      </w:r>
      <w:r w:rsidR="003D0C7E">
        <w:rPr>
          <w:lang w:val="en-US"/>
        </w:rPr>
        <w:t>.</w:t>
      </w:r>
    </w:p>
    <w:p w14:paraId="4C372124" w14:textId="73E49DEF" w:rsidR="00AC6E36" w:rsidRPr="003A5BE6" w:rsidRDefault="00AC6E36" w:rsidP="00AC6E36">
      <w:pPr>
        <w:rPr>
          <w:lang w:val="en-US"/>
        </w:rPr>
      </w:pPr>
      <w:r w:rsidRPr="003A5BE6">
        <w:rPr>
          <w:lang w:val="en-US"/>
        </w:rPr>
        <w:t>The gospel reverses the downward spiral of sin in chapter 1.</w:t>
      </w:r>
    </w:p>
    <w:p w14:paraId="79FF3180" w14:textId="6782F933" w:rsidR="00AC6E36" w:rsidRPr="003A5BE6" w:rsidRDefault="00AC6E36" w:rsidP="00AC6E36">
      <w:pPr>
        <w:rPr>
          <w:lang w:val="en-US"/>
        </w:rPr>
      </w:pPr>
      <w:r w:rsidRPr="003A5BE6">
        <w:rPr>
          <w:lang w:val="en-US"/>
        </w:rPr>
        <w:t xml:space="preserve">What do I get out of this? (natural thinking) </w:t>
      </w:r>
      <w:r w:rsidR="00C22FFC" w:rsidRPr="007D2805">
        <w:rPr>
          <w:lang w:val="en-US"/>
        </w:rPr>
        <w:t>→</w:t>
      </w:r>
      <w:r w:rsidR="003D0C7E">
        <w:rPr>
          <w:lang w:val="en-US"/>
        </w:rPr>
        <w:t xml:space="preserve"> </w:t>
      </w:r>
      <w:r w:rsidRPr="003A5BE6">
        <w:rPr>
          <w:lang w:val="en-US"/>
        </w:rPr>
        <w:t>How can I honor God? (the renewed mind)</w:t>
      </w:r>
    </w:p>
    <w:p w14:paraId="4E1AEA05" w14:textId="66E63C53" w:rsidR="00AC6E36" w:rsidRPr="003A5BE6" w:rsidRDefault="00AC6E36" w:rsidP="00AC6E36">
      <w:pPr>
        <w:rPr>
          <w:lang w:val="en-US"/>
        </w:rPr>
      </w:pPr>
      <w:r w:rsidRPr="003A5BE6">
        <w:rPr>
          <w:lang w:val="en-US"/>
        </w:rPr>
        <w:t xml:space="preserve">Think right </w:t>
      </w:r>
      <w:r w:rsidR="00C22FFC" w:rsidRPr="007D2805">
        <w:rPr>
          <w:lang w:val="en-US"/>
        </w:rPr>
        <w:t>→</w:t>
      </w:r>
      <w:r w:rsidR="003D0C7E">
        <w:rPr>
          <w:lang w:val="en-US"/>
        </w:rPr>
        <w:t xml:space="preserve"> </w:t>
      </w:r>
      <w:r w:rsidRPr="003A5BE6">
        <w:rPr>
          <w:lang w:val="en-US"/>
        </w:rPr>
        <w:t>live right</w:t>
      </w:r>
    </w:p>
    <w:p w14:paraId="3AA1404E" w14:textId="4CDC5A08" w:rsidR="00AC6E36" w:rsidRPr="003A5BE6" w:rsidRDefault="006500DB" w:rsidP="00AC6E36">
      <w:pPr>
        <w:rPr>
          <w:lang w:val="en-US"/>
        </w:rPr>
      </w:pPr>
      <w:r>
        <w:rPr>
          <w:lang w:val="en-US"/>
        </w:rPr>
        <w:t>Renew</w:t>
      </w:r>
      <w:r w:rsidR="00AC6E36" w:rsidRPr="003A5BE6">
        <w:rPr>
          <w:lang w:val="en-US"/>
        </w:rPr>
        <w:t xml:space="preserve"> = renewal, renovation, complete change for the better</w:t>
      </w:r>
    </w:p>
    <w:p w14:paraId="0260017B" w14:textId="2A478C86" w:rsidR="00AC6E36" w:rsidRPr="003A5BE6" w:rsidRDefault="0049564F" w:rsidP="00AC6E36">
      <w:pPr>
        <w:rPr>
          <w:lang w:val="en-US"/>
        </w:rPr>
      </w:pPr>
      <w:r w:rsidRPr="0036088F">
        <w:rPr>
          <w:i/>
          <w:iCs/>
          <w:lang w:val="en-US"/>
        </w:rPr>
        <w:t>"</w:t>
      </w:r>
      <w:r w:rsidR="00C33025" w:rsidRPr="0036088F">
        <w:rPr>
          <w:i/>
          <w:iCs/>
          <w:lang w:val="en-US"/>
        </w:rPr>
        <w:t>Therefore we do not lose heart. Though outwardly we are wasting away, yet inwardly we are being renewed day by day.</w:t>
      </w:r>
      <w:r w:rsidRPr="0036088F">
        <w:rPr>
          <w:i/>
          <w:iCs/>
          <w:lang w:val="en-US"/>
        </w:rPr>
        <w:t>"</w:t>
      </w:r>
      <w:r w:rsidRPr="003A5BE6">
        <w:rPr>
          <w:lang w:val="en-US"/>
        </w:rPr>
        <w:t xml:space="preserve"> 2 Corinthians 4:16</w:t>
      </w:r>
    </w:p>
    <w:p w14:paraId="38257C8A" w14:textId="40096B4D" w:rsidR="00AC6E36" w:rsidRPr="003A5BE6" w:rsidRDefault="0049564F" w:rsidP="00AC6E36">
      <w:pPr>
        <w:rPr>
          <w:lang w:val="en-US"/>
        </w:rPr>
      </w:pPr>
      <w:r w:rsidRPr="0036088F">
        <w:rPr>
          <w:i/>
          <w:iCs/>
          <w:lang w:val="en-US"/>
        </w:rPr>
        <w:t>"...</w:t>
      </w:r>
      <w:r w:rsidR="008552EA" w:rsidRPr="0036088F">
        <w:rPr>
          <w:i/>
          <w:iCs/>
          <w:lang w:val="en-US"/>
        </w:rPr>
        <w:t>and have put on the new self, which is being renewed in knowledge in the image of its Creator.</w:t>
      </w:r>
      <w:r w:rsidRPr="0036088F">
        <w:rPr>
          <w:i/>
          <w:iCs/>
          <w:lang w:val="en-US"/>
        </w:rPr>
        <w:t>"</w:t>
      </w:r>
      <w:r w:rsidRPr="003A5BE6">
        <w:rPr>
          <w:lang w:val="en-US"/>
        </w:rPr>
        <w:t xml:space="preserve"> Col 3:10 </w:t>
      </w:r>
      <w:r w:rsidR="00C22FFC">
        <w:rPr>
          <w:lang w:val="en-US"/>
        </w:rPr>
        <w:t>→</w:t>
      </w:r>
      <w:r w:rsidRPr="003A5BE6">
        <w:rPr>
          <w:lang w:val="en-US"/>
        </w:rPr>
        <w:t xml:space="preserve"> Rom 8:29, 13:14</w:t>
      </w:r>
    </w:p>
    <w:p w14:paraId="331D45E5" w14:textId="68AEC074" w:rsidR="00AC6E36" w:rsidRPr="003A5BE6" w:rsidRDefault="0049564F" w:rsidP="00AC6E36">
      <w:pPr>
        <w:rPr>
          <w:lang w:val="en-US"/>
        </w:rPr>
      </w:pPr>
      <w:r w:rsidRPr="0036088F">
        <w:rPr>
          <w:i/>
          <w:iCs/>
          <w:lang w:val="en-US"/>
        </w:rPr>
        <w:t>"</w:t>
      </w:r>
      <w:r w:rsidR="008552EA" w:rsidRPr="0036088F">
        <w:rPr>
          <w:i/>
          <w:iCs/>
          <w:lang w:val="en-US"/>
        </w:rPr>
        <w:t>he saved us, not because of righteous things we had done, but because of his mercy. He saved us through the washing of rebirth and renewal by the Holy Spirit,</w:t>
      </w:r>
      <w:r w:rsidRPr="0036088F">
        <w:rPr>
          <w:i/>
          <w:iCs/>
          <w:lang w:val="en-US"/>
        </w:rPr>
        <w:t>"</w:t>
      </w:r>
      <w:r w:rsidRPr="003A5BE6">
        <w:rPr>
          <w:lang w:val="en-US"/>
        </w:rPr>
        <w:t xml:space="preserve"> Titus 3:5</w:t>
      </w:r>
    </w:p>
    <w:p w14:paraId="3E5AA2D5" w14:textId="57ACF1C0" w:rsidR="00AC6E36" w:rsidRPr="003A5BE6" w:rsidRDefault="00AC6E36" w:rsidP="00AC6E36">
      <w:pPr>
        <w:rPr>
          <w:lang w:val="en-US"/>
        </w:rPr>
      </w:pPr>
      <w:r w:rsidRPr="003A5BE6">
        <w:rPr>
          <w:lang w:val="en-US"/>
        </w:rPr>
        <w:t xml:space="preserve">We are renewed day by day, in the image of our Creator, by the Spirit. We can </w:t>
      </w:r>
      <w:r w:rsidR="003D0C7E">
        <w:rPr>
          <w:lang w:val="en-US"/>
        </w:rPr>
        <w:t>discern</w:t>
      </w:r>
      <w:r w:rsidRPr="003A5BE6">
        <w:rPr>
          <w:lang w:val="en-US"/>
        </w:rPr>
        <w:t xml:space="preserve"> what God's will</w:t>
      </w:r>
      <w:r w:rsidR="003D0C7E" w:rsidRPr="003D0C7E">
        <w:rPr>
          <w:lang w:val="en-US"/>
        </w:rPr>
        <w:t xml:space="preserve"> </w:t>
      </w:r>
      <w:r w:rsidR="003D0C7E" w:rsidRPr="003A5BE6">
        <w:rPr>
          <w:lang w:val="en-US"/>
        </w:rPr>
        <w:t>is</w:t>
      </w:r>
      <w:r w:rsidRPr="003A5BE6">
        <w:rPr>
          <w:lang w:val="en-US"/>
        </w:rPr>
        <w:t>. We are transferred from the "world" to God's kingdom (chapter 6) and learn day by day to think and live in a new way in line with God's character and Jesus' example.</w:t>
      </w:r>
    </w:p>
    <w:p w14:paraId="3625AB6F" w14:textId="77777777" w:rsidR="00AC6E36" w:rsidRPr="003A5BE6" w:rsidRDefault="00AC6E36" w:rsidP="00AC6E36">
      <w:pPr>
        <w:rPr>
          <w:lang w:val="en-US"/>
        </w:rPr>
      </w:pPr>
      <w:r w:rsidRPr="003A5BE6">
        <w:rPr>
          <w:lang w:val="en-US"/>
        </w:rPr>
        <w:t xml:space="preserve"> </w:t>
      </w:r>
    </w:p>
    <w:p w14:paraId="5E2E83EF" w14:textId="1705D925" w:rsidR="00AC6E36" w:rsidRPr="003A5BE6" w:rsidRDefault="00232AB5" w:rsidP="00890C52">
      <w:pPr>
        <w:pStyle w:val="Heading2"/>
        <w:rPr>
          <w:lang w:val="en-US"/>
        </w:rPr>
      </w:pPr>
      <w:bookmarkStart w:id="62" w:name="_Toc126233834"/>
      <w:r>
        <w:rPr>
          <w:lang w:val="en-US"/>
        </w:rPr>
        <w:lastRenderedPageBreak/>
        <w:t>SPIRITUAL</w:t>
      </w:r>
      <w:r w:rsidR="00AC6E36" w:rsidRPr="003A5BE6">
        <w:rPr>
          <w:lang w:val="en-US"/>
        </w:rPr>
        <w:t xml:space="preserve"> GIFTS (12:3-8)</w:t>
      </w:r>
      <w:bookmarkEnd w:id="62"/>
    </w:p>
    <w:p w14:paraId="3E0C28BF" w14:textId="3D809BB9" w:rsidR="00AC6E36" w:rsidRPr="003A5BE6" w:rsidRDefault="00AC6E36" w:rsidP="00AC6E36">
      <w:pPr>
        <w:rPr>
          <w:lang w:val="en-US"/>
        </w:rPr>
      </w:pPr>
      <w:r w:rsidRPr="003A5BE6">
        <w:rPr>
          <w:lang w:val="en-US"/>
        </w:rPr>
        <w:t>The context is the church as one body (also in 1 Cor 12:8-10, 28-30, 14:26 and Eph 4:11 + 1 Pet 4:10-11).</w:t>
      </w:r>
    </w:p>
    <w:p w14:paraId="284A159A" w14:textId="2EEA9ACF" w:rsidR="00AC6E36" w:rsidRPr="003A5BE6" w:rsidRDefault="00797A99" w:rsidP="00AC6E36">
      <w:pPr>
        <w:rPr>
          <w:lang w:val="en-US"/>
        </w:rPr>
      </w:pPr>
      <w:r>
        <w:rPr>
          <w:lang w:val="en-US"/>
        </w:rPr>
        <w:t>P</w:t>
      </w:r>
      <w:r w:rsidRPr="00797A99">
        <w:rPr>
          <w:lang w:val="en-US"/>
        </w:rPr>
        <w:t>rophesy</w:t>
      </w:r>
      <w:r w:rsidR="0076566B">
        <w:rPr>
          <w:lang w:val="en-US"/>
        </w:rPr>
        <w:t>ing</w:t>
      </w:r>
      <w:r w:rsidR="00AC6E36" w:rsidRPr="003A5BE6">
        <w:rPr>
          <w:lang w:val="en-US"/>
        </w:rPr>
        <w:t>, servi</w:t>
      </w:r>
      <w:r w:rsidR="0076566B">
        <w:rPr>
          <w:lang w:val="en-US"/>
        </w:rPr>
        <w:t>ng</w:t>
      </w:r>
      <w:r w:rsidR="00AC6E36" w:rsidRPr="003A5BE6">
        <w:rPr>
          <w:lang w:val="en-US"/>
        </w:rPr>
        <w:t>, teach</w:t>
      </w:r>
      <w:r w:rsidR="00642222">
        <w:rPr>
          <w:lang w:val="en-US"/>
        </w:rPr>
        <w:t>ing</w:t>
      </w:r>
      <w:r w:rsidR="00AC6E36" w:rsidRPr="003A5BE6">
        <w:rPr>
          <w:lang w:val="en-US"/>
        </w:rPr>
        <w:t xml:space="preserve">, </w:t>
      </w:r>
      <w:r w:rsidR="00642222">
        <w:rPr>
          <w:lang w:val="en-US"/>
        </w:rPr>
        <w:t>encouraging</w:t>
      </w:r>
      <w:r w:rsidR="00AC6E36" w:rsidRPr="003A5BE6">
        <w:rPr>
          <w:lang w:val="en-US"/>
        </w:rPr>
        <w:t>, giv</w:t>
      </w:r>
      <w:r w:rsidR="00642222">
        <w:rPr>
          <w:lang w:val="en-US"/>
        </w:rPr>
        <w:t>ing</w:t>
      </w:r>
      <w:r w:rsidR="00AC6E36" w:rsidRPr="003A5BE6">
        <w:rPr>
          <w:lang w:val="en-US"/>
        </w:rPr>
        <w:t xml:space="preserve">, </w:t>
      </w:r>
      <w:r w:rsidR="0036626D">
        <w:rPr>
          <w:lang w:val="en-US"/>
        </w:rPr>
        <w:t xml:space="preserve">leading, showing </w:t>
      </w:r>
      <w:r w:rsidR="00AC6E36" w:rsidRPr="003A5BE6">
        <w:rPr>
          <w:lang w:val="en-US"/>
        </w:rPr>
        <w:t>mercy…</w:t>
      </w:r>
    </w:p>
    <w:p w14:paraId="46267F56" w14:textId="6A1EC129" w:rsidR="00AC6E36" w:rsidRPr="003A5BE6" w:rsidRDefault="00E81C16" w:rsidP="00AC6E36">
      <w:pPr>
        <w:rPr>
          <w:lang w:val="en-US"/>
        </w:rPr>
      </w:pPr>
      <w:r>
        <w:rPr>
          <w:lang w:val="en-US"/>
        </w:rPr>
        <w:t>Is the f</w:t>
      </w:r>
      <w:r w:rsidR="00AC6E36" w:rsidRPr="003A5BE6">
        <w:rPr>
          <w:lang w:val="en-US"/>
        </w:rPr>
        <w:t>ocus on "indoor" gifts here because</w:t>
      </w:r>
      <w:r>
        <w:rPr>
          <w:lang w:val="en-US"/>
        </w:rPr>
        <w:t xml:space="preserve"> of</w:t>
      </w:r>
      <w:r w:rsidR="00AC6E36" w:rsidRPr="003A5BE6">
        <w:rPr>
          <w:lang w:val="en-US"/>
        </w:rPr>
        <w:t xml:space="preserve"> the situation in Rome?</w:t>
      </w:r>
    </w:p>
    <w:p w14:paraId="06ADD4B8" w14:textId="43D314E7" w:rsidR="00AC6E36" w:rsidRPr="003A5BE6" w:rsidRDefault="00AC6E36" w:rsidP="00AC6E36">
      <w:pPr>
        <w:rPr>
          <w:lang w:val="en-US"/>
        </w:rPr>
      </w:pPr>
      <w:r w:rsidRPr="003A5BE6">
        <w:rPr>
          <w:lang w:val="en-US"/>
        </w:rPr>
        <w:t xml:space="preserve">One of the purposes is to unite the congregation. He reminds them that even though they are one body, they also have different </w:t>
      </w:r>
      <w:r w:rsidR="00676988">
        <w:rPr>
          <w:lang w:val="en-US"/>
        </w:rPr>
        <w:t>spiritual gifts</w:t>
      </w:r>
      <w:r w:rsidRPr="003A5BE6">
        <w:rPr>
          <w:lang w:val="en-US"/>
        </w:rPr>
        <w:t>.</w:t>
      </w:r>
    </w:p>
    <w:p w14:paraId="55C6442D" w14:textId="77777777" w:rsidR="00AC6E36" w:rsidRPr="003A5BE6" w:rsidRDefault="00AC6E36" w:rsidP="00AC6E36">
      <w:pPr>
        <w:rPr>
          <w:lang w:val="en-US"/>
        </w:rPr>
      </w:pPr>
      <w:r w:rsidRPr="003A5BE6">
        <w:rPr>
          <w:lang w:val="en-US"/>
        </w:rPr>
        <w:t xml:space="preserve"> </w:t>
      </w:r>
    </w:p>
    <w:tbl>
      <w:tblPr>
        <w:tblStyle w:val="TableGrid"/>
        <w:tblW w:w="0" w:type="auto"/>
        <w:tblLook w:val="04A0" w:firstRow="1" w:lastRow="0" w:firstColumn="1" w:lastColumn="0" w:noHBand="0" w:noVBand="1"/>
      </w:tblPr>
      <w:tblGrid>
        <w:gridCol w:w="4528"/>
        <w:gridCol w:w="4488"/>
      </w:tblGrid>
      <w:tr w:rsidR="00890C52" w14:paraId="6B7337F9" w14:textId="77777777" w:rsidTr="00890C52">
        <w:tc>
          <w:tcPr>
            <w:tcW w:w="4675" w:type="dxa"/>
          </w:tcPr>
          <w:p w14:paraId="5F08EFF7" w14:textId="3E13B6F8" w:rsidR="00890C52" w:rsidRPr="00890C52" w:rsidRDefault="00890C52" w:rsidP="00890C52">
            <w:pPr>
              <w:rPr>
                <w:b/>
                <w:bCs/>
                <w:lang w:val="nb-NO"/>
              </w:rPr>
            </w:pPr>
            <w:r w:rsidRPr="00890C52">
              <w:rPr>
                <w:b/>
                <w:bCs/>
                <w:lang w:val="nb-NO"/>
              </w:rPr>
              <w:t>Paul</w:t>
            </w:r>
          </w:p>
        </w:tc>
        <w:tc>
          <w:tcPr>
            <w:tcW w:w="4675" w:type="dxa"/>
          </w:tcPr>
          <w:p w14:paraId="74EAB6C9" w14:textId="155F1127" w:rsidR="00890C52" w:rsidRPr="00890C52" w:rsidRDefault="00890C52" w:rsidP="00890C52">
            <w:pPr>
              <w:rPr>
                <w:b/>
                <w:bCs/>
                <w:lang w:val="nb-NO"/>
              </w:rPr>
            </w:pPr>
            <w:r w:rsidRPr="00890C52">
              <w:rPr>
                <w:b/>
                <w:bCs/>
                <w:lang w:val="nb-NO"/>
              </w:rPr>
              <w:t>Jesus</w:t>
            </w:r>
          </w:p>
        </w:tc>
      </w:tr>
      <w:tr w:rsidR="00890C52" w14:paraId="20A85149" w14:textId="77777777" w:rsidTr="00890C52">
        <w:tc>
          <w:tcPr>
            <w:tcW w:w="4675" w:type="dxa"/>
          </w:tcPr>
          <w:p w14:paraId="3E374E82" w14:textId="7B21BC76" w:rsidR="00890C52" w:rsidRDefault="00890C52" w:rsidP="00890C52">
            <w:pPr>
              <w:rPr>
                <w:lang w:val="nb-NO"/>
              </w:rPr>
            </w:pPr>
            <w:r w:rsidRPr="00C57BA7">
              <w:rPr>
                <w:i/>
                <w:iCs/>
                <w:lang w:val="en-US"/>
              </w:rPr>
              <w:t>"Bless those who persecute you."</w:t>
            </w:r>
            <w:r w:rsidRPr="003A5BE6">
              <w:rPr>
                <w:lang w:val="en-US"/>
              </w:rPr>
              <w:t xml:space="preserve"> </w:t>
            </w:r>
            <w:r w:rsidRPr="00A1429D">
              <w:rPr>
                <w:lang w:val="nb-NO"/>
              </w:rPr>
              <w:t>(12:14)</w:t>
            </w:r>
          </w:p>
        </w:tc>
        <w:tc>
          <w:tcPr>
            <w:tcW w:w="4675" w:type="dxa"/>
          </w:tcPr>
          <w:p w14:paraId="6ACB9F3A" w14:textId="41C902D3" w:rsidR="00890C52" w:rsidRDefault="00890C52" w:rsidP="00890C52">
            <w:pPr>
              <w:rPr>
                <w:lang w:val="nb-NO"/>
              </w:rPr>
            </w:pPr>
            <w:r w:rsidRPr="00C57BA7">
              <w:rPr>
                <w:i/>
                <w:iCs/>
                <w:lang w:val="en-US"/>
              </w:rPr>
              <w:t>"</w:t>
            </w:r>
            <w:r w:rsidR="000B1EA1" w:rsidRPr="00C57BA7">
              <w:rPr>
                <w:i/>
                <w:iCs/>
                <w:lang w:val="en-US"/>
              </w:rPr>
              <w:t>pray for those who persecute you</w:t>
            </w:r>
            <w:r w:rsidRPr="00C57BA7">
              <w:rPr>
                <w:i/>
                <w:iCs/>
                <w:lang w:val="en-US"/>
              </w:rPr>
              <w:t>."</w:t>
            </w:r>
            <w:r w:rsidRPr="003A5BE6">
              <w:rPr>
                <w:lang w:val="en-US"/>
              </w:rPr>
              <w:t xml:space="preserve"> </w:t>
            </w:r>
            <w:r w:rsidRPr="00A1429D">
              <w:rPr>
                <w:lang w:val="nb-NO"/>
              </w:rPr>
              <w:t>(Matthew 5:44)</w:t>
            </w:r>
          </w:p>
        </w:tc>
      </w:tr>
      <w:tr w:rsidR="00890C52" w14:paraId="2DC9E26D" w14:textId="77777777" w:rsidTr="00890C52">
        <w:tc>
          <w:tcPr>
            <w:tcW w:w="4675" w:type="dxa"/>
          </w:tcPr>
          <w:p w14:paraId="74430F7E" w14:textId="5EFFBA99" w:rsidR="00890C52" w:rsidRDefault="00890C52" w:rsidP="00890C52">
            <w:pPr>
              <w:rPr>
                <w:lang w:val="nb-NO"/>
              </w:rPr>
            </w:pPr>
            <w:r w:rsidRPr="00C57BA7">
              <w:rPr>
                <w:i/>
                <w:iCs/>
                <w:lang w:val="en-US"/>
              </w:rPr>
              <w:t xml:space="preserve">"Do not </w:t>
            </w:r>
            <w:r w:rsidR="00AE1818" w:rsidRPr="00C57BA7">
              <w:rPr>
                <w:i/>
                <w:iCs/>
                <w:lang w:val="en-US"/>
              </w:rPr>
              <w:t>not repay anyone evil for evil</w:t>
            </w:r>
            <w:r w:rsidRPr="00C57BA7">
              <w:rPr>
                <w:i/>
                <w:iCs/>
                <w:lang w:val="en-US"/>
              </w:rPr>
              <w:t>."</w:t>
            </w:r>
            <w:r w:rsidRPr="003A5BE6">
              <w:rPr>
                <w:lang w:val="en-US"/>
              </w:rPr>
              <w:t xml:space="preserve"> </w:t>
            </w:r>
            <w:r w:rsidRPr="00A1429D">
              <w:rPr>
                <w:lang w:val="nb-NO"/>
              </w:rPr>
              <w:t>(12:17)</w:t>
            </w:r>
          </w:p>
        </w:tc>
        <w:tc>
          <w:tcPr>
            <w:tcW w:w="4675" w:type="dxa"/>
          </w:tcPr>
          <w:p w14:paraId="4BB65AE5" w14:textId="614B9BC1" w:rsidR="00890C52" w:rsidRPr="00CD03F1" w:rsidRDefault="00890C52" w:rsidP="00890C52">
            <w:pPr>
              <w:rPr>
                <w:lang w:val="en-US"/>
              </w:rPr>
            </w:pPr>
            <w:r w:rsidRPr="00C57BA7">
              <w:rPr>
                <w:i/>
                <w:iCs/>
                <w:lang w:val="en-US"/>
              </w:rPr>
              <w:t>"</w:t>
            </w:r>
            <w:r w:rsidR="000B1EA1" w:rsidRPr="00C57BA7">
              <w:rPr>
                <w:i/>
                <w:iCs/>
                <w:lang w:val="en-US"/>
              </w:rPr>
              <w:t>turn to them the other cheek also</w:t>
            </w:r>
            <w:r w:rsidRPr="00C57BA7">
              <w:rPr>
                <w:i/>
                <w:iCs/>
                <w:lang w:val="en-US"/>
              </w:rPr>
              <w:t>"</w:t>
            </w:r>
            <w:r w:rsidRPr="003A5BE6">
              <w:rPr>
                <w:lang w:val="en-US"/>
              </w:rPr>
              <w:t xml:space="preserve">, etc. </w:t>
            </w:r>
            <w:r w:rsidRPr="00CD03F1">
              <w:rPr>
                <w:lang w:val="en-US"/>
              </w:rPr>
              <w:t>(Matthew 5:39-41)</w:t>
            </w:r>
          </w:p>
        </w:tc>
      </w:tr>
      <w:tr w:rsidR="00890C52" w14:paraId="6ADB5B5A" w14:textId="77777777" w:rsidTr="00890C52">
        <w:tc>
          <w:tcPr>
            <w:tcW w:w="4675" w:type="dxa"/>
          </w:tcPr>
          <w:p w14:paraId="35004445" w14:textId="7D5B1A90" w:rsidR="00890C52" w:rsidRPr="00605017" w:rsidRDefault="00890C52" w:rsidP="00890C52">
            <w:pPr>
              <w:rPr>
                <w:lang w:val="en-US"/>
              </w:rPr>
            </w:pPr>
            <w:r w:rsidRPr="00C57BA7">
              <w:rPr>
                <w:i/>
                <w:iCs/>
                <w:lang w:val="en-US"/>
              </w:rPr>
              <w:t>“</w:t>
            </w:r>
            <w:r w:rsidR="00605017" w:rsidRPr="00C57BA7">
              <w:rPr>
                <w:i/>
                <w:iCs/>
                <w:lang w:val="en-US"/>
              </w:rPr>
              <w:t>live at peace with everyone</w:t>
            </w:r>
            <w:r w:rsidRPr="00C57BA7">
              <w:rPr>
                <w:i/>
                <w:iCs/>
                <w:lang w:val="en-US"/>
              </w:rPr>
              <w:t>.”</w:t>
            </w:r>
            <w:r w:rsidRPr="00605017">
              <w:rPr>
                <w:lang w:val="en-US"/>
              </w:rPr>
              <w:t xml:space="preserve"> (12:18)</w:t>
            </w:r>
          </w:p>
        </w:tc>
        <w:tc>
          <w:tcPr>
            <w:tcW w:w="4675" w:type="dxa"/>
          </w:tcPr>
          <w:p w14:paraId="6647C848" w14:textId="02242654" w:rsidR="00890C52" w:rsidRPr="00CD03F1" w:rsidRDefault="00890C52" w:rsidP="00890C52">
            <w:pPr>
              <w:rPr>
                <w:lang w:val="en-US"/>
              </w:rPr>
            </w:pPr>
            <w:r w:rsidRPr="00C57BA7">
              <w:rPr>
                <w:i/>
                <w:iCs/>
                <w:lang w:val="en-US"/>
              </w:rPr>
              <w:t>"</w:t>
            </w:r>
            <w:r w:rsidR="00FE5BD9" w:rsidRPr="00C57BA7">
              <w:rPr>
                <w:i/>
                <w:iCs/>
                <w:lang w:val="en-US"/>
              </w:rPr>
              <w:t>Blessed are the peacemakers</w:t>
            </w:r>
            <w:r w:rsidRPr="00C57BA7">
              <w:rPr>
                <w:i/>
                <w:iCs/>
                <w:lang w:val="en-US"/>
              </w:rPr>
              <w:t>"</w:t>
            </w:r>
            <w:r w:rsidRPr="003A5BE6">
              <w:rPr>
                <w:lang w:val="en-US"/>
              </w:rPr>
              <w:t xml:space="preserve"> (Matthew 5:9</w:t>
            </w:r>
            <w:r w:rsidR="00FE5BD9">
              <w:rPr>
                <w:lang w:val="en-US"/>
              </w:rPr>
              <w:t>a</w:t>
            </w:r>
            <w:r w:rsidRPr="003A5BE6">
              <w:rPr>
                <w:lang w:val="en-US"/>
              </w:rPr>
              <w:t xml:space="preserve">) </w:t>
            </w:r>
            <w:r w:rsidRPr="00C57BA7">
              <w:rPr>
                <w:i/>
                <w:iCs/>
                <w:lang w:val="en-US"/>
              </w:rPr>
              <w:t>"</w:t>
            </w:r>
            <w:r w:rsidR="00CD03F1" w:rsidRPr="00C57BA7">
              <w:rPr>
                <w:i/>
                <w:iCs/>
                <w:lang w:val="en-US"/>
              </w:rPr>
              <w:t>be at peace with each other</w:t>
            </w:r>
            <w:r w:rsidRPr="00C57BA7">
              <w:rPr>
                <w:i/>
                <w:iCs/>
                <w:lang w:val="en-US"/>
              </w:rPr>
              <w:t>"</w:t>
            </w:r>
            <w:r w:rsidRPr="003A5BE6">
              <w:rPr>
                <w:lang w:val="en-US"/>
              </w:rPr>
              <w:t xml:space="preserve"> </w:t>
            </w:r>
            <w:r w:rsidRPr="00CD03F1">
              <w:rPr>
                <w:lang w:val="en-US"/>
              </w:rPr>
              <w:t>(Mark 9:50)</w:t>
            </w:r>
          </w:p>
        </w:tc>
      </w:tr>
      <w:tr w:rsidR="00890C52" w14:paraId="7B210917" w14:textId="77777777" w:rsidTr="00890C52">
        <w:tc>
          <w:tcPr>
            <w:tcW w:w="4675" w:type="dxa"/>
          </w:tcPr>
          <w:p w14:paraId="7C4C8CCB" w14:textId="5F249985" w:rsidR="00890C52" w:rsidRPr="000F489A" w:rsidRDefault="000F489A" w:rsidP="00890C52">
            <w:pPr>
              <w:rPr>
                <w:lang w:val="en-US"/>
              </w:rPr>
            </w:pPr>
            <w:r w:rsidRPr="00C57BA7">
              <w:rPr>
                <w:i/>
                <w:iCs/>
                <w:lang w:val="en-US"/>
              </w:rPr>
              <w:t>"Do not take revenge"</w:t>
            </w:r>
            <w:r w:rsidR="00890C52" w:rsidRPr="00C57BA7">
              <w:rPr>
                <w:i/>
                <w:iCs/>
                <w:lang w:val="en-US"/>
              </w:rPr>
              <w:t>…love your enemies…</w:t>
            </w:r>
            <w:r w:rsidRPr="00C57BA7">
              <w:rPr>
                <w:i/>
                <w:iCs/>
                <w:lang w:val="en-US"/>
              </w:rPr>
              <w:t>"</w:t>
            </w:r>
            <w:r w:rsidR="00890C52" w:rsidRPr="00C57BA7">
              <w:rPr>
                <w:i/>
                <w:iCs/>
                <w:lang w:val="en-US"/>
              </w:rPr>
              <w:t>overcome evil with good</w:t>
            </w:r>
            <w:r w:rsidRPr="00C57BA7">
              <w:rPr>
                <w:i/>
                <w:iCs/>
                <w:lang w:val="en-US"/>
              </w:rPr>
              <w:t>"</w:t>
            </w:r>
            <w:r w:rsidR="00890C52" w:rsidRPr="003A5BE6">
              <w:rPr>
                <w:lang w:val="en-US"/>
              </w:rPr>
              <w:t xml:space="preserve">. </w:t>
            </w:r>
            <w:r w:rsidR="00890C52" w:rsidRPr="000F489A">
              <w:rPr>
                <w:lang w:val="en-US"/>
              </w:rPr>
              <w:t>(12:19-21).</w:t>
            </w:r>
          </w:p>
        </w:tc>
        <w:tc>
          <w:tcPr>
            <w:tcW w:w="4675" w:type="dxa"/>
          </w:tcPr>
          <w:p w14:paraId="1FC246C0" w14:textId="4BBC584E" w:rsidR="00890C52" w:rsidRPr="00B02294" w:rsidRDefault="00890C52" w:rsidP="00890C52">
            <w:pPr>
              <w:rPr>
                <w:lang w:val="en-US"/>
              </w:rPr>
            </w:pPr>
            <w:r w:rsidRPr="00C57BA7">
              <w:rPr>
                <w:i/>
                <w:iCs/>
                <w:lang w:val="en-US"/>
              </w:rPr>
              <w:t>"</w:t>
            </w:r>
            <w:r w:rsidR="00B02294" w:rsidRPr="00C57BA7">
              <w:rPr>
                <w:i/>
                <w:iCs/>
                <w:lang w:val="en-US"/>
              </w:rPr>
              <w:t>Love your enemies, do good to those who hate you</w:t>
            </w:r>
            <w:r w:rsidRPr="00C57BA7">
              <w:rPr>
                <w:i/>
                <w:iCs/>
                <w:lang w:val="en-US"/>
              </w:rPr>
              <w:t>"</w:t>
            </w:r>
            <w:r w:rsidRPr="003A5BE6">
              <w:rPr>
                <w:lang w:val="en-US"/>
              </w:rPr>
              <w:t xml:space="preserve"> </w:t>
            </w:r>
            <w:r w:rsidRPr="00B02294">
              <w:rPr>
                <w:lang w:val="en-US"/>
              </w:rPr>
              <w:t>(Luke 6:27)</w:t>
            </w:r>
          </w:p>
        </w:tc>
      </w:tr>
      <w:tr w:rsidR="00890C52" w14:paraId="12086B21" w14:textId="77777777" w:rsidTr="00890C52">
        <w:tc>
          <w:tcPr>
            <w:tcW w:w="4675" w:type="dxa"/>
          </w:tcPr>
          <w:p w14:paraId="3D66B34A" w14:textId="1FF019B5" w:rsidR="00890C52" w:rsidRPr="00BB7486" w:rsidRDefault="00890C52" w:rsidP="00890C52">
            <w:pPr>
              <w:rPr>
                <w:lang w:val="en-US"/>
              </w:rPr>
            </w:pPr>
            <w:r w:rsidRPr="00C57BA7">
              <w:rPr>
                <w:i/>
                <w:iCs/>
                <w:lang w:val="en-US"/>
              </w:rPr>
              <w:t>"</w:t>
            </w:r>
            <w:r w:rsidR="00BB7486" w:rsidRPr="00C57BA7">
              <w:rPr>
                <w:i/>
                <w:iCs/>
                <w:lang w:val="en-US"/>
              </w:rPr>
              <w:t>If you owe taxes, pay taxes</w:t>
            </w:r>
            <w:r w:rsidRPr="00C57BA7">
              <w:rPr>
                <w:i/>
                <w:iCs/>
                <w:lang w:val="en-US"/>
              </w:rPr>
              <w:t>"</w:t>
            </w:r>
            <w:r w:rsidRPr="003A5BE6">
              <w:rPr>
                <w:lang w:val="en-US"/>
              </w:rPr>
              <w:t xml:space="preserve"> </w:t>
            </w:r>
            <w:r w:rsidRPr="00BB7486">
              <w:rPr>
                <w:lang w:val="en-US"/>
              </w:rPr>
              <w:t>(13:7)</w:t>
            </w:r>
          </w:p>
        </w:tc>
        <w:tc>
          <w:tcPr>
            <w:tcW w:w="4675" w:type="dxa"/>
          </w:tcPr>
          <w:p w14:paraId="27F8E225" w14:textId="7B2CE3E1" w:rsidR="00890C52" w:rsidRPr="00EE6027" w:rsidRDefault="00890C52" w:rsidP="00890C52">
            <w:pPr>
              <w:rPr>
                <w:lang w:val="en-US"/>
              </w:rPr>
            </w:pPr>
            <w:r w:rsidRPr="00C57BA7">
              <w:rPr>
                <w:i/>
                <w:iCs/>
                <w:lang w:val="en-US"/>
              </w:rPr>
              <w:t>"</w:t>
            </w:r>
            <w:r w:rsidR="00EE6027" w:rsidRPr="00C57BA7">
              <w:rPr>
                <w:i/>
                <w:iCs/>
                <w:lang w:val="en-US"/>
              </w:rPr>
              <w:t>give back to Caesar what is Caesar’s</w:t>
            </w:r>
            <w:r w:rsidRPr="00C57BA7">
              <w:rPr>
                <w:i/>
                <w:iCs/>
                <w:lang w:val="en-US"/>
              </w:rPr>
              <w:t>"</w:t>
            </w:r>
            <w:r w:rsidRPr="003A5BE6">
              <w:rPr>
                <w:lang w:val="en-US"/>
              </w:rPr>
              <w:t xml:space="preserve"> </w:t>
            </w:r>
            <w:r w:rsidRPr="00EE6027">
              <w:rPr>
                <w:lang w:val="en-US"/>
              </w:rPr>
              <w:t>(Matthew 22:21)</w:t>
            </w:r>
          </w:p>
        </w:tc>
      </w:tr>
      <w:tr w:rsidR="00890C52" w14:paraId="24EFB177" w14:textId="77777777" w:rsidTr="00890C52">
        <w:tc>
          <w:tcPr>
            <w:tcW w:w="4675" w:type="dxa"/>
          </w:tcPr>
          <w:p w14:paraId="6802819D" w14:textId="4E425227" w:rsidR="00890C52" w:rsidRPr="00732BD1" w:rsidRDefault="00890C52" w:rsidP="00890C52">
            <w:pPr>
              <w:rPr>
                <w:lang w:val="en-US"/>
              </w:rPr>
            </w:pPr>
            <w:r w:rsidRPr="00C57BA7">
              <w:rPr>
                <w:i/>
                <w:iCs/>
                <w:lang w:val="en-US"/>
              </w:rPr>
              <w:t>"</w:t>
            </w:r>
            <w:r w:rsidR="00732BD1" w:rsidRPr="00C57BA7">
              <w:rPr>
                <w:i/>
                <w:iCs/>
                <w:lang w:val="en-US"/>
              </w:rPr>
              <w:t>Love your neighbor as yourself</w:t>
            </w:r>
            <w:r w:rsidRPr="00C57BA7">
              <w:rPr>
                <w:i/>
                <w:iCs/>
                <w:lang w:val="en-US"/>
              </w:rPr>
              <w:t>"</w:t>
            </w:r>
            <w:r w:rsidRPr="003A5BE6">
              <w:rPr>
                <w:lang w:val="en-US"/>
              </w:rPr>
              <w:t xml:space="preserve"> </w:t>
            </w:r>
            <w:r w:rsidRPr="00732BD1">
              <w:rPr>
                <w:lang w:val="en-US"/>
              </w:rPr>
              <w:t>(13:</w:t>
            </w:r>
            <w:r w:rsidR="0049490E">
              <w:rPr>
                <w:lang w:val="en-US"/>
              </w:rPr>
              <w:t>9</w:t>
            </w:r>
            <w:r w:rsidRPr="00732BD1">
              <w:rPr>
                <w:lang w:val="en-US"/>
              </w:rPr>
              <w:t>)</w:t>
            </w:r>
          </w:p>
        </w:tc>
        <w:tc>
          <w:tcPr>
            <w:tcW w:w="4675" w:type="dxa"/>
          </w:tcPr>
          <w:p w14:paraId="43335FD1" w14:textId="2A73B9BA" w:rsidR="00890C52" w:rsidRPr="00EE6027" w:rsidRDefault="00890C52" w:rsidP="00890C52">
            <w:pPr>
              <w:rPr>
                <w:lang w:val="en-US"/>
              </w:rPr>
            </w:pPr>
            <w:r w:rsidRPr="00C57BA7">
              <w:rPr>
                <w:i/>
                <w:iCs/>
                <w:lang w:val="en-US"/>
              </w:rPr>
              <w:t>"</w:t>
            </w:r>
            <w:r w:rsidR="00EE6027" w:rsidRPr="00C57BA7">
              <w:rPr>
                <w:i/>
                <w:iCs/>
                <w:lang w:val="en-US"/>
              </w:rPr>
              <w:t>Love your neighbor as yourself</w:t>
            </w:r>
            <w:r w:rsidRPr="00C57BA7">
              <w:rPr>
                <w:i/>
                <w:iCs/>
                <w:lang w:val="en-US"/>
              </w:rPr>
              <w:t>"</w:t>
            </w:r>
            <w:r w:rsidRPr="003A5BE6">
              <w:rPr>
                <w:lang w:val="en-US"/>
              </w:rPr>
              <w:t xml:space="preserve"> </w:t>
            </w:r>
            <w:r w:rsidRPr="00EE6027">
              <w:rPr>
                <w:lang w:val="en-US"/>
              </w:rPr>
              <w:t>(Mark 12:31)</w:t>
            </w:r>
          </w:p>
        </w:tc>
      </w:tr>
      <w:tr w:rsidR="00890C52" w14:paraId="01AC0CBB" w14:textId="77777777" w:rsidTr="00890C52">
        <w:tc>
          <w:tcPr>
            <w:tcW w:w="4675" w:type="dxa"/>
          </w:tcPr>
          <w:p w14:paraId="1A77E239" w14:textId="3671B11D" w:rsidR="00890C52" w:rsidRPr="003A5BE6" w:rsidRDefault="00890C52" w:rsidP="00890C52">
            <w:pPr>
              <w:rPr>
                <w:lang w:val="en-US"/>
              </w:rPr>
            </w:pPr>
            <w:r w:rsidRPr="003A5BE6">
              <w:rPr>
                <w:lang w:val="en-US"/>
              </w:rPr>
              <w:t>Free to keep the Sabbath (14:5)</w:t>
            </w:r>
          </w:p>
        </w:tc>
        <w:tc>
          <w:tcPr>
            <w:tcW w:w="4675" w:type="dxa"/>
          </w:tcPr>
          <w:p w14:paraId="042E5CD5" w14:textId="414F8D1C" w:rsidR="00890C52" w:rsidRPr="003A5BE6" w:rsidRDefault="00EE6027" w:rsidP="00890C52">
            <w:pPr>
              <w:rPr>
                <w:lang w:val="en-US"/>
              </w:rPr>
            </w:pPr>
            <w:r w:rsidRPr="00C57BA7">
              <w:rPr>
                <w:i/>
                <w:iCs/>
                <w:lang w:val="en-US"/>
              </w:rPr>
              <w:t>"The Sabbath was made for man"</w:t>
            </w:r>
            <w:r w:rsidR="00890C52" w:rsidRPr="003A5BE6">
              <w:rPr>
                <w:lang w:val="en-US"/>
              </w:rPr>
              <w:t xml:space="preserve"> (Mark 2:27)</w:t>
            </w:r>
          </w:p>
        </w:tc>
      </w:tr>
      <w:tr w:rsidR="00890C52" w14:paraId="4FF975F3" w14:textId="77777777" w:rsidTr="00890C52">
        <w:tc>
          <w:tcPr>
            <w:tcW w:w="4675" w:type="dxa"/>
          </w:tcPr>
          <w:p w14:paraId="407121FF" w14:textId="22658A3D" w:rsidR="00890C52" w:rsidRPr="00B02294" w:rsidRDefault="00B02294" w:rsidP="00890C52">
            <w:pPr>
              <w:rPr>
                <w:lang w:val="en-US"/>
              </w:rPr>
            </w:pPr>
            <w:r w:rsidRPr="00C57BA7">
              <w:rPr>
                <w:i/>
                <w:iCs/>
                <w:lang w:val="en-US"/>
              </w:rPr>
              <w:t>"nothing is unclean in itself"</w:t>
            </w:r>
            <w:r w:rsidR="00890C52" w:rsidRPr="003A5BE6">
              <w:rPr>
                <w:lang w:val="en-US"/>
              </w:rPr>
              <w:t xml:space="preserve"> </w:t>
            </w:r>
            <w:r w:rsidR="00890C52" w:rsidRPr="00B02294">
              <w:rPr>
                <w:lang w:val="en-US"/>
              </w:rPr>
              <w:t>(14:14)</w:t>
            </w:r>
          </w:p>
        </w:tc>
        <w:tc>
          <w:tcPr>
            <w:tcW w:w="4675" w:type="dxa"/>
          </w:tcPr>
          <w:p w14:paraId="4F321917" w14:textId="5191FA9F" w:rsidR="00890C52" w:rsidRDefault="00890C52" w:rsidP="00890C52">
            <w:pPr>
              <w:rPr>
                <w:lang w:val="nb-NO"/>
              </w:rPr>
            </w:pPr>
            <w:r w:rsidRPr="00C57BA7">
              <w:rPr>
                <w:i/>
                <w:iCs/>
                <w:lang w:val="en-US"/>
              </w:rPr>
              <w:t>"</w:t>
            </w:r>
            <w:r w:rsidR="007E348C" w:rsidRPr="00C57BA7">
              <w:rPr>
                <w:i/>
                <w:iCs/>
                <w:lang w:val="en-US"/>
              </w:rPr>
              <w:t>nothing that enters a person from the outside can defile them</w:t>
            </w:r>
            <w:r w:rsidRPr="00C57BA7">
              <w:rPr>
                <w:i/>
                <w:iCs/>
                <w:lang w:val="en-US"/>
              </w:rPr>
              <w:t>."</w:t>
            </w:r>
            <w:r w:rsidRPr="003A5BE6">
              <w:rPr>
                <w:lang w:val="en-US"/>
              </w:rPr>
              <w:t xml:space="preserve"> </w:t>
            </w:r>
            <w:r w:rsidR="007E348C">
              <w:rPr>
                <w:lang w:val="en-US"/>
              </w:rPr>
              <w:t>A</w:t>
            </w:r>
            <w:r w:rsidRPr="003A5BE6">
              <w:rPr>
                <w:lang w:val="en-US"/>
              </w:rPr>
              <w:t xml:space="preserve">ll food is clean. </w:t>
            </w:r>
            <w:r w:rsidRPr="00A1429D">
              <w:rPr>
                <w:lang w:val="nb-NO"/>
              </w:rPr>
              <w:t>(Mark 7:18-19)</w:t>
            </w:r>
          </w:p>
        </w:tc>
      </w:tr>
    </w:tbl>
    <w:p w14:paraId="32324811" w14:textId="77777777" w:rsidR="00AC6E36" w:rsidRPr="00AC6E36" w:rsidRDefault="00AC6E36" w:rsidP="00AC6E36">
      <w:pPr>
        <w:rPr>
          <w:lang w:val="nb-NO"/>
        </w:rPr>
      </w:pPr>
    </w:p>
    <w:p w14:paraId="438E9AEB" w14:textId="77777777" w:rsidR="00AC6E36" w:rsidRPr="00AC6E36" w:rsidRDefault="00AC6E36" w:rsidP="00890C52">
      <w:pPr>
        <w:pStyle w:val="Heading2"/>
        <w:rPr>
          <w:lang w:val="nb-NO"/>
        </w:rPr>
      </w:pPr>
      <w:bookmarkStart w:id="63" w:name="_Toc126233835"/>
      <w:r w:rsidRPr="00AC6E36">
        <w:rPr>
          <w:lang w:val="nb-NO"/>
        </w:rPr>
        <w:lastRenderedPageBreak/>
        <w:t>THE AUTHORITIES (13:1-7)</w:t>
      </w:r>
      <w:bookmarkEnd w:id="63"/>
    </w:p>
    <w:p w14:paraId="50D9EFA7" w14:textId="5AF16B76" w:rsidR="00AC6E36" w:rsidRPr="00295261" w:rsidRDefault="00AC6E36" w:rsidP="00AC6E36">
      <w:pPr>
        <w:rPr>
          <w:i/>
          <w:iCs/>
          <w:lang w:val="en-US"/>
        </w:rPr>
      </w:pPr>
      <w:r w:rsidRPr="003A5BE6">
        <w:rPr>
          <w:lang w:val="en-US"/>
        </w:rPr>
        <w:t xml:space="preserve">Dan 4:17: </w:t>
      </w:r>
      <w:r w:rsidRPr="00295261">
        <w:rPr>
          <w:i/>
          <w:iCs/>
          <w:lang w:val="en-US"/>
        </w:rPr>
        <w:t>"</w:t>
      </w:r>
      <w:r w:rsidR="002C7792" w:rsidRPr="00295261">
        <w:rPr>
          <w:i/>
          <w:iCs/>
        </w:rPr>
        <w:t>…</w:t>
      </w:r>
      <w:r w:rsidR="002C7792" w:rsidRPr="00295261">
        <w:rPr>
          <w:i/>
          <w:iCs/>
          <w:lang w:val="en-US"/>
        </w:rPr>
        <w:t>so that the living may know that the Most High is sovereign over all kingdoms on earth and gives them to anyone he wishes and sets over them the lowliest of people.</w:t>
      </w:r>
      <w:r w:rsidRPr="00295261">
        <w:rPr>
          <w:i/>
          <w:iCs/>
          <w:lang w:val="en-US"/>
        </w:rPr>
        <w:t>”</w:t>
      </w:r>
    </w:p>
    <w:p w14:paraId="2960147A" w14:textId="0EA588E7" w:rsidR="00AC6E36" w:rsidRPr="003A5BE6" w:rsidRDefault="00AC6E36" w:rsidP="00AC6E36">
      <w:pPr>
        <w:rPr>
          <w:lang w:val="en-US"/>
        </w:rPr>
      </w:pPr>
      <w:r w:rsidRPr="003A5BE6">
        <w:rPr>
          <w:lang w:val="en-US"/>
        </w:rPr>
        <w:t>Talking about the ideal: When the laws of the authorities follow God's law, God judges the sin</w:t>
      </w:r>
      <w:r w:rsidR="003D0C7E">
        <w:rPr>
          <w:lang w:val="en-US"/>
        </w:rPr>
        <w:t>s</w:t>
      </w:r>
      <w:r w:rsidRPr="003A5BE6">
        <w:rPr>
          <w:lang w:val="en-US"/>
        </w:rPr>
        <w:t xml:space="preserve"> of people through the authorities. (vv. 3-4)</w:t>
      </w:r>
    </w:p>
    <w:p w14:paraId="65FE5F6A" w14:textId="430F9B65" w:rsidR="00AC6E36" w:rsidRPr="003A5BE6" w:rsidRDefault="00AC6E36" w:rsidP="00AC6E36">
      <w:pPr>
        <w:rPr>
          <w:lang w:val="en-US"/>
        </w:rPr>
      </w:pPr>
      <w:r w:rsidRPr="003A5BE6">
        <w:rPr>
          <w:lang w:val="en-US"/>
        </w:rPr>
        <w:t>Even after being expelled, they were to submit to the authorities.</w:t>
      </w:r>
    </w:p>
    <w:p w14:paraId="6A9F5034" w14:textId="23C76419" w:rsidR="00AC6E36" w:rsidRPr="003A5BE6" w:rsidRDefault="00AC6E36" w:rsidP="00AC6E36">
      <w:pPr>
        <w:rPr>
          <w:lang w:val="en-US"/>
        </w:rPr>
      </w:pPr>
      <w:r w:rsidRPr="003A5BE6">
        <w:rPr>
          <w:lang w:val="en-US"/>
        </w:rPr>
        <w:t xml:space="preserve">v. 6: Tacitus mentions opposition to “indirect tax” in the mid-50s </w:t>
      </w:r>
      <w:r w:rsidR="00C22FFC">
        <w:rPr>
          <w:lang w:val="en-US"/>
        </w:rPr>
        <w:t>→</w:t>
      </w:r>
      <w:r w:rsidRPr="003A5BE6">
        <w:rPr>
          <w:lang w:val="en-US"/>
        </w:rPr>
        <w:t xml:space="preserve"> tax revolt in the year 58</w:t>
      </w:r>
    </w:p>
    <w:p w14:paraId="7CD4CDE7" w14:textId="0C7B5638" w:rsidR="00AC6E36" w:rsidRPr="003A5BE6" w:rsidRDefault="00AC6E36" w:rsidP="00AC6E36">
      <w:pPr>
        <w:rPr>
          <w:lang w:val="en-US"/>
        </w:rPr>
      </w:pPr>
      <w:r w:rsidRPr="003A5BE6">
        <w:rPr>
          <w:lang w:val="en-US"/>
        </w:rPr>
        <w:t xml:space="preserve">Suggestion: Submit to (and obey) the authorities as long as they follow God's definition of good and evil. </w:t>
      </w:r>
      <w:r w:rsidRPr="00295261">
        <w:rPr>
          <w:i/>
          <w:iCs/>
          <w:lang w:val="en-US"/>
        </w:rPr>
        <w:t>"</w:t>
      </w:r>
      <w:r w:rsidR="00362A44" w:rsidRPr="00295261">
        <w:rPr>
          <w:i/>
          <w:iCs/>
          <w:lang w:val="en-US"/>
        </w:rPr>
        <w:t>We must obey God rather than human beings!</w:t>
      </w:r>
      <w:r w:rsidRPr="00295261">
        <w:rPr>
          <w:i/>
          <w:iCs/>
          <w:lang w:val="en-US"/>
        </w:rPr>
        <w:t>"</w:t>
      </w:r>
      <w:r w:rsidRPr="003A5BE6">
        <w:rPr>
          <w:lang w:val="en-US"/>
        </w:rPr>
        <w:t xml:space="preserve"> Acts 5:29</w:t>
      </w:r>
    </w:p>
    <w:p w14:paraId="0AEC1028" w14:textId="77777777" w:rsidR="00AC6E36" w:rsidRPr="003A5BE6" w:rsidRDefault="00AC6E36" w:rsidP="00AC6E36">
      <w:pPr>
        <w:rPr>
          <w:lang w:val="en-US"/>
        </w:rPr>
      </w:pPr>
      <w:r w:rsidRPr="003A5BE6">
        <w:rPr>
          <w:lang w:val="en-US"/>
        </w:rPr>
        <w:t xml:space="preserve"> </w:t>
      </w:r>
    </w:p>
    <w:p w14:paraId="1D347E1D" w14:textId="77777777" w:rsidR="00AC6E36" w:rsidRPr="003A5BE6" w:rsidRDefault="00AC6E36" w:rsidP="002343E5">
      <w:pPr>
        <w:pStyle w:val="Heading2"/>
        <w:rPr>
          <w:lang w:val="en-US"/>
        </w:rPr>
      </w:pPr>
      <w:bookmarkStart w:id="64" w:name="_Toc126233836"/>
      <w:r w:rsidRPr="003A5BE6">
        <w:rPr>
          <w:lang w:val="en-US"/>
        </w:rPr>
        <w:t>14:1 - 15:13</w:t>
      </w:r>
      <w:bookmarkEnd w:id="64"/>
    </w:p>
    <w:p w14:paraId="2609E189" w14:textId="31C7CE47" w:rsidR="00AC6E36" w:rsidRPr="003A5BE6" w:rsidRDefault="00AC6E36" w:rsidP="00AC6E36">
      <w:pPr>
        <w:rPr>
          <w:lang w:val="en-US"/>
        </w:rPr>
      </w:pPr>
      <w:r w:rsidRPr="003A5BE6">
        <w:rPr>
          <w:lang w:val="en-US"/>
        </w:rPr>
        <w:t xml:space="preserve">14:1-12 </w:t>
      </w:r>
      <w:r w:rsidRPr="003A5BE6">
        <w:rPr>
          <w:lang w:val="en-US"/>
        </w:rPr>
        <w:tab/>
        <w:t>Do not judge one another</w:t>
      </w:r>
    </w:p>
    <w:p w14:paraId="501FE0DC" w14:textId="10F78626" w:rsidR="00AC6E36" w:rsidRPr="003A5BE6" w:rsidRDefault="00AC6E36" w:rsidP="00AC6E36">
      <w:pPr>
        <w:rPr>
          <w:lang w:val="en-US"/>
        </w:rPr>
      </w:pPr>
      <w:r w:rsidRPr="003A5BE6">
        <w:rPr>
          <w:lang w:val="en-US"/>
        </w:rPr>
        <w:t xml:space="preserve">14:13-23 </w:t>
      </w:r>
      <w:r w:rsidRPr="003A5BE6">
        <w:rPr>
          <w:lang w:val="en-US"/>
        </w:rPr>
        <w:tab/>
        <w:t>The strong must be careful</w:t>
      </w:r>
    </w:p>
    <w:p w14:paraId="714A0A72" w14:textId="468CE6F6" w:rsidR="00AC6E36" w:rsidRPr="003A5BE6" w:rsidRDefault="00AC6E36" w:rsidP="00AC6E36">
      <w:pPr>
        <w:rPr>
          <w:lang w:val="en-US"/>
        </w:rPr>
      </w:pPr>
      <w:r w:rsidRPr="003A5BE6">
        <w:rPr>
          <w:lang w:val="en-US"/>
        </w:rPr>
        <w:t xml:space="preserve">15:1-13 </w:t>
      </w:r>
      <w:r w:rsidRPr="003A5BE6">
        <w:rPr>
          <w:lang w:val="en-US"/>
        </w:rPr>
        <w:tab/>
        <w:t>Receive one another</w:t>
      </w:r>
    </w:p>
    <w:p w14:paraId="407FB0A6" w14:textId="77777777" w:rsidR="00AC6E36" w:rsidRPr="003A5BE6" w:rsidRDefault="00AC6E36" w:rsidP="00AC6E36">
      <w:pPr>
        <w:rPr>
          <w:lang w:val="en-US"/>
        </w:rPr>
      </w:pPr>
      <w:r w:rsidRPr="003A5BE6">
        <w:rPr>
          <w:lang w:val="en-US"/>
        </w:rPr>
        <w:t xml:space="preserve"> </w:t>
      </w:r>
    </w:p>
    <w:p w14:paraId="7DA8A63E" w14:textId="77777777" w:rsidR="00AC6E36" w:rsidRPr="003A5BE6" w:rsidRDefault="00AC6E36" w:rsidP="002343E5">
      <w:pPr>
        <w:pStyle w:val="Heading2"/>
        <w:rPr>
          <w:lang w:val="en-US"/>
        </w:rPr>
      </w:pPr>
      <w:bookmarkStart w:id="65" w:name="_Toc126233837"/>
      <w:r w:rsidRPr="003A5BE6">
        <w:rPr>
          <w:lang w:val="en-US"/>
        </w:rPr>
        <w:t>14:1-6</w:t>
      </w:r>
      <w:bookmarkEnd w:id="65"/>
    </w:p>
    <w:p w14:paraId="492CF2C2" w14:textId="412FA8AA" w:rsidR="00AC6E36" w:rsidRPr="00295261" w:rsidRDefault="002343E5" w:rsidP="00AC6E36">
      <w:pPr>
        <w:rPr>
          <w:i/>
          <w:iCs/>
          <w:lang w:val="en-US"/>
        </w:rPr>
      </w:pPr>
      <w:r w:rsidRPr="00295261">
        <w:rPr>
          <w:i/>
          <w:iCs/>
          <w:lang w:val="en-US"/>
        </w:rPr>
        <w:t>"</w:t>
      </w:r>
      <w:r w:rsidR="002621A2" w:rsidRPr="00295261">
        <w:rPr>
          <w:i/>
          <w:iCs/>
          <w:lang w:val="en-US"/>
        </w:rPr>
        <w:t>Accept the one whose faith is weak, without quarreling over disputable matters. One person’s faith allows them to eat anything, but another, whose faith is weak, eats only vegetables. The one who eats everything must not treat with contempt the one who does not, and the one who does not eat everything must not judge the one who does, for God has accepted them. Who are you to judge someone else’s servant? To their own master, servants stand or fall. And they will stand, for the Lord is able to make them stand. One person considers one day more sacred than another; another considers every day alike. Each of them should be fully convinced in their own mind. Whoever regards one day as special does so to the Lord. Whoever eats meat does so to the Lord, for they give thanks to God; and whoever abstains does so to the Lord and gives thanks to God.</w:t>
      </w:r>
      <w:r w:rsidRPr="00295261">
        <w:rPr>
          <w:i/>
          <w:iCs/>
          <w:lang w:val="en-US"/>
        </w:rPr>
        <w:t>”</w:t>
      </w:r>
    </w:p>
    <w:p w14:paraId="326B39F4" w14:textId="77777777" w:rsidR="00AC6E36" w:rsidRPr="001950FF" w:rsidRDefault="00AC6E36" w:rsidP="001950FF">
      <w:pPr>
        <w:rPr>
          <w:b/>
          <w:bCs/>
          <w:lang w:val="en-US"/>
        </w:rPr>
      </w:pPr>
      <w:r w:rsidRPr="001950FF">
        <w:rPr>
          <w:b/>
          <w:bCs/>
          <w:lang w:val="en-US"/>
        </w:rPr>
        <w:t>Problems:</w:t>
      </w:r>
    </w:p>
    <w:p w14:paraId="12A09BE6" w14:textId="57B9A322" w:rsidR="00AC6E36" w:rsidRPr="003A5BE6" w:rsidRDefault="00AC6E36" w:rsidP="00AC6E36">
      <w:pPr>
        <w:rPr>
          <w:lang w:val="en-US"/>
        </w:rPr>
      </w:pPr>
      <w:r w:rsidRPr="003A5BE6">
        <w:rPr>
          <w:lang w:val="en-US"/>
        </w:rPr>
        <w:t xml:space="preserve">1) </w:t>
      </w:r>
      <w:r w:rsidRPr="003A5BE6">
        <w:rPr>
          <w:lang w:val="en-US"/>
        </w:rPr>
        <w:tab/>
        <w:t xml:space="preserve">Sabbath </w:t>
      </w:r>
      <w:r w:rsidR="009477E6" w:rsidRPr="003A5BE6">
        <w:rPr>
          <w:lang w:val="en-US"/>
        </w:rPr>
        <w:t>(v. 5)</w:t>
      </w:r>
    </w:p>
    <w:p w14:paraId="559979DE" w14:textId="3EAE94DC" w:rsidR="00AC6E36" w:rsidRPr="003A5BE6" w:rsidRDefault="00AC6E36" w:rsidP="00AC6E36">
      <w:pPr>
        <w:rPr>
          <w:lang w:val="en-US"/>
        </w:rPr>
      </w:pPr>
      <w:r w:rsidRPr="003A5BE6">
        <w:rPr>
          <w:lang w:val="en-US"/>
        </w:rPr>
        <w:lastRenderedPageBreak/>
        <w:t xml:space="preserve">2) </w:t>
      </w:r>
      <w:r w:rsidRPr="003A5BE6">
        <w:rPr>
          <w:lang w:val="en-US"/>
        </w:rPr>
        <w:tab/>
        <w:t>Meat and wine that had been sacrificed to idols</w:t>
      </w:r>
    </w:p>
    <w:p w14:paraId="1119E91A" w14:textId="77777777" w:rsidR="00AC6E36" w:rsidRPr="001950FF" w:rsidRDefault="00AC6E36" w:rsidP="001950FF">
      <w:pPr>
        <w:rPr>
          <w:b/>
          <w:bCs/>
          <w:lang w:val="en-US"/>
        </w:rPr>
      </w:pPr>
      <w:r w:rsidRPr="001950FF">
        <w:rPr>
          <w:b/>
          <w:bCs/>
          <w:lang w:val="en-US"/>
        </w:rPr>
        <w:t xml:space="preserve">A. </w:t>
      </w:r>
      <w:r w:rsidRPr="001950FF">
        <w:rPr>
          <w:b/>
          <w:bCs/>
          <w:lang w:val="en-US"/>
        </w:rPr>
        <w:tab/>
        <w:t>the weak:</w:t>
      </w:r>
    </w:p>
    <w:p w14:paraId="2A103D66" w14:textId="77777777" w:rsidR="00AC6E36" w:rsidRPr="003A5BE6" w:rsidRDefault="00AC6E36" w:rsidP="00AC6E36">
      <w:pPr>
        <w:rPr>
          <w:lang w:val="en-US"/>
        </w:rPr>
      </w:pPr>
      <w:r w:rsidRPr="003A5BE6">
        <w:rPr>
          <w:lang w:val="en-US"/>
        </w:rPr>
        <w:t>weak in faith (v. 1)</w:t>
      </w:r>
    </w:p>
    <w:p w14:paraId="4C103950" w14:textId="7ABC2C04" w:rsidR="00AC6E36" w:rsidRPr="003A5BE6" w:rsidRDefault="00AC6E36" w:rsidP="00AC6E36">
      <w:pPr>
        <w:rPr>
          <w:lang w:val="en-US"/>
        </w:rPr>
      </w:pPr>
      <w:r w:rsidRPr="003A5BE6">
        <w:rPr>
          <w:lang w:val="en-US"/>
        </w:rPr>
        <w:t xml:space="preserve">Judeo-Christians (?) who ate only vegetables to be sure they did not </w:t>
      </w:r>
      <w:r w:rsidR="00543755">
        <w:rPr>
          <w:lang w:val="en-US"/>
        </w:rPr>
        <w:t>eat</w:t>
      </w:r>
      <w:r w:rsidRPr="003A5BE6">
        <w:rPr>
          <w:lang w:val="en-US"/>
        </w:rPr>
        <w:t xml:space="preserve"> any such meat.</w:t>
      </w:r>
    </w:p>
    <w:p w14:paraId="259AECCA" w14:textId="3AA1B6BE" w:rsidR="00AC6E36" w:rsidRPr="003A5BE6" w:rsidRDefault="00AC6E36" w:rsidP="00AC6E36">
      <w:pPr>
        <w:rPr>
          <w:lang w:val="en-US"/>
        </w:rPr>
      </w:pPr>
      <w:r w:rsidRPr="003A5BE6">
        <w:rPr>
          <w:lang w:val="en-US"/>
        </w:rPr>
        <w:t xml:space="preserve">faith = </w:t>
      </w:r>
      <w:r w:rsidR="00CA00D5">
        <w:rPr>
          <w:lang w:val="en-US"/>
        </w:rPr>
        <w:t>"</w:t>
      </w:r>
      <w:r w:rsidR="00E67504" w:rsidRPr="00E67504">
        <w:rPr>
          <w:lang w:val="en-US"/>
        </w:rPr>
        <w:t>conviction</w:t>
      </w:r>
      <w:r w:rsidR="00CA00D5">
        <w:rPr>
          <w:lang w:val="en-US"/>
        </w:rPr>
        <w:t>"</w:t>
      </w:r>
      <w:r w:rsidRPr="003A5BE6">
        <w:rPr>
          <w:lang w:val="en-US"/>
        </w:rPr>
        <w:t xml:space="preserve"> (v. 22</w:t>
      </w:r>
      <w:r w:rsidR="00E67504">
        <w:rPr>
          <w:lang w:val="en-US"/>
        </w:rPr>
        <w:t>, HCSB</w:t>
      </w:r>
      <w:r w:rsidRPr="003A5BE6">
        <w:rPr>
          <w:lang w:val="en-US"/>
        </w:rPr>
        <w:t>)</w:t>
      </w:r>
    </w:p>
    <w:p w14:paraId="57C39336" w14:textId="671B1E7E" w:rsidR="00AC6E36" w:rsidRPr="003A5BE6" w:rsidRDefault="00865499" w:rsidP="00AC6E36">
      <w:pPr>
        <w:rPr>
          <w:lang w:val="en-US"/>
        </w:rPr>
      </w:pPr>
      <w:r>
        <w:rPr>
          <w:lang w:val="en-US"/>
        </w:rPr>
        <w:t>Care for others</w:t>
      </w:r>
      <w:r w:rsidR="00AC6E36" w:rsidRPr="003A5BE6">
        <w:rPr>
          <w:lang w:val="en-US"/>
        </w:rPr>
        <w:t>! (14:13 - 15:7)</w:t>
      </w:r>
    </w:p>
    <w:p w14:paraId="07028D44" w14:textId="77777777" w:rsidR="00AC6E36" w:rsidRPr="001950FF" w:rsidRDefault="00AC6E36" w:rsidP="001950FF">
      <w:pPr>
        <w:rPr>
          <w:b/>
          <w:bCs/>
          <w:lang w:val="en-US"/>
        </w:rPr>
      </w:pPr>
      <w:r w:rsidRPr="001950FF">
        <w:rPr>
          <w:b/>
          <w:bCs/>
          <w:lang w:val="en-US"/>
        </w:rPr>
        <w:t xml:space="preserve">B. </w:t>
      </w:r>
      <w:r w:rsidRPr="001950FF">
        <w:rPr>
          <w:b/>
          <w:bCs/>
          <w:lang w:val="en-US"/>
        </w:rPr>
        <w:tab/>
        <w:t>the strong:</w:t>
      </w:r>
    </w:p>
    <w:p w14:paraId="07F21996" w14:textId="73987868" w:rsidR="00AC6E36" w:rsidRPr="003A5BE6" w:rsidRDefault="00AC6E36" w:rsidP="00AC6E36">
      <w:pPr>
        <w:rPr>
          <w:lang w:val="en-US"/>
        </w:rPr>
      </w:pPr>
      <w:r w:rsidRPr="003A5BE6">
        <w:rPr>
          <w:lang w:val="en-US"/>
        </w:rPr>
        <w:t xml:space="preserve">faith to eat </w:t>
      </w:r>
      <w:r w:rsidR="00866231" w:rsidRPr="00866231">
        <w:rPr>
          <w:lang w:val="en-US"/>
        </w:rPr>
        <w:t>anything</w:t>
      </w:r>
      <w:r w:rsidRPr="003A5BE6">
        <w:rPr>
          <w:lang w:val="en-US"/>
        </w:rPr>
        <w:t xml:space="preserve"> (v. 2)</w:t>
      </w:r>
    </w:p>
    <w:p w14:paraId="6DCC4597" w14:textId="77777777" w:rsidR="00AC6E36" w:rsidRPr="003A5BE6" w:rsidRDefault="00AC6E36" w:rsidP="00AC6E36">
      <w:pPr>
        <w:rPr>
          <w:lang w:val="en-US"/>
        </w:rPr>
      </w:pPr>
      <w:r w:rsidRPr="003A5BE6">
        <w:rPr>
          <w:lang w:val="en-US"/>
        </w:rPr>
        <w:t>No problem because the idols don't exist</w:t>
      </w:r>
    </w:p>
    <w:p w14:paraId="6A7B8A86" w14:textId="20C32C97" w:rsidR="00AC6E36" w:rsidRPr="003A5BE6" w:rsidRDefault="003C2EEC" w:rsidP="00AC6E36">
      <w:pPr>
        <w:rPr>
          <w:lang w:val="en-US"/>
        </w:rPr>
      </w:pPr>
      <w:r w:rsidRPr="003A5BE6">
        <w:rPr>
          <w:lang w:val="en-US"/>
        </w:rPr>
        <w:t>v.</w:t>
      </w:r>
      <w:r w:rsidR="006126ED">
        <w:rPr>
          <w:lang w:val="en-US"/>
        </w:rPr>
        <w:t xml:space="preserve"> </w:t>
      </w:r>
      <w:r w:rsidRPr="003A5BE6">
        <w:rPr>
          <w:lang w:val="en-US"/>
        </w:rPr>
        <w:t xml:space="preserve">23: </w:t>
      </w:r>
      <w:r w:rsidR="003D0C7E">
        <w:rPr>
          <w:lang w:val="en-US"/>
        </w:rPr>
        <w:t>To s</w:t>
      </w:r>
      <w:r w:rsidRPr="003A5BE6">
        <w:rPr>
          <w:lang w:val="en-US"/>
        </w:rPr>
        <w:t xml:space="preserve">in </w:t>
      </w:r>
      <w:r w:rsidR="003D0C7E">
        <w:rPr>
          <w:lang w:val="en-US"/>
        </w:rPr>
        <w:t xml:space="preserve">is </w:t>
      </w:r>
      <w:r w:rsidRPr="003A5BE6">
        <w:rPr>
          <w:lang w:val="en-US"/>
        </w:rPr>
        <w:t xml:space="preserve">to go against one's conviction. Eating is not a sin in itself, but </w:t>
      </w:r>
      <w:r w:rsidR="00B151E3">
        <w:rPr>
          <w:lang w:val="en-US"/>
        </w:rPr>
        <w:t xml:space="preserve">it is a sin to </w:t>
      </w:r>
      <w:r w:rsidRPr="003A5BE6">
        <w:rPr>
          <w:lang w:val="en-US"/>
        </w:rPr>
        <w:t xml:space="preserve">do something you don't think is right. You </w:t>
      </w:r>
      <w:r w:rsidR="00B151E3">
        <w:rPr>
          <w:lang w:val="en-US"/>
        </w:rPr>
        <w:t>go against</w:t>
      </w:r>
      <w:r w:rsidRPr="003A5BE6">
        <w:rPr>
          <w:lang w:val="en-US"/>
        </w:rPr>
        <w:t xml:space="preserve"> your faith/conscience.</w:t>
      </w:r>
    </w:p>
    <w:p w14:paraId="207E2F3E" w14:textId="0CA80EB3" w:rsidR="00AC6E36" w:rsidRDefault="00AC6E36" w:rsidP="00AC6E36">
      <w:pPr>
        <w:rPr>
          <w:lang w:val="en-US"/>
        </w:rPr>
      </w:pPr>
    </w:p>
    <w:p w14:paraId="26489397" w14:textId="2F246A06" w:rsidR="00F94C01" w:rsidRPr="003A5BE6" w:rsidRDefault="00FB2119" w:rsidP="00FB2119">
      <w:pPr>
        <w:pStyle w:val="Heading2"/>
        <w:rPr>
          <w:lang w:val="en-US"/>
        </w:rPr>
      </w:pPr>
      <w:bookmarkStart w:id="66" w:name="_Toc126233838"/>
      <w:r>
        <w:rPr>
          <w:lang w:val="en-US"/>
        </w:rPr>
        <w:t>T</w:t>
      </w:r>
      <w:r w:rsidR="00C83B19">
        <w:rPr>
          <w:lang w:val="en-US"/>
        </w:rPr>
        <w:t>HE CHRISTIAN LIFE</w:t>
      </w:r>
      <w:bookmarkEnd w:id="66"/>
    </w:p>
    <w:p w14:paraId="23E71AF7" w14:textId="6F76804C" w:rsidR="00AC6E36" w:rsidRPr="003A5BE6" w:rsidRDefault="008053FB" w:rsidP="00AC6E36">
      <w:pPr>
        <w:rPr>
          <w:lang w:val="en-US"/>
        </w:rPr>
      </w:pPr>
      <w:r w:rsidRPr="00750CE2">
        <w:rPr>
          <w:i/>
          <w:iCs/>
          <w:lang w:val="en-US"/>
        </w:rPr>
        <w:t>"</w:t>
      </w:r>
      <w:r w:rsidR="00953293" w:rsidRPr="00750CE2">
        <w:rPr>
          <w:i/>
          <w:iCs/>
          <w:lang w:val="en-US"/>
        </w:rPr>
        <w:t>Be devoted to one another in love</w:t>
      </w:r>
      <w:r w:rsidRPr="00750CE2">
        <w:rPr>
          <w:i/>
          <w:iCs/>
          <w:lang w:val="en-US"/>
        </w:rPr>
        <w:t>"</w:t>
      </w:r>
      <w:r w:rsidR="00AC6E36" w:rsidRPr="003A5BE6">
        <w:rPr>
          <w:lang w:val="en-US"/>
        </w:rPr>
        <w:t xml:space="preserve"> 12:10</w:t>
      </w:r>
      <w:r w:rsidR="003756A2">
        <w:rPr>
          <w:lang w:val="en-US"/>
        </w:rPr>
        <w:t>a</w:t>
      </w:r>
    </w:p>
    <w:p w14:paraId="74024D78" w14:textId="79A03FEF" w:rsidR="00AC6E36" w:rsidRPr="003A5BE6" w:rsidRDefault="008053FB" w:rsidP="00AC6E36">
      <w:pPr>
        <w:rPr>
          <w:lang w:val="en-US"/>
        </w:rPr>
      </w:pPr>
      <w:r w:rsidRPr="00750CE2">
        <w:rPr>
          <w:i/>
          <w:iCs/>
          <w:lang w:val="en-US"/>
        </w:rPr>
        <w:t>"</w:t>
      </w:r>
      <w:r w:rsidR="009F2976" w:rsidRPr="00750CE2">
        <w:rPr>
          <w:i/>
          <w:iCs/>
          <w:lang w:val="en-US"/>
        </w:rPr>
        <w:t>Honor one another above yourselves</w:t>
      </w:r>
      <w:r w:rsidR="00750CE2" w:rsidRPr="00750CE2">
        <w:rPr>
          <w:i/>
          <w:iCs/>
          <w:lang w:val="en-US"/>
        </w:rPr>
        <w:t>"</w:t>
      </w:r>
      <w:r w:rsidR="009F2976" w:rsidRPr="009F2976">
        <w:rPr>
          <w:lang w:val="en-US"/>
        </w:rPr>
        <w:t xml:space="preserve"> </w:t>
      </w:r>
      <w:r w:rsidR="00AC6E36" w:rsidRPr="003A5BE6">
        <w:rPr>
          <w:lang w:val="en-US"/>
        </w:rPr>
        <w:t>12:10</w:t>
      </w:r>
      <w:r w:rsidR="003756A2">
        <w:rPr>
          <w:lang w:val="en-US"/>
        </w:rPr>
        <w:t>b</w:t>
      </w:r>
    </w:p>
    <w:p w14:paraId="1762E956" w14:textId="1A024C06" w:rsidR="00AC6E36" w:rsidRPr="003A5BE6" w:rsidRDefault="008053FB" w:rsidP="00AC6E36">
      <w:pPr>
        <w:rPr>
          <w:lang w:val="en-US"/>
        </w:rPr>
      </w:pPr>
      <w:r w:rsidRPr="003756A2">
        <w:rPr>
          <w:i/>
          <w:iCs/>
          <w:lang w:val="en-US"/>
        </w:rPr>
        <w:t>"</w:t>
      </w:r>
      <w:r w:rsidR="009F2976" w:rsidRPr="003756A2">
        <w:rPr>
          <w:i/>
          <w:iCs/>
          <w:lang w:val="en-US"/>
        </w:rPr>
        <w:t>Share with the Lord’s people who are in need</w:t>
      </w:r>
      <w:r w:rsidR="003756A2" w:rsidRPr="003756A2">
        <w:rPr>
          <w:i/>
          <w:iCs/>
          <w:lang w:val="en-US"/>
        </w:rPr>
        <w:t>"</w:t>
      </w:r>
      <w:r w:rsidR="009F2976" w:rsidRPr="009F2976">
        <w:rPr>
          <w:lang w:val="en-US"/>
        </w:rPr>
        <w:t xml:space="preserve"> </w:t>
      </w:r>
      <w:r w:rsidR="00AC6E36" w:rsidRPr="003A5BE6">
        <w:rPr>
          <w:lang w:val="en-US"/>
        </w:rPr>
        <w:t>12:13</w:t>
      </w:r>
      <w:r w:rsidR="003756A2">
        <w:rPr>
          <w:lang w:val="en-US"/>
        </w:rPr>
        <w:t>a</w:t>
      </w:r>
    </w:p>
    <w:p w14:paraId="489E3BB8" w14:textId="7F5FAF97" w:rsidR="00AC6E36" w:rsidRPr="003A5BE6" w:rsidRDefault="008053FB" w:rsidP="00AC6E36">
      <w:pPr>
        <w:rPr>
          <w:lang w:val="en-US"/>
        </w:rPr>
      </w:pPr>
      <w:r w:rsidRPr="00ED4C81">
        <w:rPr>
          <w:i/>
          <w:iCs/>
          <w:lang w:val="en-US"/>
        </w:rPr>
        <w:t>"</w:t>
      </w:r>
      <w:r w:rsidR="00487B3F" w:rsidRPr="00ED4C81">
        <w:rPr>
          <w:i/>
          <w:iCs/>
          <w:lang w:val="en-US"/>
        </w:rPr>
        <w:t>Rejoice with those who rejoice</w:t>
      </w:r>
      <w:r w:rsidR="00ED4C81" w:rsidRPr="00ED4C81">
        <w:rPr>
          <w:i/>
          <w:iCs/>
          <w:lang w:val="en-US"/>
        </w:rPr>
        <w:t>"</w:t>
      </w:r>
      <w:r w:rsidR="00487B3F" w:rsidRPr="00487B3F">
        <w:rPr>
          <w:lang w:val="en-US"/>
        </w:rPr>
        <w:t xml:space="preserve"> </w:t>
      </w:r>
      <w:r w:rsidR="00AC6E36" w:rsidRPr="003A5BE6">
        <w:rPr>
          <w:lang w:val="en-US"/>
        </w:rPr>
        <w:t>12:15</w:t>
      </w:r>
      <w:r w:rsidR="00ED4C81">
        <w:rPr>
          <w:lang w:val="en-US"/>
        </w:rPr>
        <w:t>a</w:t>
      </w:r>
    </w:p>
    <w:p w14:paraId="7965D383" w14:textId="7D83C65C" w:rsidR="00AC6E36" w:rsidRPr="003A5BE6" w:rsidRDefault="008053FB" w:rsidP="00AC6E36">
      <w:pPr>
        <w:rPr>
          <w:lang w:val="en-US"/>
        </w:rPr>
      </w:pPr>
      <w:r w:rsidRPr="00ED4C81">
        <w:rPr>
          <w:i/>
          <w:iCs/>
          <w:lang w:val="en-US"/>
        </w:rPr>
        <w:t>"</w:t>
      </w:r>
      <w:r w:rsidR="00487B3F" w:rsidRPr="00ED4C81">
        <w:rPr>
          <w:i/>
          <w:iCs/>
          <w:lang w:val="en-US"/>
        </w:rPr>
        <w:t>Mourn with those who mourn</w:t>
      </w:r>
      <w:r w:rsidR="00ED4C81" w:rsidRPr="00ED4C81">
        <w:rPr>
          <w:i/>
          <w:iCs/>
          <w:lang w:val="en-US"/>
        </w:rPr>
        <w:t>"</w:t>
      </w:r>
      <w:r w:rsidR="00487B3F" w:rsidRPr="00487B3F">
        <w:rPr>
          <w:lang w:val="en-US"/>
        </w:rPr>
        <w:t xml:space="preserve"> </w:t>
      </w:r>
      <w:r w:rsidR="00AC6E36" w:rsidRPr="003A5BE6">
        <w:rPr>
          <w:lang w:val="en-US"/>
        </w:rPr>
        <w:t>12:15</w:t>
      </w:r>
      <w:r w:rsidR="00ED4C81">
        <w:rPr>
          <w:lang w:val="en-US"/>
        </w:rPr>
        <w:t>b</w:t>
      </w:r>
    </w:p>
    <w:p w14:paraId="52704857" w14:textId="47CD2A97" w:rsidR="00AC6E36" w:rsidRPr="003A5BE6" w:rsidRDefault="008053FB" w:rsidP="00AC6E36">
      <w:pPr>
        <w:rPr>
          <w:lang w:val="en-US"/>
        </w:rPr>
      </w:pPr>
      <w:r w:rsidRPr="00ED4C81">
        <w:rPr>
          <w:i/>
          <w:iCs/>
          <w:lang w:val="en-US"/>
        </w:rPr>
        <w:t>"</w:t>
      </w:r>
      <w:r w:rsidR="00487B3F" w:rsidRPr="00ED4C81">
        <w:rPr>
          <w:i/>
          <w:iCs/>
          <w:lang w:val="en-US"/>
        </w:rPr>
        <w:t>Live in harmony with one another</w:t>
      </w:r>
      <w:r w:rsidR="00ED4C81" w:rsidRPr="00ED4C81">
        <w:rPr>
          <w:i/>
          <w:iCs/>
          <w:lang w:val="en-US"/>
        </w:rPr>
        <w:t>"</w:t>
      </w:r>
      <w:r w:rsidR="00487B3F" w:rsidRPr="00487B3F">
        <w:rPr>
          <w:lang w:val="en-US"/>
        </w:rPr>
        <w:t xml:space="preserve"> </w:t>
      </w:r>
      <w:r w:rsidR="00AC6E36" w:rsidRPr="003A5BE6">
        <w:rPr>
          <w:lang w:val="en-US"/>
        </w:rPr>
        <w:t>12:16</w:t>
      </w:r>
      <w:r w:rsidR="00ED4C81">
        <w:rPr>
          <w:lang w:val="en-US"/>
        </w:rPr>
        <w:t>a</w:t>
      </w:r>
    </w:p>
    <w:p w14:paraId="38942645" w14:textId="42A45B59" w:rsidR="00AC6E36" w:rsidRPr="003A5BE6" w:rsidRDefault="00AC6E36" w:rsidP="00AC6E36">
      <w:pPr>
        <w:rPr>
          <w:lang w:val="en-US"/>
        </w:rPr>
      </w:pPr>
      <w:r w:rsidRPr="003A5BE6">
        <w:rPr>
          <w:lang w:val="en-US"/>
        </w:rPr>
        <w:t>Be humble</w:t>
      </w:r>
      <w:r w:rsidR="00FF6888">
        <w:rPr>
          <w:lang w:val="en-US"/>
        </w:rPr>
        <w:t xml:space="preserve">: </w:t>
      </w:r>
      <w:r w:rsidR="00FF6888" w:rsidRPr="00FF6888">
        <w:rPr>
          <w:i/>
          <w:iCs/>
          <w:lang w:val="en-US"/>
        </w:rPr>
        <w:t>"Do not be proud, but be willing to associate with people of low position. Do not be conceited."</w:t>
      </w:r>
      <w:r w:rsidRPr="003A5BE6">
        <w:rPr>
          <w:lang w:val="en-US"/>
        </w:rPr>
        <w:t xml:space="preserve"> 12:16</w:t>
      </w:r>
      <w:r w:rsidR="00783C4F">
        <w:rPr>
          <w:lang w:val="en-US"/>
        </w:rPr>
        <w:t>b</w:t>
      </w:r>
    </w:p>
    <w:p w14:paraId="268CF7CA" w14:textId="5F2B98FB" w:rsidR="00AC6E36" w:rsidRPr="003A5BE6" w:rsidRDefault="008053FB" w:rsidP="00AC6E36">
      <w:pPr>
        <w:rPr>
          <w:lang w:val="en-US"/>
        </w:rPr>
      </w:pPr>
      <w:r w:rsidRPr="00783C4F">
        <w:rPr>
          <w:i/>
          <w:iCs/>
          <w:lang w:val="en-US"/>
        </w:rPr>
        <w:t>"</w:t>
      </w:r>
      <w:r w:rsidR="00783C4F" w:rsidRPr="00783C4F">
        <w:rPr>
          <w:i/>
          <w:iCs/>
          <w:lang w:val="en-US"/>
        </w:rPr>
        <w:t>If it is possible, a</w:t>
      </w:r>
      <w:r w:rsidR="00BA58D1" w:rsidRPr="00783C4F">
        <w:rPr>
          <w:i/>
          <w:iCs/>
          <w:lang w:val="en-US"/>
        </w:rPr>
        <w:t>s far as it depends on you, live at peace with everyone</w:t>
      </w:r>
      <w:r w:rsidR="00783C4F" w:rsidRPr="00783C4F">
        <w:rPr>
          <w:i/>
          <w:iCs/>
          <w:lang w:val="en-US"/>
        </w:rPr>
        <w:t>."</w:t>
      </w:r>
      <w:r w:rsidR="00BA58D1" w:rsidRPr="00783C4F">
        <w:rPr>
          <w:i/>
          <w:iCs/>
          <w:lang w:val="en-US"/>
        </w:rPr>
        <w:t xml:space="preserve"> </w:t>
      </w:r>
      <w:r w:rsidR="00AC6E36" w:rsidRPr="00783C4F">
        <w:rPr>
          <w:i/>
          <w:iCs/>
          <w:lang w:val="en-US"/>
        </w:rPr>
        <w:t>12</w:t>
      </w:r>
      <w:r w:rsidR="00AC6E36" w:rsidRPr="003A5BE6">
        <w:rPr>
          <w:lang w:val="en-US"/>
        </w:rPr>
        <w:t>:18</w:t>
      </w:r>
    </w:p>
    <w:p w14:paraId="090AC83E" w14:textId="61116460" w:rsidR="00AC6E36" w:rsidRPr="003A5BE6" w:rsidRDefault="00C55425" w:rsidP="00AC6E36">
      <w:pPr>
        <w:rPr>
          <w:lang w:val="en-US"/>
        </w:rPr>
      </w:pPr>
      <w:r w:rsidRPr="00BB0A54">
        <w:rPr>
          <w:i/>
          <w:iCs/>
          <w:lang w:val="en-US"/>
        </w:rPr>
        <w:t>"</w:t>
      </w:r>
      <w:r w:rsidR="00973FF3" w:rsidRPr="00BB0A54">
        <w:rPr>
          <w:i/>
          <w:iCs/>
          <w:lang w:val="en-US"/>
        </w:rPr>
        <w:t>Let no debt remain outstanding, except the continuing debt to love one another</w:t>
      </w:r>
      <w:r w:rsidR="00BB0A54" w:rsidRPr="00BB0A54">
        <w:rPr>
          <w:i/>
          <w:iCs/>
          <w:lang w:val="en-US"/>
        </w:rPr>
        <w:t>"</w:t>
      </w:r>
      <w:r w:rsidR="00973FF3" w:rsidRPr="00973FF3">
        <w:rPr>
          <w:lang w:val="en-US"/>
        </w:rPr>
        <w:t xml:space="preserve"> </w:t>
      </w:r>
      <w:r w:rsidR="00AC6E36" w:rsidRPr="003A5BE6">
        <w:rPr>
          <w:lang w:val="en-US"/>
        </w:rPr>
        <w:t>13:8</w:t>
      </w:r>
      <w:r w:rsidR="00BB0A54">
        <w:rPr>
          <w:lang w:val="en-US"/>
        </w:rPr>
        <w:t>a</w:t>
      </w:r>
    </w:p>
    <w:p w14:paraId="7DB0AD6A" w14:textId="0C1BF128" w:rsidR="00AC6E36" w:rsidRPr="003A5BE6" w:rsidRDefault="00C55425" w:rsidP="00AC6E36">
      <w:pPr>
        <w:rPr>
          <w:lang w:val="en-US"/>
        </w:rPr>
      </w:pPr>
      <w:r w:rsidRPr="00980BB1">
        <w:rPr>
          <w:i/>
          <w:iCs/>
          <w:lang w:val="en-US"/>
        </w:rPr>
        <w:t>"</w:t>
      </w:r>
      <w:r w:rsidR="00C15221" w:rsidRPr="00980BB1">
        <w:rPr>
          <w:i/>
          <w:iCs/>
          <w:lang w:val="en-US"/>
        </w:rPr>
        <w:t>Stop passing judgment on one another</w:t>
      </w:r>
      <w:r w:rsidR="00980BB1" w:rsidRPr="00980BB1">
        <w:rPr>
          <w:i/>
          <w:iCs/>
          <w:lang w:val="en-US"/>
        </w:rPr>
        <w:t>"</w:t>
      </w:r>
      <w:r w:rsidR="00C15221" w:rsidRPr="00C15221">
        <w:rPr>
          <w:lang w:val="en-US"/>
        </w:rPr>
        <w:t xml:space="preserve"> </w:t>
      </w:r>
      <w:r w:rsidR="00AC6E36" w:rsidRPr="003A5BE6">
        <w:rPr>
          <w:lang w:val="en-US"/>
        </w:rPr>
        <w:t>14:13</w:t>
      </w:r>
      <w:r w:rsidR="00980BB1">
        <w:rPr>
          <w:lang w:val="en-US"/>
        </w:rPr>
        <w:t>a</w:t>
      </w:r>
    </w:p>
    <w:p w14:paraId="7DF9B2DD" w14:textId="4EE43989" w:rsidR="00AC6E36" w:rsidRPr="003A5BE6" w:rsidRDefault="00C55425" w:rsidP="00AC6E36">
      <w:pPr>
        <w:rPr>
          <w:lang w:val="en-US"/>
        </w:rPr>
      </w:pPr>
      <w:r w:rsidRPr="00617CEF">
        <w:rPr>
          <w:i/>
          <w:iCs/>
          <w:lang w:val="en-US"/>
        </w:rPr>
        <w:lastRenderedPageBreak/>
        <w:t>"</w:t>
      </w:r>
      <w:r w:rsidR="00EA2651" w:rsidRPr="00617CEF">
        <w:rPr>
          <w:i/>
          <w:iCs/>
          <w:lang w:val="en-US"/>
        </w:rPr>
        <w:t>Make up your mind not to put any stumbling block or obstacle in the way of a brother or sister."</w:t>
      </w:r>
      <w:r w:rsidR="00EA2651" w:rsidRPr="00EA2651">
        <w:rPr>
          <w:lang w:val="en-US"/>
        </w:rPr>
        <w:t xml:space="preserve"> </w:t>
      </w:r>
      <w:r w:rsidR="00AC6E36" w:rsidRPr="003A5BE6">
        <w:rPr>
          <w:lang w:val="en-US"/>
        </w:rPr>
        <w:t>14:13</w:t>
      </w:r>
      <w:r w:rsidR="00EA2651">
        <w:rPr>
          <w:lang w:val="en-US"/>
        </w:rPr>
        <w:t>b</w:t>
      </w:r>
    </w:p>
    <w:p w14:paraId="64D65D9E" w14:textId="740FDBEF" w:rsidR="00AC6E36" w:rsidRPr="003A5BE6" w:rsidRDefault="00C55425" w:rsidP="00AC6E36">
      <w:pPr>
        <w:rPr>
          <w:lang w:val="en-US"/>
        </w:rPr>
      </w:pPr>
      <w:r w:rsidRPr="00617CEF">
        <w:rPr>
          <w:i/>
          <w:iCs/>
          <w:lang w:val="en-US"/>
        </w:rPr>
        <w:t>"</w:t>
      </w:r>
      <w:r w:rsidR="00827CEE" w:rsidRPr="00617CEF">
        <w:rPr>
          <w:i/>
          <w:iCs/>
          <w:lang w:val="en-US"/>
        </w:rPr>
        <w:t>Make every effort to do what leads to peace</w:t>
      </w:r>
      <w:r w:rsidR="008D32D8">
        <w:rPr>
          <w:i/>
          <w:iCs/>
          <w:lang w:val="en-US"/>
        </w:rPr>
        <w:t xml:space="preserve"> </w:t>
      </w:r>
      <w:r w:rsidR="008D32D8" w:rsidRPr="008D32D8">
        <w:rPr>
          <w:i/>
          <w:iCs/>
          <w:lang w:val="en-US"/>
        </w:rPr>
        <w:t>and to mutual edification</w:t>
      </w:r>
      <w:r w:rsidR="00617CEF" w:rsidRPr="00617CEF">
        <w:rPr>
          <w:i/>
          <w:iCs/>
          <w:lang w:val="en-US"/>
        </w:rPr>
        <w:t>"</w:t>
      </w:r>
      <w:r w:rsidR="00827CEE" w:rsidRPr="00827CEE">
        <w:rPr>
          <w:lang w:val="en-US"/>
        </w:rPr>
        <w:t xml:space="preserve"> </w:t>
      </w:r>
      <w:r w:rsidR="00AC6E36" w:rsidRPr="003A5BE6">
        <w:rPr>
          <w:lang w:val="en-US"/>
        </w:rPr>
        <w:t>14:19</w:t>
      </w:r>
    </w:p>
    <w:p w14:paraId="7DE20A8B" w14:textId="0486F8C4" w:rsidR="00B639F6" w:rsidRDefault="00B639F6" w:rsidP="00AC6E36">
      <w:pPr>
        <w:rPr>
          <w:lang w:val="en-US"/>
        </w:rPr>
      </w:pPr>
      <w:r w:rsidRPr="00A275ED">
        <w:rPr>
          <w:i/>
          <w:iCs/>
          <w:lang w:val="en-US"/>
        </w:rPr>
        <w:t xml:space="preserve">"We who are strong ought to </w:t>
      </w:r>
      <w:r w:rsidRPr="00A275ED">
        <w:rPr>
          <w:i/>
          <w:iCs/>
          <w:u w:val="single"/>
          <w:lang w:val="en-US"/>
        </w:rPr>
        <w:t>bear with the failings of the weak</w:t>
      </w:r>
      <w:r w:rsidRPr="00A275ED">
        <w:rPr>
          <w:i/>
          <w:iCs/>
          <w:lang w:val="en-US"/>
        </w:rPr>
        <w:t xml:space="preserve"> and </w:t>
      </w:r>
      <w:r w:rsidRPr="00A275ED">
        <w:rPr>
          <w:i/>
          <w:iCs/>
          <w:u w:val="single"/>
          <w:lang w:val="en-US"/>
        </w:rPr>
        <w:t>not to please ourselves</w:t>
      </w:r>
      <w:r w:rsidRPr="00A275ED">
        <w:rPr>
          <w:i/>
          <w:iCs/>
          <w:lang w:val="en-US"/>
        </w:rPr>
        <w:t xml:space="preserve">.  Each of us should </w:t>
      </w:r>
      <w:r w:rsidRPr="000E57CD">
        <w:rPr>
          <w:i/>
          <w:iCs/>
          <w:u w:val="single"/>
          <w:lang w:val="en-US"/>
        </w:rPr>
        <w:t>please our neighbors</w:t>
      </w:r>
      <w:r w:rsidRPr="00A275ED">
        <w:rPr>
          <w:i/>
          <w:iCs/>
          <w:lang w:val="en-US"/>
        </w:rPr>
        <w:t xml:space="preserve"> for their good, to </w:t>
      </w:r>
      <w:r w:rsidRPr="000E57CD">
        <w:rPr>
          <w:i/>
          <w:iCs/>
          <w:u w:val="single"/>
          <w:lang w:val="en-US"/>
        </w:rPr>
        <w:t>build them up</w:t>
      </w:r>
      <w:r w:rsidRPr="00A275ED">
        <w:rPr>
          <w:i/>
          <w:iCs/>
          <w:lang w:val="en-US"/>
        </w:rPr>
        <w:t xml:space="preserve">. </w:t>
      </w:r>
      <w:r w:rsidRPr="000E57CD">
        <w:rPr>
          <w:i/>
          <w:iCs/>
          <w:u w:val="single"/>
          <w:lang w:val="en-US"/>
        </w:rPr>
        <w:t>For even Christ did not please himself</w:t>
      </w:r>
      <w:r w:rsidRPr="00A275ED">
        <w:rPr>
          <w:i/>
          <w:iCs/>
          <w:lang w:val="en-US"/>
        </w:rPr>
        <w:t>"</w:t>
      </w:r>
      <w:r w:rsidR="00A275ED">
        <w:rPr>
          <w:lang w:val="en-US"/>
        </w:rPr>
        <w:t xml:space="preserve"> 15:1-3</w:t>
      </w:r>
      <w:r w:rsidR="00A72C5B">
        <w:rPr>
          <w:lang w:val="en-US"/>
        </w:rPr>
        <w:t>a</w:t>
      </w:r>
    </w:p>
    <w:p w14:paraId="7E7A25B9" w14:textId="49FE80BE" w:rsidR="00AC6E36" w:rsidRPr="003A5BE6" w:rsidRDefault="00C55425" w:rsidP="008445A4">
      <w:pPr>
        <w:rPr>
          <w:lang w:val="en-US"/>
        </w:rPr>
      </w:pPr>
      <w:r w:rsidRPr="00A72C5B">
        <w:rPr>
          <w:i/>
          <w:iCs/>
          <w:lang w:val="en-US"/>
        </w:rPr>
        <w:t>"</w:t>
      </w:r>
      <w:r w:rsidR="008445A4" w:rsidRPr="008445A4">
        <w:rPr>
          <w:i/>
          <w:iCs/>
          <w:lang w:val="en-US"/>
        </w:rPr>
        <w:t xml:space="preserve">May the God who gives endurance and encouragement give you the </w:t>
      </w:r>
      <w:r w:rsidR="008445A4" w:rsidRPr="008445A4">
        <w:rPr>
          <w:i/>
          <w:iCs/>
          <w:u w:val="single"/>
          <w:lang w:val="en-US"/>
        </w:rPr>
        <w:t>same attitude of mind</w:t>
      </w:r>
      <w:r w:rsidR="008445A4" w:rsidRPr="008445A4">
        <w:rPr>
          <w:i/>
          <w:iCs/>
          <w:lang w:val="en-US"/>
        </w:rPr>
        <w:t xml:space="preserve"> </w:t>
      </w:r>
      <w:r w:rsidR="008445A4" w:rsidRPr="00D21122">
        <w:rPr>
          <w:i/>
          <w:iCs/>
          <w:u w:val="single"/>
          <w:lang w:val="en-US"/>
        </w:rPr>
        <w:t>toward each other that Christ Jesus had</w:t>
      </w:r>
      <w:r w:rsidR="008445A4" w:rsidRPr="008445A4">
        <w:rPr>
          <w:i/>
          <w:iCs/>
          <w:lang w:val="en-US"/>
        </w:rPr>
        <w:t xml:space="preserve">, so that </w:t>
      </w:r>
      <w:r w:rsidR="008445A4" w:rsidRPr="00613471">
        <w:rPr>
          <w:i/>
          <w:iCs/>
          <w:u w:val="single"/>
          <w:lang w:val="en-US"/>
        </w:rPr>
        <w:t>with one mind and one voice you may glorify</w:t>
      </w:r>
      <w:r w:rsidR="008445A4" w:rsidRPr="008445A4">
        <w:rPr>
          <w:i/>
          <w:iCs/>
          <w:lang w:val="en-US"/>
        </w:rPr>
        <w:t xml:space="preserve"> </w:t>
      </w:r>
      <w:r w:rsidR="008445A4" w:rsidRPr="00613471">
        <w:rPr>
          <w:i/>
          <w:iCs/>
          <w:u w:val="single"/>
          <w:lang w:val="en-US"/>
        </w:rPr>
        <w:t>the God and Father of our Lord Jesus Christ</w:t>
      </w:r>
      <w:r w:rsidR="008445A4" w:rsidRPr="008445A4">
        <w:rPr>
          <w:i/>
          <w:iCs/>
          <w:lang w:val="en-US"/>
        </w:rPr>
        <w:t xml:space="preserve">. </w:t>
      </w:r>
      <w:r w:rsidR="008445A4" w:rsidRPr="00613471">
        <w:rPr>
          <w:i/>
          <w:iCs/>
          <w:u w:val="single"/>
          <w:lang w:val="en-US"/>
        </w:rPr>
        <w:t xml:space="preserve">Accept one </w:t>
      </w:r>
      <w:r w:rsidR="008445A4" w:rsidRPr="005217C8">
        <w:rPr>
          <w:i/>
          <w:iCs/>
          <w:u w:val="single"/>
          <w:lang w:val="en-US"/>
        </w:rPr>
        <w:t>another, then, just as Christ accepted you</w:t>
      </w:r>
      <w:r w:rsidR="008445A4" w:rsidRPr="008445A4">
        <w:rPr>
          <w:i/>
          <w:iCs/>
          <w:lang w:val="en-US"/>
        </w:rPr>
        <w:t xml:space="preserve">, in order to bring praise to God. For I tell you that Christ has become a </w:t>
      </w:r>
      <w:r w:rsidR="008445A4" w:rsidRPr="005217C8">
        <w:rPr>
          <w:i/>
          <w:iCs/>
          <w:u w:val="single"/>
          <w:lang w:val="en-US"/>
        </w:rPr>
        <w:t>servant</w:t>
      </w:r>
      <w:r w:rsidR="008445A4" w:rsidRPr="008445A4">
        <w:rPr>
          <w:i/>
          <w:iCs/>
          <w:lang w:val="en-US"/>
        </w:rPr>
        <w:t xml:space="preserve"> of the Jews</w:t>
      </w:r>
      <w:r w:rsidR="008445A4">
        <w:rPr>
          <w:i/>
          <w:iCs/>
          <w:lang w:val="en-US"/>
        </w:rPr>
        <w:t xml:space="preserve"> </w:t>
      </w:r>
      <w:r w:rsidR="008445A4" w:rsidRPr="008445A4">
        <w:rPr>
          <w:i/>
          <w:iCs/>
          <w:lang w:val="en-US"/>
        </w:rPr>
        <w:t xml:space="preserve">on behalf of God’s truth, so that the promises made to the patriarchs might be confirmed and, moreover, that the Gentiles might glorify God for his mercy. </w:t>
      </w:r>
      <w:r w:rsidR="00A72C5B" w:rsidRPr="00A72C5B">
        <w:rPr>
          <w:i/>
          <w:iCs/>
          <w:lang w:val="en-US"/>
        </w:rPr>
        <w:t>"</w:t>
      </w:r>
      <w:r w:rsidR="00AC6E36" w:rsidRPr="003A5BE6">
        <w:rPr>
          <w:lang w:val="en-US"/>
        </w:rPr>
        <w:t xml:space="preserve"> 15:5</w:t>
      </w:r>
      <w:r w:rsidR="00A72C5B">
        <w:rPr>
          <w:lang w:val="en-US"/>
        </w:rPr>
        <w:t>-9</w:t>
      </w:r>
    </w:p>
    <w:p w14:paraId="15167D6E" w14:textId="77777777" w:rsidR="00AC6E36" w:rsidRPr="003A5BE6" w:rsidRDefault="00AC6E36" w:rsidP="00AC6E36">
      <w:pPr>
        <w:rPr>
          <w:lang w:val="en-US"/>
        </w:rPr>
      </w:pPr>
    </w:p>
    <w:p w14:paraId="1AD6A88D" w14:textId="77777777" w:rsidR="00AC6E36" w:rsidRPr="003A5BE6" w:rsidRDefault="00AC6E36" w:rsidP="003C2EEC">
      <w:pPr>
        <w:pStyle w:val="Heading2"/>
        <w:rPr>
          <w:lang w:val="en-US"/>
        </w:rPr>
      </w:pPr>
      <w:bookmarkStart w:id="67" w:name="_Toc126233839"/>
      <w:r w:rsidRPr="003A5BE6">
        <w:rPr>
          <w:lang w:val="en-US"/>
        </w:rPr>
        <w:t>APPLICATION OF CHAPTERS 12-16</w:t>
      </w:r>
      <w:bookmarkEnd w:id="67"/>
    </w:p>
    <w:p w14:paraId="7E432ADA" w14:textId="119624E6" w:rsidR="00AC6E36" w:rsidRPr="003A5BE6" w:rsidRDefault="00AC6E36" w:rsidP="00AC6E36">
      <w:pPr>
        <w:rPr>
          <w:lang w:val="en-US"/>
        </w:rPr>
      </w:pPr>
      <w:r w:rsidRPr="003A5BE6">
        <w:rPr>
          <w:lang w:val="en-US"/>
        </w:rPr>
        <w:t>It is perfectly fine to have different opinions, traditions</w:t>
      </w:r>
      <w:r w:rsidR="00F337B4">
        <w:rPr>
          <w:lang w:val="en-US"/>
        </w:rPr>
        <w:t>,</w:t>
      </w:r>
      <w:r w:rsidRPr="003A5BE6">
        <w:rPr>
          <w:lang w:val="en-US"/>
        </w:rPr>
        <w:t xml:space="preserve"> and practices, to have different consciences</w:t>
      </w:r>
      <w:r w:rsidR="00F337B4">
        <w:rPr>
          <w:lang w:val="en-US"/>
        </w:rPr>
        <w:t>,</w:t>
      </w:r>
      <w:r w:rsidRPr="003A5BE6">
        <w:rPr>
          <w:lang w:val="en-US"/>
        </w:rPr>
        <w:t xml:space="preserve"> and not to agree on everything, but we must be generous with each other where we differ. We must accept each other because God has already accepted us. (If Jews and Gentiles could do this, so can we.)</w:t>
      </w:r>
    </w:p>
    <w:p w14:paraId="41AED4A3" w14:textId="0602CC6F" w:rsidR="00626516" w:rsidRPr="003A5BE6" w:rsidRDefault="00AC6E36" w:rsidP="00AC6E36">
      <w:pPr>
        <w:rPr>
          <w:lang w:val="en-US"/>
        </w:rPr>
      </w:pPr>
      <w:r w:rsidRPr="003A5BE6">
        <w:rPr>
          <w:lang w:val="en-US"/>
        </w:rPr>
        <w:t>What is "Sabbath, meat and wine" today? Theology, charismatic</w:t>
      </w:r>
      <w:r w:rsidR="005E2333">
        <w:rPr>
          <w:lang w:val="en-US"/>
        </w:rPr>
        <w:t>s</w:t>
      </w:r>
      <w:r w:rsidRPr="003A5BE6">
        <w:rPr>
          <w:lang w:val="en-US"/>
        </w:rPr>
        <w:t>, politics, types of people, Sunday outfits, hymns…? Do you realize that you have to "receive" someone in a better way?</w:t>
      </w:r>
    </w:p>
    <w:sectPr w:rsidR="00626516" w:rsidRPr="003A5BE6" w:rsidSect="007D2805">
      <w:footerReference w:type="default" r:id="rId12"/>
      <w:footerReference w:type="first" r:id="rId13"/>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66F63" w14:textId="77777777" w:rsidR="0021456C" w:rsidRDefault="0021456C" w:rsidP="007D2805">
      <w:pPr>
        <w:spacing w:after="0" w:line="240" w:lineRule="auto"/>
      </w:pPr>
      <w:r>
        <w:separator/>
      </w:r>
    </w:p>
  </w:endnote>
  <w:endnote w:type="continuationSeparator" w:id="0">
    <w:p w14:paraId="19766C94" w14:textId="77777777" w:rsidR="0021456C" w:rsidRDefault="0021456C" w:rsidP="007D2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402BF84C" w14:textId="18D4E55E" w:rsidR="007D2805" w:rsidRPr="007D2805" w:rsidRDefault="007D2805">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754C2993" wp14:editId="05E3EDE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2A2A2D">
          <w:rPr>
            <w:rFonts w:ascii="Times New Roman" w:hAnsi="Times New Roman" w:cs="Times New Roman"/>
            <w:b/>
            <w:bCs/>
            <w:noProof/>
            <w:sz w:val="20"/>
            <w:szCs w:val="20"/>
          </w:rPr>
          <w:t>39</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2A2A2D">
          <w:rPr>
            <w:rFonts w:ascii="Times New Roman" w:hAnsi="Times New Roman" w:cs="Times New Roman"/>
            <w:b/>
            <w:bCs/>
            <w:noProof/>
            <w:sz w:val="20"/>
            <w:szCs w:val="20"/>
          </w:rPr>
          <w:t>39</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7AB0" w14:textId="5D2A0C84" w:rsidR="007D2805" w:rsidRDefault="007D2805">
    <w:pPr>
      <w:pStyle w:val="Footer"/>
    </w:pPr>
  </w:p>
  <w:p w14:paraId="172CEA05" w14:textId="77777777" w:rsidR="007D2805" w:rsidRDefault="007D2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1FC87" w14:textId="77777777" w:rsidR="0021456C" w:rsidRDefault="0021456C" w:rsidP="007D2805">
      <w:pPr>
        <w:spacing w:after="0" w:line="240" w:lineRule="auto"/>
      </w:pPr>
      <w:r>
        <w:separator/>
      </w:r>
    </w:p>
  </w:footnote>
  <w:footnote w:type="continuationSeparator" w:id="0">
    <w:p w14:paraId="0B30A31F" w14:textId="77777777" w:rsidR="0021456C" w:rsidRDefault="0021456C" w:rsidP="007D28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3D31"/>
    <w:multiLevelType w:val="hybridMultilevel"/>
    <w:tmpl w:val="6D20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85730"/>
    <w:multiLevelType w:val="hybridMultilevel"/>
    <w:tmpl w:val="427C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B3FA8"/>
    <w:multiLevelType w:val="hybridMultilevel"/>
    <w:tmpl w:val="AA809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869AC"/>
    <w:multiLevelType w:val="hybridMultilevel"/>
    <w:tmpl w:val="720A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C7112"/>
    <w:multiLevelType w:val="hybridMultilevel"/>
    <w:tmpl w:val="0F0EC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E0638"/>
    <w:multiLevelType w:val="hybridMultilevel"/>
    <w:tmpl w:val="7E9EF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02D8C"/>
    <w:multiLevelType w:val="hybridMultilevel"/>
    <w:tmpl w:val="0B60A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52207"/>
    <w:multiLevelType w:val="hybridMultilevel"/>
    <w:tmpl w:val="17C2C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16C7B"/>
    <w:multiLevelType w:val="hybridMultilevel"/>
    <w:tmpl w:val="F676C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858B1"/>
    <w:multiLevelType w:val="hybridMultilevel"/>
    <w:tmpl w:val="6A887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5F475D"/>
    <w:multiLevelType w:val="hybridMultilevel"/>
    <w:tmpl w:val="0D40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AC5"/>
    <w:multiLevelType w:val="hybridMultilevel"/>
    <w:tmpl w:val="C9C2D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62FA9"/>
    <w:multiLevelType w:val="hybridMultilevel"/>
    <w:tmpl w:val="3112F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C7B90"/>
    <w:multiLevelType w:val="hybridMultilevel"/>
    <w:tmpl w:val="4CF8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D41C8"/>
    <w:multiLevelType w:val="hybridMultilevel"/>
    <w:tmpl w:val="BA26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397BA2"/>
    <w:multiLevelType w:val="hybridMultilevel"/>
    <w:tmpl w:val="99FA9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127182"/>
    <w:multiLevelType w:val="hybridMultilevel"/>
    <w:tmpl w:val="C5FE5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A681D"/>
    <w:multiLevelType w:val="hybridMultilevel"/>
    <w:tmpl w:val="E91C7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429F6"/>
    <w:multiLevelType w:val="hybridMultilevel"/>
    <w:tmpl w:val="DB9EC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E2A2C"/>
    <w:multiLevelType w:val="hybridMultilevel"/>
    <w:tmpl w:val="0A20E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D317E"/>
    <w:multiLevelType w:val="hybridMultilevel"/>
    <w:tmpl w:val="F056C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5A646D"/>
    <w:multiLevelType w:val="hybridMultilevel"/>
    <w:tmpl w:val="364A0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B1739"/>
    <w:multiLevelType w:val="hybridMultilevel"/>
    <w:tmpl w:val="599072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BE354CE"/>
    <w:multiLevelType w:val="hybridMultilevel"/>
    <w:tmpl w:val="FE4A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CE67A6"/>
    <w:multiLevelType w:val="hybridMultilevel"/>
    <w:tmpl w:val="369C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47010"/>
    <w:multiLevelType w:val="hybridMultilevel"/>
    <w:tmpl w:val="AF84C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5461A2"/>
    <w:multiLevelType w:val="hybridMultilevel"/>
    <w:tmpl w:val="AA10C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1702D9"/>
    <w:multiLevelType w:val="hybridMultilevel"/>
    <w:tmpl w:val="ED7C6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1A699A"/>
    <w:multiLevelType w:val="hybridMultilevel"/>
    <w:tmpl w:val="13AAB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37538F"/>
    <w:multiLevelType w:val="hybridMultilevel"/>
    <w:tmpl w:val="07C09AF2"/>
    <w:lvl w:ilvl="0" w:tplc="369667D6">
      <w:start w:val="2"/>
      <w:numFmt w:val="lowerLetter"/>
      <w:lvlText w:val="%1)"/>
      <w:lvlJc w:val="left"/>
      <w:pPr>
        <w:ind w:left="720" w:hanging="360"/>
      </w:pPr>
      <w:rPr>
        <w:rFonts w:eastAsiaTheme="majorEastAsia" w:cstheme="majorBid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77313D"/>
    <w:multiLevelType w:val="hybridMultilevel"/>
    <w:tmpl w:val="4C8C1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95804"/>
    <w:multiLevelType w:val="hybridMultilevel"/>
    <w:tmpl w:val="C26AD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F74444"/>
    <w:multiLevelType w:val="hybridMultilevel"/>
    <w:tmpl w:val="6EFC2E44"/>
    <w:lvl w:ilvl="0" w:tplc="771E3E90">
      <w:start w:val="2"/>
      <w:numFmt w:val="lowerLetter"/>
      <w:lvlText w:val="%1."/>
      <w:lvlJc w:val="left"/>
      <w:pPr>
        <w:ind w:left="720" w:hanging="360"/>
      </w:pPr>
      <w:rPr>
        <w:rFonts w:eastAsiaTheme="majorEastAsia"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7451142">
    <w:abstractNumId w:val="4"/>
  </w:num>
  <w:num w:numId="2" w16cid:durableId="1671985321">
    <w:abstractNumId w:val="0"/>
  </w:num>
  <w:num w:numId="3" w16cid:durableId="1128278729">
    <w:abstractNumId w:val="13"/>
  </w:num>
  <w:num w:numId="4" w16cid:durableId="498155834">
    <w:abstractNumId w:val="17"/>
  </w:num>
  <w:num w:numId="5" w16cid:durableId="644509554">
    <w:abstractNumId w:val="18"/>
  </w:num>
  <w:num w:numId="6" w16cid:durableId="157380083">
    <w:abstractNumId w:val="23"/>
  </w:num>
  <w:num w:numId="7" w16cid:durableId="109784828">
    <w:abstractNumId w:val="5"/>
  </w:num>
  <w:num w:numId="8" w16cid:durableId="1478717366">
    <w:abstractNumId w:val="25"/>
  </w:num>
  <w:num w:numId="9" w16cid:durableId="1935283564">
    <w:abstractNumId w:val="6"/>
  </w:num>
  <w:num w:numId="10" w16cid:durableId="737822100">
    <w:abstractNumId w:val="11"/>
  </w:num>
  <w:num w:numId="11" w16cid:durableId="439686354">
    <w:abstractNumId w:val="8"/>
  </w:num>
  <w:num w:numId="12" w16cid:durableId="1136148243">
    <w:abstractNumId w:val="2"/>
  </w:num>
  <w:num w:numId="13" w16cid:durableId="2063096125">
    <w:abstractNumId w:val="21"/>
  </w:num>
  <w:num w:numId="14" w16cid:durableId="2031182894">
    <w:abstractNumId w:val="7"/>
  </w:num>
  <w:num w:numId="15" w16cid:durableId="1149008948">
    <w:abstractNumId w:val="20"/>
  </w:num>
  <w:num w:numId="16" w16cid:durableId="1066342763">
    <w:abstractNumId w:val="26"/>
  </w:num>
  <w:num w:numId="17" w16cid:durableId="61411347">
    <w:abstractNumId w:val="12"/>
  </w:num>
  <w:num w:numId="18" w16cid:durableId="740637110">
    <w:abstractNumId w:val="28"/>
  </w:num>
  <w:num w:numId="19" w16cid:durableId="2143881258">
    <w:abstractNumId w:val="24"/>
  </w:num>
  <w:num w:numId="20" w16cid:durableId="991063651">
    <w:abstractNumId w:val="30"/>
  </w:num>
  <w:num w:numId="21" w16cid:durableId="1730688746">
    <w:abstractNumId w:val="22"/>
  </w:num>
  <w:num w:numId="22" w16cid:durableId="1772117571">
    <w:abstractNumId w:val="27"/>
  </w:num>
  <w:num w:numId="23" w16cid:durableId="1599291582">
    <w:abstractNumId w:val="31"/>
  </w:num>
  <w:num w:numId="24" w16cid:durableId="1715232474">
    <w:abstractNumId w:val="10"/>
  </w:num>
  <w:num w:numId="25" w16cid:durableId="966814684">
    <w:abstractNumId w:val="15"/>
  </w:num>
  <w:num w:numId="26" w16cid:durableId="119157241">
    <w:abstractNumId w:val="3"/>
  </w:num>
  <w:num w:numId="27" w16cid:durableId="8920999">
    <w:abstractNumId w:val="14"/>
  </w:num>
  <w:num w:numId="28" w16cid:durableId="1327706725">
    <w:abstractNumId w:val="1"/>
  </w:num>
  <w:num w:numId="29" w16cid:durableId="747386659">
    <w:abstractNumId w:val="9"/>
  </w:num>
  <w:num w:numId="30" w16cid:durableId="109786092">
    <w:abstractNumId w:val="16"/>
  </w:num>
  <w:num w:numId="31" w16cid:durableId="839928086">
    <w:abstractNumId w:val="19"/>
  </w:num>
  <w:num w:numId="32" w16cid:durableId="2120905747">
    <w:abstractNumId w:val="32"/>
  </w:num>
  <w:num w:numId="33" w16cid:durableId="25659472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a2tDQ0MzUyMjNS0lEKTi0uzszPAymwqAUAnR3r1iwAAAA="/>
  </w:docVars>
  <w:rsids>
    <w:rsidRoot w:val="00AC6E36"/>
    <w:rsid w:val="00013BAA"/>
    <w:rsid w:val="00014525"/>
    <w:rsid w:val="00015AAC"/>
    <w:rsid w:val="0001757D"/>
    <w:rsid w:val="0002087B"/>
    <w:rsid w:val="00034871"/>
    <w:rsid w:val="00034F90"/>
    <w:rsid w:val="000419FF"/>
    <w:rsid w:val="00045FB9"/>
    <w:rsid w:val="00046A8B"/>
    <w:rsid w:val="00046E0F"/>
    <w:rsid w:val="00047B3B"/>
    <w:rsid w:val="0005676F"/>
    <w:rsid w:val="00067290"/>
    <w:rsid w:val="00075677"/>
    <w:rsid w:val="00075B2C"/>
    <w:rsid w:val="00076A29"/>
    <w:rsid w:val="00076C98"/>
    <w:rsid w:val="00096E0E"/>
    <w:rsid w:val="00097500"/>
    <w:rsid w:val="000A4BD5"/>
    <w:rsid w:val="000A7A44"/>
    <w:rsid w:val="000A7A9B"/>
    <w:rsid w:val="000B1EA1"/>
    <w:rsid w:val="000B6B91"/>
    <w:rsid w:val="000C2967"/>
    <w:rsid w:val="000E25B7"/>
    <w:rsid w:val="000E57CD"/>
    <w:rsid w:val="000F1409"/>
    <w:rsid w:val="000F2F42"/>
    <w:rsid w:val="000F489A"/>
    <w:rsid w:val="00103358"/>
    <w:rsid w:val="00104033"/>
    <w:rsid w:val="001136AD"/>
    <w:rsid w:val="001231E9"/>
    <w:rsid w:val="00136775"/>
    <w:rsid w:val="00137A30"/>
    <w:rsid w:val="00141E33"/>
    <w:rsid w:val="0015486F"/>
    <w:rsid w:val="00166E11"/>
    <w:rsid w:val="00172252"/>
    <w:rsid w:val="00172F2B"/>
    <w:rsid w:val="00180956"/>
    <w:rsid w:val="00181956"/>
    <w:rsid w:val="00182B6F"/>
    <w:rsid w:val="001835D1"/>
    <w:rsid w:val="00183930"/>
    <w:rsid w:val="001900F2"/>
    <w:rsid w:val="001932A3"/>
    <w:rsid w:val="001950FF"/>
    <w:rsid w:val="001A4B63"/>
    <w:rsid w:val="001A5F88"/>
    <w:rsid w:val="001A6930"/>
    <w:rsid w:val="001B1A84"/>
    <w:rsid w:val="001C523B"/>
    <w:rsid w:val="001D12A4"/>
    <w:rsid w:val="00203BFA"/>
    <w:rsid w:val="00204531"/>
    <w:rsid w:val="00204624"/>
    <w:rsid w:val="00206C03"/>
    <w:rsid w:val="00210DD1"/>
    <w:rsid w:val="0021456C"/>
    <w:rsid w:val="00214AF3"/>
    <w:rsid w:val="00215EE3"/>
    <w:rsid w:val="002228FA"/>
    <w:rsid w:val="00232AB5"/>
    <w:rsid w:val="00234035"/>
    <w:rsid w:val="0023416A"/>
    <w:rsid w:val="002343E5"/>
    <w:rsid w:val="00244182"/>
    <w:rsid w:val="002479A2"/>
    <w:rsid w:val="00247CD7"/>
    <w:rsid w:val="002510B3"/>
    <w:rsid w:val="00253EE0"/>
    <w:rsid w:val="002552B2"/>
    <w:rsid w:val="002621A2"/>
    <w:rsid w:val="002622B2"/>
    <w:rsid w:val="00275746"/>
    <w:rsid w:val="00280829"/>
    <w:rsid w:val="002815E4"/>
    <w:rsid w:val="00285A64"/>
    <w:rsid w:val="00293304"/>
    <w:rsid w:val="00295261"/>
    <w:rsid w:val="002953A8"/>
    <w:rsid w:val="002957F7"/>
    <w:rsid w:val="002A2A2D"/>
    <w:rsid w:val="002A3E8D"/>
    <w:rsid w:val="002A524A"/>
    <w:rsid w:val="002B347E"/>
    <w:rsid w:val="002B5A74"/>
    <w:rsid w:val="002B5D3B"/>
    <w:rsid w:val="002B7AB9"/>
    <w:rsid w:val="002C1565"/>
    <w:rsid w:val="002C3489"/>
    <w:rsid w:val="002C3B91"/>
    <w:rsid w:val="002C408E"/>
    <w:rsid w:val="002C6B93"/>
    <w:rsid w:val="002C7792"/>
    <w:rsid w:val="002D0F9B"/>
    <w:rsid w:val="002D6CE0"/>
    <w:rsid w:val="002D7B4C"/>
    <w:rsid w:val="002E0503"/>
    <w:rsid w:val="002E4192"/>
    <w:rsid w:val="002F3A22"/>
    <w:rsid w:val="002F49A3"/>
    <w:rsid w:val="002F505F"/>
    <w:rsid w:val="002F5124"/>
    <w:rsid w:val="002F7E5A"/>
    <w:rsid w:val="003000CE"/>
    <w:rsid w:val="003044F7"/>
    <w:rsid w:val="00315CD2"/>
    <w:rsid w:val="00317DA7"/>
    <w:rsid w:val="00323BD6"/>
    <w:rsid w:val="00326FB6"/>
    <w:rsid w:val="00327C4F"/>
    <w:rsid w:val="00354492"/>
    <w:rsid w:val="0036088F"/>
    <w:rsid w:val="0036262A"/>
    <w:rsid w:val="00362A44"/>
    <w:rsid w:val="003632C2"/>
    <w:rsid w:val="00365A3B"/>
    <w:rsid w:val="0036626D"/>
    <w:rsid w:val="00367B7B"/>
    <w:rsid w:val="003703D8"/>
    <w:rsid w:val="003756A2"/>
    <w:rsid w:val="00386D97"/>
    <w:rsid w:val="00395DF8"/>
    <w:rsid w:val="003A5BE6"/>
    <w:rsid w:val="003B1F63"/>
    <w:rsid w:val="003B3690"/>
    <w:rsid w:val="003C1239"/>
    <w:rsid w:val="003C2EEC"/>
    <w:rsid w:val="003C684C"/>
    <w:rsid w:val="003D0C7E"/>
    <w:rsid w:val="003D1BF0"/>
    <w:rsid w:val="003D587D"/>
    <w:rsid w:val="003D5FAB"/>
    <w:rsid w:val="003E1CF2"/>
    <w:rsid w:val="003E3A48"/>
    <w:rsid w:val="003F3DBD"/>
    <w:rsid w:val="003F5114"/>
    <w:rsid w:val="003F6096"/>
    <w:rsid w:val="00401735"/>
    <w:rsid w:val="00404437"/>
    <w:rsid w:val="00404A68"/>
    <w:rsid w:val="00404DEC"/>
    <w:rsid w:val="00407FEA"/>
    <w:rsid w:val="00411123"/>
    <w:rsid w:val="004135F6"/>
    <w:rsid w:val="00415730"/>
    <w:rsid w:val="004161B7"/>
    <w:rsid w:val="00421180"/>
    <w:rsid w:val="00422A2C"/>
    <w:rsid w:val="00423682"/>
    <w:rsid w:val="00431542"/>
    <w:rsid w:val="0043625E"/>
    <w:rsid w:val="00445EC5"/>
    <w:rsid w:val="0045134C"/>
    <w:rsid w:val="00453992"/>
    <w:rsid w:val="004628A0"/>
    <w:rsid w:val="00486E63"/>
    <w:rsid w:val="00487B3F"/>
    <w:rsid w:val="0049490E"/>
    <w:rsid w:val="0049564F"/>
    <w:rsid w:val="004A0778"/>
    <w:rsid w:val="004A317A"/>
    <w:rsid w:val="004A7592"/>
    <w:rsid w:val="004B0236"/>
    <w:rsid w:val="004B061E"/>
    <w:rsid w:val="004B170D"/>
    <w:rsid w:val="004B680C"/>
    <w:rsid w:val="004C1938"/>
    <w:rsid w:val="004C5ED5"/>
    <w:rsid w:val="004C703B"/>
    <w:rsid w:val="004D1E6D"/>
    <w:rsid w:val="004D3D9F"/>
    <w:rsid w:val="004E378F"/>
    <w:rsid w:val="004E40C3"/>
    <w:rsid w:val="004E7770"/>
    <w:rsid w:val="004F0BE5"/>
    <w:rsid w:val="004F1B4A"/>
    <w:rsid w:val="0050016C"/>
    <w:rsid w:val="00503E73"/>
    <w:rsid w:val="00504854"/>
    <w:rsid w:val="00506993"/>
    <w:rsid w:val="005156B6"/>
    <w:rsid w:val="0052081E"/>
    <w:rsid w:val="005217C8"/>
    <w:rsid w:val="00524193"/>
    <w:rsid w:val="005266F9"/>
    <w:rsid w:val="00530D6F"/>
    <w:rsid w:val="005322C3"/>
    <w:rsid w:val="0053570A"/>
    <w:rsid w:val="00536F86"/>
    <w:rsid w:val="00540B81"/>
    <w:rsid w:val="00543755"/>
    <w:rsid w:val="0054695E"/>
    <w:rsid w:val="0057034C"/>
    <w:rsid w:val="00574AE1"/>
    <w:rsid w:val="00576647"/>
    <w:rsid w:val="00584DFE"/>
    <w:rsid w:val="0058777D"/>
    <w:rsid w:val="005B439E"/>
    <w:rsid w:val="005D26B0"/>
    <w:rsid w:val="005D47B9"/>
    <w:rsid w:val="005E11AE"/>
    <w:rsid w:val="005E2333"/>
    <w:rsid w:val="005F75BD"/>
    <w:rsid w:val="00601CD2"/>
    <w:rsid w:val="00605017"/>
    <w:rsid w:val="006126ED"/>
    <w:rsid w:val="00613471"/>
    <w:rsid w:val="00615637"/>
    <w:rsid w:val="00616D8F"/>
    <w:rsid w:val="00617CEF"/>
    <w:rsid w:val="006249BE"/>
    <w:rsid w:val="00625624"/>
    <w:rsid w:val="00626516"/>
    <w:rsid w:val="00641704"/>
    <w:rsid w:val="00642222"/>
    <w:rsid w:val="006468B0"/>
    <w:rsid w:val="006500DB"/>
    <w:rsid w:val="0065486E"/>
    <w:rsid w:val="00657E42"/>
    <w:rsid w:val="006615A4"/>
    <w:rsid w:val="006704F6"/>
    <w:rsid w:val="00674C07"/>
    <w:rsid w:val="00676988"/>
    <w:rsid w:val="0067746C"/>
    <w:rsid w:val="00681554"/>
    <w:rsid w:val="0068239A"/>
    <w:rsid w:val="00692803"/>
    <w:rsid w:val="006A6668"/>
    <w:rsid w:val="006B457D"/>
    <w:rsid w:val="006B5DD2"/>
    <w:rsid w:val="006C0EC3"/>
    <w:rsid w:val="006C0FCB"/>
    <w:rsid w:val="006C23AB"/>
    <w:rsid w:val="006C4072"/>
    <w:rsid w:val="006C6D56"/>
    <w:rsid w:val="006E51CE"/>
    <w:rsid w:val="006E6C77"/>
    <w:rsid w:val="006F07CE"/>
    <w:rsid w:val="00703253"/>
    <w:rsid w:val="00703949"/>
    <w:rsid w:val="00704D31"/>
    <w:rsid w:val="00706987"/>
    <w:rsid w:val="00712200"/>
    <w:rsid w:val="007132A3"/>
    <w:rsid w:val="007159D9"/>
    <w:rsid w:val="00732748"/>
    <w:rsid w:val="00732BD1"/>
    <w:rsid w:val="00737962"/>
    <w:rsid w:val="007408AA"/>
    <w:rsid w:val="00750CE2"/>
    <w:rsid w:val="00750FD6"/>
    <w:rsid w:val="00753FBF"/>
    <w:rsid w:val="0076090F"/>
    <w:rsid w:val="007636B2"/>
    <w:rsid w:val="00763810"/>
    <w:rsid w:val="0076566B"/>
    <w:rsid w:val="00772A28"/>
    <w:rsid w:val="0077685D"/>
    <w:rsid w:val="00783C4F"/>
    <w:rsid w:val="0078486C"/>
    <w:rsid w:val="00791C3D"/>
    <w:rsid w:val="00793F13"/>
    <w:rsid w:val="00797A99"/>
    <w:rsid w:val="00797B35"/>
    <w:rsid w:val="007A0450"/>
    <w:rsid w:val="007A5029"/>
    <w:rsid w:val="007C3A3C"/>
    <w:rsid w:val="007D2805"/>
    <w:rsid w:val="007E348C"/>
    <w:rsid w:val="007E37BE"/>
    <w:rsid w:val="007E4838"/>
    <w:rsid w:val="007E5B76"/>
    <w:rsid w:val="008053FB"/>
    <w:rsid w:val="00806A97"/>
    <w:rsid w:val="00812B20"/>
    <w:rsid w:val="00812B69"/>
    <w:rsid w:val="00817215"/>
    <w:rsid w:val="00826FF7"/>
    <w:rsid w:val="00827756"/>
    <w:rsid w:val="00827CEE"/>
    <w:rsid w:val="00831644"/>
    <w:rsid w:val="00834530"/>
    <w:rsid w:val="008445A4"/>
    <w:rsid w:val="00854949"/>
    <w:rsid w:val="008552EA"/>
    <w:rsid w:val="008608D2"/>
    <w:rsid w:val="00861E1E"/>
    <w:rsid w:val="00863EFB"/>
    <w:rsid w:val="00865499"/>
    <w:rsid w:val="00866231"/>
    <w:rsid w:val="00867D64"/>
    <w:rsid w:val="0087078A"/>
    <w:rsid w:val="00881840"/>
    <w:rsid w:val="00883F8E"/>
    <w:rsid w:val="00886B55"/>
    <w:rsid w:val="00890C52"/>
    <w:rsid w:val="008A67D9"/>
    <w:rsid w:val="008C4C6A"/>
    <w:rsid w:val="008D32D8"/>
    <w:rsid w:val="008D37BC"/>
    <w:rsid w:val="008D4E87"/>
    <w:rsid w:val="008D66E3"/>
    <w:rsid w:val="008E1C85"/>
    <w:rsid w:val="008E209B"/>
    <w:rsid w:val="008F302C"/>
    <w:rsid w:val="008F5449"/>
    <w:rsid w:val="00902ABC"/>
    <w:rsid w:val="00905960"/>
    <w:rsid w:val="00920912"/>
    <w:rsid w:val="00924042"/>
    <w:rsid w:val="00935B54"/>
    <w:rsid w:val="00936C4E"/>
    <w:rsid w:val="00942E1C"/>
    <w:rsid w:val="00944C84"/>
    <w:rsid w:val="00944CF9"/>
    <w:rsid w:val="009464D8"/>
    <w:rsid w:val="00946DC0"/>
    <w:rsid w:val="0094758C"/>
    <w:rsid w:val="009477E6"/>
    <w:rsid w:val="00953293"/>
    <w:rsid w:val="00956C9E"/>
    <w:rsid w:val="00963B1F"/>
    <w:rsid w:val="009666B5"/>
    <w:rsid w:val="00973FF3"/>
    <w:rsid w:val="00980BB1"/>
    <w:rsid w:val="00981273"/>
    <w:rsid w:val="009A03FD"/>
    <w:rsid w:val="009B388D"/>
    <w:rsid w:val="009B79B1"/>
    <w:rsid w:val="009C2B13"/>
    <w:rsid w:val="009C581D"/>
    <w:rsid w:val="009E214C"/>
    <w:rsid w:val="009E600C"/>
    <w:rsid w:val="009F13BD"/>
    <w:rsid w:val="009F2976"/>
    <w:rsid w:val="00A01AB2"/>
    <w:rsid w:val="00A13A6C"/>
    <w:rsid w:val="00A219BF"/>
    <w:rsid w:val="00A23C6A"/>
    <w:rsid w:val="00A23E1C"/>
    <w:rsid w:val="00A259EA"/>
    <w:rsid w:val="00A275ED"/>
    <w:rsid w:val="00A27BD7"/>
    <w:rsid w:val="00A32364"/>
    <w:rsid w:val="00A33844"/>
    <w:rsid w:val="00A34179"/>
    <w:rsid w:val="00A3614B"/>
    <w:rsid w:val="00A37C26"/>
    <w:rsid w:val="00A51334"/>
    <w:rsid w:val="00A54EBA"/>
    <w:rsid w:val="00A60BDF"/>
    <w:rsid w:val="00A64A57"/>
    <w:rsid w:val="00A64BD8"/>
    <w:rsid w:val="00A72C5B"/>
    <w:rsid w:val="00A748E7"/>
    <w:rsid w:val="00A80028"/>
    <w:rsid w:val="00A80AA9"/>
    <w:rsid w:val="00A83FDE"/>
    <w:rsid w:val="00A91E91"/>
    <w:rsid w:val="00A9476A"/>
    <w:rsid w:val="00A95047"/>
    <w:rsid w:val="00AA076B"/>
    <w:rsid w:val="00AA51CC"/>
    <w:rsid w:val="00AA54F0"/>
    <w:rsid w:val="00AA6E85"/>
    <w:rsid w:val="00AA79C0"/>
    <w:rsid w:val="00AB0534"/>
    <w:rsid w:val="00AB088F"/>
    <w:rsid w:val="00AC11AD"/>
    <w:rsid w:val="00AC6059"/>
    <w:rsid w:val="00AC6E36"/>
    <w:rsid w:val="00AD0563"/>
    <w:rsid w:val="00AE0948"/>
    <w:rsid w:val="00AE123C"/>
    <w:rsid w:val="00AE12B9"/>
    <w:rsid w:val="00AE1818"/>
    <w:rsid w:val="00B02294"/>
    <w:rsid w:val="00B12354"/>
    <w:rsid w:val="00B142BD"/>
    <w:rsid w:val="00B151E3"/>
    <w:rsid w:val="00B16305"/>
    <w:rsid w:val="00B2146A"/>
    <w:rsid w:val="00B24DC5"/>
    <w:rsid w:val="00B31C47"/>
    <w:rsid w:val="00B33E9F"/>
    <w:rsid w:val="00B37CAA"/>
    <w:rsid w:val="00B5581F"/>
    <w:rsid w:val="00B56257"/>
    <w:rsid w:val="00B62DF9"/>
    <w:rsid w:val="00B639F6"/>
    <w:rsid w:val="00B67EFC"/>
    <w:rsid w:val="00B7041B"/>
    <w:rsid w:val="00B709C6"/>
    <w:rsid w:val="00B75EC4"/>
    <w:rsid w:val="00B801E9"/>
    <w:rsid w:val="00B826D2"/>
    <w:rsid w:val="00B83FCD"/>
    <w:rsid w:val="00B87ED4"/>
    <w:rsid w:val="00B90AC7"/>
    <w:rsid w:val="00B93DB1"/>
    <w:rsid w:val="00B94313"/>
    <w:rsid w:val="00B94D1E"/>
    <w:rsid w:val="00B94DC1"/>
    <w:rsid w:val="00BA58D1"/>
    <w:rsid w:val="00BB0A54"/>
    <w:rsid w:val="00BB33EF"/>
    <w:rsid w:val="00BB49E8"/>
    <w:rsid w:val="00BB7486"/>
    <w:rsid w:val="00BD2D13"/>
    <w:rsid w:val="00BE261B"/>
    <w:rsid w:val="00BE4A49"/>
    <w:rsid w:val="00BE6035"/>
    <w:rsid w:val="00BF089E"/>
    <w:rsid w:val="00BF4BC2"/>
    <w:rsid w:val="00BF5C9C"/>
    <w:rsid w:val="00C036AF"/>
    <w:rsid w:val="00C07E33"/>
    <w:rsid w:val="00C14BFA"/>
    <w:rsid w:val="00C15221"/>
    <w:rsid w:val="00C2196B"/>
    <w:rsid w:val="00C22FFC"/>
    <w:rsid w:val="00C306A1"/>
    <w:rsid w:val="00C33025"/>
    <w:rsid w:val="00C43FED"/>
    <w:rsid w:val="00C55425"/>
    <w:rsid w:val="00C57BA7"/>
    <w:rsid w:val="00C6671D"/>
    <w:rsid w:val="00C67A6A"/>
    <w:rsid w:val="00C83B19"/>
    <w:rsid w:val="00CA00D5"/>
    <w:rsid w:val="00CA20BA"/>
    <w:rsid w:val="00CA47CA"/>
    <w:rsid w:val="00CB0A3D"/>
    <w:rsid w:val="00CB249F"/>
    <w:rsid w:val="00CD03F1"/>
    <w:rsid w:val="00CD0E8C"/>
    <w:rsid w:val="00CD47E5"/>
    <w:rsid w:val="00CD7B24"/>
    <w:rsid w:val="00CE53AD"/>
    <w:rsid w:val="00CE608A"/>
    <w:rsid w:val="00CF1103"/>
    <w:rsid w:val="00CF2033"/>
    <w:rsid w:val="00CF4697"/>
    <w:rsid w:val="00D02A53"/>
    <w:rsid w:val="00D0658F"/>
    <w:rsid w:val="00D06AA3"/>
    <w:rsid w:val="00D1250C"/>
    <w:rsid w:val="00D15565"/>
    <w:rsid w:val="00D21122"/>
    <w:rsid w:val="00D22A85"/>
    <w:rsid w:val="00D31A1F"/>
    <w:rsid w:val="00D3598F"/>
    <w:rsid w:val="00D4557D"/>
    <w:rsid w:val="00D4595D"/>
    <w:rsid w:val="00D46D13"/>
    <w:rsid w:val="00D524C8"/>
    <w:rsid w:val="00D560DB"/>
    <w:rsid w:val="00D64216"/>
    <w:rsid w:val="00D66A30"/>
    <w:rsid w:val="00D703BA"/>
    <w:rsid w:val="00D752DF"/>
    <w:rsid w:val="00D7787B"/>
    <w:rsid w:val="00D8153B"/>
    <w:rsid w:val="00D83652"/>
    <w:rsid w:val="00D83694"/>
    <w:rsid w:val="00D9558E"/>
    <w:rsid w:val="00DA1C8F"/>
    <w:rsid w:val="00DA2D53"/>
    <w:rsid w:val="00DA3C23"/>
    <w:rsid w:val="00DB2EAF"/>
    <w:rsid w:val="00DC0C4E"/>
    <w:rsid w:val="00DC2922"/>
    <w:rsid w:val="00DC6FB1"/>
    <w:rsid w:val="00DD132F"/>
    <w:rsid w:val="00DD587F"/>
    <w:rsid w:val="00DE11C3"/>
    <w:rsid w:val="00DE5BB5"/>
    <w:rsid w:val="00DE79C3"/>
    <w:rsid w:val="00DF08EB"/>
    <w:rsid w:val="00DF457F"/>
    <w:rsid w:val="00DF4876"/>
    <w:rsid w:val="00DF527C"/>
    <w:rsid w:val="00DF58A2"/>
    <w:rsid w:val="00E03175"/>
    <w:rsid w:val="00E06040"/>
    <w:rsid w:val="00E077EF"/>
    <w:rsid w:val="00E07D15"/>
    <w:rsid w:val="00E125C7"/>
    <w:rsid w:val="00E16F7B"/>
    <w:rsid w:val="00E16FF5"/>
    <w:rsid w:val="00E20A4C"/>
    <w:rsid w:val="00E31E43"/>
    <w:rsid w:val="00E346B5"/>
    <w:rsid w:val="00E35DE4"/>
    <w:rsid w:val="00E36ABC"/>
    <w:rsid w:val="00E444BF"/>
    <w:rsid w:val="00E66756"/>
    <w:rsid w:val="00E67504"/>
    <w:rsid w:val="00E7089E"/>
    <w:rsid w:val="00E81C16"/>
    <w:rsid w:val="00E81EE1"/>
    <w:rsid w:val="00E848FE"/>
    <w:rsid w:val="00E94348"/>
    <w:rsid w:val="00EA2651"/>
    <w:rsid w:val="00EA2B75"/>
    <w:rsid w:val="00EA34BC"/>
    <w:rsid w:val="00EA44FE"/>
    <w:rsid w:val="00EA7528"/>
    <w:rsid w:val="00EC1F68"/>
    <w:rsid w:val="00EC4337"/>
    <w:rsid w:val="00EC5187"/>
    <w:rsid w:val="00ED264D"/>
    <w:rsid w:val="00ED4C81"/>
    <w:rsid w:val="00ED7A21"/>
    <w:rsid w:val="00ED7D8C"/>
    <w:rsid w:val="00EE2DA0"/>
    <w:rsid w:val="00EE6027"/>
    <w:rsid w:val="00EF0C05"/>
    <w:rsid w:val="00EF1D45"/>
    <w:rsid w:val="00EF3973"/>
    <w:rsid w:val="00EF3BB6"/>
    <w:rsid w:val="00F0170A"/>
    <w:rsid w:val="00F1129E"/>
    <w:rsid w:val="00F26AD4"/>
    <w:rsid w:val="00F32863"/>
    <w:rsid w:val="00F337B4"/>
    <w:rsid w:val="00F35B31"/>
    <w:rsid w:val="00F44575"/>
    <w:rsid w:val="00F4766A"/>
    <w:rsid w:val="00F507E8"/>
    <w:rsid w:val="00F52522"/>
    <w:rsid w:val="00F53A1F"/>
    <w:rsid w:val="00F838F0"/>
    <w:rsid w:val="00F8699B"/>
    <w:rsid w:val="00F90C48"/>
    <w:rsid w:val="00F94C01"/>
    <w:rsid w:val="00FA3BD3"/>
    <w:rsid w:val="00FB2119"/>
    <w:rsid w:val="00FB761A"/>
    <w:rsid w:val="00FC1751"/>
    <w:rsid w:val="00FD1E45"/>
    <w:rsid w:val="00FD3E13"/>
    <w:rsid w:val="00FD5A46"/>
    <w:rsid w:val="00FE5BD9"/>
    <w:rsid w:val="00FF346F"/>
    <w:rsid w:val="00FF68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E9DCD"/>
  <w15:chartTrackingRefBased/>
  <w15:docId w15:val="{64F3C3B2-BBED-44BA-9400-E284656D4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AC11AD"/>
    <w:pPr>
      <w:ind w:left="720"/>
      <w:contextualSpacing/>
    </w:pPr>
  </w:style>
  <w:style w:type="character" w:styleId="Hyperlink">
    <w:name w:val="Hyperlink"/>
    <w:basedOn w:val="DefaultParagraphFont"/>
    <w:uiPriority w:val="99"/>
    <w:unhideWhenUsed/>
    <w:rsid w:val="003703D8"/>
    <w:rPr>
      <w:color w:val="0563C1" w:themeColor="hyperlink"/>
      <w:u w:val="single"/>
    </w:rPr>
  </w:style>
  <w:style w:type="character" w:customStyle="1" w:styleId="UnresolvedMention1">
    <w:name w:val="Unresolved Mention1"/>
    <w:basedOn w:val="DefaultParagraphFont"/>
    <w:uiPriority w:val="99"/>
    <w:semiHidden/>
    <w:unhideWhenUsed/>
    <w:rsid w:val="003703D8"/>
    <w:rPr>
      <w:color w:val="605E5C"/>
      <w:shd w:val="clear" w:color="auto" w:fill="E1DFDD"/>
    </w:rPr>
  </w:style>
  <w:style w:type="table" w:styleId="TableGrid">
    <w:name w:val="Table Grid"/>
    <w:basedOn w:val="TableNormal"/>
    <w:uiPriority w:val="39"/>
    <w:rsid w:val="00D459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709C6"/>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B709C6"/>
    <w:rPr>
      <w:rFonts w:eastAsiaTheme="minorHAnsi"/>
      <w:lang w:val="en-US" w:eastAsia="en-US"/>
    </w:rPr>
  </w:style>
  <w:style w:type="paragraph" w:styleId="TOC2">
    <w:name w:val="toc 2"/>
    <w:basedOn w:val="Normal"/>
    <w:next w:val="Normal"/>
    <w:autoRedefine/>
    <w:uiPriority w:val="39"/>
    <w:unhideWhenUsed/>
    <w:rsid w:val="00B7041B"/>
    <w:pPr>
      <w:spacing w:after="100"/>
      <w:ind w:left="240"/>
    </w:pPr>
  </w:style>
  <w:style w:type="paragraph" w:styleId="TOC3">
    <w:name w:val="toc 3"/>
    <w:basedOn w:val="Normal"/>
    <w:next w:val="Normal"/>
    <w:autoRedefine/>
    <w:uiPriority w:val="39"/>
    <w:unhideWhenUsed/>
    <w:rsid w:val="00B7041B"/>
    <w:pPr>
      <w:spacing w:after="100"/>
      <w:ind w:left="480"/>
    </w:pPr>
  </w:style>
  <w:style w:type="paragraph" w:styleId="TOC1">
    <w:name w:val="toc 1"/>
    <w:basedOn w:val="Normal"/>
    <w:next w:val="Normal"/>
    <w:autoRedefine/>
    <w:uiPriority w:val="39"/>
    <w:unhideWhenUsed/>
    <w:rsid w:val="00B7041B"/>
    <w:pPr>
      <w:spacing w:after="100" w:line="259" w:lineRule="auto"/>
    </w:pPr>
    <w:rPr>
      <w:rFonts w:asciiTheme="minorHAnsi" w:hAnsiTheme="minorHAnsi"/>
      <w:sz w:val="22"/>
      <w:lang w:val="en-US"/>
    </w:rPr>
  </w:style>
  <w:style w:type="paragraph" w:styleId="TOC4">
    <w:name w:val="toc 4"/>
    <w:basedOn w:val="Normal"/>
    <w:next w:val="Normal"/>
    <w:autoRedefine/>
    <w:uiPriority w:val="39"/>
    <w:unhideWhenUsed/>
    <w:rsid w:val="00B7041B"/>
    <w:pPr>
      <w:spacing w:after="100" w:line="259" w:lineRule="auto"/>
      <w:ind w:left="660"/>
    </w:pPr>
    <w:rPr>
      <w:rFonts w:asciiTheme="minorHAnsi" w:hAnsiTheme="minorHAnsi"/>
      <w:sz w:val="22"/>
      <w:lang w:val="en-US"/>
    </w:rPr>
  </w:style>
  <w:style w:type="paragraph" w:styleId="TOC5">
    <w:name w:val="toc 5"/>
    <w:basedOn w:val="Normal"/>
    <w:next w:val="Normal"/>
    <w:autoRedefine/>
    <w:uiPriority w:val="39"/>
    <w:unhideWhenUsed/>
    <w:rsid w:val="00B7041B"/>
    <w:pPr>
      <w:spacing w:after="100" w:line="259" w:lineRule="auto"/>
      <w:ind w:left="880"/>
    </w:pPr>
    <w:rPr>
      <w:rFonts w:asciiTheme="minorHAnsi" w:hAnsiTheme="minorHAnsi"/>
      <w:sz w:val="22"/>
      <w:lang w:val="en-US"/>
    </w:rPr>
  </w:style>
  <w:style w:type="paragraph" w:styleId="TOC6">
    <w:name w:val="toc 6"/>
    <w:basedOn w:val="Normal"/>
    <w:next w:val="Normal"/>
    <w:autoRedefine/>
    <w:uiPriority w:val="39"/>
    <w:unhideWhenUsed/>
    <w:rsid w:val="00B7041B"/>
    <w:pPr>
      <w:spacing w:after="100" w:line="259" w:lineRule="auto"/>
      <w:ind w:left="1100"/>
    </w:pPr>
    <w:rPr>
      <w:rFonts w:asciiTheme="minorHAnsi" w:hAnsiTheme="minorHAnsi"/>
      <w:sz w:val="22"/>
      <w:lang w:val="en-US"/>
    </w:rPr>
  </w:style>
  <w:style w:type="paragraph" w:styleId="TOC7">
    <w:name w:val="toc 7"/>
    <w:basedOn w:val="Normal"/>
    <w:next w:val="Normal"/>
    <w:autoRedefine/>
    <w:uiPriority w:val="39"/>
    <w:unhideWhenUsed/>
    <w:rsid w:val="00B7041B"/>
    <w:pPr>
      <w:spacing w:after="100" w:line="259" w:lineRule="auto"/>
      <w:ind w:left="1320"/>
    </w:pPr>
    <w:rPr>
      <w:rFonts w:asciiTheme="minorHAnsi" w:hAnsiTheme="minorHAnsi"/>
      <w:sz w:val="22"/>
      <w:lang w:val="en-US"/>
    </w:rPr>
  </w:style>
  <w:style w:type="paragraph" w:styleId="TOC8">
    <w:name w:val="toc 8"/>
    <w:basedOn w:val="Normal"/>
    <w:next w:val="Normal"/>
    <w:autoRedefine/>
    <w:uiPriority w:val="39"/>
    <w:unhideWhenUsed/>
    <w:rsid w:val="00B7041B"/>
    <w:pPr>
      <w:spacing w:after="100" w:line="259" w:lineRule="auto"/>
      <w:ind w:left="1540"/>
    </w:pPr>
    <w:rPr>
      <w:rFonts w:asciiTheme="minorHAnsi" w:hAnsiTheme="minorHAnsi"/>
      <w:sz w:val="22"/>
      <w:lang w:val="en-US"/>
    </w:rPr>
  </w:style>
  <w:style w:type="paragraph" w:styleId="TOC9">
    <w:name w:val="toc 9"/>
    <w:basedOn w:val="Normal"/>
    <w:next w:val="Normal"/>
    <w:autoRedefine/>
    <w:uiPriority w:val="39"/>
    <w:unhideWhenUsed/>
    <w:rsid w:val="00B7041B"/>
    <w:pPr>
      <w:spacing w:after="100" w:line="259" w:lineRule="auto"/>
      <w:ind w:left="1760"/>
    </w:pPr>
    <w:rPr>
      <w:rFonts w:asciiTheme="minorHAnsi" w:hAnsiTheme="minorHAnsi"/>
      <w:sz w:val="22"/>
      <w:lang w:val="en-US"/>
    </w:rPr>
  </w:style>
  <w:style w:type="paragraph" w:styleId="Revision">
    <w:name w:val="Revision"/>
    <w:hidden/>
    <w:uiPriority w:val="99"/>
    <w:semiHidden/>
    <w:rsid w:val="00F35B31"/>
    <w:pPr>
      <w:spacing w:after="0" w:line="240" w:lineRule="auto"/>
    </w:pPr>
    <w:rPr>
      <w:rFonts w:ascii="Times New Roman" w:hAnsi="Times New Roman"/>
      <w:sz w:val="24"/>
    </w:rPr>
  </w:style>
  <w:style w:type="paragraph" w:styleId="Header">
    <w:name w:val="header"/>
    <w:basedOn w:val="Normal"/>
    <w:link w:val="HeaderChar"/>
    <w:uiPriority w:val="99"/>
    <w:unhideWhenUsed/>
    <w:rsid w:val="007D2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2805"/>
    <w:rPr>
      <w:rFonts w:ascii="Times New Roman" w:hAnsi="Times New Roman"/>
      <w:sz w:val="24"/>
    </w:rPr>
  </w:style>
  <w:style w:type="character" w:styleId="CommentReference">
    <w:name w:val="annotation reference"/>
    <w:basedOn w:val="DefaultParagraphFont"/>
    <w:uiPriority w:val="99"/>
    <w:semiHidden/>
    <w:unhideWhenUsed/>
    <w:rsid w:val="00317DA7"/>
    <w:rPr>
      <w:sz w:val="16"/>
      <w:szCs w:val="16"/>
    </w:rPr>
  </w:style>
  <w:style w:type="paragraph" w:styleId="CommentText">
    <w:name w:val="annotation text"/>
    <w:basedOn w:val="Normal"/>
    <w:link w:val="CommentTextChar"/>
    <w:uiPriority w:val="99"/>
    <w:semiHidden/>
    <w:unhideWhenUsed/>
    <w:rsid w:val="00317DA7"/>
    <w:pPr>
      <w:spacing w:line="240" w:lineRule="auto"/>
    </w:pPr>
    <w:rPr>
      <w:sz w:val="20"/>
      <w:szCs w:val="20"/>
    </w:rPr>
  </w:style>
  <w:style w:type="character" w:customStyle="1" w:styleId="CommentTextChar">
    <w:name w:val="Comment Text Char"/>
    <w:basedOn w:val="DefaultParagraphFont"/>
    <w:link w:val="CommentText"/>
    <w:uiPriority w:val="99"/>
    <w:semiHidden/>
    <w:rsid w:val="00317DA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17DA7"/>
    <w:rPr>
      <w:b/>
      <w:bCs/>
    </w:rPr>
  </w:style>
  <w:style w:type="character" w:customStyle="1" w:styleId="CommentSubjectChar">
    <w:name w:val="Comment Subject Char"/>
    <w:basedOn w:val="CommentTextChar"/>
    <w:link w:val="CommentSubject"/>
    <w:uiPriority w:val="99"/>
    <w:semiHidden/>
    <w:rsid w:val="00317DA7"/>
    <w:rPr>
      <w:rFonts w:ascii="Times New Roman" w:hAnsi="Times New Roman"/>
      <w:b/>
      <w:bCs/>
      <w:sz w:val="20"/>
      <w:szCs w:val="20"/>
    </w:rPr>
  </w:style>
  <w:style w:type="paragraph" w:styleId="BalloonText">
    <w:name w:val="Balloon Text"/>
    <w:basedOn w:val="Normal"/>
    <w:link w:val="BalloonTextChar"/>
    <w:uiPriority w:val="99"/>
    <w:semiHidden/>
    <w:unhideWhenUsed/>
    <w:rsid w:val="00317D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D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PjiDi0-FnA8"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hegospelcoalition.org/article/what-happens-to-those-who-never-hear-gospe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0</Pages>
  <Words>9303</Words>
  <Characters>5302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5-09T02:46:00Z</dcterms:created>
  <dcterms:modified xsi:type="dcterms:W3CDTF">2023-05-09T02:49:00Z</dcterms:modified>
</cp:coreProperties>
</file>